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2591E" w:rsidRPr="0045714A" w:rsidP="00A97844" w14:paraId="70BCE53A" w14:textId="6D563D69">
      <w:pPr>
        <w:pStyle w:val="Title"/>
        <w:jc w:val="center"/>
        <w:rPr>
          <w:rFonts w:asciiTheme="minorHAnsi" w:hAnsiTheme="minorHAnsi"/>
          <w:sz w:val="44"/>
          <w:szCs w:val="44"/>
          <w:lang w:val=""/>
        </w:rPr>
      </w:pPr>
      <w:r w:rsidRPr="0045714A">
        <w:rPr>
          <w:rFonts w:asciiTheme="minorHAnsi" w:hAnsiTheme="minorHAnsi"/>
          <w:sz w:val="44"/>
          <w:szCs w:val="44"/>
          <w:lang w:val=""/>
        </w:rPr>
        <w:t>Estudio de seguimiento de SEED</w:t>
      </w:r>
      <w:r w:rsidRPr="0045714A" w:rsidR="00E05F31">
        <w:rPr>
          <w:rFonts w:asciiTheme="minorHAnsi" w:hAnsiTheme="minorHAnsi"/>
          <w:sz w:val="44"/>
          <w:szCs w:val="44"/>
          <w:lang w:val=""/>
        </w:rPr>
        <w:t>:</w:t>
      </w:r>
      <w:r w:rsidRPr="0045714A" w:rsidR="00F574C0">
        <w:rPr>
          <w:rFonts w:asciiTheme="minorHAnsi" w:hAnsiTheme="minorHAnsi"/>
          <w:sz w:val="44"/>
          <w:szCs w:val="44"/>
          <w:lang w:val=""/>
        </w:rPr>
        <w:t xml:space="preserve"> </w:t>
      </w:r>
      <w:r w:rsidRPr="0045714A">
        <w:rPr>
          <w:rFonts w:asciiTheme="minorHAnsi" w:hAnsiTheme="minorHAnsi"/>
          <w:sz w:val="44"/>
          <w:szCs w:val="44"/>
          <w:lang w:val=""/>
        </w:rPr>
        <w:t>Segunda Encuesta de Seguimiento de Adultos Jóvenes (Autoinforme)</w:t>
      </w:r>
    </w:p>
    <w:p w:rsidR="00726753" w:rsidRPr="0045714A" w:rsidP="00726753" w14:paraId="4841DDB3" w14:textId="77777777">
      <w:pPr>
        <w:pStyle w:val="TOCHeading"/>
        <w:rPr>
          <w:lang w:val="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"/>
        </w:rPr>
        <w:id w:val="1155332174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726753" w:rsidRPr="0045714A" w:rsidP="00726753" w14:paraId="07A10977" w14:textId="6E76EBC1">
          <w:pPr>
            <w:pStyle w:val="TOCHeading"/>
            <w:rPr>
              <w:i/>
              <w:sz w:val="44"/>
              <w:szCs w:val="44"/>
              <w:lang w:val=""/>
            </w:rPr>
          </w:pPr>
          <w:r w:rsidRPr="0045714A">
            <w:rPr>
              <w:lang w:val=""/>
            </w:rPr>
            <w:t>Contenido</w:t>
          </w:r>
        </w:p>
        <w:p w:rsidR="006C77CC" w:rsidRPr="0045714A" w14:paraId="004358AC" w14:textId="6C9EE562">
          <w:pPr>
            <w:pStyle w:val="TOC1"/>
            <w:tabs>
              <w:tab w:val="right" w:leader="dot" w:pos="10070"/>
            </w:tabs>
            <w:rPr>
              <w:rFonts w:eastAsiaTheme="minorEastAsia"/>
              <w:lang w:val=""/>
            </w:rPr>
          </w:pPr>
          <w:r w:rsidRPr="0045714A">
            <w:rPr>
              <w:sz w:val="24"/>
              <w:szCs w:val="24"/>
              <w:lang w:val=""/>
            </w:rPr>
            <w:fldChar w:fldCharType="begin"/>
          </w:r>
          <w:r w:rsidRPr="0045714A">
            <w:rPr>
              <w:sz w:val="24"/>
              <w:szCs w:val="24"/>
              <w:lang w:val=""/>
            </w:rPr>
            <w:instrText xml:space="preserve"> TOC \o "1-3" \h \z \u </w:instrText>
          </w:r>
          <w:r w:rsidRPr="0045714A">
            <w:rPr>
              <w:sz w:val="24"/>
              <w:szCs w:val="24"/>
              <w:lang w:val=""/>
            </w:rPr>
            <w:fldChar w:fldCharType="separate"/>
          </w:r>
          <w:hyperlink w:anchor="_Toc99443481" w:history="1">
            <w:r w:rsidRPr="0045714A">
              <w:rPr>
                <w:rStyle w:val="Hyperlink"/>
                <w:lang w:val=""/>
              </w:rPr>
              <w:t xml:space="preserve">A. </w:t>
            </w:r>
            <w:r w:rsidRPr="0045714A" w:rsidR="00932284">
              <w:rPr>
                <w:rStyle w:val="Hyperlink"/>
                <w:lang w:val=""/>
              </w:rPr>
              <w:t>Salir</w:t>
            </w:r>
            <w:r w:rsidRPr="0045714A" w:rsidR="00DD4F5A">
              <w:rPr>
                <w:rStyle w:val="Hyperlink"/>
                <w:lang w:val=""/>
              </w:rPr>
              <w:t xml:space="preserve"> de la escuela secundaria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81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3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6C77CC" w:rsidRPr="0045714A" w14:paraId="32AD7D0D" w14:textId="68C782EE">
          <w:pPr>
            <w:pStyle w:val="TOC1"/>
            <w:tabs>
              <w:tab w:val="right" w:leader="dot" w:pos="10070"/>
            </w:tabs>
            <w:rPr>
              <w:rFonts w:eastAsiaTheme="minorEastAsia"/>
              <w:lang w:val=""/>
            </w:rPr>
          </w:pPr>
          <w:hyperlink w:anchor="_Toc99443482" w:history="1">
            <w:r w:rsidRPr="0045714A">
              <w:rPr>
                <w:rStyle w:val="Hyperlink"/>
                <w:lang w:val=""/>
              </w:rPr>
              <w:t xml:space="preserve">B. </w:t>
            </w:r>
            <w:r w:rsidR="0045714A">
              <w:rPr>
                <w:rStyle w:val="Hyperlink"/>
                <w:lang w:val=""/>
              </w:rPr>
              <w:t>Situación de vivienda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82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4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6C77CC" w:rsidRPr="0045714A" w14:paraId="44A328E6" w14:textId="48933D86">
          <w:pPr>
            <w:pStyle w:val="TOC1"/>
            <w:tabs>
              <w:tab w:val="right" w:leader="dot" w:pos="10070"/>
            </w:tabs>
            <w:rPr>
              <w:rFonts w:eastAsiaTheme="minorEastAsia"/>
              <w:lang w:val=""/>
            </w:rPr>
          </w:pPr>
          <w:hyperlink w:anchor="_Toc99443483" w:history="1">
            <w:r w:rsidRPr="0045714A">
              <w:rPr>
                <w:rStyle w:val="Hyperlink"/>
                <w:lang w:val=""/>
              </w:rPr>
              <w:t xml:space="preserve">C. </w:t>
            </w:r>
            <w:r w:rsidRPr="0045714A" w:rsidR="00DD4F5A">
              <w:rPr>
                <w:rStyle w:val="Hyperlink"/>
                <w:lang w:val=""/>
              </w:rPr>
              <w:t>Actividades diarias y participación social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83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4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6C77CC" w:rsidRPr="0045714A" w14:paraId="4264EB3A" w14:textId="2CF0EB32">
          <w:pPr>
            <w:pStyle w:val="TOC1"/>
            <w:tabs>
              <w:tab w:val="right" w:leader="dot" w:pos="10070"/>
            </w:tabs>
            <w:rPr>
              <w:rFonts w:eastAsiaTheme="minorEastAsia"/>
              <w:lang w:val=""/>
            </w:rPr>
          </w:pPr>
          <w:hyperlink w:anchor="_Toc99443484" w:history="1">
            <w:r w:rsidRPr="0045714A">
              <w:rPr>
                <w:rStyle w:val="Hyperlink"/>
                <w:rFonts w:eastAsia="Times New Roman"/>
                <w:lang w:val=""/>
              </w:rPr>
              <w:t xml:space="preserve">D. </w:t>
            </w:r>
            <w:r w:rsidRPr="0045714A" w:rsidR="00704F82">
              <w:rPr>
                <w:rStyle w:val="Hyperlink"/>
                <w:rFonts w:eastAsia="Times New Roman"/>
                <w:lang w:val=""/>
              </w:rPr>
              <w:t>Apoyo y formación p</w:t>
            </w:r>
            <w:r w:rsidRPr="0045714A" w:rsidR="00DD4F5A">
              <w:rPr>
                <w:rStyle w:val="Hyperlink"/>
                <w:rFonts w:eastAsia="Times New Roman"/>
                <w:lang w:val=""/>
              </w:rPr>
              <w:t>rofesional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84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6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6C77CC" w:rsidRPr="0045714A" w14:paraId="34A0EA96" w14:textId="3DFE3914">
          <w:pPr>
            <w:pStyle w:val="TOC1"/>
            <w:tabs>
              <w:tab w:val="right" w:leader="dot" w:pos="10070"/>
            </w:tabs>
            <w:rPr>
              <w:rFonts w:eastAsiaTheme="minorEastAsia"/>
              <w:lang w:val=""/>
            </w:rPr>
          </w:pPr>
          <w:hyperlink w:anchor="_Toc99443485" w:history="1">
            <w:r w:rsidRPr="0045714A">
              <w:rPr>
                <w:rStyle w:val="Hyperlink"/>
                <w:lang w:val=""/>
              </w:rPr>
              <w:t xml:space="preserve">E. </w:t>
            </w:r>
            <w:r w:rsidRPr="0045714A" w:rsidR="00DD4F5A">
              <w:rPr>
                <w:rStyle w:val="Hyperlink"/>
                <w:lang w:val=""/>
              </w:rPr>
              <w:t>Trabajo y experiencia laboral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85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8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6C77CC" w:rsidRPr="0045714A" w14:paraId="1C544028" w14:textId="7DCEA6F9">
          <w:pPr>
            <w:pStyle w:val="TOC1"/>
            <w:tabs>
              <w:tab w:val="right" w:leader="dot" w:pos="10070"/>
            </w:tabs>
            <w:rPr>
              <w:rFonts w:eastAsiaTheme="minorEastAsia"/>
              <w:lang w:val=""/>
            </w:rPr>
          </w:pPr>
          <w:hyperlink w:anchor="_Toc99443486" w:history="1">
            <w:r w:rsidRPr="0045714A">
              <w:rPr>
                <w:rStyle w:val="Hyperlink"/>
                <w:lang w:val=""/>
              </w:rPr>
              <w:t xml:space="preserve">F. </w:t>
            </w:r>
            <w:r w:rsidRPr="0045714A" w:rsidR="00DD4F5A">
              <w:rPr>
                <w:rStyle w:val="Hyperlink"/>
                <w:lang w:val=""/>
              </w:rPr>
              <w:t>A</w:t>
            </w:r>
            <w:r w:rsidRPr="0045714A" w:rsidR="00CB1BFE">
              <w:rPr>
                <w:rStyle w:val="Hyperlink"/>
                <w:lang w:val=""/>
              </w:rPr>
              <w:t>yuda financiera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86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11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6C77CC" w:rsidRPr="0045714A" w14:paraId="672DF2D4" w14:textId="71375976">
          <w:pPr>
            <w:pStyle w:val="TOC1"/>
            <w:tabs>
              <w:tab w:val="right" w:leader="dot" w:pos="10070"/>
            </w:tabs>
            <w:rPr>
              <w:rFonts w:eastAsiaTheme="minorEastAsia"/>
              <w:lang w:val=""/>
            </w:rPr>
          </w:pPr>
          <w:hyperlink w:anchor="_Toc99443487" w:history="1">
            <w:r w:rsidRPr="0045714A">
              <w:rPr>
                <w:rStyle w:val="Hyperlink"/>
                <w:lang w:val=""/>
              </w:rPr>
              <w:t xml:space="preserve">G. </w:t>
            </w:r>
            <w:r w:rsidRPr="0045714A" w:rsidR="00DD4F5A">
              <w:rPr>
                <w:rStyle w:val="Hyperlink"/>
                <w:lang w:val=""/>
              </w:rPr>
              <w:t>Uso y necesidad de servicios de salud y atención médica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87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12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6C77CC" w:rsidRPr="0045714A" w14:paraId="68C9A6F9" w14:textId="6C79B94E">
          <w:pPr>
            <w:pStyle w:val="TOC1"/>
            <w:tabs>
              <w:tab w:val="right" w:leader="dot" w:pos="10070"/>
            </w:tabs>
            <w:rPr>
              <w:color w:val="0000FF"/>
              <w:u w:val="single"/>
              <w:lang w:val=""/>
            </w:rPr>
          </w:pPr>
          <w:hyperlink w:anchor="_Toc99443488" w:history="1">
            <w:r w:rsidRPr="0045714A">
              <w:rPr>
                <w:rStyle w:val="Hyperlink"/>
                <w:rFonts w:cstheme="minorHAnsi"/>
                <w:lang w:val=""/>
              </w:rPr>
              <w:t xml:space="preserve">H. </w:t>
            </w:r>
            <w:r w:rsidRPr="0045714A" w:rsidR="00DD4F5A">
              <w:rPr>
                <w:rStyle w:val="Hyperlink"/>
                <w:lang w:val=""/>
              </w:rPr>
              <w:t>Serviciós educacionales y de desarrollo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88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15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6C77CC" w:rsidRPr="0045714A" w14:paraId="1B17973E" w14:textId="2E213BCC">
          <w:pPr>
            <w:pStyle w:val="TOC1"/>
            <w:tabs>
              <w:tab w:val="right" w:leader="dot" w:pos="10070"/>
            </w:tabs>
            <w:rPr>
              <w:rFonts w:eastAsiaTheme="minorEastAsia"/>
              <w:lang w:val=""/>
            </w:rPr>
          </w:pPr>
          <w:hyperlink w:anchor="_Toc99443489" w:history="1">
            <w:r w:rsidRPr="0045714A">
              <w:rPr>
                <w:rStyle w:val="Hyperlink"/>
                <w:lang w:val=""/>
              </w:rPr>
              <w:t xml:space="preserve">I. </w:t>
            </w:r>
            <w:r w:rsidRPr="0045714A" w:rsidR="00DD4F5A">
              <w:rPr>
                <w:rStyle w:val="Hyperlink"/>
                <w:lang w:val=""/>
              </w:rPr>
              <w:t>Relaciones románticas y orientación sexual e identidad de género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89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16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6C77CC" w:rsidRPr="0045714A" w14:paraId="7311F7DE" w14:textId="03755161">
          <w:pPr>
            <w:pStyle w:val="TOC1"/>
            <w:tabs>
              <w:tab w:val="right" w:leader="dot" w:pos="10070"/>
            </w:tabs>
            <w:rPr>
              <w:rFonts w:eastAsiaTheme="minorEastAsia"/>
              <w:lang w:val=""/>
            </w:rPr>
          </w:pPr>
          <w:hyperlink w:anchor="_Toc99443490" w:history="1">
            <w:r w:rsidRPr="0045714A">
              <w:rPr>
                <w:rStyle w:val="Hyperlink"/>
                <w:lang w:val=""/>
              </w:rPr>
              <w:t xml:space="preserve">J. </w:t>
            </w:r>
            <w:r w:rsidRPr="0045714A" w:rsidR="00DD4F5A">
              <w:rPr>
                <w:rStyle w:val="Hyperlink"/>
                <w:lang w:val=""/>
              </w:rPr>
              <w:t xml:space="preserve">Educación sexual y </w:t>
            </w:r>
            <w:r w:rsidRPr="0045714A" w:rsidR="00704F82">
              <w:rPr>
                <w:rStyle w:val="Hyperlink"/>
                <w:lang w:val=""/>
              </w:rPr>
              <w:t>conducta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90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17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6C77CC" w:rsidRPr="0045714A" w14:paraId="135EF165" w14:textId="6B576ADC">
          <w:pPr>
            <w:pStyle w:val="TOC1"/>
            <w:tabs>
              <w:tab w:val="right" w:leader="dot" w:pos="10070"/>
            </w:tabs>
            <w:rPr>
              <w:rFonts w:eastAsiaTheme="minorEastAsia"/>
              <w:lang w:val=""/>
            </w:rPr>
          </w:pPr>
          <w:hyperlink w:anchor="_Toc99443491" w:history="1">
            <w:r w:rsidRPr="0045714A">
              <w:rPr>
                <w:rStyle w:val="Hyperlink"/>
                <w:lang w:val=""/>
              </w:rPr>
              <w:t xml:space="preserve">K. </w:t>
            </w:r>
            <w:r w:rsidRPr="0045714A" w:rsidR="00DD4F5A">
              <w:rPr>
                <w:rStyle w:val="Hyperlink"/>
                <w:lang w:val=""/>
              </w:rPr>
              <w:t>S</w:t>
            </w:r>
            <w:r w:rsidRPr="0045714A" w:rsidR="00DD4F5A">
              <w:rPr>
                <w:lang w:val=""/>
              </w:rPr>
              <w:t xml:space="preserve"> </w:t>
            </w:r>
            <w:r w:rsidRPr="0045714A" w:rsidR="00DD4F5A">
              <w:rPr>
                <w:rStyle w:val="Hyperlink"/>
                <w:lang w:val=""/>
              </w:rPr>
              <w:t xml:space="preserve">Uso de sustancias y </w:t>
            </w:r>
            <w:r w:rsidRPr="0045714A" w:rsidR="00704F82">
              <w:rPr>
                <w:rStyle w:val="Hyperlink"/>
                <w:lang w:val=""/>
              </w:rPr>
              <w:t>conductas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91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19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6C77CC" w:rsidRPr="0045714A" w14:paraId="3C5F58FA" w14:textId="2368347A">
          <w:pPr>
            <w:pStyle w:val="TOC1"/>
            <w:tabs>
              <w:tab w:val="right" w:leader="dot" w:pos="10070"/>
            </w:tabs>
            <w:rPr>
              <w:rFonts w:eastAsiaTheme="minorEastAsia"/>
              <w:lang w:val=""/>
            </w:rPr>
          </w:pPr>
          <w:hyperlink w:anchor="_Toc99443492" w:history="1">
            <w:r w:rsidRPr="0045714A">
              <w:rPr>
                <w:rStyle w:val="Hyperlink"/>
                <w:lang w:val=""/>
              </w:rPr>
              <w:t xml:space="preserve">L. </w:t>
            </w:r>
            <w:r w:rsidRPr="0045714A" w:rsidR="00DD4F5A">
              <w:rPr>
                <w:rStyle w:val="Hyperlink"/>
                <w:lang w:val=""/>
              </w:rPr>
              <w:t>Creencias e intereses</w:t>
            </w:r>
            <w:r w:rsidRPr="0045714A">
              <w:rPr>
                <w:webHidden/>
                <w:lang w:val=""/>
              </w:rPr>
              <w:tab/>
            </w:r>
            <w:r w:rsidRPr="0045714A">
              <w:rPr>
                <w:webHidden/>
                <w:lang w:val=""/>
              </w:rPr>
              <w:fldChar w:fldCharType="begin"/>
            </w:r>
            <w:r w:rsidRPr="0045714A">
              <w:rPr>
                <w:webHidden/>
                <w:lang w:val=""/>
              </w:rPr>
              <w:instrText xml:space="preserve"> PAGEREF _Toc99443492 \h </w:instrText>
            </w:r>
            <w:r w:rsidRPr="0045714A">
              <w:rPr>
                <w:webHidden/>
                <w:lang w:val=""/>
              </w:rPr>
              <w:fldChar w:fldCharType="separate"/>
            </w:r>
            <w:r w:rsidRPr="0045714A">
              <w:rPr>
                <w:webHidden/>
                <w:lang w:val=""/>
              </w:rPr>
              <w:t>20</w:t>
            </w:r>
            <w:r w:rsidRPr="0045714A">
              <w:rPr>
                <w:webHidden/>
                <w:lang w:val=""/>
              </w:rPr>
              <w:fldChar w:fldCharType="end"/>
            </w:r>
          </w:hyperlink>
        </w:p>
        <w:p w:rsidR="007950E1" w:rsidRPr="0045714A" w:rsidP="007950E1" w14:paraId="5EE01089" w14:textId="16CF4251">
          <w:pPr>
            <w:rPr>
              <w:b/>
              <w:bCs/>
              <w:sz w:val="24"/>
              <w:szCs w:val="24"/>
              <w:lang w:val=""/>
            </w:rPr>
          </w:pPr>
          <w:r w:rsidRPr="0045714A">
            <w:rPr>
              <w:b/>
              <w:bCs/>
              <w:sz w:val="24"/>
              <w:szCs w:val="24"/>
              <w:lang w:val=""/>
            </w:rPr>
            <w:fldChar w:fldCharType="end"/>
          </w:r>
        </w:p>
        <w:p w:rsidR="007950E1" w:rsidRPr="0045714A" w:rsidP="007950E1" w14:paraId="282FE00A" w14:textId="49196685">
          <w:pPr>
            <w:rPr>
              <w:b/>
              <w:bCs/>
              <w:sz w:val="24"/>
              <w:szCs w:val="24"/>
              <w:lang w:val=""/>
            </w:rPr>
          </w:pPr>
        </w:p>
        <w:p w:rsidR="00726753" w:rsidRPr="0045714A" w14:paraId="47F4DD37" w14:textId="08D73B51">
          <w:pPr>
            <w:rPr>
              <w:sz w:val="24"/>
              <w:szCs w:val="24"/>
              <w:lang w:val=""/>
            </w:rPr>
          </w:pPr>
        </w:p>
      </w:sdtContent>
    </w:sdt>
    <w:p w:rsidR="007950E1" w:rsidRPr="0045714A" w:rsidP="007950E1" w14:paraId="0CBA6727" w14:textId="77777777">
      <w:pPr>
        <w:rPr>
          <w:i/>
          <w:iCs/>
          <w:color w:val="FF0000"/>
          <w:sz w:val="24"/>
          <w:szCs w:val="24"/>
          <w:lang w:val=""/>
        </w:rPr>
      </w:pPr>
    </w:p>
    <w:p w:rsidR="007950E1" w:rsidRPr="0045714A" w:rsidP="007950E1" w14:paraId="24B3A318" w14:textId="77777777">
      <w:pPr>
        <w:rPr>
          <w:i/>
          <w:iCs/>
          <w:color w:val="FF0000"/>
          <w:sz w:val="24"/>
          <w:szCs w:val="24"/>
          <w:lang w:val=""/>
        </w:rPr>
      </w:pPr>
    </w:p>
    <w:p w:rsidR="007950E1" w:rsidRPr="0045714A" w:rsidP="007950E1" w14:paraId="69873CE0" w14:textId="77777777">
      <w:pPr>
        <w:rPr>
          <w:i/>
          <w:iCs/>
          <w:color w:val="FF0000"/>
          <w:sz w:val="24"/>
          <w:szCs w:val="24"/>
          <w:lang w:val=""/>
        </w:rPr>
      </w:pPr>
    </w:p>
    <w:p w:rsidR="007950E1" w:rsidRPr="0045714A" w:rsidP="007950E1" w14:paraId="596CFB30" w14:textId="77777777">
      <w:pPr>
        <w:rPr>
          <w:i/>
          <w:iCs/>
          <w:color w:val="FF0000"/>
          <w:sz w:val="24"/>
          <w:szCs w:val="24"/>
          <w:lang w:val=""/>
        </w:rPr>
      </w:pPr>
    </w:p>
    <w:p w:rsidR="007950E1" w:rsidRPr="0045714A" w:rsidP="007950E1" w14:paraId="5F204217" w14:textId="77777777">
      <w:pPr>
        <w:rPr>
          <w:i/>
          <w:iCs/>
          <w:color w:val="FF0000"/>
          <w:sz w:val="24"/>
          <w:szCs w:val="24"/>
          <w:lang w:val=""/>
        </w:rPr>
      </w:pPr>
    </w:p>
    <w:p w:rsidR="007950E1" w:rsidRPr="0045714A" w:rsidP="007950E1" w14:paraId="1A026197" w14:textId="77777777">
      <w:pPr>
        <w:rPr>
          <w:i/>
          <w:iCs/>
          <w:color w:val="FF0000"/>
          <w:sz w:val="24"/>
          <w:szCs w:val="24"/>
          <w:lang w:val=""/>
        </w:rPr>
      </w:pPr>
    </w:p>
    <w:p w:rsidR="007950E1" w:rsidRPr="0045714A" w:rsidP="007950E1" w14:paraId="427D7491" w14:textId="77777777">
      <w:pPr>
        <w:rPr>
          <w:i/>
          <w:iCs/>
          <w:color w:val="FF0000"/>
          <w:sz w:val="24"/>
          <w:szCs w:val="24"/>
          <w:lang w:val=""/>
        </w:rPr>
      </w:pPr>
    </w:p>
    <w:p w:rsidR="000507DD" w:rsidRPr="0045714A" w:rsidP="007950E1" w14:paraId="45C6AC9D" w14:textId="77777777">
      <w:pPr>
        <w:rPr>
          <w:i/>
          <w:iCs/>
          <w:color w:val="FF0000"/>
          <w:sz w:val="24"/>
          <w:szCs w:val="24"/>
          <w:lang w:val=""/>
        </w:rPr>
      </w:pPr>
    </w:p>
    <w:p w:rsidR="000507DD" w:rsidRPr="0045714A" w:rsidP="007950E1" w14:paraId="2986F910" w14:textId="224D8870">
      <w:pPr>
        <w:rPr>
          <w:rFonts w:cstheme="minorHAnsi"/>
          <w:i/>
          <w:iCs/>
          <w:color w:val="FF0000"/>
          <w:sz w:val="18"/>
          <w:szCs w:val="20"/>
          <w:lang w:val=""/>
        </w:rPr>
      </w:pPr>
      <w:r w:rsidRPr="0045714A">
        <w:rPr>
          <w:rFonts w:cstheme="minorHAnsi"/>
          <w:color w:val="000000"/>
          <w:sz w:val="18"/>
          <w:szCs w:val="20"/>
          <w:shd w:val="clear" w:color="auto" w:fill="F5F5F5"/>
          <w:lang w:val=""/>
        </w:rPr>
        <w:t xml:space="preserve">La labor de divulgación pública para esta recopilación de información se estima en un promedio de </w:t>
      </w:r>
      <w:r w:rsidR="001E3B54">
        <w:rPr>
          <w:rFonts w:cstheme="minorHAnsi"/>
          <w:color w:val="000000"/>
          <w:sz w:val="18"/>
          <w:szCs w:val="20"/>
          <w:shd w:val="clear" w:color="auto" w:fill="F5F5F5"/>
          <w:lang w:val=""/>
        </w:rPr>
        <w:t>3</w:t>
      </w:r>
      <w:r w:rsidRPr="0045714A">
        <w:rPr>
          <w:rFonts w:cstheme="minorHAnsi"/>
          <w:color w:val="000000"/>
          <w:sz w:val="18"/>
          <w:szCs w:val="20"/>
          <w:shd w:val="clear" w:color="auto" w:fill="F5F5F5"/>
          <w:lang w:val=""/>
        </w:rPr>
        <w:t xml:space="preserve">0 </w:t>
      </w:r>
      <w:r w:rsidR="0045714A">
        <w:rPr>
          <w:rFonts w:cstheme="minorHAnsi"/>
          <w:color w:val="000000"/>
          <w:sz w:val="18"/>
          <w:szCs w:val="20"/>
          <w:shd w:val="clear" w:color="auto" w:fill="F5F5F5"/>
          <w:lang w:val=""/>
        </w:rPr>
        <w:t>minutos por formulario, incluyendo</w:t>
      </w:r>
      <w:r w:rsidRPr="0045714A">
        <w:rPr>
          <w:rFonts w:cstheme="minorHAnsi"/>
          <w:color w:val="000000"/>
          <w:sz w:val="18"/>
          <w:szCs w:val="20"/>
          <w:shd w:val="clear" w:color="auto" w:fill="F5F5F5"/>
          <w:lang w:val=""/>
        </w:rPr>
        <w:t xml:space="preserve"> el tiempo para revisar las instrucciones, buscar fuentes de datos existentes, recopilar y almacenar los datos necesarios y completar y revisar la recopilación de información. Una agencia no puede realizarla ni patrocinarla, y una persona no está obligada a responder a una recopilación de información a menos que muestre un número de control OMB actualmente válido. Envíe comentarios sobre esta estimación de la labor o cualquier otro aspecto de esta recopilación de información, incluidas sugerencias para reducir dicha labor, a</w:t>
      </w:r>
      <w:r w:rsidR="0045714A">
        <w:rPr>
          <w:rFonts w:cstheme="minorHAnsi"/>
          <w:color w:val="000000"/>
          <w:sz w:val="18"/>
          <w:szCs w:val="20"/>
          <w:shd w:val="clear" w:color="auto" w:fill="F5F5F5"/>
          <w:lang w:val=""/>
        </w:rPr>
        <w:t xml:space="preserve"> Oficial de informes de Autorización de</w:t>
      </w:r>
      <w:r w:rsidRPr="0045714A">
        <w:rPr>
          <w:rFonts w:cstheme="minorHAnsi"/>
          <w:color w:val="000000"/>
          <w:sz w:val="18"/>
          <w:szCs w:val="20"/>
          <w:shd w:val="clear" w:color="auto" w:fill="F5F5F5"/>
          <w:lang w:val=""/>
        </w:rPr>
        <w:t xml:space="preserve"> CDC/ATSDR 1600 Clifton Road NE, MS D-74, Atlanta, GA 30333: ATTN: PRA (0920 -</w:t>
      </w:r>
      <w:r w:rsidR="001E3B54">
        <w:rPr>
          <w:rFonts w:cstheme="minorHAnsi"/>
          <w:color w:val="000000"/>
          <w:sz w:val="18"/>
          <w:szCs w:val="20"/>
          <w:shd w:val="clear" w:color="auto" w:fill="F5F5F5"/>
          <w:lang w:val=""/>
        </w:rPr>
        <w:t>1392</w:t>
      </w:r>
      <w:r w:rsidRPr="0045714A">
        <w:rPr>
          <w:rFonts w:cstheme="minorHAnsi"/>
          <w:color w:val="000000"/>
          <w:sz w:val="18"/>
          <w:szCs w:val="20"/>
          <w:shd w:val="clear" w:color="auto" w:fill="F5F5F5"/>
          <w:lang w:val=""/>
        </w:rPr>
        <w:t>).</w:t>
      </w:r>
    </w:p>
    <w:p w:rsidR="000507DD" w:rsidRPr="0045714A" w:rsidP="007950E1" w14:paraId="454C40B5" w14:textId="77777777">
      <w:pPr>
        <w:rPr>
          <w:i/>
          <w:iCs/>
          <w:color w:val="FF0000"/>
          <w:szCs w:val="24"/>
          <w:lang w:val=""/>
        </w:rPr>
      </w:pPr>
    </w:p>
    <w:p w:rsidR="007950E1" w:rsidRPr="00262AAC" w:rsidP="007950E1" w14:paraId="40D85283" w14:textId="28B3556C">
      <w:pPr>
        <w:rPr>
          <w:rFonts w:cstheme="minorHAnsi"/>
          <w:i/>
          <w:szCs w:val="24"/>
          <w:lang w:val=""/>
        </w:rPr>
      </w:pPr>
      <w:r w:rsidRPr="00262AAC">
        <w:rPr>
          <w:i/>
          <w:iCs/>
          <w:szCs w:val="24"/>
          <w:lang w:val=""/>
        </w:rPr>
        <w:t xml:space="preserve">Al igual que en la Encuesta Básica de Seguimiento de Salud y Desarrollo de SEED, todas las preguntas de la Segunda Encuesta de Seguimiento de Adultos Jóvenes (Autoinforme) se seleccionaron de encuestas nacionales, la Encuesta de Salud y Desarrollo de Adolescentes de SEED o instrumentos estandarizados. </w:t>
      </w:r>
      <w:r w:rsidRPr="00262AAC" w:rsidR="00704F82">
        <w:rPr>
          <w:i/>
          <w:iCs/>
          <w:szCs w:val="24"/>
          <w:lang w:val=""/>
        </w:rPr>
        <w:t>Ésta</w:t>
      </w:r>
      <w:r w:rsidRPr="00262AAC" w:rsidR="002013CA">
        <w:rPr>
          <w:i/>
          <w:iCs/>
          <w:szCs w:val="24"/>
          <w:lang w:val=""/>
        </w:rPr>
        <w:t>s f</w:t>
      </w:r>
      <w:r w:rsidRPr="00262AAC" w:rsidR="00704F82">
        <w:rPr>
          <w:i/>
          <w:iCs/>
          <w:szCs w:val="24"/>
          <w:lang w:val=""/>
        </w:rPr>
        <w:t>ueron elegida</w:t>
      </w:r>
      <w:r w:rsidRPr="00262AAC">
        <w:rPr>
          <w:i/>
          <w:iCs/>
          <w:szCs w:val="24"/>
          <w:lang w:val=""/>
        </w:rPr>
        <w:t>s para captar mejor la salud y el funcionamiento de las personas con y sin autismo y sus familias. Se revisó la siguiente lista de encuestas nacionales y se seleccionaron las preguntas pertinentes de las encuestas para incluirlas en la segunda encuesta de seguimiento de adultos</w:t>
      </w:r>
      <w:r w:rsidRPr="00262AAC" w:rsidR="002013CA">
        <w:rPr>
          <w:i/>
          <w:iCs/>
          <w:szCs w:val="24"/>
          <w:lang w:val=""/>
        </w:rPr>
        <w:t xml:space="preserve"> jóvenes</w:t>
      </w:r>
      <w:r w:rsidRPr="00262AAC">
        <w:rPr>
          <w:i/>
          <w:iCs/>
          <w:szCs w:val="24"/>
          <w:lang w:val=""/>
        </w:rPr>
        <w:t>.</w:t>
      </w:r>
      <w:r w:rsidRPr="00262AAC">
        <w:rPr>
          <w:rFonts w:cstheme="minorHAnsi"/>
          <w:i/>
          <w:szCs w:val="24"/>
          <w:lang w:val=""/>
        </w:rPr>
        <w:t xml:space="preserve"> </w:t>
      </w:r>
    </w:p>
    <w:p w:rsidR="007950E1" w:rsidRPr="00262AAC" w:rsidP="007950E1" w14:paraId="45E23625" w14:textId="582DF768">
      <w:pPr>
        <w:pStyle w:val="NoSpacing"/>
        <w:numPr>
          <w:ilvl w:val="0"/>
          <w:numId w:val="3"/>
        </w:numPr>
        <w:rPr>
          <w:rFonts w:asciiTheme="minorHAnsi" w:hAnsiTheme="minorHAnsi" w:cstheme="minorHAnsi"/>
          <w:i/>
          <w:sz w:val="22"/>
          <w:lang w:val=""/>
        </w:rPr>
      </w:pPr>
      <w:r w:rsidRPr="00262AAC">
        <w:rPr>
          <w:rFonts w:asciiTheme="minorHAnsi" w:hAnsiTheme="minorHAnsi" w:cstheme="minorHAnsi"/>
          <w:i/>
          <w:sz w:val="22"/>
          <w:lang w:val=""/>
        </w:rPr>
        <w:t>Encuesta Nacional de Salud Infantil</w:t>
      </w:r>
      <w:r w:rsidRPr="00262AAC">
        <w:rPr>
          <w:rFonts w:asciiTheme="minorHAnsi" w:hAnsiTheme="minorHAnsi" w:cstheme="minorHAnsi"/>
          <w:i/>
          <w:sz w:val="22"/>
          <w:lang w:val=""/>
        </w:rPr>
        <w:t xml:space="preserve"> (NSCH</w:t>
      </w:r>
      <w:r w:rsidRPr="00262AAC" w:rsidR="0045714A">
        <w:rPr>
          <w:rFonts w:asciiTheme="minorHAnsi" w:hAnsiTheme="minorHAnsi" w:cstheme="minorHAnsi"/>
          <w:i/>
          <w:sz w:val="22"/>
          <w:lang w:val=""/>
        </w:rPr>
        <w:t>, por sus siglas en inglés</w:t>
      </w:r>
      <w:r w:rsidRPr="00262AAC">
        <w:rPr>
          <w:rFonts w:asciiTheme="minorHAnsi" w:hAnsiTheme="minorHAnsi" w:cstheme="minorHAnsi"/>
          <w:i/>
          <w:sz w:val="22"/>
          <w:lang w:val=""/>
        </w:rPr>
        <w:t>) (https://www.cdc.gov/nchs/slaits/nsch.htm)</w:t>
      </w:r>
    </w:p>
    <w:p w:rsidR="007950E1" w:rsidRPr="00262AAC" w:rsidP="007950E1" w14:paraId="1243F905" w14:textId="3C25B9AC">
      <w:pPr>
        <w:pStyle w:val="NoSpacing"/>
        <w:numPr>
          <w:ilvl w:val="0"/>
          <w:numId w:val="3"/>
        </w:numPr>
        <w:rPr>
          <w:rFonts w:asciiTheme="minorHAnsi" w:hAnsiTheme="minorHAnsi" w:cstheme="minorHAnsi"/>
          <w:i/>
          <w:sz w:val="22"/>
          <w:lang w:val=""/>
        </w:rPr>
      </w:pPr>
      <w:r w:rsidRPr="00262AAC">
        <w:rPr>
          <w:rFonts w:asciiTheme="minorHAnsi" w:hAnsiTheme="minorHAnsi" w:cstheme="minorHAnsi"/>
          <w:i/>
          <w:sz w:val="22"/>
          <w:lang w:val=""/>
        </w:rPr>
        <w:t>Encuesta Nacional del Examen de Salud y Nutrición</w:t>
      </w:r>
      <w:r w:rsidRPr="00262AAC">
        <w:rPr>
          <w:rFonts w:asciiTheme="minorHAnsi" w:hAnsiTheme="minorHAnsi" w:cstheme="minorHAnsi"/>
          <w:i/>
          <w:sz w:val="22"/>
          <w:lang w:val=""/>
        </w:rPr>
        <w:t xml:space="preserve"> (NHANES</w:t>
      </w:r>
      <w:r w:rsidRPr="00262AAC" w:rsidR="0045714A">
        <w:rPr>
          <w:rFonts w:asciiTheme="minorHAnsi" w:hAnsiTheme="minorHAnsi" w:cstheme="minorHAnsi"/>
          <w:i/>
          <w:sz w:val="22"/>
          <w:lang w:val=""/>
        </w:rPr>
        <w:t>, por sus siglas en inglés</w:t>
      </w:r>
      <w:r w:rsidRPr="00262AAC">
        <w:rPr>
          <w:rFonts w:asciiTheme="minorHAnsi" w:hAnsiTheme="minorHAnsi" w:cstheme="minorHAnsi"/>
          <w:i/>
          <w:sz w:val="22"/>
          <w:lang w:val=""/>
        </w:rPr>
        <w:t>) (https://www.cdc.gov/nchs/nhanes/)</w:t>
      </w:r>
    </w:p>
    <w:p w:rsidR="007950E1" w:rsidRPr="00262AAC" w:rsidP="007950E1" w14:paraId="54B4E48B" w14:textId="13086DCC">
      <w:pPr>
        <w:pStyle w:val="NoSpacing"/>
        <w:numPr>
          <w:ilvl w:val="0"/>
          <w:numId w:val="3"/>
        </w:numPr>
        <w:rPr>
          <w:rFonts w:asciiTheme="minorHAnsi" w:hAnsiTheme="minorHAnsi" w:cstheme="minorHAnsi"/>
          <w:i/>
          <w:sz w:val="22"/>
          <w:lang w:val=""/>
        </w:rPr>
      </w:pPr>
      <w:r w:rsidRPr="00262AAC">
        <w:rPr>
          <w:rFonts w:asciiTheme="minorHAnsi" w:hAnsiTheme="minorHAnsi" w:cstheme="minorHAnsi"/>
          <w:i/>
          <w:sz w:val="22"/>
          <w:lang w:val=""/>
        </w:rPr>
        <w:t xml:space="preserve">Estudio Nacional de Transición Longitudinal-2 </w:t>
      </w:r>
      <w:r w:rsidRPr="00262AAC">
        <w:rPr>
          <w:rFonts w:asciiTheme="minorHAnsi" w:hAnsiTheme="minorHAnsi" w:cstheme="minorHAnsi"/>
          <w:i/>
          <w:sz w:val="22"/>
          <w:lang w:val=""/>
        </w:rPr>
        <w:t>(NLTS2</w:t>
      </w:r>
      <w:r w:rsidRPr="00262AAC" w:rsidR="0045714A">
        <w:rPr>
          <w:rFonts w:asciiTheme="minorHAnsi" w:hAnsiTheme="minorHAnsi" w:cstheme="minorHAnsi"/>
          <w:i/>
          <w:sz w:val="22"/>
          <w:lang w:val=""/>
        </w:rPr>
        <w:t>, por sus siglas en inglés</w:t>
      </w:r>
      <w:r w:rsidRPr="00262AAC">
        <w:rPr>
          <w:rFonts w:asciiTheme="minorHAnsi" w:hAnsiTheme="minorHAnsi" w:cstheme="minorHAnsi"/>
          <w:i/>
          <w:sz w:val="22"/>
          <w:lang w:val=""/>
        </w:rPr>
        <w:t>) (http://www.nlts2.org/)</w:t>
      </w:r>
    </w:p>
    <w:p w:rsidR="007950E1" w:rsidRPr="00262AAC" w:rsidP="007950E1" w14:paraId="3AB09D63" w14:textId="573BCCF9">
      <w:pPr>
        <w:pStyle w:val="NoSpacing"/>
        <w:numPr>
          <w:ilvl w:val="0"/>
          <w:numId w:val="3"/>
        </w:numPr>
        <w:rPr>
          <w:rFonts w:asciiTheme="minorHAnsi" w:hAnsiTheme="minorHAnsi" w:cstheme="minorHAnsi"/>
          <w:i/>
          <w:sz w:val="22"/>
          <w:lang w:val=""/>
        </w:rPr>
      </w:pPr>
      <w:r w:rsidRPr="00262AAC">
        <w:rPr>
          <w:rFonts w:asciiTheme="minorHAnsi" w:hAnsiTheme="minorHAnsi" w:cstheme="minorHAnsi"/>
          <w:i/>
          <w:sz w:val="22"/>
          <w:lang w:val=""/>
        </w:rPr>
        <w:t>Red Interactiva de Autismo</w:t>
      </w:r>
      <w:r w:rsidRPr="00262AAC">
        <w:rPr>
          <w:rFonts w:asciiTheme="minorHAnsi" w:hAnsiTheme="minorHAnsi" w:cstheme="minorHAnsi"/>
          <w:i/>
          <w:sz w:val="22"/>
          <w:lang w:val=""/>
        </w:rPr>
        <w:t xml:space="preserve"> (IAN</w:t>
      </w:r>
      <w:r w:rsidRPr="00262AAC" w:rsidR="0045714A">
        <w:rPr>
          <w:rFonts w:asciiTheme="minorHAnsi" w:hAnsiTheme="minorHAnsi" w:cstheme="minorHAnsi"/>
          <w:i/>
          <w:sz w:val="22"/>
          <w:lang w:val=""/>
        </w:rPr>
        <w:t>, por sus siglas en inglés</w:t>
      </w:r>
      <w:r w:rsidRPr="00262AAC">
        <w:rPr>
          <w:rFonts w:asciiTheme="minorHAnsi" w:hAnsiTheme="minorHAnsi" w:cstheme="minorHAnsi"/>
          <w:i/>
          <w:sz w:val="22"/>
          <w:lang w:val=""/>
        </w:rPr>
        <w:t xml:space="preserve">) </w:t>
      </w:r>
      <w:r w:rsidRPr="00262AAC" w:rsidR="00BD5BF1">
        <w:rPr>
          <w:rFonts w:asciiTheme="minorHAnsi" w:hAnsiTheme="minorHAnsi" w:cstheme="minorHAnsi"/>
          <w:i/>
          <w:sz w:val="22"/>
          <w:lang w:val=""/>
        </w:rPr>
        <w:t>(</w:t>
      </w:r>
      <w:r w:rsidRPr="00262AAC">
        <w:rPr>
          <w:rStyle w:val="Hyperlink"/>
          <w:rFonts w:asciiTheme="minorHAnsi" w:hAnsiTheme="minorHAnsi" w:cstheme="minorHAnsi"/>
          <w:i/>
          <w:iCs/>
          <w:color w:val="auto"/>
          <w:sz w:val="22"/>
          <w:u w:val="none"/>
          <w:lang w:val=""/>
        </w:rPr>
        <w:t>https://iancommunity.org/</w:t>
      </w:r>
      <w:r w:rsidRPr="00262AAC" w:rsidR="00BD5BF1">
        <w:rPr>
          <w:rStyle w:val="Hyperlink"/>
          <w:rFonts w:asciiTheme="minorHAnsi" w:hAnsiTheme="minorHAnsi" w:cstheme="minorHAnsi"/>
          <w:i/>
          <w:iCs/>
          <w:color w:val="auto"/>
          <w:sz w:val="22"/>
          <w:u w:val="none"/>
          <w:lang w:val=""/>
        </w:rPr>
        <w:t>)</w:t>
      </w:r>
    </w:p>
    <w:p w:rsidR="007950E1" w:rsidRPr="00262AAC" w:rsidP="007950E1" w14:paraId="2492A03B" w14:textId="183B0A89">
      <w:pPr>
        <w:pStyle w:val="NoSpacing"/>
        <w:numPr>
          <w:ilvl w:val="0"/>
          <w:numId w:val="3"/>
        </w:numPr>
        <w:rPr>
          <w:rFonts w:asciiTheme="minorHAnsi" w:hAnsiTheme="minorHAnsi" w:cstheme="minorHAnsi"/>
          <w:i/>
          <w:sz w:val="22"/>
          <w:lang w:val=""/>
        </w:rPr>
      </w:pPr>
      <w:r w:rsidRPr="00262AAC">
        <w:rPr>
          <w:rFonts w:asciiTheme="minorHAnsi" w:hAnsiTheme="minorHAnsi" w:cstheme="minorHAnsi"/>
          <w:i/>
          <w:sz w:val="22"/>
          <w:lang w:val=""/>
        </w:rPr>
        <w:t>Encuesta sobre Conductas de Riesgo en Jóvenes</w:t>
      </w:r>
      <w:r w:rsidRPr="00262AAC">
        <w:rPr>
          <w:rFonts w:asciiTheme="minorHAnsi" w:hAnsiTheme="minorHAnsi" w:cstheme="minorHAnsi"/>
          <w:i/>
          <w:sz w:val="22"/>
          <w:lang w:val=""/>
        </w:rPr>
        <w:t xml:space="preserve"> (YRBS</w:t>
      </w:r>
      <w:r w:rsidRPr="00262AAC" w:rsidR="0045714A">
        <w:rPr>
          <w:rFonts w:asciiTheme="minorHAnsi" w:hAnsiTheme="minorHAnsi" w:cstheme="minorHAnsi"/>
          <w:i/>
          <w:sz w:val="22"/>
          <w:lang w:val=""/>
        </w:rPr>
        <w:t>, por sus siglas en inglés</w:t>
      </w:r>
      <w:r w:rsidRPr="00262AAC">
        <w:rPr>
          <w:rFonts w:asciiTheme="minorHAnsi" w:hAnsiTheme="minorHAnsi" w:cstheme="minorHAnsi"/>
          <w:i/>
          <w:sz w:val="22"/>
          <w:lang w:val=""/>
        </w:rPr>
        <w:t>) (https://www.cdc.gov/healthyyouth/data/yrbs/questionnaires.htm)</w:t>
      </w:r>
    </w:p>
    <w:p w:rsidR="007950E1" w:rsidRPr="00262AAC" w:rsidP="007950E1" w14:paraId="2819B2EE" w14:textId="60D8756C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i/>
          <w:szCs w:val="24"/>
          <w:lang w:val=""/>
        </w:rPr>
      </w:pPr>
      <w:r w:rsidRPr="00262AAC">
        <w:rPr>
          <w:rFonts w:ascii="Calibri" w:eastAsia="Times New Roman" w:hAnsi="Calibri" w:cs="Calibri"/>
          <w:i/>
          <w:szCs w:val="24"/>
          <w:lang w:val=""/>
        </w:rPr>
        <w:t>El Estudio Longitudinal Nacional de Salud de Adolescentes a Adultos</w:t>
      </w:r>
      <w:r w:rsidRPr="00262AAC">
        <w:rPr>
          <w:rFonts w:ascii="Calibri" w:eastAsia="Times New Roman" w:hAnsi="Calibri" w:cs="Calibri"/>
          <w:i/>
          <w:szCs w:val="24"/>
          <w:lang w:val=""/>
        </w:rPr>
        <w:t xml:space="preserve"> (Add Health) (https://addhealth-navigator.cpc.unc.edu/)</w:t>
      </w:r>
    </w:p>
    <w:p w:rsidR="007950E1" w:rsidRPr="00262AAC" w:rsidP="002013CA" w14:paraId="7CF2107A" w14:textId="6B0159A6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i/>
          <w:szCs w:val="24"/>
          <w:lang w:val=""/>
        </w:rPr>
      </w:pPr>
      <w:r w:rsidRPr="00262AAC">
        <w:rPr>
          <w:rFonts w:ascii="Calibri" w:eastAsia="Times New Roman" w:hAnsi="Calibri" w:cs="Calibri"/>
          <w:i/>
          <w:szCs w:val="24"/>
          <w:lang w:val=""/>
        </w:rPr>
        <w:t>Encuesta Nacional de Crecimiento Familiar</w:t>
      </w:r>
      <w:r w:rsidRPr="00262AAC">
        <w:rPr>
          <w:rFonts w:ascii="Calibri" w:eastAsia="Times New Roman" w:hAnsi="Calibri" w:cs="Calibri"/>
          <w:i/>
          <w:szCs w:val="24"/>
          <w:lang w:val=""/>
        </w:rPr>
        <w:t xml:space="preserve"> (NSFG</w:t>
      </w:r>
      <w:r w:rsidRPr="00262AAC" w:rsidR="0045714A">
        <w:rPr>
          <w:rFonts w:cstheme="minorHAnsi"/>
          <w:i/>
          <w:lang w:val=""/>
        </w:rPr>
        <w:t>, por sus siglas en inglés</w:t>
      </w:r>
      <w:r w:rsidRPr="00262AAC">
        <w:rPr>
          <w:rFonts w:ascii="Calibri" w:eastAsia="Times New Roman" w:hAnsi="Calibri" w:cs="Calibri"/>
          <w:i/>
          <w:szCs w:val="24"/>
          <w:lang w:val=""/>
        </w:rPr>
        <w:t>) (https://www.cdc.gov/nchs/nsfg/index.htm)</w:t>
      </w:r>
    </w:p>
    <w:p w:rsidR="007950E1" w:rsidRPr="00262AAC" w:rsidP="00F57BCC" w14:paraId="6D6F051D" w14:textId="6165C4A1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i/>
          <w:szCs w:val="24"/>
          <w:lang w:val=""/>
        </w:rPr>
      </w:pPr>
      <w:r w:rsidRPr="00262AAC">
        <w:rPr>
          <w:rFonts w:ascii="Calibri" w:eastAsia="Times New Roman" w:hAnsi="Calibri" w:cs="Calibri"/>
          <w:i/>
          <w:szCs w:val="24"/>
          <w:lang w:val=""/>
        </w:rPr>
        <w:t>SEED Teen – Encuesta de Salud y Desarrollo</w:t>
      </w:r>
      <w:r w:rsidRPr="00262AAC">
        <w:rPr>
          <w:rFonts w:ascii="Calibri" w:eastAsia="Times New Roman" w:hAnsi="Calibri" w:cs="Calibri"/>
          <w:i/>
          <w:szCs w:val="24"/>
          <w:lang w:val=""/>
        </w:rPr>
        <w:t xml:space="preserve"> (SEED Teen)</w:t>
      </w:r>
    </w:p>
    <w:p w:rsidR="00F57BCC" w:rsidRPr="00262AAC" w:rsidP="00F57BCC" w14:paraId="7F8BF301" w14:textId="77777777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i/>
          <w:szCs w:val="24"/>
          <w:lang w:val=""/>
        </w:rPr>
      </w:pPr>
      <w:r w:rsidRPr="00262AAC">
        <w:rPr>
          <w:rFonts w:ascii="Calibri" w:eastAsia="Times New Roman" w:hAnsi="Calibri" w:cs="Calibri"/>
          <w:iCs/>
          <w:szCs w:val="24"/>
          <w:lang w:val=""/>
        </w:rPr>
        <w:t xml:space="preserve">Kroenke, K., Spitzer, R.L., Williams, J.B., Monahan, P.O., &amp; Löwe, B.  (2007) </w:t>
      </w:r>
      <w:r w:rsidRPr="00262AAC">
        <w:rPr>
          <w:rFonts w:ascii="Calibri" w:eastAsia="Times New Roman" w:hAnsi="Calibri" w:cs="Calibri"/>
          <w:iCs/>
          <w:szCs w:val="24"/>
          <w:lang w:val=""/>
        </w:rPr>
        <w:t xml:space="preserve">Trastornos de  </w:t>
      </w:r>
    </w:p>
    <w:p w:rsidR="00F57BCC" w:rsidRPr="00262AAC" w:rsidP="00F57BCC" w14:paraId="32CBB090" w14:textId="77777777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Calibri" w:eastAsia="Times New Roman" w:hAnsi="Calibri" w:cs="Calibri"/>
          <w:i/>
          <w:szCs w:val="24"/>
          <w:lang w:val=""/>
        </w:rPr>
      </w:pPr>
      <w:r w:rsidRPr="00262AAC">
        <w:rPr>
          <w:rFonts w:ascii="Calibri" w:eastAsia="Times New Roman" w:hAnsi="Calibri" w:cs="Calibri"/>
          <w:iCs/>
          <w:szCs w:val="24"/>
          <w:lang w:val=""/>
        </w:rPr>
        <w:t xml:space="preserve">   ansiedad en atención primaria: prevalencia, afectación, comorbilidad y detección</w:t>
      </w:r>
      <w:r w:rsidRPr="00262AAC" w:rsidR="005771DD">
        <w:rPr>
          <w:rFonts w:ascii="Calibri" w:eastAsia="Times New Roman" w:hAnsi="Calibri" w:cs="Calibri"/>
          <w:i/>
          <w:szCs w:val="24"/>
          <w:lang w:val=""/>
        </w:rPr>
        <w:t xml:space="preserve">.  </w:t>
      </w:r>
      <w:r w:rsidRPr="00262AAC" w:rsidR="00C90D8D">
        <w:rPr>
          <w:rFonts w:ascii="Calibri" w:eastAsia="Times New Roman" w:hAnsi="Calibri" w:cs="Calibri"/>
          <w:i/>
          <w:szCs w:val="24"/>
          <w:lang w:val=""/>
        </w:rPr>
        <w:t xml:space="preserve">Ann Intern </w:t>
      </w:r>
    </w:p>
    <w:p w:rsidR="00F611E1" w:rsidRPr="00262AAC" w:rsidP="00F611E1" w14:paraId="7A8DC464" w14:textId="77777777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Calibri" w:eastAsia="Times New Roman" w:hAnsi="Calibri" w:cs="Calibri"/>
          <w:iCs/>
          <w:szCs w:val="24"/>
          <w:lang w:val=""/>
        </w:rPr>
      </w:pPr>
      <w:r w:rsidRPr="00262AAC">
        <w:rPr>
          <w:rFonts w:ascii="Calibri" w:eastAsia="Times New Roman" w:hAnsi="Calibri" w:cs="Calibri"/>
          <w:i/>
          <w:szCs w:val="24"/>
          <w:lang w:val=""/>
        </w:rPr>
        <w:t xml:space="preserve">   </w:t>
      </w:r>
      <w:r w:rsidRPr="00262AAC" w:rsidR="00C90D8D">
        <w:rPr>
          <w:rFonts w:ascii="Calibri" w:eastAsia="Times New Roman" w:hAnsi="Calibri" w:cs="Calibri"/>
          <w:i/>
          <w:szCs w:val="24"/>
          <w:lang w:val=""/>
        </w:rPr>
        <w:t>Med</w:t>
      </w:r>
      <w:r w:rsidRPr="00262AAC" w:rsidR="005712B4">
        <w:rPr>
          <w:rFonts w:ascii="Calibri" w:eastAsia="Times New Roman" w:hAnsi="Calibri" w:cs="Calibri"/>
          <w:i/>
          <w:szCs w:val="24"/>
          <w:lang w:val=""/>
        </w:rPr>
        <w:t>,</w:t>
      </w:r>
      <w:r w:rsidRPr="00262AAC">
        <w:rPr>
          <w:rFonts w:ascii="Calibri" w:eastAsia="Times New Roman" w:hAnsi="Calibri" w:cs="Calibri"/>
          <w:i/>
          <w:szCs w:val="24"/>
          <w:lang w:val=""/>
        </w:rPr>
        <w:t xml:space="preserve"> </w:t>
      </w:r>
      <w:r w:rsidRPr="00262AAC" w:rsidR="00C90D8D">
        <w:rPr>
          <w:rFonts w:ascii="Calibri" w:eastAsia="Times New Roman" w:hAnsi="Calibri" w:cs="Calibri"/>
          <w:iCs/>
          <w:szCs w:val="24"/>
          <w:lang w:val=""/>
        </w:rPr>
        <w:t>146:317-325.  [</w:t>
      </w:r>
      <w:r w:rsidRPr="00262AAC">
        <w:rPr>
          <w:rFonts w:ascii="Calibri" w:eastAsia="Times New Roman" w:hAnsi="Calibri" w:cs="Calibri"/>
          <w:iCs/>
          <w:szCs w:val="24"/>
          <w:lang w:val=""/>
        </w:rPr>
        <w:t xml:space="preserve">Datos de validación por GAD-7 y GAD-2 en la detección de 4 trastornos de </w:t>
      </w:r>
    </w:p>
    <w:p w:rsidR="005771DD" w:rsidRPr="00262AAC" w:rsidP="00F611E1" w14:paraId="760CE1E3" w14:textId="3EA4D5B2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Calibri" w:eastAsia="Times New Roman" w:hAnsi="Calibri" w:cs="Calibri"/>
          <w:i/>
          <w:szCs w:val="24"/>
          <w:lang w:val=""/>
        </w:rPr>
      </w:pPr>
      <w:r w:rsidRPr="00262AAC">
        <w:rPr>
          <w:rFonts w:ascii="Calibri" w:eastAsia="Times New Roman" w:hAnsi="Calibri" w:cs="Calibri"/>
          <w:i/>
          <w:szCs w:val="24"/>
          <w:lang w:val=""/>
        </w:rPr>
        <w:t xml:space="preserve">  </w:t>
      </w:r>
      <w:r w:rsidRPr="00262AAC">
        <w:rPr>
          <w:rFonts w:ascii="Calibri" w:eastAsia="Times New Roman" w:hAnsi="Calibri" w:cs="Calibri"/>
          <w:iCs/>
          <w:szCs w:val="24"/>
          <w:lang w:val=""/>
        </w:rPr>
        <w:t>ansiedad comunes</w:t>
      </w:r>
      <w:r w:rsidRPr="00262AAC" w:rsidR="00C90D8D">
        <w:rPr>
          <w:rFonts w:ascii="Calibri" w:eastAsia="Times New Roman" w:hAnsi="Calibri" w:cs="Calibri"/>
          <w:iCs/>
          <w:szCs w:val="24"/>
          <w:lang w:val=""/>
        </w:rPr>
        <w:t>]</w:t>
      </w:r>
    </w:p>
    <w:p w:rsidR="00F611E1" w:rsidRPr="00262AAC" w:rsidP="00F611E1" w14:paraId="1087382E" w14:textId="77777777">
      <w:pPr>
        <w:pStyle w:val="ListParagraph"/>
        <w:widowControl w:val="0"/>
        <w:numPr>
          <w:ilvl w:val="0"/>
          <w:numId w:val="55"/>
        </w:numPr>
        <w:autoSpaceDE w:val="0"/>
        <w:autoSpaceDN w:val="0"/>
        <w:adjustRightInd w:val="0"/>
        <w:spacing w:after="0" w:line="240" w:lineRule="auto"/>
        <w:rPr>
          <w:rFonts w:cstheme="minorHAnsi"/>
          <w:szCs w:val="24"/>
          <w:lang w:val=""/>
        </w:rPr>
      </w:pPr>
      <w:r w:rsidRPr="00262AAC">
        <w:rPr>
          <w:rFonts w:cstheme="minorHAnsi"/>
          <w:szCs w:val="24"/>
          <w:lang w:val=""/>
        </w:rPr>
        <w:t>Kroenke</w:t>
      </w:r>
      <w:r w:rsidRPr="00262AAC" w:rsidR="00704889">
        <w:rPr>
          <w:rFonts w:cstheme="minorHAnsi"/>
          <w:szCs w:val="24"/>
          <w:lang w:val=""/>
        </w:rPr>
        <w:t>,</w:t>
      </w:r>
      <w:r w:rsidRPr="00262AAC">
        <w:rPr>
          <w:rFonts w:cstheme="minorHAnsi"/>
          <w:szCs w:val="24"/>
          <w:lang w:val=""/>
        </w:rPr>
        <w:t xml:space="preserve"> K</w:t>
      </w:r>
      <w:r w:rsidRPr="00262AAC" w:rsidR="00704889">
        <w:rPr>
          <w:rFonts w:cstheme="minorHAnsi"/>
          <w:szCs w:val="24"/>
          <w:lang w:val=""/>
        </w:rPr>
        <w:t>.</w:t>
      </w:r>
      <w:r w:rsidRPr="00262AAC">
        <w:rPr>
          <w:rFonts w:cstheme="minorHAnsi"/>
          <w:szCs w:val="24"/>
          <w:lang w:val=""/>
        </w:rPr>
        <w:t>, Spitzer</w:t>
      </w:r>
      <w:r w:rsidRPr="00262AAC" w:rsidR="00704889">
        <w:rPr>
          <w:rFonts w:cstheme="minorHAnsi"/>
          <w:szCs w:val="24"/>
          <w:lang w:val=""/>
        </w:rPr>
        <w:t>,</w:t>
      </w:r>
      <w:r w:rsidRPr="00262AAC">
        <w:rPr>
          <w:rFonts w:cstheme="minorHAnsi"/>
          <w:szCs w:val="24"/>
          <w:lang w:val=""/>
        </w:rPr>
        <w:t xml:space="preserve"> R</w:t>
      </w:r>
      <w:r w:rsidRPr="00262AAC" w:rsidR="00704889">
        <w:rPr>
          <w:rFonts w:cstheme="minorHAnsi"/>
          <w:szCs w:val="24"/>
          <w:lang w:val=""/>
        </w:rPr>
        <w:t>.</w:t>
      </w:r>
      <w:r w:rsidRPr="00262AAC">
        <w:rPr>
          <w:rFonts w:cstheme="minorHAnsi"/>
          <w:szCs w:val="24"/>
          <w:lang w:val=""/>
        </w:rPr>
        <w:t>L</w:t>
      </w:r>
      <w:r w:rsidRPr="00262AAC" w:rsidR="00704889">
        <w:rPr>
          <w:rFonts w:cstheme="minorHAnsi"/>
          <w:szCs w:val="24"/>
          <w:lang w:val=""/>
        </w:rPr>
        <w:t>.</w:t>
      </w:r>
      <w:r w:rsidRPr="00262AAC">
        <w:rPr>
          <w:rFonts w:cstheme="minorHAnsi"/>
          <w:szCs w:val="24"/>
          <w:lang w:val=""/>
        </w:rPr>
        <w:t>, Williams</w:t>
      </w:r>
      <w:r w:rsidRPr="00262AAC" w:rsidR="00704889">
        <w:rPr>
          <w:rFonts w:cstheme="minorHAnsi"/>
          <w:szCs w:val="24"/>
          <w:lang w:val=""/>
        </w:rPr>
        <w:t>,</w:t>
      </w:r>
      <w:r w:rsidRPr="00262AAC">
        <w:rPr>
          <w:rFonts w:cstheme="minorHAnsi"/>
          <w:szCs w:val="24"/>
          <w:lang w:val=""/>
        </w:rPr>
        <w:t xml:space="preserve"> J</w:t>
      </w:r>
      <w:r w:rsidRPr="00262AAC" w:rsidR="00704889">
        <w:rPr>
          <w:rFonts w:cstheme="minorHAnsi"/>
          <w:szCs w:val="24"/>
          <w:lang w:val=""/>
        </w:rPr>
        <w:t>.</w:t>
      </w:r>
      <w:r w:rsidRPr="00262AAC">
        <w:rPr>
          <w:rFonts w:cstheme="minorHAnsi"/>
          <w:szCs w:val="24"/>
          <w:lang w:val=""/>
        </w:rPr>
        <w:t>B.</w:t>
      </w:r>
      <w:r w:rsidRPr="00262AAC" w:rsidR="00704889">
        <w:rPr>
          <w:rFonts w:cstheme="minorHAnsi"/>
          <w:szCs w:val="24"/>
          <w:lang w:val=""/>
        </w:rPr>
        <w:t xml:space="preserve">  (2003</w:t>
      </w:r>
      <w:r w:rsidRPr="00262AAC" w:rsidR="006D701E">
        <w:rPr>
          <w:rFonts w:cstheme="minorHAnsi"/>
          <w:szCs w:val="24"/>
          <w:lang w:val=""/>
        </w:rPr>
        <w:t xml:space="preserve">) </w:t>
      </w:r>
      <w:r w:rsidRPr="00262AAC">
        <w:rPr>
          <w:rFonts w:cstheme="minorHAnsi"/>
          <w:szCs w:val="24"/>
          <w:lang w:val=""/>
        </w:rPr>
        <w:t xml:space="preserve">El Cuestionario de Salud del Paciente‐2: Validez de un </w:t>
      </w:r>
    </w:p>
    <w:p w:rsidR="004B05C7" w:rsidRPr="00262AAC" w:rsidP="00F611E1" w14:paraId="3547559E" w14:textId="0D46D584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szCs w:val="24"/>
          <w:lang w:val=""/>
        </w:rPr>
      </w:pPr>
      <w:r w:rsidRPr="00262AAC">
        <w:rPr>
          <w:rFonts w:cstheme="minorHAnsi"/>
          <w:szCs w:val="24"/>
          <w:lang w:val=""/>
        </w:rPr>
        <w:t xml:space="preserve">   Cuestionario de Depresión de Dos Elementos</w:t>
      </w:r>
      <w:r w:rsidRPr="00262AAC">
        <w:rPr>
          <w:rFonts w:cstheme="minorHAnsi"/>
          <w:szCs w:val="24"/>
          <w:lang w:val=""/>
        </w:rPr>
        <w:t xml:space="preserve">. </w:t>
      </w:r>
      <w:r w:rsidRPr="00262AAC" w:rsidR="00704889">
        <w:rPr>
          <w:rFonts w:cstheme="minorHAnsi"/>
          <w:szCs w:val="24"/>
          <w:lang w:val=""/>
        </w:rPr>
        <w:t xml:space="preserve"> </w:t>
      </w:r>
      <w:r w:rsidRPr="00262AAC">
        <w:rPr>
          <w:rFonts w:cstheme="minorHAnsi"/>
          <w:i/>
          <w:iCs/>
          <w:szCs w:val="24"/>
          <w:lang w:val=""/>
        </w:rPr>
        <w:t>Med Care</w:t>
      </w:r>
      <w:r w:rsidRPr="00262AAC" w:rsidR="005712B4">
        <w:rPr>
          <w:rFonts w:cstheme="minorHAnsi"/>
          <w:szCs w:val="24"/>
          <w:lang w:val=""/>
        </w:rPr>
        <w:t>,</w:t>
      </w:r>
      <w:r w:rsidRPr="00262AAC">
        <w:rPr>
          <w:rFonts w:cstheme="minorHAnsi"/>
          <w:szCs w:val="24"/>
          <w:lang w:val=""/>
        </w:rPr>
        <w:t xml:space="preserve"> Nov;41(11):1284‐92.</w:t>
      </w:r>
    </w:p>
    <w:p w:rsidR="00F20EC8" w:rsidRPr="00262AAC" w:rsidP="00F20EC8" w14:paraId="5B408E17" w14:textId="77777777">
      <w:pPr>
        <w:pStyle w:val="ListParagraph"/>
        <w:widowControl w:val="0"/>
        <w:numPr>
          <w:ilvl w:val="0"/>
          <w:numId w:val="55"/>
        </w:numPr>
        <w:autoSpaceDE w:val="0"/>
        <w:autoSpaceDN w:val="0"/>
        <w:adjustRightInd w:val="0"/>
        <w:spacing w:after="0" w:line="240" w:lineRule="auto"/>
        <w:rPr>
          <w:rStyle w:val="Emphasis"/>
          <w:rFonts w:eastAsia="Times New Roman" w:cstheme="minorHAnsi"/>
          <w:i w:val="0"/>
          <w:szCs w:val="24"/>
          <w:lang w:val=""/>
        </w:rPr>
      </w:pP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>Kessler, R.C., Berglund, P., Chiu, W.T., Demler, O., Heeringa, S., Hiripi, E., Jin, R., Pennell, B-P.,</w:t>
      </w:r>
    </w:p>
    <w:p w:rsidR="00F611E1" w:rsidRPr="00262AAC" w:rsidP="00F611E1" w14:paraId="58AD314C" w14:textId="3623E40C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</w:pP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   Walters, E.E., Zaslavsky, A., Zheng, H. (2004). </w:t>
      </w: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La Réplica de la Encuesta Nacional de Comorbilidad de </w:t>
      </w:r>
    </w:p>
    <w:p w:rsidR="00F611E1" w:rsidRPr="00262AAC" w:rsidP="00F611E1" w14:paraId="534B5DE3" w14:textId="1668933D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Style w:val="Emphasis"/>
          <w:rFonts w:cstheme="minorHAnsi"/>
          <w:szCs w:val="24"/>
          <w:shd w:val="clear" w:color="auto" w:fill="FFFFFF"/>
          <w:lang w:val=""/>
        </w:rPr>
      </w:pP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   EE.UU. (NCS-R): Diseño y Procedimientos de Campo. </w:t>
      </w:r>
      <w:r w:rsidRPr="00262AAC">
        <w:rPr>
          <w:rStyle w:val="Emphasis"/>
          <w:rFonts w:cstheme="minorHAnsi"/>
          <w:szCs w:val="24"/>
          <w:shd w:val="clear" w:color="auto" w:fill="FFFFFF"/>
          <w:lang w:val=""/>
        </w:rPr>
        <w:t>La Revista Interna</w:t>
      </w:r>
      <w:r w:rsidRPr="00262AAC" w:rsidR="00917AD1">
        <w:rPr>
          <w:rStyle w:val="Emphasis"/>
          <w:rFonts w:cstheme="minorHAnsi"/>
          <w:szCs w:val="24"/>
          <w:shd w:val="clear" w:color="auto" w:fill="FFFFFF"/>
          <w:lang w:val=""/>
        </w:rPr>
        <w:t>cional de Métodos de</w:t>
      </w:r>
      <w:r w:rsidRPr="00262AAC">
        <w:rPr>
          <w:rStyle w:val="Emphasis"/>
          <w:rFonts w:cstheme="minorHAnsi"/>
          <w:szCs w:val="24"/>
          <w:shd w:val="clear" w:color="auto" w:fill="FFFFFF"/>
          <w:lang w:val=""/>
        </w:rPr>
        <w:t xml:space="preserve"> </w:t>
      </w:r>
    </w:p>
    <w:p w:rsidR="00E73100" w:rsidRPr="00262AAC" w:rsidP="00917AD1" w14:paraId="1BE1D8FF" w14:textId="6791A0CB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Style w:val="Emphasis"/>
          <w:rFonts w:cstheme="minorHAnsi"/>
          <w:iCs w:val="0"/>
          <w:szCs w:val="24"/>
          <w:shd w:val="clear" w:color="auto" w:fill="FFFFFF"/>
          <w:lang w:val=""/>
        </w:rPr>
      </w:pP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   </w:t>
      </w:r>
      <w:r w:rsidRPr="00262AAC" w:rsidR="00917AD1">
        <w:rPr>
          <w:rStyle w:val="Emphasis"/>
          <w:rFonts w:cstheme="minorHAnsi"/>
          <w:iCs w:val="0"/>
          <w:szCs w:val="24"/>
          <w:shd w:val="clear" w:color="auto" w:fill="FFFFFF"/>
          <w:lang w:val=""/>
        </w:rPr>
        <w:t xml:space="preserve">Investigación en </w:t>
      </w:r>
      <w:r w:rsidRPr="00262AAC">
        <w:rPr>
          <w:rStyle w:val="Emphasis"/>
          <w:rFonts w:cstheme="minorHAnsi"/>
          <w:szCs w:val="24"/>
          <w:shd w:val="clear" w:color="auto" w:fill="FFFFFF"/>
          <w:lang w:val=""/>
        </w:rPr>
        <w:t>Psiquiatría</w:t>
      </w:r>
      <w:r w:rsidRPr="00262AAC" w:rsidR="00917AD1">
        <w:rPr>
          <w:rStyle w:val="Emphasis"/>
          <w:rFonts w:cstheme="minorHAnsi"/>
          <w:szCs w:val="24"/>
          <w:shd w:val="clear" w:color="auto" w:fill="FFFFFF"/>
          <w:lang w:val=""/>
        </w:rPr>
        <w:t xml:space="preserve">, </w:t>
      </w:r>
      <w:r w:rsidRPr="00262AAC" w:rsidR="00917AD1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>13(2):69-92</w:t>
      </w:r>
      <w:r w:rsidRPr="00262AAC" w:rsidR="00917AD1">
        <w:rPr>
          <w:rStyle w:val="Emphasis"/>
          <w:rFonts w:cstheme="minorHAnsi"/>
          <w:szCs w:val="24"/>
          <w:shd w:val="clear" w:color="auto" w:fill="FFFFFF"/>
          <w:lang w:val=""/>
        </w:rPr>
        <w:t>. (</w:t>
      </w:r>
      <w:hyperlink r:id="rId8" w:history="1">
        <w:r w:rsidRPr="00262AAC" w:rsidR="00917AD1">
          <w:rPr>
            <w:rStyle w:val="Hyperlink"/>
            <w:rFonts w:cstheme="minorHAnsi"/>
            <w:i/>
            <w:color w:val="auto"/>
            <w:szCs w:val="24"/>
            <w:u w:val="none"/>
            <w:shd w:val="clear" w:color="auto" w:fill="FFFFFF"/>
            <w:lang w:val=""/>
          </w:rPr>
          <w:t>https://www.hcp.med.harvard.edu/ncs</w:t>
        </w:r>
      </w:hyperlink>
      <w:r w:rsidRPr="00262AAC" w:rsidR="00917AD1">
        <w:rPr>
          <w:rStyle w:val="Emphasis"/>
          <w:rFonts w:cstheme="minorHAnsi"/>
          <w:szCs w:val="24"/>
          <w:shd w:val="clear" w:color="auto" w:fill="FFFFFF"/>
          <w:lang w:val=""/>
        </w:rPr>
        <w:t>)</w:t>
      </w:r>
    </w:p>
    <w:p w:rsidR="00917AD1" w:rsidRPr="00262AAC" w:rsidP="00917AD1" w14:paraId="2ADE02DE" w14:textId="77777777">
      <w:pPr>
        <w:pStyle w:val="ListParagraph"/>
        <w:widowControl w:val="0"/>
        <w:numPr>
          <w:ilvl w:val="0"/>
          <w:numId w:val="55"/>
        </w:numPr>
        <w:autoSpaceDE w:val="0"/>
        <w:autoSpaceDN w:val="0"/>
        <w:adjustRightInd w:val="0"/>
        <w:spacing w:after="0" w:line="240" w:lineRule="auto"/>
        <w:rPr>
          <w:rStyle w:val="Emphasis"/>
          <w:rFonts w:eastAsia="Times New Roman" w:cstheme="minorHAnsi"/>
          <w:i w:val="0"/>
          <w:szCs w:val="24"/>
          <w:lang w:val=""/>
        </w:rPr>
      </w:pP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Schluter, M.G., Hodgins, D.C., Wolfe, J., &amp; Wild, T.C. (2018) </w:t>
      </w: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¿Puede un simple cuestionario evaluar los </w:t>
      </w:r>
    </w:p>
    <w:p w:rsidR="00917AD1" w:rsidRPr="00262AAC" w:rsidP="00917AD1" w14:paraId="4C12F7BC" w14:textId="790BAE26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</w:pP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    </w:t>
      </w:r>
      <w:r w:rsidRPr="00262AAC" w:rsidR="00704F82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>problemas de adicción</w:t>
      </w: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 relacionados </w:t>
      </w:r>
      <w:r w:rsidRPr="00262AAC" w:rsidR="00704F82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>a</w:t>
      </w: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 sustancias</w:t>
      </w:r>
      <w:r w:rsidRPr="00262AAC" w:rsidR="00704F82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 y conductuales</w:t>
      </w: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? Resultados de un nuevo </w:t>
      </w:r>
    </w:p>
    <w:p w:rsidR="00E73100" w:rsidRPr="00262AAC" w:rsidP="00917AD1" w14:paraId="6C54C49E" w14:textId="58980654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iCs/>
          <w:szCs w:val="24"/>
          <w:lang w:val=""/>
        </w:rPr>
      </w:pPr>
      <w:r w:rsidRPr="00262AAC">
        <w:rPr>
          <w:rStyle w:val="Emphasis"/>
          <w:rFonts w:cstheme="minorHAnsi"/>
          <w:i w:val="0"/>
          <w:iCs w:val="0"/>
          <w:szCs w:val="24"/>
          <w:shd w:val="clear" w:color="auto" w:fill="FFFFFF"/>
          <w:lang w:val=""/>
        </w:rPr>
        <w:t xml:space="preserve">    cuestionario propuesto para la epidemiología comunitaria</w:t>
      </w:r>
      <w:r w:rsidRPr="00262AAC">
        <w:rPr>
          <w:rFonts w:eastAsia="Times New Roman" w:cstheme="minorHAnsi"/>
          <w:iCs/>
          <w:szCs w:val="24"/>
          <w:lang w:val=""/>
        </w:rPr>
        <w:t xml:space="preserve">.  </w:t>
      </w:r>
      <w:r w:rsidRPr="00262AAC">
        <w:rPr>
          <w:rFonts w:eastAsia="Times New Roman" w:cstheme="minorHAnsi"/>
          <w:i/>
          <w:szCs w:val="24"/>
          <w:lang w:val=""/>
        </w:rPr>
        <w:t>Adicción</w:t>
      </w:r>
      <w:r w:rsidRPr="00262AAC">
        <w:rPr>
          <w:rFonts w:eastAsia="Times New Roman" w:cstheme="minorHAnsi"/>
          <w:i/>
          <w:szCs w:val="24"/>
          <w:lang w:val=""/>
        </w:rPr>
        <w:t xml:space="preserve">, </w:t>
      </w:r>
      <w:r w:rsidRPr="00262AAC">
        <w:rPr>
          <w:rFonts w:eastAsia="Times New Roman" w:cstheme="minorHAnsi"/>
          <w:iCs/>
          <w:szCs w:val="24"/>
          <w:lang w:val=""/>
        </w:rPr>
        <w:t xml:space="preserve">113:1528-1537. </w:t>
      </w:r>
    </w:p>
    <w:p w:rsidR="00E73100" w:rsidRPr="00262AAC" w:rsidP="00E73100" w14:paraId="53A64C91" w14:textId="7959292C">
      <w:pPr>
        <w:spacing w:after="0"/>
        <w:rPr>
          <w:rFonts w:cstheme="minorHAnsi"/>
          <w:szCs w:val="24"/>
          <w:vertAlign w:val="subscript"/>
          <w:lang w:val=""/>
        </w:rPr>
      </w:pPr>
      <w:r w:rsidRPr="00262AAC">
        <w:rPr>
          <w:rFonts w:eastAsia="Times New Roman" w:cstheme="minorHAnsi"/>
          <w:iCs/>
          <w:szCs w:val="24"/>
          <w:lang w:val=""/>
        </w:rPr>
        <w:t xml:space="preserve">                 </w:t>
      </w:r>
      <w:r w:rsidRPr="00262AAC" w:rsidR="00917AD1">
        <w:rPr>
          <w:rFonts w:eastAsia="Times New Roman" w:cstheme="minorHAnsi"/>
          <w:iCs/>
          <w:szCs w:val="24"/>
          <w:lang w:val=""/>
        </w:rPr>
        <w:t xml:space="preserve"> </w:t>
      </w:r>
      <w:r w:rsidRPr="00262AAC">
        <w:rPr>
          <w:rFonts w:eastAsia="Times New Roman" w:cstheme="minorHAnsi"/>
          <w:iCs/>
          <w:szCs w:val="24"/>
          <w:lang w:val=""/>
        </w:rPr>
        <w:t>(</w:t>
      </w:r>
      <w:hyperlink r:id="rId9" w:history="1">
        <w:r w:rsidRPr="00262AAC">
          <w:rPr>
            <w:rStyle w:val="Hyperlink"/>
            <w:rFonts w:cstheme="minorHAnsi"/>
            <w:i/>
            <w:iCs/>
            <w:color w:val="auto"/>
            <w:szCs w:val="24"/>
            <w:u w:val="none"/>
            <w:lang w:val=""/>
          </w:rPr>
          <w:t>https://doi.org/10.1111/add.14166</w:t>
        </w:r>
      </w:hyperlink>
      <w:r w:rsidRPr="00262AAC">
        <w:rPr>
          <w:rFonts w:cstheme="minorHAnsi"/>
          <w:szCs w:val="24"/>
          <w:lang w:val=""/>
        </w:rPr>
        <w:t>)</w:t>
      </w:r>
    </w:p>
    <w:p w:rsidR="00CA185D" w:rsidRPr="00262AAC" w:rsidP="00CA185D" w14:paraId="76CF5C06" w14:textId="77777777">
      <w:pPr>
        <w:pStyle w:val="ListParagraph"/>
        <w:numPr>
          <w:ilvl w:val="0"/>
          <w:numId w:val="55"/>
        </w:numPr>
        <w:spacing w:after="0"/>
        <w:rPr>
          <w:rFonts w:cstheme="minorHAnsi"/>
          <w:szCs w:val="24"/>
          <w:lang w:val=""/>
        </w:rPr>
      </w:pPr>
      <w:r w:rsidRPr="00262AAC">
        <w:rPr>
          <w:rFonts w:cstheme="minorHAnsi"/>
          <w:szCs w:val="24"/>
          <w:lang w:val=""/>
        </w:rPr>
        <w:t>Organización Mundial de la Salud</w:t>
      </w:r>
      <w:r w:rsidRPr="00262AAC" w:rsidR="006D5F31">
        <w:rPr>
          <w:rFonts w:cstheme="minorHAnsi"/>
          <w:szCs w:val="24"/>
          <w:lang w:val=""/>
        </w:rPr>
        <w:t xml:space="preserve">. (2002). </w:t>
      </w:r>
      <w:r w:rsidRPr="00262AAC">
        <w:rPr>
          <w:rFonts w:cstheme="minorHAnsi"/>
          <w:szCs w:val="24"/>
          <w:lang w:val=""/>
        </w:rPr>
        <w:t>Espiritualidad, religiosidad y creencias personales</w:t>
      </w:r>
      <w:r w:rsidRPr="00262AAC">
        <w:rPr>
          <w:rFonts w:cstheme="minorHAnsi"/>
          <w:szCs w:val="24"/>
          <w:lang w:val=""/>
        </w:rPr>
        <w:t xml:space="preserve"> del   </w:t>
      </w:r>
    </w:p>
    <w:p w:rsidR="00DC57CC" w:rsidRPr="0045714A" w:rsidP="00CA185D" w14:paraId="48D13E65" w14:textId="2775D21B">
      <w:pPr>
        <w:pStyle w:val="ListParagraph"/>
        <w:spacing w:after="0"/>
        <w:rPr>
          <w:rFonts w:cstheme="minorHAnsi"/>
          <w:color w:val="FF0000"/>
          <w:szCs w:val="24"/>
          <w:lang w:val=""/>
        </w:rPr>
      </w:pPr>
      <w:r w:rsidRPr="00262AAC">
        <w:rPr>
          <w:rFonts w:cstheme="minorHAnsi"/>
          <w:szCs w:val="24"/>
          <w:lang w:val=""/>
        </w:rPr>
        <w:t xml:space="preserve">    </w:t>
      </w:r>
      <w:r w:rsidRPr="00262AAC" w:rsidR="00917AD1">
        <w:rPr>
          <w:rFonts w:cstheme="minorHAnsi"/>
          <w:szCs w:val="24"/>
          <w:lang w:val=""/>
        </w:rPr>
        <w:t>WHOQoL</w:t>
      </w:r>
      <w:r w:rsidRPr="00262AAC">
        <w:rPr>
          <w:rFonts w:cstheme="minorHAnsi"/>
          <w:szCs w:val="24"/>
          <w:lang w:val=""/>
        </w:rPr>
        <w:t xml:space="preserve"> </w:t>
      </w:r>
      <w:r w:rsidRPr="00262AAC" w:rsidR="00917AD1">
        <w:rPr>
          <w:rFonts w:cstheme="minorHAnsi"/>
          <w:szCs w:val="24"/>
          <w:lang w:val=""/>
        </w:rPr>
        <w:t>(</w:t>
      </w:r>
      <w:r w:rsidRPr="00262AAC" w:rsidR="006D5F31">
        <w:rPr>
          <w:rFonts w:cstheme="minorHAnsi"/>
          <w:szCs w:val="24"/>
          <w:lang w:val=""/>
        </w:rPr>
        <w:t xml:space="preserve">SRPB) </w:t>
      </w:r>
      <w:r w:rsidRPr="00262AAC" w:rsidR="00917AD1">
        <w:rPr>
          <w:rFonts w:cstheme="minorHAnsi"/>
          <w:szCs w:val="24"/>
          <w:lang w:val=""/>
        </w:rPr>
        <w:t>instrumento de prueba de campo</w:t>
      </w:r>
      <w:r w:rsidRPr="00262AAC" w:rsidR="006D5F31">
        <w:rPr>
          <w:rFonts w:cstheme="minorHAnsi"/>
          <w:szCs w:val="24"/>
          <w:lang w:val=""/>
        </w:rPr>
        <w:t>. (</w:t>
      </w:r>
      <w:hyperlink r:id="rId10" w:history="1">
        <w:r w:rsidRPr="00262AAC" w:rsidR="003F1335">
          <w:rPr>
            <w:rStyle w:val="Hyperlink"/>
            <w:rFonts w:cstheme="minorHAnsi"/>
            <w:i/>
            <w:iCs/>
            <w:color w:val="auto"/>
            <w:szCs w:val="24"/>
            <w:shd w:val="clear" w:color="auto" w:fill="FFFFFF"/>
            <w:lang w:val=""/>
          </w:rPr>
          <w:t>https://apps.who.int/iris/handle/10665/77777</w:t>
        </w:r>
      </w:hyperlink>
      <w:r w:rsidRPr="0045714A" w:rsidR="006D5F31">
        <w:rPr>
          <w:rFonts w:cstheme="minorHAnsi"/>
          <w:color w:val="FF0000"/>
          <w:szCs w:val="24"/>
          <w:lang w:val=""/>
        </w:rPr>
        <w:t>)</w:t>
      </w:r>
      <w:r w:rsidRPr="0045714A" w:rsidR="00726753">
        <w:rPr>
          <w:rFonts w:cstheme="minorHAnsi"/>
          <w:sz w:val="24"/>
          <w:szCs w:val="24"/>
          <w:lang w:val=""/>
        </w:rPr>
        <w:br w:type="page"/>
      </w:r>
      <w:r w:rsidRPr="0045714A" w:rsidR="00932284">
        <w:rPr>
          <w:b/>
          <w:bCs/>
          <w:sz w:val="28"/>
          <w:szCs w:val="28"/>
          <w:lang w:val=""/>
        </w:rPr>
        <w:t>Segunda Encuesta de Seguimiento para Adultos Jóvenes (Autoinforme)</w:t>
      </w:r>
      <w:r w:rsidRPr="0045714A" w:rsidR="00292419">
        <w:rPr>
          <w:b/>
          <w:bCs/>
          <w:sz w:val="28"/>
          <w:szCs w:val="28"/>
          <w:lang w:val=""/>
        </w:rPr>
        <w:t xml:space="preserve"> </w:t>
      </w:r>
    </w:p>
    <w:p w:rsidR="00E7436E" w:rsidRPr="0045714A" w:rsidP="00663D2B" w14:paraId="060C19E2" w14:textId="67896AD2">
      <w:pPr>
        <w:pStyle w:val="Heading1"/>
        <w:rPr>
          <w:lang w:val=""/>
        </w:rPr>
      </w:pPr>
      <w:bookmarkStart w:id="0" w:name="_Toc99443481"/>
      <w:r w:rsidRPr="0045714A">
        <w:rPr>
          <w:lang w:val=""/>
        </w:rPr>
        <w:t xml:space="preserve">A. </w:t>
      </w:r>
      <w:bookmarkEnd w:id="0"/>
      <w:r w:rsidRPr="0045714A" w:rsidR="00932284">
        <w:rPr>
          <w:lang w:val=""/>
        </w:rPr>
        <w:t>Salir de la escuela secundaria</w:t>
      </w:r>
    </w:p>
    <w:p w:rsidR="00E7436E" w:rsidRPr="0045714A" w:rsidP="00E7436E" w14:paraId="7E510A7B" w14:textId="77777777">
      <w:pPr>
        <w:pStyle w:val="ListParagraph"/>
        <w:spacing w:after="160" w:line="259" w:lineRule="auto"/>
        <w:rPr>
          <w:color w:val="FF0000"/>
          <w:highlight w:val="green"/>
          <w:lang w:val=""/>
        </w:rPr>
      </w:pPr>
    </w:p>
    <w:p w:rsidR="00262BB8" w:rsidRPr="0045714A" w:rsidP="00932284" w14:paraId="70B21BD2" w14:textId="2C2842B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 xml:space="preserve">Gracias por tomar esta encuesta </w:t>
      </w:r>
      <w:r w:rsidRPr="0045714A" w:rsidR="007203D6">
        <w:rPr>
          <w:rFonts w:eastAsia="Times New Roman"/>
          <w:color w:val="000000"/>
          <w:szCs w:val="24"/>
          <w:lang w:val=""/>
        </w:rPr>
        <w:t xml:space="preserve">el día de </w:t>
      </w:r>
      <w:r w:rsidRPr="0045714A">
        <w:rPr>
          <w:rFonts w:eastAsia="Times New Roman"/>
          <w:color w:val="000000"/>
          <w:szCs w:val="24"/>
          <w:lang w:val=""/>
        </w:rPr>
        <w:t xml:space="preserve">hoy. Antes de comenzar, nos gustaría saber si está respondiendo la encuesta </w:t>
      </w:r>
      <w:r w:rsidRPr="0045714A" w:rsidR="00CA185D">
        <w:rPr>
          <w:rFonts w:eastAsia="Times New Roman"/>
          <w:color w:val="000000"/>
          <w:szCs w:val="24"/>
          <w:lang w:val=""/>
        </w:rPr>
        <w:t>por sí mismo</w:t>
      </w:r>
      <w:r w:rsidRPr="0045714A">
        <w:rPr>
          <w:rFonts w:eastAsia="Times New Roman"/>
          <w:color w:val="000000"/>
          <w:szCs w:val="24"/>
          <w:lang w:val=""/>
        </w:rPr>
        <w:t xml:space="preserve"> o si </w:t>
      </w:r>
      <w:r w:rsidRPr="0045714A" w:rsidR="00CA185D">
        <w:rPr>
          <w:rFonts w:eastAsia="Times New Roman"/>
          <w:color w:val="000000"/>
          <w:szCs w:val="24"/>
          <w:lang w:val=""/>
        </w:rPr>
        <w:t>hay</w:t>
      </w:r>
      <w:r w:rsidRPr="0045714A">
        <w:rPr>
          <w:rFonts w:eastAsia="Times New Roman"/>
          <w:color w:val="000000"/>
          <w:szCs w:val="24"/>
          <w:lang w:val=""/>
        </w:rPr>
        <w:t xml:space="preserve"> a alguien en la </w:t>
      </w:r>
      <w:r w:rsidRPr="0045714A" w:rsidR="007203D6">
        <w:rPr>
          <w:rFonts w:eastAsia="Times New Roman"/>
          <w:color w:val="000000"/>
          <w:szCs w:val="24"/>
          <w:lang w:val=""/>
        </w:rPr>
        <w:t>habitación</w:t>
      </w:r>
      <w:r w:rsidRPr="0045714A">
        <w:rPr>
          <w:rFonts w:eastAsia="Times New Roman"/>
          <w:color w:val="000000"/>
          <w:szCs w:val="24"/>
          <w:lang w:val=""/>
        </w:rPr>
        <w:t xml:space="preserve"> con usted para ayudarlo a responder las preguntas</w:t>
      </w:r>
      <w:r w:rsidRPr="0045714A">
        <w:rPr>
          <w:rFonts w:eastAsia="Times New Roman"/>
          <w:color w:val="000000"/>
          <w:szCs w:val="24"/>
          <w:lang w:val=""/>
        </w:rPr>
        <w:t>.</w:t>
      </w:r>
    </w:p>
    <w:p w:rsidR="00932284" w:rsidRPr="0045714A" w:rsidP="00932284" w14:paraId="38FEF862" w14:textId="77777777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Estoy completando la encuesta por mi cuenta.</w:t>
      </w:r>
    </w:p>
    <w:p w:rsidR="00262BB8" w:rsidRPr="0045714A" w:rsidP="00932284" w14:paraId="3084B9A0" w14:textId="3668C0A6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Alguien está en la habitación conmigo para ayudarme</w:t>
      </w:r>
      <w:r w:rsidRPr="0045714A">
        <w:rPr>
          <w:rFonts w:eastAsia="Times New Roman"/>
          <w:color w:val="000000"/>
          <w:szCs w:val="24"/>
          <w:lang w:val=""/>
        </w:rPr>
        <w:t>.</w:t>
      </w:r>
    </w:p>
    <w:p w:rsidR="00262BB8" w:rsidRPr="0045714A" w:rsidP="00262BB8" w14:paraId="24ED9749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2510F9" w:rsidRPr="0045714A" w:rsidP="00932284" w14:paraId="3722D32F" w14:textId="303D965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¿Cuándo completó su educación secundaria?</w:t>
      </w:r>
    </w:p>
    <w:p w:rsidR="002510F9" w:rsidRPr="0045714A" w:rsidP="002510F9" w14:paraId="4E0C7463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tbl>
      <w:tblPr>
        <w:tblStyle w:val="TableGrid"/>
        <w:tblW w:w="0" w:type="auto"/>
        <w:tblInd w:w="1000" w:type="dxa"/>
        <w:tblLook w:val="04A0"/>
      </w:tblPr>
      <w:tblGrid>
        <w:gridCol w:w="2775"/>
        <w:gridCol w:w="1170"/>
      </w:tblGrid>
      <w:tr w14:paraId="67FE6780" w14:textId="77777777" w:rsidTr="007B5AA5">
        <w:tblPrEx>
          <w:tblW w:w="0" w:type="auto"/>
          <w:tblInd w:w="1000" w:type="dxa"/>
          <w:tblLook w:val="04A0"/>
        </w:tblPrEx>
        <w:trPr>
          <w:trHeight w:val="260"/>
        </w:trPr>
        <w:tc>
          <w:tcPr>
            <w:tcW w:w="2775" w:type="dxa"/>
          </w:tcPr>
          <w:p w:rsidR="002510F9" w:rsidRPr="0045714A" w:rsidP="00C4626F" w14:paraId="4ED9CA4A" w14:textId="16D91046">
            <w:pPr>
              <w:autoSpaceDE w:val="0"/>
              <w:autoSpaceDN w:val="0"/>
              <w:adjustRightInd w:val="0"/>
              <w:rPr>
                <w:rFonts w:eastAsia="Times New Roman"/>
                <w:color w:val="000000"/>
                <w:szCs w:val="24"/>
                <w:lang w:val=""/>
              </w:rPr>
            </w:pPr>
            <w:r w:rsidRPr="0045714A">
              <w:rPr>
                <w:rFonts w:eastAsia="Times New Roman"/>
                <w:color w:val="000000"/>
                <w:szCs w:val="24"/>
                <w:lang w:val=""/>
              </w:rPr>
              <w:t>Mes</w:t>
            </w:r>
          </w:p>
        </w:tc>
        <w:tc>
          <w:tcPr>
            <w:tcW w:w="1170" w:type="dxa"/>
          </w:tcPr>
          <w:p w:rsidR="002510F9" w:rsidRPr="0045714A" w:rsidP="00C4626F" w14:paraId="143247EF" w14:textId="299B6EE2">
            <w:pPr>
              <w:autoSpaceDE w:val="0"/>
              <w:autoSpaceDN w:val="0"/>
              <w:adjustRightInd w:val="0"/>
              <w:rPr>
                <w:rFonts w:eastAsia="Times New Roman"/>
                <w:color w:val="000000"/>
                <w:szCs w:val="24"/>
                <w:lang w:val=""/>
              </w:rPr>
            </w:pPr>
            <w:r w:rsidRPr="0045714A">
              <w:rPr>
                <w:rFonts w:eastAsia="Times New Roman"/>
                <w:color w:val="000000"/>
                <w:szCs w:val="24"/>
                <w:lang w:val=""/>
              </w:rPr>
              <w:t>Año</w:t>
            </w:r>
          </w:p>
        </w:tc>
      </w:tr>
      <w:tr w14:paraId="2DD92199" w14:textId="77777777" w:rsidTr="00C4626F">
        <w:tblPrEx>
          <w:tblW w:w="0" w:type="auto"/>
          <w:tblInd w:w="1000" w:type="dxa"/>
          <w:tblLook w:val="04A0"/>
        </w:tblPrEx>
        <w:tc>
          <w:tcPr>
            <w:tcW w:w="2775" w:type="dxa"/>
          </w:tcPr>
          <w:p w:rsidR="002510F9" w:rsidRPr="0045714A" w:rsidP="00C4626F" w14:paraId="13226353" w14:textId="508A7232">
            <w:pPr>
              <w:autoSpaceDE w:val="0"/>
              <w:autoSpaceDN w:val="0"/>
              <w:adjustRightInd w:val="0"/>
              <w:rPr>
                <w:rFonts w:eastAsia="Times New Roman"/>
                <w:color w:val="000000"/>
                <w:szCs w:val="24"/>
                <w:lang w:val=""/>
              </w:rPr>
            </w:pPr>
          </w:p>
          <w:p w:rsidR="007B5AA5" w:rsidRPr="0045714A" w:rsidP="00C4626F" w14:paraId="25D584E0" w14:textId="4B36DF53">
            <w:pPr>
              <w:autoSpaceDE w:val="0"/>
              <w:autoSpaceDN w:val="0"/>
              <w:adjustRightInd w:val="0"/>
              <w:rPr>
                <w:rFonts w:eastAsia="Times New Roman"/>
                <w:color w:val="000000"/>
                <w:szCs w:val="24"/>
                <w:lang w:val=""/>
              </w:rPr>
            </w:pPr>
          </w:p>
        </w:tc>
        <w:tc>
          <w:tcPr>
            <w:tcW w:w="1170" w:type="dxa"/>
          </w:tcPr>
          <w:p w:rsidR="002510F9" w:rsidRPr="0045714A" w:rsidP="00C4626F" w14:paraId="0B574405" w14:textId="6A4BC081">
            <w:pPr>
              <w:autoSpaceDE w:val="0"/>
              <w:autoSpaceDN w:val="0"/>
              <w:adjustRightInd w:val="0"/>
              <w:rPr>
                <w:rFonts w:eastAsia="Times New Roman"/>
                <w:color w:val="000000"/>
                <w:szCs w:val="24"/>
                <w:lang w:val=""/>
              </w:rPr>
            </w:pPr>
          </w:p>
        </w:tc>
      </w:tr>
    </w:tbl>
    <w:p w:rsidR="004A00E2" w:rsidRPr="0045714A" w:rsidP="00176ED2" w14:paraId="33C2DF8C" w14:textId="5E2214D5">
      <w:pPr>
        <w:spacing w:after="0" w:line="240" w:lineRule="auto"/>
        <w:jc w:val="both"/>
        <w:rPr>
          <w:lang w:val=""/>
        </w:rPr>
      </w:pPr>
    </w:p>
    <w:p w:rsidR="00176ED2" w:rsidRPr="0045714A" w:rsidP="00932284" w14:paraId="1CE5DD7A" w14:textId="39FE19C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lang w:val=""/>
        </w:rPr>
      </w:pPr>
      <w:r w:rsidRPr="0045714A">
        <w:rPr>
          <w:lang w:val=""/>
        </w:rPr>
        <w:t xml:space="preserve">No asistí a la escuela secundaria </w:t>
      </w:r>
      <w:r w:rsidRPr="0045714A">
        <w:rPr>
          <w:b/>
          <w:bCs/>
          <w:lang w:val=""/>
        </w:rPr>
        <w:t>(</w:t>
      </w:r>
      <w:r w:rsidRPr="0045714A">
        <w:rPr>
          <w:b/>
          <w:bCs/>
          <w:lang w:val=""/>
        </w:rPr>
        <w:t xml:space="preserve">Pasar a la Sección </w:t>
      </w:r>
      <w:r w:rsidRPr="0045714A" w:rsidR="00A273A2">
        <w:rPr>
          <w:b/>
          <w:bCs/>
          <w:lang w:val=""/>
        </w:rPr>
        <w:t>B</w:t>
      </w:r>
      <w:r w:rsidRPr="0045714A" w:rsidR="007214E4">
        <w:rPr>
          <w:b/>
          <w:bCs/>
          <w:lang w:val=""/>
        </w:rPr>
        <w:t>,</w:t>
      </w:r>
      <w:r w:rsidRPr="0045714A" w:rsidR="00A273A2">
        <w:rPr>
          <w:b/>
          <w:bCs/>
          <w:lang w:val=""/>
        </w:rPr>
        <w:t xml:space="preserve"> </w:t>
      </w:r>
      <w:r w:rsidR="00242460">
        <w:rPr>
          <w:b/>
          <w:bCs/>
          <w:lang w:val=""/>
        </w:rPr>
        <w:t>Situación de Vivienda</w:t>
      </w:r>
      <w:r w:rsidRPr="0045714A" w:rsidR="007214E4">
        <w:rPr>
          <w:b/>
          <w:bCs/>
          <w:lang w:val=""/>
        </w:rPr>
        <w:t>)</w:t>
      </w:r>
      <w:r w:rsidRPr="0045714A" w:rsidR="00A273A2">
        <w:rPr>
          <w:lang w:val=""/>
        </w:rPr>
        <w:t xml:space="preserve"> </w:t>
      </w:r>
    </w:p>
    <w:p w:rsidR="00206E29" w:rsidRPr="0045714A" w:rsidP="00176ED2" w14:paraId="743347B6" w14:textId="77777777">
      <w:pPr>
        <w:spacing w:after="0" w:line="240" w:lineRule="auto"/>
        <w:jc w:val="both"/>
        <w:rPr>
          <w:lang w:val=""/>
        </w:rPr>
      </w:pPr>
    </w:p>
    <w:p w:rsidR="00AC2EEE" w:rsidRPr="0045714A" w:rsidP="00233A79" w14:paraId="60FF2874" w14:textId="734A4CA1">
      <w:pPr>
        <w:pStyle w:val="ListParagraph"/>
        <w:numPr>
          <w:ilvl w:val="0"/>
          <w:numId w:val="6"/>
        </w:numPr>
        <w:jc w:val="both"/>
        <w:rPr>
          <w:lang w:val=""/>
        </w:rPr>
      </w:pPr>
      <w:r w:rsidRPr="0045714A">
        <w:rPr>
          <w:lang w:val=""/>
        </w:rPr>
        <w:t>Cuando salió de la escuela secundaria</w:t>
      </w:r>
      <w:r w:rsidRPr="0045714A" w:rsidR="004A00E2">
        <w:rPr>
          <w:lang w:val=""/>
        </w:rPr>
        <w:t xml:space="preserve">… </w:t>
      </w:r>
    </w:p>
    <w:p w:rsidR="007203D6" w:rsidRPr="0045714A" w:rsidP="007203D6" w14:paraId="75B25A49" w14:textId="21D85A2C">
      <w:pPr>
        <w:pStyle w:val="ListParagraph"/>
        <w:numPr>
          <w:ilvl w:val="0"/>
          <w:numId w:val="7"/>
        </w:numPr>
        <w:jc w:val="both"/>
        <w:rPr>
          <w:lang w:val=""/>
        </w:rPr>
      </w:pPr>
      <w:r w:rsidRPr="0045714A">
        <w:rPr>
          <w:lang w:val=""/>
        </w:rPr>
        <w:t>Recibió un diploma de estudios regulares</w:t>
      </w:r>
    </w:p>
    <w:p w:rsidR="007203D6" w:rsidRPr="0045714A" w:rsidP="007203D6" w14:paraId="563E899F" w14:textId="06872CDC">
      <w:pPr>
        <w:pStyle w:val="ListParagraph"/>
        <w:numPr>
          <w:ilvl w:val="0"/>
          <w:numId w:val="7"/>
        </w:numPr>
        <w:jc w:val="both"/>
        <w:rPr>
          <w:lang w:val=""/>
        </w:rPr>
      </w:pPr>
      <w:r w:rsidRPr="0045714A">
        <w:rPr>
          <w:lang w:val=""/>
        </w:rPr>
        <w:t>Recibió un diploma de estudios vocacionales</w:t>
      </w:r>
    </w:p>
    <w:p w:rsidR="007203D6" w:rsidRPr="0045714A" w:rsidP="007203D6" w14:paraId="38327034" w14:textId="6B73D471">
      <w:pPr>
        <w:pStyle w:val="ListParagraph"/>
        <w:numPr>
          <w:ilvl w:val="0"/>
          <w:numId w:val="7"/>
        </w:numPr>
        <w:jc w:val="both"/>
        <w:rPr>
          <w:lang w:val=""/>
        </w:rPr>
      </w:pPr>
      <w:r w:rsidRPr="0045714A">
        <w:rPr>
          <w:lang w:val=""/>
        </w:rPr>
        <w:t>Recibió un certificado de culminación de estudios</w:t>
      </w:r>
    </w:p>
    <w:p w:rsidR="007203D6" w:rsidRPr="0045714A" w:rsidP="007203D6" w14:paraId="020753C2" w14:textId="616039B1">
      <w:pPr>
        <w:pStyle w:val="ListParagraph"/>
        <w:numPr>
          <w:ilvl w:val="0"/>
          <w:numId w:val="7"/>
        </w:numPr>
        <w:jc w:val="both"/>
        <w:rPr>
          <w:lang w:val=""/>
        </w:rPr>
      </w:pPr>
      <w:r w:rsidRPr="0045714A">
        <w:rPr>
          <w:lang w:val=""/>
        </w:rPr>
        <w:t>Tomó un examen y recibió un GED (Diploma General de Educación) sin completar todas las clases</w:t>
      </w:r>
    </w:p>
    <w:p w:rsidR="004A00E2" w:rsidRPr="0045714A" w:rsidP="007203D6" w14:paraId="21AA2FD5" w14:textId="27E24A02">
      <w:pPr>
        <w:pStyle w:val="ListParagraph"/>
        <w:numPr>
          <w:ilvl w:val="0"/>
          <w:numId w:val="7"/>
        </w:numPr>
        <w:jc w:val="both"/>
        <w:rPr>
          <w:lang w:val=""/>
        </w:rPr>
      </w:pPr>
      <w:r w:rsidRPr="0045714A">
        <w:rPr>
          <w:lang w:val=""/>
        </w:rPr>
        <w:t>Abandonó o dejó de asistir</w:t>
      </w:r>
    </w:p>
    <w:p w:rsidR="004A00E2" w:rsidRPr="006C724B" w:rsidP="00945ACD" w14:paraId="430246FA" w14:textId="5BECF8E5">
      <w:pPr>
        <w:pStyle w:val="ListParagraph"/>
        <w:numPr>
          <w:ilvl w:val="0"/>
          <w:numId w:val="7"/>
        </w:numPr>
        <w:jc w:val="both"/>
        <w:rPr>
          <w:lang w:val=""/>
        </w:rPr>
      </w:pPr>
      <w:r w:rsidRPr="006C724B">
        <w:rPr>
          <w:lang w:val=""/>
        </w:rPr>
        <w:t>F</w:t>
      </w:r>
      <w:r w:rsidRPr="006C724B" w:rsidR="007203D6">
        <w:rPr>
          <w:lang w:val=""/>
        </w:rPr>
        <w:t>ue expulsado</w:t>
      </w:r>
      <w:r w:rsidRPr="006C724B" w:rsidR="6161C046">
        <w:rPr>
          <w:lang w:val=""/>
        </w:rPr>
        <w:t xml:space="preserve"> </w:t>
      </w:r>
      <w:r w:rsidRPr="006C724B" w:rsidR="6161C046">
        <w:rPr>
          <w:rFonts w:ascii="Calibri" w:eastAsia="Calibri" w:hAnsi="Calibri" w:cs="Calibri"/>
          <w:lang w:val=""/>
        </w:rPr>
        <w:t>(</w:t>
      </w:r>
      <w:r w:rsidRPr="006C724B" w:rsidR="007203D6">
        <w:rPr>
          <w:rFonts w:ascii="Calibri" w:eastAsia="Calibri" w:hAnsi="Calibri" w:cs="Calibri"/>
          <w:lang w:val=""/>
        </w:rPr>
        <w:t>o suspendido,</w:t>
      </w:r>
      <w:r w:rsidRPr="006C724B" w:rsidR="6161C046">
        <w:rPr>
          <w:rFonts w:ascii="Calibri" w:eastAsia="Calibri" w:hAnsi="Calibri" w:cs="Calibri"/>
          <w:lang w:val=""/>
        </w:rPr>
        <w:t xml:space="preserve"> </w:t>
      </w:r>
      <w:r w:rsidRPr="006C724B" w:rsidR="007203D6">
        <w:rPr>
          <w:rFonts w:ascii="Calibri" w:eastAsia="Calibri" w:hAnsi="Calibri" w:cs="Calibri"/>
          <w:lang w:val=""/>
        </w:rPr>
        <w:t>pero no regresó</w:t>
      </w:r>
      <w:r w:rsidRPr="006C724B" w:rsidR="6161C046">
        <w:rPr>
          <w:rFonts w:ascii="Calibri" w:eastAsia="Calibri" w:hAnsi="Calibri" w:cs="Calibri"/>
          <w:lang w:val=""/>
        </w:rPr>
        <w:t>)</w:t>
      </w:r>
    </w:p>
    <w:p w:rsidR="004A00E2" w:rsidRPr="0045714A" w:rsidP="00945ACD" w14:paraId="20135538" w14:textId="10EA34C4">
      <w:pPr>
        <w:pStyle w:val="ListParagraph"/>
        <w:numPr>
          <w:ilvl w:val="0"/>
          <w:numId w:val="7"/>
        </w:numPr>
        <w:jc w:val="both"/>
        <w:rPr>
          <w:lang w:val=""/>
        </w:rPr>
      </w:pPr>
      <w:r w:rsidRPr="0045714A">
        <w:rPr>
          <w:lang w:val=""/>
        </w:rPr>
        <w:t>No asistí a la escuela secundaria</w:t>
      </w:r>
    </w:p>
    <w:p w:rsidR="004A00E2" w:rsidRPr="0045714A" w:rsidP="00945ACD" w14:paraId="4FAEFEF2" w14:textId="470542E2">
      <w:pPr>
        <w:pStyle w:val="ListParagraph"/>
        <w:numPr>
          <w:ilvl w:val="0"/>
          <w:numId w:val="7"/>
        </w:numPr>
        <w:jc w:val="both"/>
        <w:rPr>
          <w:lang w:val=""/>
        </w:rPr>
      </w:pPr>
      <w:r w:rsidRPr="0045714A">
        <w:rPr>
          <w:lang w:val=""/>
        </w:rPr>
        <w:t>Otro</w:t>
      </w:r>
      <w:r w:rsidRPr="0045714A">
        <w:rPr>
          <w:lang w:val=""/>
        </w:rPr>
        <w:t>,</w:t>
      </w:r>
      <w:r w:rsidRPr="0045714A">
        <w:rPr>
          <w:lang w:val=""/>
        </w:rPr>
        <w:t xml:space="preserve"> especificar</w:t>
      </w:r>
      <w:r w:rsidRPr="0045714A">
        <w:rPr>
          <w:lang w:val=""/>
        </w:rPr>
        <w:t>: __________________________________</w:t>
      </w:r>
    </w:p>
    <w:p w:rsidR="00EB4138" w:rsidRPr="0045714A" w:rsidP="00EB4138" w14:paraId="18595590" w14:textId="77777777">
      <w:pPr>
        <w:pStyle w:val="ListParagraph"/>
        <w:ind w:left="1440"/>
        <w:jc w:val="both"/>
        <w:rPr>
          <w:lang w:val=""/>
        </w:rPr>
      </w:pPr>
    </w:p>
    <w:p w:rsidR="004A00E2" w:rsidRPr="0045714A" w:rsidP="007203D6" w14:paraId="62CE3576" w14:textId="6B8A0808">
      <w:pPr>
        <w:pStyle w:val="ListParagraph"/>
        <w:numPr>
          <w:ilvl w:val="0"/>
          <w:numId w:val="6"/>
        </w:numPr>
        <w:jc w:val="both"/>
        <w:rPr>
          <w:lang w:val=""/>
        </w:rPr>
      </w:pPr>
      <w:r w:rsidRPr="0045714A">
        <w:rPr>
          <w:lang w:val=""/>
        </w:rPr>
        <w:t>Desde que salió de la escuela secundaria, usted... (Marque todo lo que corresponda)</w:t>
      </w:r>
    </w:p>
    <w:p w:rsidR="00AC2EEE" w:rsidRPr="0045714A" w:rsidP="00AC2EEE" w14:paraId="53DC878F" w14:textId="77777777">
      <w:pPr>
        <w:pStyle w:val="ListParagraph"/>
        <w:jc w:val="both"/>
        <w:rPr>
          <w:lang w:val=""/>
        </w:rPr>
      </w:pPr>
    </w:p>
    <w:p w:rsidR="007203D6" w:rsidRPr="0045714A" w:rsidP="007203D6" w14:paraId="48406A1C" w14:textId="77777777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45714A">
        <w:rPr>
          <w:lang w:val=""/>
        </w:rPr>
        <w:t>Asistió a una universidad comunitaria o de 2 años</w:t>
      </w:r>
    </w:p>
    <w:p w:rsidR="007203D6" w:rsidRPr="0045714A" w:rsidP="007203D6" w14:paraId="6A339640" w14:textId="77777777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45714A">
        <w:rPr>
          <w:lang w:val=""/>
        </w:rPr>
        <w:t>Se graduó con un diploma, certificado o licencia de una universidad comunitaria o de 2 años</w:t>
      </w:r>
    </w:p>
    <w:p w:rsidR="007203D6" w:rsidRPr="0045714A" w:rsidP="007203D6" w14:paraId="58180C89" w14:textId="77777777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45714A">
        <w:rPr>
          <w:lang w:val=""/>
        </w:rPr>
        <w:t>Asistió a una escuela vocacional, comercial o técnica después de la escuela secundaria</w:t>
      </w:r>
    </w:p>
    <w:p w:rsidR="007203D6" w:rsidRPr="0045714A" w:rsidP="007203D6" w14:paraId="2DA5C434" w14:textId="77777777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45714A">
        <w:rPr>
          <w:lang w:val=""/>
        </w:rPr>
        <w:t>Se graduó con un diploma, certificado o licencia de una escuela vocacional, de negocios o técnica</w:t>
      </w:r>
    </w:p>
    <w:p w:rsidR="007203D6" w:rsidRPr="0045714A" w:rsidP="007203D6" w14:paraId="4B64CFF6" w14:textId="77777777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45714A">
        <w:rPr>
          <w:lang w:val=""/>
        </w:rPr>
        <w:t>Asistió a una universidad de 4 años</w:t>
      </w:r>
    </w:p>
    <w:p w:rsidR="007203D6" w:rsidRPr="0045714A" w:rsidP="007203D6" w14:paraId="758AFEBC" w14:textId="77777777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45714A">
        <w:rPr>
          <w:lang w:val=""/>
        </w:rPr>
        <w:t>Se graduó con un diploma, certificado o licencia de una universidad de 4 años</w:t>
      </w:r>
    </w:p>
    <w:p w:rsidR="007203D6" w:rsidRPr="0045714A" w:rsidP="007203D6" w14:paraId="705B617D" w14:textId="2FAE1D6F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45714A">
        <w:rPr>
          <w:lang w:val=""/>
        </w:rPr>
        <w:t>Asistió</w:t>
      </w:r>
      <w:r w:rsidRPr="0045714A" w:rsidR="00BE669C">
        <w:rPr>
          <w:lang w:val=""/>
        </w:rPr>
        <w:t xml:space="preserve"> a un programa de posgrado (p. </w:t>
      </w:r>
      <w:r w:rsidRPr="0045714A">
        <w:rPr>
          <w:lang w:val=""/>
        </w:rPr>
        <w:t>ej</w:t>
      </w:r>
      <w:r w:rsidRPr="0045714A" w:rsidR="00BE669C">
        <w:rPr>
          <w:lang w:val=""/>
        </w:rPr>
        <w:t>.</w:t>
      </w:r>
      <w:r w:rsidRPr="0045714A">
        <w:rPr>
          <w:lang w:val=""/>
        </w:rPr>
        <w:t xml:space="preserve"> programa de maestría o doctorado)</w:t>
      </w:r>
    </w:p>
    <w:p w:rsidR="004B7FDD" w:rsidRPr="0045714A" w:rsidP="007203D6" w14:paraId="7CC0FF17" w14:textId="2407562B">
      <w:pPr>
        <w:pStyle w:val="ListParagraph"/>
        <w:numPr>
          <w:ilvl w:val="0"/>
          <w:numId w:val="8"/>
        </w:numPr>
        <w:spacing w:after="0" w:line="240" w:lineRule="auto"/>
        <w:rPr>
          <w:lang w:val=""/>
        </w:rPr>
      </w:pPr>
      <w:r w:rsidRPr="0045714A">
        <w:rPr>
          <w:lang w:val=""/>
        </w:rPr>
        <w:t>Se gr</w:t>
      </w:r>
      <w:r w:rsidRPr="0045714A" w:rsidR="00BE669C">
        <w:rPr>
          <w:lang w:val=""/>
        </w:rPr>
        <w:t>aduó con un título avanzado (p.</w:t>
      </w:r>
      <w:r w:rsidRPr="0045714A">
        <w:rPr>
          <w:lang w:val=""/>
        </w:rPr>
        <w:t xml:space="preserve"> ej</w:t>
      </w:r>
      <w:r w:rsidRPr="0045714A" w:rsidR="00BE669C">
        <w:rPr>
          <w:lang w:val=""/>
        </w:rPr>
        <w:t>.</w:t>
      </w:r>
      <w:r w:rsidRPr="0045714A">
        <w:rPr>
          <w:lang w:val=""/>
        </w:rPr>
        <w:t xml:space="preserve"> maestría o doctorado)</w:t>
      </w:r>
    </w:p>
    <w:p w:rsidR="004B7FDD" w:rsidRPr="0045714A" w:rsidP="004B7FDD" w14:paraId="5B0D15DD" w14:textId="4E63AEBC">
      <w:pPr>
        <w:spacing w:after="0" w:line="240" w:lineRule="auto"/>
        <w:ind w:left="720"/>
        <w:rPr>
          <w:lang w:val=""/>
        </w:rPr>
      </w:pPr>
    </w:p>
    <w:p w:rsidR="004B7FDD" w:rsidRPr="0045714A" w:rsidP="007203D6" w14:paraId="6133461A" w14:textId="558EA1CE">
      <w:pPr>
        <w:pStyle w:val="ListParagraph"/>
        <w:numPr>
          <w:ilvl w:val="0"/>
          <w:numId w:val="6"/>
        </w:numPr>
        <w:spacing w:after="0" w:line="240" w:lineRule="auto"/>
        <w:rPr>
          <w:lang w:val=""/>
        </w:rPr>
      </w:pPr>
      <w:r w:rsidRPr="0045714A">
        <w:rPr>
          <w:lang w:val=""/>
        </w:rPr>
        <w:t>¿Está actualmente inscrito en la universidad o planea asistir a la universidad?</w:t>
      </w:r>
    </w:p>
    <w:p w:rsidR="00AC2EEE" w:rsidRPr="0045714A" w:rsidP="00AC2EEE" w14:paraId="56DCB2C2" w14:textId="77777777">
      <w:pPr>
        <w:pStyle w:val="ListParagraph"/>
        <w:spacing w:after="0" w:line="240" w:lineRule="auto"/>
        <w:rPr>
          <w:lang w:val=""/>
        </w:rPr>
      </w:pPr>
    </w:p>
    <w:p w:rsidR="004B7FDD" w:rsidRPr="0045714A" w:rsidP="00945ACD" w14:paraId="0203BD6E" w14:textId="4D972DAD">
      <w:pPr>
        <w:pStyle w:val="ListParagraph"/>
        <w:numPr>
          <w:ilvl w:val="0"/>
          <w:numId w:val="9"/>
        </w:numPr>
        <w:spacing w:after="0" w:line="240" w:lineRule="auto"/>
        <w:rPr>
          <w:lang w:val=""/>
        </w:rPr>
      </w:pPr>
      <w:r w:rsidRPr="0045714A">
        <w:rPr>
          <w:lang w:val=""/>
        </w:rPr>
        <w:t>No</w:t>
      </w:r>
    </w:p>
    <w:p w:rsidR="004B7FDD" w:rsidRPr="0045714A" w:rsidP="00945ACD" w14:paraId="3BC03498" w14:textId="2C9A3110">
      <w:pPr>
        <w:pStyle w:val="ListParagraph"/>
        <w:numPr>
          <w:ilvl w:val="0"/>
          <w:numId w:val="9"/>
        </w:numPr>
        <w:spacing w:after="0" w:line="240" w:lineRule="auto"/>
        <w:rPr>
          <w:lang w:val=""/>
        </w:rPr>
      </w:pPr>
      <w:r w:rsidRPr="0045714A">
        <w:rPr>
          <w:lang w:val=""/>
        </w:rPr>
        <w:t>Sí</w:t>
      </w:r>
      <w:r w:rsidRPr="0045714A">
        <w:rPr>
          <w:lang w:val=""/>
        </w:rPr>
        <w:t xml:space="preserve">, </w:t>
      </w:r>
      <w:r w:rsidRPr="0045714A">
        <w:rPr>
          <w:lang w:val=""/>
        </w:rPr>
        <w:t>a tiempo parcial</w:t>
      </w:r>
    </w:p>
    <w:p w:rsidR="004B7FDD" w:rsidRPr="0045714A" w:rsidP="00945ACD" w14:paraId="4C795C99" w14:textId="4FF6FAD6">
      <w:pPr>
        <w:pStyle w:val="ListParagraph"/>
        <w:numPr>
          <w:ilvl w:val="0"/>
          <w:numId w:val="9"/>
        </w:numPr>
        <w:spacing w:after="0" w:line="240" w:lineRule="auto"/>
        <w:rPr>
          <w:lang w:val=""/>
        </w:rPr>
      </w:pPr>
      <w:r w:rsidRPr="0045714A">
        <w:rPr>
          <w:lang w:val=""/>
        </w:rPr>
        <w:t>Sí</w:t>
      </w:r>
      <w:r w:rsidRPr="0045714A">
        <w:rPr>
          <w:lang w:val=""/>
        </w:rPr>
        <w:t xml:space="preserve">, </w:t>
      </w:r>
      <w:r w:rsidRPr="0045714A">
        <w:rPr>
          <w:lang w:val=""/>
        </w:rPr>
        <w:t>a tiempo completo</w:t>
      </w:r>
    </w:p>
    <w:p w:rsidR="00C22EFE" w:rsidRPr="0045714A" w:rsidP="00C22EFE" w14:paraId="7BEFC075" w14:textId="139F4CF2">
      <w:pPr>
        <w:spacing w:after="0" w:line="240" w:lineRule="auto"/>
        <w:ind w:left="720"/>
        <w:rPr>
          <w:lang w:val=""/>
        </w:rPr>
      </w:pPr>
    </w:p>
    <w:p w:rsidR="00C22EFE" w:rsidRPr="0045714A" w:rsidP="00233A79" w14:paraId="61579004" w14:textId="6983D061">
      <w:pPr>
        <w:rPr>
          <w:rFonts w:asciiTheme="majorHAnsi" w:hAnsiTheme="majorHAnsi"/>
          <w:color w:val="365F91" w:themeColor="accent1" w:themeShade="BF"/>
          <w:sz w:val="32"/>
          <w:szCs w:val="32"/>
          <w:lang w:val=""/>
        </w:rPr>
      </w:pPr>
      <w:bookmarkStart w:id="1" w:name="_Toc99443482"/>
      <w:r w:rsidRPr="0045714A">
        <w:rPr>
          <w:rFonts w:asciiTheme="majorHAnsi" w:hAnsiTheme="majorHAnsi"/>
          <w:color w:val="365F91" w:themeColor="accent1" w:themeShade="BF"/>
          <w:sz w:val="32"/>
          <w:szCs w:val="32"/>
          <w:lang w:val=""/>
        </w:rPr>
        <w:t xml:space="preserve">B. </w:t>
      </w:r>
      <w:bookmarkEnd w:id="1"/>
      <w:r w:rsidR="00662D62">
        <w:rPr>
          <w:rFonts w:asciiTheme="majorHAnsi" w:hAnsiTheme="majorHAnsi"/>
          <w:color w:val="365F91" w:themeColor="accent1" w:themeShade="BF"/>
          <w:sz w:val="32"/>
          <w:szCs w:val="32"/>
          <w:lang w:val=""/>
        </w:rPr>
        <w:t>Situación de vivienda</w:t>
      </w:r>
    </w:p>
    <w:p w:rsidR="0098567A" w:rsidRPr="0045714A" w:rsidP="00BE669C" w14:paraId="03396DEB" w14:textId="317437E7">
      <w:pPr>
        <w:pStyle w:val="ListParagraph"/>
        <w:numPr>
          <w:ilvl w:val="0"/>
          <w:numId w:val="48"/>
        </w:numPr>
        <w:spacing w:after="0" w:line="240" w:lineRule="auto"/>
        <w:rPr>
          <w:lang w:val=""/>
        </w:rPr>
      </w:pPr>
      <w:r w:rsidRPr="0045714A">
        <w:rPr>
          <w:lang w:val=""/>
        </w:rPr>
        <w:t>¿Dónde</w:t>
      </w:r>
      <w:r w:rsidR="00662D62">
        <w:rPr>
          <w:lang w:val=""/>
        </w:rPr>
        <w:t xml:space="preserve"> vive actualmente o cuál es su situación de vivienda</w:t>
      </w:r>
      <w:r w:rsidRPr="0045714A">
        <w:rPr>
          <w:lang w:val=""/>
        </w:rPr>
        <w:t xml:space="preserve"> actual (marque solo una)?</w:t>
      </w:r>
      <w:r w:rsidRPr="0045714A" w:rsidR="00656A24">
        <w:rPr>
          <w:lang w:val=""/>
        </w:rPr>
        <w:t xml:space="preserve"> </w:t>
      </w:r>
    </w:p>
    <w:p w:rsidR="00AC2EEE" w:rsidRPr="0045714A" w:rsidP="00AC2EEE" w14:paraId="0460580F" w14:textId="77777777">
      <w:pPr>
        <w:pStyle w:val="ListParagraph"/>
        <w:spacing w:after="0" w:line="240" w:lineRule="auto"/>
        <w:rPr>
          <w:lang w:val=""/>
        </w:rPr>
      </w:pPr>
    </w:p>
    <w:p w:rsidR="00BE669C" w:rsidRPr="0045714A" w:rsidP="00BE669C" w14:paraId="1CE031D8" w14:textId="77777777">
      <w:pPr>
        <w:pStyle w:val="ListParagraph"/>
        <w:numPr>
          <w:ilvl w:val="0"/>
          <w:numId w:val="10"/>
        </w:numPr>
        <w:spacing w:after="0" w:line="240" w:lineRule="auto"/>
        <w:rPr>
          <w:lang w:val=""/>
        </w:rPr>
      </w:pPr>
      <w:r w:rsidRPr="0045714A">
        <w:rPr>
          <w:lang w:val=""/>
        </w:rPr>
        <w:t>De forma independiente (solo(a)) con alguna ayuda</w:t>
      </w:r>
    </w:p>
    <w:p w:rsidR="00BE669C" w:rsidRPr="0045714A" w:rsidP="00BE669C" w14:paraId="5FE4FB0A" w14:textId="77777777">
      <w:pPr>
        <w:pStyle w:val="ListParagraph"/>
        <w:numPr>
          <w:ilvl w:val="0"/>
          <w:numId w:val="10"/>
        </w:numPr>
        <w:spacing w:after="0" w:line="240" w:lineRule="auto"/>
        <w:rPr>
          <w:lang w:val=""/>
        </w:rPr>
      </w:pPr>
      <w:r w:rsidRPr="0045714A">
        <w:rPr>
          <w:lang w:val=""/>
        </w:rPr>
        <w:t>De forma independiente (solo(a)) sin ayuda</w:t>
      </w:r>
    </w:p>
    <w:p w:rsidR="00BE669C" w:rsidRPr="0045714A" w:rsidP="00BE669C" w14:paraId="6E7FAB16" w14:textId="77777777">
      <w:pPr>
        <w:pStyle w:val="ListParagraph"/>
        <w:numPr>
          <w:ilvl w:val="0"/>
          <w:numId w:val="10"/>
        </w:numPr>
        <w:spacing w:after="0" w:line="240" w:lineRule="auto"/>
        <w:rPr>
          <w:lang w:val=""/>
        </w:rPr>
      </w:pPr>
      <w:r w:rsidRPr="0045714A">
        <w:rPr>
          <w:lang w:val=""/>
        </w:rPr>
        <w:t>De forma independiente (con cónyuge o compañero de cuarto)</w:t>
      </w:r>
    </w:p>
    <w:p w:rsidR="00BE669C" w:rsidRPr="0045714A" w:rsidP="00BE669C" w14:paraId="32D35FE2" w14:textId="77777777">
      <w:pPr>
        <w:pStyle w:val="ListParagraph"/>
        <w:numPr>
          <w:ilvl w:val="0"/>
          <w:numId w:val="10"/>
        </w:numPr>
        <w:spacing w:after="0" w:line="240" w:lineRule="auto"/>
        <w:rPr>
          <w:lang w:val=""/>
        </w:rPr>
      </w:pPr>
      <w:r w:rsidRPr="0045714A">
        <w:rPr>
          <w:lang w:val=""/>
        </w:rPr>
        <w:t>Con padre(s) o padre(s) adoptivo(s)</w:t>
      </w:r>
    </w:p>
    <w:p w:rsidR="00BE669C" w:rsidRPr="0045714A" w:rsidP="00BE669C" w14:paraId="59B23AE6" w14:textId="37E60D63">
      <w:pPr>
        <w:pStyle w:val="ListParagraph"/>
        <w:numPr>
          <w:ilvl w:val="0"/>
          <w:numId w:val="10"/>
        </w:numPr>
        <w:spacing w:after="0" w:line="240" w:lineRule="auto"/>
        <w:rPr>
          <w:lang w:val=""/>
        </w:rPr>
      </w:pPr>
      <w:r w:rsidRPr="0045714A">
        <w:rPr>
          <w:lang w:val=""/>
        </w:rPr>
        <w:t xml:space="preserve">Con un miembro adulto de la familia que no sea </w:t>
      </w:r>
      <w:r w:rsidRPr="0045714A" w:rsidR="00CA185D">
        <w:rPr>
          <w:lang w:val=""/>
        </w:rPr>
        <w:t xml:space="preserve">un </w:t>
      </w:r>
      <w:r w:rsidRPr="0045714A">
        <w:rPr>
          <w:lang w:val=""/>
        </w:rPr>
        <w:t xml:space="preserve">padre (por ejemplo, hermano, tía, tío, primo, etc.)  </w:t>
      </w:r>
    </w:p>
    <w:p w:rsidR="00BE669C" w:rsidRPr="0045714A" w:rsidP="00BE669C" w14:paraId="7212225D" w14:textId="45CBFC5D">
      <w:pPr>
        <w:pStyle w:val="ListParagraph"/>
        <w:spacing w:after="0" w:line="240" w:lineRule="auto"/>
        <w:ind w:left="1080"/>
        <w:rPr>
          <w:lang w:val=""/>
        </w:rPr>
      </w:pPr>
      <w:r w:rsidRPr="0045714A">
        <w:rPr>
          <w:lang w:val=""/>
        </w:rPr>
        <w:t xml:space="preserve">        Especifique la relación: ____________</w:t>
      </w:r>
    </w:p>
    <w:p w:rsidR="00BE669C" w:rsidRPr="0045714A" w:rsidP="00BE669C" w14:paraId="3CBD2BA4" w14:textId="66B13E5E">
      <w:pPr>
        <w:pStyle w:val="ListParagraph"/>
        <w:numPr>
          <w:ilvl w:val="0"/>
          <w:numId w:val="10"/>
        </w:numPr>
        <w:spacing w:after="0" w:line="240" w:lineRule="auto"/>
        <w:rPr>
          <w:lang w:val=""/>
        </w:rPr>
      </w:pPr>
      <w:r w:rsidRPr="0045714A">
        <w:rPr>
          <w:lang w:val=""/>
        </w:rPr>
        <w:t>Con un tutor legal que no es miembro de la familia</w:t>
      </w:r>
    </w:p>
    <w:p w:rsidR="00BE669C" w:rsidRPr="0045714A" w:rsidP="00BE669C" w14:paraId="4040151C" w14:textId="77777777">
      <w:pPr>
        <w:pStyle w:val="ListParagraph"/>
        <w:numPr>
          <w:ilvl w:val="0"/>
          <w:numId w:val="10"/>
        </w:numPr>
        <w:spacing w:after="0" w:line="240" w:lineRule="auto"/>
        <w:rPr>
          <w:lang w:val=""/>
        </w:rPr>
      </w:pPr>
      <w:r w:rsidRPr="0045714A">
        <w:rPr>
          <w:lang w:val=""/>
        </w:rPr>
        <w:t>En un hogar residencial dentro de la comunidad.</w:t>
      </w:r>
    </w:p>
    <w:p w:rsidR="00BE669C" w:rsidRPr="0045714A" w:rsidP="00BE669C" w14:paraId="7576A78A" w14:textId="77777777">
      <w:pPr>
        <w:pStyle w:val="ListParagraph"/>
        <w:numPr>
          <w:ilvl w:val="0"/>
          <w:numId w:val="10"/>
        </w:numPr>
        <w:spacing w:after="0" w:line="240" w:lineRule="auto"/>
        <w:rPr>
          <w:lang w:val=""/>
        </w:rPr>
      </w:pPr>
      <w:r w:rsidRPr="0045714A">
        <w:rPr>
          <w:lang w:val=""/>
        </w:rPr>
        <w:t>En una instalación residencial separada de la comunidad.</w:t>
      </w:r>
    </w:p>
    <w:p w:rsidR="0098567A" w:rsidRPr="0045714A" w:rsidP="00BE669C" w14:paraId="7E1D5FDD" w14:textId="64064733">
      <w:pPr>
        <w:pStyle w:val="ListParagraph"/>
        <w:numPr>
          <w:ilvl w:val="0"/>
          <w:numId w:val="10"/>
        </w:numPr>
        <w:spacing w:after="0" w:line="240" w:lineRule="auto"/>
        <w:rPr>
          <w:lang w:val=""/>
        </w:rPr>
      </w:pPr>
      <w:r w:rsidRPr="0045714A">
        <w:rPr>
          <w:lang w:val=""/>
        </w:rPr>
        <w:t>Otro (Especifique, escriba en letra legible): ____________________________)</w:t>
      </w:r>
    </w:p>
    <w:p w:rsidR="00173666" w:rsidRPr="0045714A" w:rsidP="00173666" w14:paraId="4577BC62" w14:textId="45D3049A">
      <w:pPr>
        <w:pStyle w:val="ListParagraph"/>
        <w:spacing w:after="0" w:line="240" w:lineRule="auto"/>
        <w:ind w:left="1080"/>
        <w:rPr>
          <w:sz w:val="2"/>
          <w:lang w:val=""/>
        </w:rPr>
      </w:pPr>
    </w:p>
    <w:p w:rsidR="004D1230" w:rsidRPr="0045714A" w14:paraId="6408324E" w14:textId="0CA82A51">
      <w:pPr>
        <w:rPr>
          <w:rFonts w:asciiTheme="majorHAnsi" w:eastAsiaTheme="majorEastAsia" w:hAnsiTheme="majorHAnsi" w:cstheme="majorBidi"/>
          <w:color w:val="365F91" w:themeColor="accent1" w:themeShade="BF"/>
          <w:sz w:val="18"/>
          <w:szCs w:val="32"/>
          <w:lang w:val=""/>
        </w:rPr>
      </w:pPr>
    </w:p>
    <w:p w:rsidR="007A7442" w:rsidRPr="0045714A" w:rsidP="004A3FC5" w14:paraId="65104AEE" w14:textId="11C585B9">
      <w:pPr>
        <w:pStyle w:val="Heading1"/>
        <w:spacing w:after="120"/>
        <w:rPr>
          <w:lang w:val=""/>
        </w:rPr>
      </w:pPr>
      <w:bookmarkStart w:id="2" w:name="_Toc99443483"/>
      <w:r w:rsidRPr="0045714A">
        <w:rPr>
          <w:lang w:val=""/>
        </w:rPr>
        <w:t xml:space="preserve">C. </w:t>
      </w:r>
      <w:bookmarkEnd w:id="2"/>
      <w:r w:rsidRPr="0045714A" w:rsidR="00BE669C">
        <w:rPr>
          <w:lang w:val=""/>
        </w:rPr>
        <w:t>Actividades diarias y participación social</w:t>
      </w:r>
    </w:p>
    <w:p w:rsidR="00577FB7" w:rsidRPr="0045714A" w:rsidP="00BE669C" w14:paraId="48E931DD" w14:textId="661CA244">
      <w:pPr>
        <w:pStyle w:val="ListParagraph"/>
        <w:numPr>
          <w:ilvl w:val="0"/>
          <w:numId w:val="45"/>
        </w:numPr>
        <w:spacing w:after="120" w:line="240" w:lineRule="auto"/>
        <w:rPr>
          <w:lang w:val=""/>
        </w:rPr>
      </w:pPr>
      <w:r w:rsidRPr="0045714A">
        <w:rPr>
          <w:sz w:val="24"/>
          <w:szCs w:val="24"/>
          <w:lang w:val=""/>
        </w:rPr>
        <w:t>Desde que salió de la escuela secundaria, ¿ha participado en</w:t>
      </w:r>
      <w:r w:rsidRPr="0045714A">
        <w:rPr>
          <w:sz w:val="24"/>
          <w:szCs w:val="24"/>
          <w:lang w:val=""/>
        </w:rPr>
        <w:t>:</w:t>
      </w:r>
    </w:p>
    <w:tbl>
      <w:tblPr>
        <w:tblW w:w="460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799"/>
        <w:gridCol w:w="887"/>
        <w:gridCol w:w="884"/>
        <w:gridCol w:w="713"/>
      </w:tblGrid>
      <w:tr w14:paraId="6AF7D7A8" w14:textId="702957FC" w:rsidTr="007214E4">
        <w:tblPrEx>
          <w:tblW w:w="4609" w:type="pct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320"/>
          <w:jc w:val="center"/>
        </w:trPr>
        <w:tc>
          <w:tcPr>
            <w:tcW w:w="3662" w:type="pct"/>
            <w:vAlign w:val="center"/>
          </w:tcPr>
          <w:p w:rsidR="001C6C27" w:rsidRPr="0045714A" w:rsidP="001C6C27" w14:paraId="352AC606" w14:textId="77777777">
            <w:pPr>
              <w:spacing w:after="120" w:line="240" w:lineRule="auto"/>
              <w:rPr>
                <w:lang w:val=""/>
              </w:rPr>
            </w:pPr>
          </w:p>
        </w:tc>
        <w:tc>
          <w:tcPr>
            <w:tcW w:w="478" w:type="pct"/>
            <w:vAlign w:val="center"/>
          </w:tcPr>
          <w:p w:rsidR="001C6C27" w:rsidRPr="0045714A" w:rsidP="001C6C27" w14:paraId="44FBACBF" w14:textId="7967C4C3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lang w:val=""/>
              </w:rPr>
              <w:t>Sí</w:t>
            </w:r>
          </w:p>
        </w:tc>
        <w:tc>
          <w:tcPr>
            <w:tcW w:w="476" w:type="pct"/>
            <w:vAlign w:val="center"/>
          </w:tcPr>
          <w:p w:rsidR="001C6C27" w:rsidRPr="0045714A" w:rsidP="001C6C27" w14:paraId="061EE9B1" w14:textId="77777777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lang w:val=""/>
              </w:rPr>
              <w:t>No</w:t>
            </w:r>
          </w:p>
        </w:tc>
        <w:tc>
          <w:tcPr>
            <w:tcW w:w="384" w:type="pct"/>
          </w:tcPr>
          <w:p w:rsidR="001C6C27" w:rsidRPr="0045714A" w:rsidP="001C6C27" w14:paraId="1E723B69" w14:textId="3B700130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lang w:val=""/>
              </w:rPr>
              <w:t>No lo sé</w:t>
            </w:r>
          </w:p>
        </w:tc>
      </w:tr>
      <w:tr w14:paraId="0C49BE27" w14:textId="54995C10" w:rsidTr="00AE6D8A">
        <w:tblPrEx>
          <w:tblW w:w="4609" w:type="pct"/>
          <w:jc w:val="center"/>
          <w:tblLook w:val="04A0"/>
        </w:tblPrEx>
        <w:trPr>
          <w:trHeight w:val="331"/>
          <w:jc w:val="center"/>
        </w:trPr>
        <w:tc>
          <w:tcPr>
            <w:tcW w:w="3662" w:type="pct"/>
          </w:tcPr>
          <w:p w:rsidR="00BE669C" w:rsidRPr="0045714A" w:rsidP="00BE669C" w14:paraId="41193640" w14:textId="36EBFDD0">
            <w:pPr>
              <w:spacing w:after="120" w:line="240" w:lineRule="auto"/>
              <w:rPr>
                <w:lang w:val=""/>
              </w:rPr>
            </w:pPr>
            <w:r>
              <w:rPr>
                <w:lang w:val=""/>
              </w:rPr>
              <w:t>¿</w:t>
            </w:r>
            <w:r w:rsidRPr="0045714A">
              <w:rPr>
                <w:lang w:val=""/>
              </w:rPr>
              <w:t>Un equipo deportivo o ha tomado clases de deporte?</w:t>
            </w:r>
          </w:p>
        </w:tc>
        <w:tc>
          <w:tcPr>
            <w:tcW w:w="478" w:type="pct"/>
            <w:vAlign w:val="center"/>
          </w:tcPr>
          <w:p w:rsidR="00BE669C" w:rsidRPr="0045714A" w:rsidP="00BE669C" w14:paraId="7F431694" w14:textId="77777777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  <w:tc>
          <w:tcPr>
            <w:tcW w:w="476" w:type="pct"/>
            <w:vAlign w:val="center"/>
          </w:tcPr>
          <w:p w:rsidR="00BE669C" w:rsidRPr="0045714A" w:rsidP="00BE669C" w14:paraId="4BC62A18" w14:textId="77777777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  <w:tc>
          <w:tcPr>
            <w:tcW w:w="384" w:type="pct"/>
            <w:vAlign w:val="center"/>
          </w:tcPr>
          <w:p w:rsidR="00BE669C" w:rsidRPr="0045714A" w:rsidP="00BE669C" w14:paraId="6CB4EFB6" w14:textId="4C8EABA2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</w:tr>
      <w:tr w14:paraId="61F1EFAC" w14:textId="41668512" w:rsidTr="00AE6D8A">
        <w:tblPrEx>
          <w:tblW w:w="4609" w:type="pct"/>
          <w:jc w:val="center"/>
          <w:tblLook w:val="04A0"/>
        </w:tblPrEx>
        <w:trPr>
          <w:trHeight w:val="320"/>
          <w:jc w:val="center"/>
        </w:trPr>
        <w:tc>
          <w:tcPr>
            <w:tcW w:w="3662" w:type="pct"/>
          </w:tcPr>
          <w:p w:rsidR="00BE669C" w:rsidRPr="0045714A" w:rsidP="00BE669C" w14:paraId="04109312" w14:textId="45FDEC04">
            <w:pPr>
              <w:spacing w:after="120" w:line="240" w:lineRule="auto"/>
              <w:rPr>
                <w:lang w:val=""/>
              </w:rPr>
            </w:pPr>
            <w:r>
              <w:rPr>
                <w:lang w:val=""/>
              </w:rPr>
              <w:t>¿</w:t>
            </w:r>
            <w:r w:rsidRPr="0045714A">
              <w:rPr>
                <w:lang w:val=""/>
              </w:rPr>
              <w:t>Algún club u organización?</w:t>
            </w:r>
          </w:p>
        </w:tc>
        <w:tc>
          <w:tcPr>
            <w:tcW w:w="478" w:type="pct"/>
            <w:vAlign w:val="center"/>
          </w:tcPr>
          <w:p w:rsidR="00BE669C" w:rsidRPr="0045714A" w:rsidP="00BE669C" w14:paraId="0AE6D629" w14:textId="77777777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  <w:tc>
          <w:tcPr>
            <w:tcW w:w="476" w:type="pct"/>
            <w:vAlign w:val="center"/>
          </w:tcPr>
          <w:p w:rsidR="00BE669C" w:rsidRPr="0045714A" w:rsidP="00BE669C" w14:paraId="54B29459" w14:textId="77777777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  <w:tc>
          <w:tcPr>
            <w:tcW w:w="384" w:type="pct"/>
            <w:vAlign w:val="center"/>
          </w:tcPr>
          <w:p w:rsidR="00BE669C" w:rsidRPr="0045714A" w:rsidP="00BE669C" w14:paraId="5959B5B0" w14:textId="185B3760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</w:tr>
      <w:tr w14:paraId="1DE7E07B" w14:textId="6C21644D" w:rsidTr="00AE6D8A">
        <w:tblPrEx>
          <w:tblW w:w="4609" w:type="pct"/>
          <w:jc w:val="center"/>
          <w:tblLook w:val="04A0"/>
        </w:tblPrEx>
        <w:trPr>
          <w:trHeight w:val="549"/>
          <w:jc w:val="center"/>
        </w:trPr>
        <w:tc>
          <w:tcPr>
            <w:tcW w:w="3662" w:type="pct"/>
          </w:tcPr>
          <w:p w:rsidR="00BE669C" w:rsidRPr="0045714A" w:rsidP="00BE669C" w14:paraId="1984956B" w14:textId="7471F150">
            <w:pPr>
              <w:spacing w:after="120" w:line="240" w:lineRule="auto"/>
              <w:rPr>
                <w:lang w:val=""/>
              </w:rPr>
            </w:pPr>
            <w:r>
              <w:rPr>
                <w:lang w:val=""/>
              </w:rPr>
              <w:t>¿</w:t>
            </w:r>
            <w:r w:rsidRPr="0045714A">
              <w:rPr>
                <w:lang w:val=""/>
              </w:rPr>
              <w:t>Alguna otra actividad o clase organizada, como música, danza o idiomas?</w:t>
            </w:r>
          </w:p>
        </w:tc>
        <w:tc>
          <w:tcPr>
            <w:tcW w:w="478" w:type="pct"/>
            <w:vAlign w:val="center"/>
          </w:tcPr>
          <w:p w:rsidR="00BE669C" w:rsidRPr="0045714A" w:rsidP="00BE669C" w14:paraId="0E64EDFC" w14:textId="77777777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  <w:tc>
          <w:tcPr>
            <w:tcW w:w="476" w:type="pct"/>
            <w:vAlign w:val="center"/>
          </w:tcPr>
          <w:p w:rsidR="00BE669C" w:rsidRPr="0045714A" w:rsidP="00BE669C" w14:paraId="510A944B" w14:textId="77777777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  <w:tc>
          <w:tcPr>
            <w:tcW w:w="384" w:type="pct"/>
            <w:vAlign w:val="center"/>
          </w:tcPr>
          <w:p w:rsidR="00BE669C" w:rsidRPr="0045714A" w:rsidP="00BE669C" w14:paraId="71FD36A5" w14:textId="7E682953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</w:tr>
      <w:tr w14:paraId="2EC0983A" w14:textId="67164438" w:rsidTr="00AE6D8A">
        <w:tblPrEx>
          <w:tblW w:w="4609" w:type="pct"/>
          <w:jc w:val="center"/>
          <w:tblLook w:val="04A0"/>
        </w:tblPrEx>
        <w:trPr>
          <w:trHeight w:val="549"/>
          <w:jc w:val="center"/>
        </w:trPr>
        <w:tc>
          <w:tcPr>
            <w:tcW w:w="3662" w:type="pct"/>
          </w:tcPr>
          <w:p w:rsidR="00BE669C" w:rsidRPr="0045714A" w:rsidP="00BE669C" w14:paraId="639BA35A" w14:textId="1EA6BCE1">
            <w:pPr>
              <w:spacing w:after="120" w:line="240" w:lineRule="auto"/>
              <w:rPr>
                <w:lang w:val=""/>
              </w:rPr>
            </w:pPr>
            <w:r>
              <w:rPr>
                <w:lang w:val=""/>
              </w:rPr>
              <w:t>¿</w:t>
            </w:r>
            <w:r w:rsidRPr="0045714A">
              <w:rPr>
                <w:lang w:val=""/>
              </w:rPr>
              <w:t>Algún tipo de servicio comunitario o trabajo voluntario en la escuela, la iglesia o la comunidad?</w:t>
            </w:r>
          </w:p>
        </w:tc>
        <w:tc>
          <w:tcPr>
            <w:tcW w:w="478" w:type="pct"/>
            <w:vAlign w:val="center"/>
          </w:tcPr>
          <w:p w:rsidR="00BE669C" w:rsidRPr="0045714A" w:rsidP="00BE669C" w14:paraId="64D69746" w14:textId="77777777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  <w:tc>
          <w:tcPr>
            <w:tcW w:w="476" w:type="pct"/>
            <w:vAlign w:val="center"/>
          </w:tcPr>
          <w:p w:rsidR="00BE669C" w:rsidRPr="0045714A" w:rsidP="00BE669C" w14:paraId="177641A2" w14:textId="77777777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  <w:tc>
          <w:tcPr>
            <w:tcW w:w="384" w:type="pct"/>
            <w:vAlign w:val="center"/>
          </w:tcPr>
          <w:p w:rsidR="00BE669C" w:rsidRPr="0045714A" w:rsidP="00BE669C" w14:paraId="140A1DB3" w14:textId="7D0651FB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</w:tr>
      <w:tr w14:paraId="0C7CBEB5" w14:textId="1EF1FECC" w:rsidTr="00AE6D8A">
        <w:tblPrEx>
          <w:tblW w:w="4609" w:type="pct"/>
          <w:jc w:val="center"/>
          <w:tblLook w:val="04A0"/>
        </w:tblPrEx>
        <w:trPr>
          <w:trHeight w:val="549"/>
          <w:jc w:val="center"/>
        </w:trPr>
        <w:tc>
          <w:tcPr>
            <w:tcW w:w="3662" w:type="pct"/>
          </w:tcPr>
          <w:p w:rsidR="00BE669C" w:rsidRPr="0045714A" w:rsidP="00BE669C" w14:paraId="2D9CC1A3" w14:textId="2373BD14">
            <w:pPr>
              <w:spacing w:after="120" w:line="240" w:lineRule="auto"/>
              <w:rPr>
                <w:lang w:val=""/>
              </w:rPr>
            </w:pPr>
            <w:r>
              <w:rPr>
                <w:lang w:val=""/>
              </w:rPr>
              <w:t>¿</w:t>
            </w:r>
            <w:r w:rsidRPr="0045714A">
              <w:rPr>
                <w:lang w:val=""/>
              </w:rPr>
              <w:t>Algún trabajo, incluidos los trabajos regulares, así como el cuidado de niños, cortar el césped u otro trabajo ocasional?</w:t>
            </w:r>
          </w:p>
        </w:tc>
        <w:tc>
          <w:tcPr>
            <w:tcW w:w="478" w:type="pct"/>
            <w:vAlign w:val="center"/>
          </w:tcPr>
          <w:p w:rsidR="00BE669C" w:rsidRPr="0045714A" w:rsidP="00BE669C" w14:paraId="71BD5883" w14:textId="77777777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  <w:tc>
          <w:tcPr>
            <w:tcW w:w="476" w:type="pct"/>
            <w:vAlign w:val="center"/>
          </w:tcPr>
          <w:p w:rsidR="00BE669C" w:rsidRPr="0045714A" w:rsidP="00BE669C" w14:paraId="07F992AD" w14:textId="77777777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  <w:tc>
          <w:tcPr>
            <w:tcW w:w="384" w:type="pct"/>
            <w:vAlign w:val="center"/>
          </w:tcPr>
          <w:p w:rsidR="00BE669C" w:rsidRPr="0045714A" w:rsidP="00BE669C" w14:paraId="7E4B34D2" w14:textId="7683FBB2">
            <w:pPr>
              <w:spacing w:after="120" w:line="240" w:lineRule="auto"/>
              <w:jc w:val="center"/>
              <w:rPr>
                <w:lang w:val=""/>
              </w:rPr>
            </w:pPr>
            <w:r w:rsidRPr="0045714A">
              <w:rPr>
                <w:rFonts w:ascii="Wingdings" w:hAnsi="Wingdings"/>
                <w:lang w:val=""/>
              </w:rPr>
              <w:sym w:font="Wingdings" w:char="F071"/>
            </w:r>
          </w:p>
        </w:tc>
      </w:tr>
    </w:tbl>
    <w:p w:rsidR="00577FB7" w:rsidRPr="0045714A" w:rsidP="00577FB7" w14:paraId="28ACE0A6" w14:textId="77777777">
      <w:pPr>
        <w:pStyle w:val="Default"/>
        <w:rPr>
          <w:rFonts w:asciiTheme="minorHAnsi" w:hAnsiTheme="minorHAnsi"/>
          <w:color w:val="auto"/>
          <w:lang w:val=""/>
        </w:rPr>
      </w:pPr>
    </w:p>
    <w:p w:rsidR="00577FB7" w:rsidRPr="0045714A" w:rsidP="00AE6D8A" w14:paraId="412B9E60" w14:textId="15ABE4E8">
      <w:pPr>
        <w:pStyle w:val="ListParagraph"/>
        <w:numPr>
          <w:ilvl w:val="0"/>
          <w:numId w:val="45"/>
        </w:numPr>
        <w:spacing w:after="0" w:line="240" w:lineRule="auto"/>
        <w:rPr>
          <w:sz w:val="24"/>
          <w:szCs w:val="24"/>
          <w:lang w:val=""/>
        </w:rPr>
      </w:pPr>
      <w:r>
        <w:rPr>
          <w:sz w:val="24"/>
          <w:szCs w:val="24"/>
          <w:lang w:val=""/>
        </w:rPr>
        <w:t xml:space="preserve">EN LOS ÚLTIMOS 6 MESES, </w:t>
      </w:r>
      <w:r w:rsidRPr="0045714A" w:rsidR="00AE6D8A">
        <w:rPr>
          <w:sz w:val="24"/>
          <w:szCs w:val="24"/>
          <w:lang w:val=""/>
        </w:rPr>
        <w:t>con qué frec</w:t>
      </w:r>
      <w:r>
        <w:rPr>
          <w:sz w:val="24"/>
          <w:szCs w:val="24"/>
          <w:lang w:val=""/>
        </w:rPr>
        <w:t>uencia suele hacer lo siguiente:</w:t>
      </w:r>
      <w:r w:rsidRPr="0045714A">
        <w:rPr>
          <w:sz w:val="24"/>
          <w:szCs w:val="24"/>
          <w:lang w:val=""/>
        </w:rPr>
        <w:t xml:space="preserve"> </w:t>
      </w:r>
    </w:p>
    <w:p w:rsidR="00577FB7" w:rsidRPr="0045714A" w:rsidP="00577FB7" w14:paraId="416795D4" w14:textId="77777777">
      <w:pPr>
        <w:spacing w:after="0" w:line="240" w:lineRule="auto"/>
        <w:rPr>
          <w:sz w:val="24"/>
          <w:szCs w:val="24"/>
          <w:highlight w:val="green"/>
          <w:lang w:val=""/>
        </w:rPr>
      </w:pPr>
    </w:p>
    <w:tbl>
      <w:tblPr>
        <w:tblW w:w="471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83"/>
        <w:gridCol w:w="739"/>
        <w:gridCol w:w="830"/>
        <w:gridCol w:w="1107"/>
        <w:gridCol w:w="933"/>
        <w:gridCol w:w="899"/>
        <w:gridCol w:w="807"/>
      </w:tblGrid>
      <w:tr w14:paraId="2A985A8E" w14:textId="77777777" w:rsidTr="00AE6D8A">
        <w:tblPrEx>
          <w:tblW w:w="4716" w:type="pct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477"/>
          <w:jc w:val="center"/>
        </w:trPr>
        <w:tc>
          <w:tcPr>
            <w:tcW w:w="2202" w:type="pct"/>
            <w:vAlign w:val="center"/>
          </w:tcPr>
          <w:p w:rsidR="00AE6D8A" w:rsidRPr="0045714A" w:rsidP="00AE6D8A" w14:paraId="6C6195E1" w14:textId="77777777">
            <w:pPr>
              <w:spacing w:after="120" w:line="240" w:lineRule="auto"/>
              <w:rPr>
                <w:rFonts w:ascii="Calibri" w:eastAsia="Calibri" w:hAnsi="Calibri"/>
                <w:sz w:val="20"/>
                <w:szCs w:val="20"/>
                <w:lang w:val=""/>
              </w:rPr>
            </w:pPr>
          </w:p>
        </w:tc>
        <w:tc>
          <w:tcPr>
            <w:tcW w:w="389" w:type="pct"/>
          </w:tcPr>
          <w:p w:rsidR="00AE6D8A" w:rsidRPr="0045714A" w:rsidP="00AE6D8A" w14:paraId="76BFC0E3" w14:textId="47DE229A">
            <w:pPr>
              <w:spacing w:after="120" w:line="240" w:lineRule="auto"/>
              <w:jc w:val="center"/>
              <w:rPr>
                <w:rFonts w:ascii="Calibri" w:eastAsia="Calibri" w:hAnsi="Calibri"/>
                <w:sz w:val="18"/>
                <w:szCs w:val="20"/>
                <w:lang w:val=""/>
              </w:rPr>
            </w:pPr>
            <w:r w:rsidRPr="0045714A">
              <w:rPr>
                <w:sz w:val="18"/>
                <w:lang w:val=""/>
              </w:rPr>
              <w:t>Nunca</w:t>
            </w:r>
          </w:p>
        </w:tc>
        <w:tc>
          <w:tcPr>
            <w:tcW w:w="437" w:type="pct"/>
          </w:tcPr>
          <w:p w:rsidR="00AE6D8A" w:rsidRPr="0045714A" w:rsidP="00AE6D8A" w14:paraId="3557B0E3" w14:textId="157E8BFD">
            <w:pPr>
              <w:spacing w:after="120" w:line="240" w:lineRule="auto"/>
              <w:jc w:val="center"/>
              <w:rPr>
                <w:rFonts w:ascii="Calibri" w:eastAsia="Calibri" w:hAnsi="Calibri"/>
                <w:sz w:val="18"/>
                <w:szCs w:val="20"/>
                <w:lang w:val=""/>
              </w:rPr>
            </w:pPr>
            <w:r w:rsidRPr="0045714A">
              <w:rPr>
                <w:sz w:val="18"/>
                <w:lang w:val=""/>
              </w:rPr>
              <w:t>Al menos una vez</w:t>
            </w:r>
          </w:p>
        </w:tc>
        <w:tc>
          <w:tcPr>
            <w:tcW w:w="583" w:type="pct"/>
          </w:tcPr>
          <w:p w:rsidR="00AE6D8A" w:rsidRPr="0045714A" w:rsidP="00AE6D8A" w14:paraId="0029C804" w14:textId="04C930FB">
            <w:pPr>
              <w:spacing w:after="120" w:line="240" w:lineRule="auto"/>
              <w:jc w:val="center"/>
              <w:rPr>
                <w:rFonts w:ascii="Calibri" w:eastAsia="Calibri" w:hAnsi="Calibri"/>
                <w:sz w:val="18"/>
                <w:szCs w:val="20"/>
                <w:lang w:val=""/>
              </w:rPr>
            </w:pPr>
            <w:r w:rsidRPr="0045714A">
              <w:rPr>
                <w:sz w:val="18"/>
                <w:lang w:val=""/>
              </w:rPr>
              <w:t>Mes por medio</w:t>
            </w:r>
          </w:p>
        </w:tc>
        <w:tc>
          <w:tcPr>
            <w:tcW w:w="491" w:type="pct"/>
          </w:tcPr>
          <w:p w:rsidR="00AE6D8A" w:rsidRPr="0045714A" w:rsidP="00AE6D8A" w14:paraId="5DEAE2DF" w14:textId="0FD917E1">
            <w:pPr>
              <w:spacing w:after="120" w:line="240" w:lineRule="auto"/>
              <w:jc w:val="center"/>
              <w:rPr>
                <w:rFonts w:ascii="Calibri" w:eastAsia="Calibri" w:hAnsi="Calibri"/>
                <w:sz w:val="18"/>
                <w:szCs w:val="20"/>
                <w:lang w:val=""/>
              </w:rPr>
            </w:pPr>
            <w:r w:rsidRPr="0045714A">
              <w:rPr>
                <w:sz w:val="18"/>
                <w:lang w:val=""/>
              </w:rPr>
              <w:t>Mensual</w:t>
            </w:r>
          </w:p>
        </w:tc>
        <w:tc>
          <w:tcPr>
            <w:tcW w:w="473" w:type="pct"/>
          </w:tcPr>
          <w:p w:rsidR="00AE6D8A" w:rsidRPr="0045714A" w:rsidP="00AE6D8A" w14:paraId="170E5F4E" w14:textId="3F6FFB95">
            <w:pPr>
              <w:spacing w:after="120" w:line="240" w:lineRule="auto"/>
              <w:jc w:val="center"/>
              <w:rPr>
                <w:rFonts w:ascii="Calibri" w:eastAsia="Calibri" w:hAnsi="Calibri"/>
                <w:sz w:val="18"/>
                <w:szCs w:val="20"/>
                <w:lang w:val=""/>
              </w:rPr>
            </w:pPr>
            <w:r w:rsidRPr="0045714A">
              <w:rPr>
                <w:sz w:val="18"/>
                <w:lang w:val=""/>
              </w:rPr>
              <w:t>Semanal</w:t>
            </w:r>
          </w:p>
        </w:tc>
        <w:tc>
          <w:tcPr>
            <w:tcW w:w="425" w:type="pct"/>
          </w:tcPr>
          <w:p w:rsidR="00AE6D8A" w:rsidRPr="0045714A" w:rsidP="00AE6D8A" w14:paraId="1D6AF07B" w14:textId="716F15EA">
            <w:pPr>
              <w:spacing w:after="120" w:line="240" w:lineRule="auto"/>
              <w:jc w:val="center"/>
              <w:rPr>
                <w:rFonts w:ascii="Calibri" w:eastAsia="Calibri" w:hAnsi="Calibri"/>
                <w:sz w:val="18"/>
                <w:szCs w:val="20"/>
                <w:lang w:val=""/>
              </w:rPr>
            </w:pPr>
            <w:r w:rsidRPr="0045714A">
              <w:rPr>
                <w:sz w:val="18"/>
                <w:lang w:val=""/>
              </w:rPr>
              <w:t>Diario</w:t>
            </w:r>
          </w:p>
        </w:tc>
      </w:tr>
      <w:tr w14:paraId="6D0E9190" w14:textId="77777777" w:rsidTr="00AE6D8A">
        <w:tblPrEx>
          <w:tblW w:w="4716" w:type="pct"/>
          <w:jc w:val="center"/>
          <w:tblLook w:val="04A0"/>
        </w:tblPrEx>
        <w:trPr>
          <w:trHeight w:val="153"/>
          <w:jc w:val="center"/>
        </w:trPr>
        <w:tc>
          <w:tcPr>
            <w:tcW w:w="2202" w:type="pct"/>
          </w:tcPr>
          <w:p w:rsidR="00AE6D8A" w:rsidRPr="00662D62" w:rsidP="00AE6D8A" w14:paraId="31D6B215" w14:textId="757B63DF">
            <w:pPr>
              <w:spacing w:after="120" w:line="240" w:lineRule="auto"/>
              <w:rPr>
                <w:rFonts w:ascii="Calibri" w:eastAsia="Calibri" w:hAnsi="Calibri"/>
                <w:szCs w:val="20"/>
                <w:lang w:val=""/>
              </w:rPr>
            </w:pPr>
            <w:r w:rsidRPr="00662D62">
              <w:rPr>
                <w:lang w:val=""/>
              </w:rPr>
              <w:t>¿Se reúne socialmente con amigos o vecinos?</w:t>
            </w:r>
          </w:p>
        </w:tc>
        <w:tc>
          <w:tcPr>
            <w:tcW w:w="389" w:type="pct"/>
            <w:vAlign w:val="center"/>
          </w:tcPr>
          <w:p w:rsidR="00AE6D8A" w:rsidRPr="0045714A" w:rsidP="00AE6D8A" w14:paraId="147AA7D3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37" w:type="pct"/>
            <w:vAlign w:val="center"/>
          </w:tcPr>
          <w:p w:rsidR="00AE6D8A" w:rsidRPr="0045714A" w:rsidP="00AE6D8A" w14:paraId="4084F51C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583" w:type="pct"/>
            <w:vAlign w:val="center"/>
          </w:tcPr>
          <w:p w:rsidR="00AE6D8A" w:rsidRPr="0045714A" w:rsidP="00AE6D8A" w14:paraId="47BC1A7F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91" w:type="pct"/>
            <w:vAlign w:val="center"/>
          </w:tcPr>
          <w:p w:rsidR="00AE6D8A" w:rsidRPr="0045714A" w:rsidP="00AE6D8A" w14:paraId="1651667C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73" w:type="pct"/>
            <w:vAlign w:val="center"/>
          </w:tcPr>
          <w:p w:rsidR="00AE6D8A" w:rsidRPr="0045714A" w:rsidP="00AE6D8A" w14:paraId="4BD56F8C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25" w:type="pct"/>
            <w:vAlign w:val="center"/>
          </w:tcPr>
          <w:p w:rsidR="00AE6D8A" w:rsidRPr="0045714A" w:rsidP="00AE6D8A" w14:paraId="56253928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</w:tr>
      <w:tr w14:paraId="3CFC9A29" w14:textId="77777777" w:rsidTr="00AE6D8A">
        <w:tblPrEx>
          <w:tblW w:w="4716" w:type="pct"/>
          <w:jc w:val="center"/>
          <w:tblLook w:val="04A0"/>
        </w:tblPrEx>
        <w:trPr>
          <w:trHeight w:val="194"/>
          <w:jc w:val="center"/>
        </w:trPr>
        <w:tc>
          <w:tcPr>
            <w:tcW w:w="2202" w:type="pct"/>
          </w:tcPr>
          <w:p w:rsidR="00AE6D8A" w:rsidRPr="00662D62" w:rsidP="00AE6D8A" w14:paraId="62F33FF1" w14:textId="7E94DCF9">
            <w:pPr>
              <w:spacing w:after="120" w:line="240" w:lineRule="auto"/>
              <w:rPr>
                <w:rFonts w:ascii="Calibri" w:eastAsia="Calibri" w:hAnsi="Calibri"/>
                <w:szCs w:val="20"/>
                <w:lang w:val=""/>
              </w:rPr>
            </w:pPr>
            <w:r w:rsidRPr="00662D62">
              <w:rPr>
                <w:lang w:val=""/>
              </w:rPr>
              <w:t>¿Llama o envía mensajes de texto a amigos por teléfono?</w:t>
            </w:r>
          </w:p>
        </w:tc>
        <w:tc>
          <w:tcPr>
            <w:tcW w:w="389" w:type="pct"/>
            <w:vAlign w:val="center"/>
          </w:tcPr>
          <w:p w:rsidR="00AE6D8A" w:rsidRPr="0045714A" w:rsidP="00AE6D8A" w14:paraId="28E8D97E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37" w:type="pct"/>
            <w:vAlign w:val="center"/>
          </w:tcPr>
          <w:p w:rsidR="00AE6D8A" w:rsidRPr="0045714A" w:rsidP="00AE6D8A" w14:paraId="07EC818E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583" w:type="pct"/>
            <w:vAlign w:val="center"/>
          </w:tcPr>
          <w:p w:rsidR="00AE6D8A" w:rsidRPr="0045714A" w:rsidP="00AE6D8A" w14:paraId="1732E2B4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91" w:type="pct"/>
            <w:vAlign w:val="center"/>
          </w:tcPr>
          <w:p w:rsidR="00AE6D8A" w:rsidRPr="0045714A" w:rsidP="00AE6D8A" w14:paraId="162FDD1F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73" w:type="pct"/>
            <w:vAlign w:val="center"/>
          </w:tcPr>
          <w:p w:rsidR="00AE6D8A" w:rsidRPr="0045714A" w:rsidP="00AE6D8A" w14:paraId="4542BDE9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25" w:type="pct"/>
            <w:vAlign w:val="center"/>
          </w:tcPr>
          <w:p w:rsidR="00AE6D8A" w:rsidRPr="0045714A" w:rsidP="00AE6D8A" w14:paraId="2C7C70B5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</w:tr>
      <w:tr w14:paraId="3B23A289" w14:textId="77777777" w:rsidTr="00AE6D8A">
        <w:tblPrEx>
          <w:tblW w:w="4716" w:type="pct"/>
          <w:jc w:val="center"/>
          <w:tblLook w:val="04A0"/>
        </w:tblPrEx>
        <w:trPr>
          <w:trHeight w:val="382"/>
          <w:jc w:val="center"/>
        </w:trPr>
        <w:tc>
          <w:tcPr>
            <w:tcW w:w="2202" w:type="pct"/>
          </w:tcPr>
          <w:p w:rsidR="00662D62" w:rsidP="00662D62" w14:paraId="6039A2AF" w14:textId="77777777">
            <w:pPr>
              <w:spacing w:after="0" w:line="240" w:lineRule="auto"/>
              <w:rPr>
                <w:lang w:val=""/>
              </w:rPr>
            </w:pPr>
            <w:r w:rsidRPr="00662D62">
              <w:rPr>
                <w:lang w:val=""/>
              </w:rPr>
              <w:t>¿Utiliza correo electrónico, mensajería instantánea, Skype, mensajes de texto, mensajería de Facebook/Instagram/</w:t>
            </w:r>
          </w:p>
          <w:p w:rsidR="00AE6D8A" w:rsidRPr="00662D62" w:rsidP="00662D62" w14:paraId="41B2D888" w14:textId="2321BC18">
            <w:pPr>
              <w:spacing w:after="0" w:line="240" w:lineRule="auto"/>
              <w:rPr>
                <w:rFonts w:ascii="Calibri" w:eastAsia="Calibri" w:hAnsi="Calibri"/>
                <w:szCs w:val="20"/>
                <w:lang w:val=""/>
              </w:rPr>
            </w:pPr>
            <w:r w:rsidRPr="00662D62">
              <w:rPr>
                <w:lang w:val=""/>
              </w:rPr>
              <w:t>Snapchat o participa en salas de chat?</w:t>
            </w:r>
          </w:p>
        </w:tc>
        <w:tc>
          <w:tcPr>
            <w:tcW w:w="389" w:type="pct"/>
            <w:vAlign w:val="center"/>
          </w:tcPr>
          <w:p w:rsidR="00AE6D8A" w:rsidRPr="0045714A" w:rsidP="00AE6D8A" w14:paraId="0529B7BF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37" w:type="pct"/>
            <w:vAlign w:val="center"/>
          </w:tcPr>
          <w:p w:rsidR="00AE6D8A" w:rsidRPr="0045714A" w:rsidP="00AE6D8A" w14:paraId="2C7AC1CD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583" w:type="pct"/>
            <w:vAlign w:val="center"/>
          </w:tcPr>
          <w:p w:rsidR="00AE6D8A" w:rsidRPr="0045714A" w:rsidP="00AE6D8A" w14:paraId="7C699DC6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91" w:type="pct"/>
            <w:vAlign w:val="center"/>
          </w:tcPr>
          <w:p w:rsidR="00AE6D8A" w:rsidRPr="0045714A" w:rsidP="00AE6D8A" w14:paraId="7AD6BFFE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73" w:type="pct"/>
            <w:vAlign w:val="center"/>
          </w:tcPr>
          <w:p w:rsidR="00AE6D8A" w:rsidRPr="0045714A" w:rsidP="00AE6D8A" w14:paraId="1B907846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25" w:type="pct"/>
            <w:vAlign w:val="center"/>
          </w:tcPr>
          <w:p w:rsidR="00AE6D8A" w:rsidRPr="0045714A" w:rsidP="00AE6D8A" w14:paraId="1062D8CB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</w:tr>
      <w:tr w14:paraId="6DE7ECA2" w14:textId="77777777" w:rsidTr="00AE6D8A">
        <w:tblPrEx>
          <w:tblW w:w="4716" w:type="pct"/>
          <w:jc w:val="center"/>
          <w:tblLook w:val="04A0"/>
        </w:tblPrEx>
        <w:trPr>
          <w:trHeight w:val="271"/>
          <w:jc w:val="center"/>
        </w:trPr>
        <w:tc>
          <w:tcPr>
            <w:tcW w:w="2202" w:type="pct"/>
          </w:tcPr>
          <w:p w:rsidR="00AE6D8A" w:rsidRPr="00662D62" w:rsidP="00AE6D8A" w14:paraId="611F43D9" w14:textId="706FA944">
            <w:pPr>
              <w:spacing w:after="120" w:line="240" w:lineRule="auto"/>
              <w:rPr>
                <w:rFonts w:ascii="Calibri" w:eastAsia="Calibri" w:hAnsi="Calibri"/>
                <w:szCs w:val="20"/>
                <w:lang w:val=""/>
              </w:rPr>
            </w:pPr>
            <w:r w:rsidRPr="00662D62">
              <w:rPr>
                <w:lang w:val=""/>
              </w:rPr>
              <w:t>¿Se ha reunido con CUALQUIER pariente, sin incluir a los que viven con usted?</w:t>
            </w:r>
          </w:p>
        </w:tc>
        <w:tc>
          <w:tcPr>
            <w:tcW w:w="389" w:type="pct"/>
            <w:vAlign w:val="center"/>
          </w:tcPr>
          <w:p w:rsidR="00AE6D8A" w:rsidRPr="0045714A" w:rsidP="00AE6D8A" w14:paraId="077AD31F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37" w:type="pct"/>
            <w:vAlign w:val="center"/>
          </w:tcPr>
          <w:p w:rsidR="00AE6D8A" w:rsidRPr="0045714A" w:rsidP="00AE6D8A" w14:paraId="0E020656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583" w:type="pct"/>
            <w:vAlign w:val="center"/>
          </w:tcPr>
          <w:p w:rsidR="00AE6D8A" w:rsidRPr="0045714A" w:rsidP="00AE6D8A" w14:paraId="7EB9BBF3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91" w:type="pct"/>
            <w:vAlign w:val="center"/>
          </w:tcPr>
          <w:p w:rsidR="00AE6D8A" w:rsidRPr="0045714A" w:rsidP="00AE6D8A" w14:paraId="366C47A6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73" w:type="pct"/>
            <w:vAlign w:val="center"/>
          </w:tcPr>
          <w:p w:rsidR="00AE6D8A" w:rsidRPr="0045714A" w:rsidP="00AE6D8A" w14:paraId="73057435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25" w:type="pct"/>
            <w:vAlign w:val="center"/>
          </w:tcPr>
          <w:p w:rsidR="00AE6D8A" w:rsidRPr="0045714A" w:rsidP="00AE6D8A" w14:paraId="33480B58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</w:tr>
      <w:tr w14:paraId="6B7C35D6" w14:textId="77777777" w:rsidTr="00AE6D8A">
        <w:tblPrEx>
          <w:tblW w:w="4716" w:type="pct"/>
          <w:jc w:val="center"/>
          <w:tblLook w:val="04A0"/>
        </w:tblPrEx>
        <w:trPr>
          <w:trHeight w:val="311"/>
          <w:jc w:val="center"/>
        </w:trPr>
        <w:tc>
          <w:tcPr>
            <w:tcW w:w="2202" w:type="pct"/>
          </w:tcPr>
          <w:p w:rsidR="00AE6D8A" w:rsidRPr="00662D62" w:rsidP="00AE6D8A" w14:paraId="756DEF7F" w14:textId="2EB47F11">
            <w:pPr>
              <w:spacing w:after="120" w:line="240" w:lineRule="auto"/>
              <w:rPr>
                <w:rFonts w:ascii="Calibri" w:eastAsia="Calibri" w:hAnsi="Calibri"/>
                <w:szCs w:val="20"/>
                <w:lang w:val=""/>
              </w:rPr>
            </w:pPr>
            <w:r w:rsidRPr="00662D62">
              <w:rPr>
                <w:lang w:val=""/>
              </w:rPr>
              <w:t>¿Ha ido a la iglesia, templo u otro lugar de culto para servicios u otras actividades?</w:t>
            </w:r>
          </w:p>
        </w:tc>
        <w:tc>
          <w:tcPr>
            <w:tcW w:w="389" w:type="pct"/>
            <w:vAlign w:val="center"/>
          </w:tcPr>
          <w:p w:rsidR="00AE6D8A" w:rsidRPr="0045714A" w:rsidP="00AE6D8A" w14:paraId="1589C3AA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37" w:type="pct"/>
            <w:vAlign w:val="center"/>
          </w:tcPr>
          <w:p w:rsidR="00AE6D8A" w:rsidRPr="0045714A" w:rsidP="00AE6D8A" w14:paraId="61241338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583" w:type="pct"/>
            <w:vAlign w:val="center"/>
          </w:tcPr>
          <w:p w:rsidR="00AE6D8A" w:rsidRPr="0045714A" w:rsidP="00AE6D8A" w14:paraId="4002299B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91" w:type="pct"/>
            <w:vAlign w:val="center"/>
          </w:tcPr>
          <w:p w:rsidR="00AE6D8A" w:rsidRPr="0045714A" w:rsidP="00AE6D8A" w14:paraId="2E02E61E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73" w:type="pct"/>
            <w:vAlign w:val="center"/>
          </w:tcPr>
          <w:p w:rsidR="00AE6D8A" w:rsidRPr="0045714A" w:rsidP="00AE6D8A" w14:paraId="4042D953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25" w:type="pct"/>
            <w:vAlign w:val="center"/>
          </w:tcPr>
          <w:p w:rsidR="00AE6D8A" w:rsidRPr="0045714A" w:rsidP="00AE6D8A" w14:paraId="5F98297B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</w:tr>
      <w:tr w14:paraId="6681B948" w14:textId="77777777" w:rsidTr="00AE6D8A">
        <w:tblPrEx>
          <w:tblW w:w="4716" w:type="pct"/>
          <w:jc w:val="center"/>
          <w:tblLook w:val="04A0"/>
        </w:tblPrEx>
        <w:trPr>
          <w:trHeight w:val="271"/>
          <w:jc w:val="center"/>
        </w:trPr>
        <w:tc>
          <w:tcPr>
            <w:tcW w:w="2202" w:type="pct"/>
          </w:tcPr>
          <w:p w:rsidR="00AE6D8A" w:rsidRPr="00662D62" w:rsidP="00AE6D8A" w14:paraId="172A5100" w14:textId="55ADD677">
            <w:pPr>
              <w:spacing w:after="120" w:line="240" w:lineRule="auto"/>
              <w:rPr>
                <w:rFonts w:ascii="Calibri" w:eastAsia="Calibri" w:hAnsi="Calibri"/>
                <w:szCs w:val="20"/>
                <w:lang w:val=""/>
              </w:rPr>
            </w:pPr>
            <w:r w:rsidRPr="00662D62">
              <w:rPr>
                <w:lang w:val=""/>
              </w:rPr>
              <w:t xml:space="preserve">¿Ha ido a un espectáculo o al cine, a eventos deportivos, a una reunión de un club </w:t>
            </w:r>
            <w:r w:rsidRPr="00662D62" w:rsidR="00FB1FE3">
              <w:rPr>
                <w:lang w:val=""/>
              </w:rPr>
              <w:t>o cualquier</w:t>
            </w:r>
            <w:r w:rsidRPr="00662D62">
              <w:rPr>
                <w:lang w:val=""/>
              </w:rPr>
              <w:t xml:space="preserve"> otro evento grupal?</w:t>
            </w:r>
          </w:p>
        </w:tc>
        <w:tc>
          <w:tcPr>
            <w:tcW w:w="389" w:type="pct"/>
            <w:vAlign w:val="center"/>
          </w:tcPr>
          <w:p w:rsidR="00AE6D8A" w:rsidRPr="0045714A" w:rsidP="00AE6D8A" w14:paraId="4D722306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37" w:type="pct"/>
            <w:vAlign w:val="center"/>
          </w:tcPr>
          <w:p w:rsidR="00AE6D8A" w:rsidRPr="0045714A" w:rsidP="00AE6D8A" w14:paraId="2EB67599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583" w:type="pct"/>
            <w:vAlign w:val="center"/>
          </w:tcPr>
          <w:p w:rsidR="00AE6D8A" w:rsidRPr="0045714A" w:rsidP="00AE6D8A" w14:paraId="28CA2EF2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91" w:type="pct"/>
            <w:vAlign w:val="center"/>
          </w:tcPr>
          <w:p w:rsidR="00AE6D8A" w:rsidRPr="0045714A" w:rsidP="00AE6D8A" w14:paraId="6F77D4E0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73" w:type="pct"/>
            <w:vAlign w:val="center"/>
          </w:tcPr>
          <w:p w:rsidR="00AE6D8A" w:rsidRPr="0045714A" w:rsidP="00AE6D8A" w14:paraId="632E82D8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25" w:type="pct"/>
            <w:vAlign w:val="center"/>
          </w:tcPr>
          <w:p w:rsidR="00AE6D8A" w:rsidRPr="0045714A" w:rsidP="00AE6D8A" w14:paraId="0A5E80D9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</w:tr>
      <w:tr w14:paraId="28976B5F" w14:textId="77777777" w:rsidTr="00AE6D8A">
        <w:tblPrEx>
          <w:tblW w:w="4716" w:type="pct"/>
          <w:jc w:val="center"/>
          <w:tblLook w:val="04A0"/>
        </w:tblPrEx>
        <w:trPr>
          <w:trHeight w:val="194"/>
          <w:jc w:val="center"/>
        </w:trPr>
        <w:tc>
          <w:tcPr>
            <w:tcW w:w="2202" w:type="pct"/>
          </w:tcPr>
          <w:p w:rsidR="00AE6D8A" w:rsidRPr="00662D62" w:rsidP="00AE6D8A" w14:paraId="19ADDEB1" w14:textId="57F6C5A7">
            <w:pPr>
              <w:spacing w:after="120" w:line="240" w:lineRule="auto"/>
              <w:rPr>
                <w:rFonts w:ascii="Calibri" w:eastAsia="Calibri" w:hAnsi="Calibri"/>
                <w:szCs w:val="20"/>
                <w:lang w:val=""/>
              </w:rPr>
            </w:pPr>
            <w:r w:rsidRPr="00662D62">
              <w:rPr>
                <w:lang w:val=""/>
              </w:rPr>
              <w:t>¿Ha salido</w:t>
            </w:r>
            <w:r w:rsidRPr="00662D62">
              <w:rPr>
                <w:lang w:val=""/>
              </w:rPr>
              <w:t xml:space="preserve"> a comer a un restaurante?</w:t>
            </w:r>
          </w:p>
        </w:tc>
        <w:tc>
          <w:tcPr>
            <w:tcW w:w="389" w:type="pct"/>
            <w:vAlign w:val="center"/>
          </w:tcPr>
          <w:p w:rsidR="00AE6D8A" w:rsidRPr="0045714A" w:rsidP="00AE6D8A" w14:paraId="3E44F67B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37" w:type="pct"/>
            <w:vAlign w:val="center"/>
          </w:tcPr>
          <w:p w:rsidR="00AE6D8A" w:rsidRPr="0045714A" w:rsidP="00AE6D8A" w14:paraId="76B09FC7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583" w:type="pct"/>
            <w:vAlign w:val="center"/>
          </w:tcPr>
          <w:p w:rsidR="00AE6D8A" w:rsidRPr="0045714A" w:rsidP="00AE6D8A" w14:paraId="70EE7FFD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91" w:type="pct"/>
            <w:vAlign w:val="center"/>
          </w:tcPr>
          <w:p w:rsidR="00AE6D8A" w:rsidRPr="0045714A" w:rsidP="00AE6D8A" w14:paraId="08B0FFEE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73" w:type="pct"/>
            <w:vAlign w:val="center"/>
          </w:tcPr>
          <w:p w:rsidR="00AE6D8A" w:rsidRPr="0045714A" w:rsidP="00AE6D8A" w14:paraId="0956FA0C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  <w:tc>
          <w:tcPr>
            <w:tcW w:w="425" w:type="pct"/>
            <w:vAlign w:val="center"/>
          </w:tcPr>
          <w:p w:rsidR="00AE6D8A" w:rsidRPr="0045714A" w:rsidP="00AE6D8A" w14:paraId="68C354C1" w14:textId="77777777">
            <w:pPr>
              <w:spacing w:after="120" w:line="240" w:lineRule="auto"/>
              <w:jc w:val="center"/>
              <w:rPr>
                <w:rFonts w:ascii="Calibri" w:eastAsia="Calibri" w:hAnsi="Calibri"/>
                <w:sz w:val="16"/>
                <w:szCs w:val="20"/>
                <w:lang w:val=""/>
              </w:rPr>
            </w:pPr>
            <w:r w:rsidRPr="0045714A">
              <w:rPr>
                <w:rFonts w:ascii="Wingdings" w:eastAsia="Calibri" w:hAnsi="Wingdings"/>
                <w:sz w:val="16"/>
                <w:szCs w:val="20"/>
                <w:lang w:val=""/>
              </w:rPr>
              <w:sym w:font="Wingdings" w:char="F071"/>
            </w:r>
          </w:p>
        </w:tc>
      </w:tr>
    </w:tbl>
    <w:p w:rsidR="00103B92" w:rsidRPr="0045714A" w:rsidP="00103B92" w14:paraId="2D6BEFE1" w14:textId="77777777">
      <w:pPr>
        <w:pStyle w:val="Default"/>
        <w:autoSpaceDE/>
        <w:autoSpaceDN/>
        <w:adjustRightInd/>
        <w:ind w:left="720"/>
        <w:contextualSpacing/>
        <w:rPr>
          <w:rFonts w:asciiTheme="minorHAnsi" w:eastAsiaTheme="minorHAnsi" w:hAnsiTheme="minorHAnsi" w:cstheme="minorHAnsi"/>
          <w:color w:val="auto"/>
          <w:lang w:val=""/>
        </w:rPr>
      </w:pPr>
    </w:p>
    <w:p w:rsidR="00577FB7" w:rsidRPr="0045714A" w:rsidP="00BF6169" w14:paraId="735CB2E6" w14:textId="6E550DBB">
      <w:pPr>
        <w:numPr>
          <w:ilvl w:val="0"/>
          <w:numId w:val="45"/>
        </w:numPr>
        <w:spacing w:after="0" w:line="240" w:lineRule="auto"/>
        <w:rPr>
          <w:color w:val="FF0000"/>
          <w:lang w:val=""/>
        </w:rPr>
      </w:pPr>
      <w:r w:rsidRPr="0045714A">
        <w:rPr>
          <w:rFonts w:cstheme="minorHAnsi"/>
          <w:lang w:val=""/>
        </w:rPr>
        <w:t xml:space="preserve">DURANTE EL ÚLTIMO MES, ¿cuántos días ha realizado un total de 30 minutos o más de actividad física, que fue suficiente para aumentar su frecuencia respiratoria? </w:t>
      </w:r>
      <w:r w:rsidRPr="0045714A">
        <w:rPr>
          <w:rFonts w:cstheme="minorHAnsi"/>
          <w:i/>
          <w:lang w:val=""/>
        </w:rPr>
        <w:t>Esto puede incluir deportes, ejercicio y caminatas rápidas o andar en bicicleta como recreación o para ir y venir de lugares, pero no debe incluir tareas domésticas o actividad física que pueda ser parte de su trabajo</w:t>
      </w:r>
      <w:r w:rsidRPr="0045714A" w:rsidR="00786089">
        <w:rPr>
          <w:rFonts w:cstheme="minorHAnsi"/>
          <w:i/>
          <w:iCs/>
          <w:lang w:val=""/>
        </w:rPr>
        <w:t>.</w:t>
      </w:r>
      <w:r w:rsidRPr="0045714A">
        <w:rPr>
          <w:rFonts w:cstheme="minorHAnsi"/>
          <w:lang w:val=""/>
        </w:rPr>
        <w:t xml:space="preserve"> </w:t>
      </w:r>
    </w:p>
    <w:p w:rsidR="00577FB7" w:rsidRPr="0045714A" w:rsidP="00577FB7" w14:paraId="464821D5" w14:textId="77777777">
      <w:pPr>
        <w:pStyle w:val="ListParagraph"/>
        <w:spacing w:after="0" w:line="240" w:lineRule="auto"/>
        <w:ind w:left="360"/>
        <w:rPr>
          <w:sz w:val="24"/>
          <w:szCs w:val="24"/>
          <w:lang w:val=""/>
        </w:rPr>
      </w:pPr>
    </w:p>
    <w:p w:rsidR="00577FB7" w:rsidRPr="0045714A" w:rsidP="005777E6" w14:paraId="5846C105" w14:textId="1178DD34">
      <w:pPr>
        <w:spacing w:after="0" w:line="240" w:lineRule="auto"/>
        <w:ind w:left="720"/>
        <w:rPr>
          <w:rFonts w:eastAsia="Times New Roman" w:cs="Arial"/>
          <w:b/>
          <w:bCs/>
          <w:iCs/>
          <w:lang w:val=""/>
        </w:rPr>
      </w:pPr>
      <w:r w:rsidRPr="0045714A">
        <w:rPr>
          <w:rFonts w:eastAsia="Times New Roman" w:cs="Arial"/>
          <w:b/>
          <w:bCs/>
          <w:iCs/>
          <w:lang w:val=""/>
        </w:rPr>
        <w:t>Número de días de ejercicio durante el último mes</w:t>
      </w:r>
      <w:r w:rsidRPr="0045714A" w:rsidR="007A0A42">
        <w:rPr>
          <w:rFonts w:eastAsia="Times New Roman" w:cs="Arial"/>
          <w:b/>
          <w:bCs/>
          <w:iCs/>
          <w:lang w:val=""/>
        </w:rPr>
        <w:t>: ____</w:t>
      </w:r>
    </w:p>
    <w:p w:rsidR="00577FB7" w:rsidRPr="0045714A" w:rsidP="00577FB7" w14:paraId="2D67B216" w14:textId="77777777">
      <w:pPr>
        <w:pStyle w:val="ListParagraph"/>
        <w:spacing w:after="0" w:line="240" w:lineRule="auto"/>
        <w:ind w:left="360"/>
        <w:rPr>
          <w:sz w:val="24"/>
          <w:szCs w:val="24"/>
          <w:lang w:val=""/>
        </w:rPr>
      </w:pPr>
    </w:p>
    <w:p w:rsidR="00577FB7" w:rsidRPr="00662D62" w:rsidP="003937EE" w14:paraId="2F8AD6F4" w14:textId="1D260170">
      <w:pPr>
        <w:pStyle w:val="ListParagraph"/>
        <w:numPr>
          <w:ilvl w:val="0"/>
          <w:numId w:val="45"/>
        </w:numPr>
        <w:shd w:val="clear" w:color="auto" w:fill="FFFFFF" w:themeFill="background1"/>
        <w:spacing w:after="0" w:line="240" w:lineRule="auto"/>
        <w:rPr>
          <w:szCs w:val="24"/>
          <w:lang w:val=""/>
        </w:rPr>
      </w:pPr>
      <w:r w:rsidRPr="00662D62">
        <w:rPr>
          <w:szCs w:val="24"/>
          <w:lang w:val=""/>
        </w:rPr>
        <w:t>EN UN DÍA PROMEDIO DE LA SEMANA, ¿cuánto tiempo suele pasar frente a un televisor viendo programas de t</w:t>
      </w:r>
      <w:r w:rsidR="00662D62">
        <w:rPr>
          <w:szCs w:val="24"/>
          <w:lang w:val=""/>
        </w:rPr>
        <w:t>elevisión o películas, incluyendo</w:t>
      </w:r>
      <w:r w:rsidRPr="00662D62">
        <w:rPr>
          <w:szCs w:val="24"/>
          <w:lang w:val=""/>
        </w:rPr>
        <w:t xml:space="preserve"> los servicios de </w:t>
      </w:r>
      <w:r w:rsidRPr="00662D62" w:rsidR="00FB1FE3">
        <w:rPr>
          <w:szCs w:val="24"/>
          <w:lang w:val=""/>
        </w:rPr>
        <w:t>streaming</w:t>
      </w:r>
      <w:r w:rsidRPr="00662D62">
        <w:rPr>
          <w:szCs w:val="24"/>
          <w:lang w:val=""/>
        </w:rPr>
        <w:t xml:space="preserve"> como Netflix, Hulu, Apple+?</w:t>
      </w:r>
    </w:p>
    <w:p w:rsidR="00FA3276" w:rsidRPr="00662D62" w:rsidP="00FA3276" w14:paraId="52049DC7" w14:textId="77777777">
      <w:pPr>
        <w:pStyle w:val="ListParagraph"/>
        <w:shd w:val="clear" w:color="auto" w:fill="FFFFFF" w:themeFill="background1"/>
        <w:spacing w:after="0" w:line="240" w:lineRule="auto"/>
        <w:ind w:left="0"/>
        <w:rPr>
          <w:szCs w:val="24"/>
          <w:lang w:val=""/>
        </w:rPr>
      </w:pPr>
    </w:p>
    <w:p w:rsidR="003937EE" w:rsidRPr="00662D62" w:rsidP="003937EE" w14:paraId="039C3C57" w14:textId="77777777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40" w:lineRule="auto"/>
        <w:ind w:left="1080"/>
        <w:rPr>
          <w:szCs w:val="24"/>
          <w:lang w:val=""/>
        </w:rPr>
      </w:pPr>
      <w:r w:rsidRPr="00662D62">
        <w:rPr>
          <w:szCs w:val="24"/>
          <w:lang w:val=""/>
        </w:rPr>
        <w:t>Ninguno</w:t>
      </w:r>
    </w:p>
    <w:p w:rsidR="003937EE" w:rsidRPr="00662D62" w:rsidP="003937EE" w14:paraId="1BC399B8" w14:textId="77777777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40" w:lineRule="auto"/>
        <w:ind w:left="1080"/>
        <w:rPr>
          <w:szCs w:val="24"/>
          <w:lang w:val=""/>
        </w:rPr>
      </w:pPr>
      <w:r w:rsidRPr="00662D62">
        <w:rPr>
          <w:szCs w:val="24"/>
          <w:lang w:val=""/>
        </w:rPr>
        <w:t xml:space="preserve">Menos de 1 hora </w:t>
      </w:r>
    </w:p>
    <w:p w:rsidR="003937EE" w:rsidRPr="00662D62" w:rsidP="003937EE" w14:paraId="39ECDF97" w14:textId="77777777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40" w:lineRule="auto"/>
        <w:ind w:left="1080"/>
        <w:rPr>
          <w:szCs w:val="24"/>
          <w:lang w:val=""/>
        </w:rPr>
      </w:pPr>
      <w:r w:rsidRPr="00662D62">
        <w:rPr>
          <w:szCs w:val="24"/>
          <w:lang w:val=""/>
        </w:rPr>
        <w:t>1 hora</w:t>
      </w:r>
    </w:p>
    <w:p w:rsidR="003937EE" w:rsidRPr="00662D62" w:rsidP="003937EE" w14:paraId="4F4A8317" w14:textId="77777777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40" w:lineRule="auto"/>
        <w:ind w:left="1080"/>
        <w:rPr>
          <w:szCs w:val="24"/>
          <w:lang w:val=""/>
        </w:rPr>
      </w:pPr>
      <w:r w:rsidRPr="00662D62">
        <w:rPr>
          <w:szCs w:val="24"/>
          <w:lang w:val=""/>
        </w:rPr>
        <w:t>2 horas</w:t>
      </w:r>
    </w:p>
    <w:p w:rsidR="003937EE" w:rsidRPr="00662D62" w:rsidP="003937EE" w14:paraId="7893DE05" w14:textId="77777777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40" w:lineRule="auto"/>
        <w:ind w:left="1080"/>
        <w:rPr>
          <w:szCs w:val="24"/>
          <w:lang w:val=""/>
        </w:rPr>
      </w:pPr>
      <w:r w:rsidRPr="00662D62">
        <w:rPr>
          <w:szCs w:val="24"/>
          <w:lang w:val=""/>
        </w:rPr>
        <w:t>3 horas</w:t>
      </w:r>
    </w:p>
    <w:p w:rsidR="003937EE" w:rsidRPr="00662D62" w:rsidP="003937EE" w14:paraId="5BB96FC2" w14:textId="77777777">
      <w:pPr>
        <w:pStyle w:val="ListParagraph"/>
        <w:numPr>
          <w:ilvl w:val="0"/>
          <w:numId w:val="28"/>
        </w:numPr>
        <w:shd w:val="clear" w:color="auto" w:fill="FFFFFF" w:themeFill="background1"/>
        <w:spacing w:after="0" w:line="240" w:lineRule="auto"/>
        <w:ind w:left="1080"/>
        <w:rPr>
          <w:szCs w:val="24"/>
          <w:lang w:val=""/>
        </w:rPr>
      </w:pPr>
      <w:r w:rsidRPr="00662D62">
        <w:rPr>
          <w:szCs w:val="24"/>
          <w:lang w:val=""/>
        </w:rPr>
        <w:t>4 o más horas</w:t>
      </w:r>
    </w:p>
    <w:p w:rsidR="00577FB7" w:rsidRPr="00662D62" w:rsidP="003937EE" w14:paraId="2E5A7238" w14:textId="7EFACAB3">
      <w:pPr>
        <w:pStyle w:val="ListParagraph"/>
        <w:numPr>
          <w:ilvl w:val="0"/>
          <w:numId w:val="28"/>
        </w:numPr>
        <w:spacing w:after="0" w:line="240" w:lineRule="auto"/>
        <w:ind w:left="1080"/>
        <w:rPr>
          <w:szCs w:val="24"/>
          <w:lang w:val=""/>
        </w:rPr>
      </w:pPr>
      <w:r w:rsidRPr="00662D62">
        <w:rPr>
          <w:szCs w:val="24"/>
          <w:lang w:val=""/>
        </w:rPr>
        <w:t>No lo sé</w:t>
      </w:r>
    </w:p>
    <w:p w:rsidR="007A7442" w:rsidRPr="00662D62" w:rsidP="007A7442" w14:paraId="7DA523DE" w14:textId="49EB2B4C">
      <w:pPr>
        <w:rPr>
          <w:sz w:val="20"/>
          <w:lang w:val=""/>
        </w:rPr>
      </w:pPr>
    </w:p>
    <w:p w:rsidR="006B74BB" w:rsidRPr="00662D62" w:rsidP="00BC1D6D" w14:paraId="3603C736" w14:textId="52BE0A53">
      <w:pPr>
        <w:pStyle w:val="ListParagraph"/>
        <w:numPr>
          <w:ilvl w:val="0"/>
          <w:numId w:val="45"/>
        </w:numPr>
        <w:shd w:val="clear" w:color="auto" w:fill="FFFFFF" w:themeFill="background1"/>
        <w:spacing w:after="0" w:line="240" w:lineRule="auto"/>
        <w:rPr>
          <w:szCs w:val="24"/>
          <w:lang w:val=""/>
        </w:rPr>
      </w:pPr>
      <w:r w:rsidRPr="00662D62">
        <w:rPr>
          <w:szCs w:val="24"/>
          <w:lang w:val=""/>
        </w:rPr>
        <w:t>EN UN DÍA PROMEDIO DE LA SEMANA, ¿cuánto tiempo suele pasar con computadoras, tablets, teléfonos celulares, videojuegos portátiles y otros dispositivos electrónicos, haciendo otras cosas además de las tareas escolares o viendo videos en YouTube/TikTok, programas de televisión o películas?</w:t>
      </w:r>
    </w:p>
    <w:p w:rsidR="00C246F2" w:rsidRPr="00662D62" w:rsidP="00C246F2" w14:paraId="65D93CE0" w14:textId="77777777">
      <w:pPr>
        <w:pStyle w:val="ListParagraph"/>
        <w:shd w:val="clear" w:color="auto" w:fill="FFFFFF" w:themeFill="background1"/>
        <w:spacing w:after="0" w:line="240" w:lineRule="auto"/>
        <w:ind w:left="1080"/>
        <w:rPr>
          <w:szCs w:val="24"/>
          <w:lang w:val=""/>
        </w:rPr>
      </w:pPr>
    </w:p>
    <w:p w:rsidR="003937EE" w:rsidRPr="00662D62" w:rsidP="003937EE" w14:paraId="51929B5F" w14:textId="77777777">
      <w:pPr>
        <w:pStyle w:val="ListParagraph"/>
        <w:numPr>
          <w:ilvl w:val="0"/>
          <w:numId w:val="28"/>
        </w:numPr>
        <w:spacing w:after="0" w:line="240" w:lineRule="auto"/>
        <w:ind w:left="1078"/>
        <w:rPr>
          <w:szCs w:val="24"/>
          <w:lang w:val=""/>
        </w:rPr>
      </w:pPr>
      <w:r w:rsidRPr="00662D62">
        <w:rPr>
          <w:szCs w:val="24"/>
          <w:lang w:val=""/>
        </w:rPr>
        <w:t>Ninguno</w:t>
      </w:r>
    </w:p>
    <w:p w:rsidR="003937EE" w:rsidRPr="00662D62" w:rsidP="003937EE" w14:paraId="005F7BD5" w14:textId="77777777">
      <w:pPr>
        <w:pStyle w:val="ListParagraph"/>
        <w:numPr>
          <w:ilvl w:val="0"/>
          <w:numId w:val="28"/>
        </w:numPr>
        <w:spacing w:after="0" w:line="240" w:lineRule="auto"/>
        <w:ind w:left="1078"/>
        <w:rPr>
          <w:szCs w:val="24"/>
          <w:lang w:val=""/>
        </w:rPr>
      </w:pPr>
      <w:r w:rsidRPr="00662D62">
        <w:rPr>
          <w:szCs w:val="24"/>
          <w:lang w:val=""/>
        </w:rPr>
        <w:t xml:space="preserve">Menos de 1 hora </w:t>
      </w:r>
    </w:p>
    <w:p w:rsidR="003937EE" w:rsidRPr="00662D62" w:rsidP="003937EE" w14:paraId="6A1E5891" w14:textId="77777777">
      <w:pPr>
        <w:pStyle w:val="ListParagraph"/>
        <w:numPr>
          <w:ilvl w:val="0"/>
          <w:numId w:val="28"/>
        </w:numPr>
        <w:spacing w:after="0" w:line="240" w:lineRule="auto"/>
        <w:ind w:left="1078"/>
        <w:rPr>
          <w:szCs w:val="24"/>
          <w:lang w:val=""/>
        </w:rPr>
      </w:pPr>
      <w:r w:rsidRPr="00662D62">
        <w:rPr>
          <w:szCs w:val="24"/>
          <w:lang w:val=""/>
        </w:rPr>
        <w:t>1 hora</w:t>
      </w:r>
    </w:p>
    <w:p w:rsidR="003937EE" w:rsidRPr="00662D62" w:rsidP="003937EE" w14:paraId="2938A9BD" w14:textId="77777777">
      <w:pPr>
        <w:pStyle w:val="ListParagraph"/>
        <w:numPr>
          <w:ilvl w:val="0"/>
          <w:numId w:val="28"/>
        </w:numPr>
        <w:spacing w:after="0" w:line="240" w:lineRule="auto"/>
        <w:ind w:left="1078"/>
        <w:rPr>
          <w:szCs w:val="24"/>
          <w:lang w:val=""/>
        </w:rPr>
      </w:pPr>
      <w:r w:rsidRPr="00662D62">
        <w:rPr>
          <w:szCs w:val="24"/>
          <w:lang w:val=""/>
        </w:rPr>
        <w:t>2 horas</w:t>
      </w:r>
    </w:p>
    <w:p w:rsidR="003937EE" w:rsidRPr="00662D62" w:rsidP="003937EE" w14:paraId="7DD49192" w14:textId="77777777">
      <w:pPr>
        <w:pStyle w:val="ListParagraph"/>
        <w:numPr>
          <w:ilvl w:val="0"/>
          <w:numId w:val="28"/>
        </w:numPr>
        <w:spacing w:after="0" w:line="240" w:lineRule="auto"/>
        <w:ind w:left="1078"/>
        <w:rPr>
          <w:szCs w:val="24"/>
          <w:lang w:val=""/>
        </w:rPr>
      </w:pPr>
      <w:r w:rsidRPr="00662D62">
        <w:rPr>
          <w:szCs w:val="24"/>
          <w:lang w:val=""/>
        </w:rPr>
        <w:t>3 horas</w:t>
      </w:r>
    </w:p>
    <w:p w:rsidR="003937EE" w:rsidRPr="0045714A" w:rsidP="003937EE" w14:paraId="5EE18D0A" w14:textId="77777777">
      <w:pPr>
        <w:pStyle w:val="ListParagraph"/>
        <w:numPr>
          <w:ilvl w:val="0"/>
          <w:numId w:val="28"/>
        </w:numPr>
        <w:spacing w:after="0" w:line="240" w:lineRule="auto"/>
        <w:ind w:left="1078"/>
        <w:rPr>
          <w:sz w:val="24"/>
          <w:szCs w:val="24"/>
          <w:lang w:val=""/>
        </w:rPr>
      </w:pPr>
      <w:r w:rsidRPr="0045714A">
        <w:rPr>
          <w:sz w:val="24"/>
          <w:szCs w:val="24"/>
          <w:lang w:val=""/>
        </w:rPr>
        <w:t>4 o más horas</w:t>
      </w:r>
    </w:p>
    <w:p w:rsidR="006B74BB" w:rsidRPr="00662D62" w:rsidP="003937EE" w14:paraId="5F224D51" w14:textId="0DECB458">
      <w:pPr>
        <w:pStyle w:val="ListParagraph"/>
        <w:numPr>
          <w:ilvl w:val="0"/>
          <w:numId w:val="28"/>
        </w:numPr>
        <w:spacing w:after="0" w:line="240" w:lineRule="auto"/>
        <w:ind w:left="1078"/>
        <w:rPr>
          <w:szCs w:val="24"/>
          <w:lang w:val=""/>
        </w:rPr>
      </w:pPr>
      <w:r w:rsidRPr="00662D62">
        <w:rPr>
          <w:szCs w:val="24"/>
          <w:lang w:val=""/>
        </w:rPr>
        <w:t>No lo sé</w:t>
      </w:r>
    </w:p>
    <w:p w:rsidR="00C246F2" w:rsidRPr="0045714A" w:rsidP="00C246F2" w14:paraId="5A314FC5" w14:textId="401EA35B">
      <w:pPr>
        <w:spacing w:after="0" w:line="240" w:lineRule="auto"/>
        <w:rPr>
          <w:sz w:val="24"/>
          <w:szCs w:val="24"/>
          <w:lang w:val=""/>
        </w:rPr>
      </w:pPr>
    </w:p>
    <w:p w:rsidR="00C246F2" w:rsidRPr="0045714A" w:rsidP="00C246F2" w14:paraId="726DB64B" w14:textId="77777777">
      <w:pPr>
        <w:spacing w:after="0" w:line="240" w:lineRule="auto"/>
        <w:rPr>
          <w:sz w:val="24"/>
          <w:szCs w:val="24"/>
          <w:lang w:val=""/>
        </w:rPr>
      </w:pPr>
    </w:p>
    <w:p w:rsidR="00BB765F" w:rsidRPr="0045714A" w:rsidP="00BB765F" w14:paraId="3B842F6E" w14:textId="1B4EDB89">
      <w:pPr>
        <w:pStyle w:val="Heading1"/>
        <w:rPr>
          <w:rFonts w:eastAsia="Times New Roman"/>
          <w:lang w:val=""/>
        </w:rPr>
      </w:pPr>
      <w:bookmarkStart w:id="3" w:name="_Toc99443484"/>
      <w:r w:rsidRPr="0045714A">
        <w:rPr>
          <w:rFonts w:eastAsia="Times New Roman"/>
          <w:lang w:val=""/>
        </w:rPr>
        <w:t xml:space="preserve">D. </w:t>
      </w:r>
      <w:bookmarkEnd w:id="3"/>
      <w:r w:rsidRPr="0045714A" w:rsidR="00BC1D6D">
        <w:rPr>
          <w:rFonts w:eastAsia="Times New Roman"/>
          <w:lang w:val=""/>
        </w:rPr>
        <w:t>Apoyo y formación profesional</w:t>
      </w:r>
      <w:r w:rsidRPr="0045714A">
        <w:rPr>
          <w:rFonts w:eastAsia="Times New Roman"/>
          <w:lang w:val=""/>
        </w:rPr>
        <w:t xml:space="preserve"> </w:t>
      </w:r>
    </w:p>
    <w:p w:rsidR="00BB765F" w:rsidRPr="0045714A" w:rsidP="00BB765F" w14:paraId="591C710A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b/>
          <w:bCs/>
          <w:color w:val="000000"/>
          <w:szCs w:val="24"/>
          <w:lang w:val=""/>
        </w:rPr>
      </w:pPr>
    </w:p>
    <w:p w:rsidR="00BB765F" w:rsidRPr="0045714A" w:rsidP="00BB765F" w14:paraId="332983EB" w14:textId="1DB41716">
      <w:pPr>
        <w:autoSpaceDE w:val="0"/>
        <w:autoSpaceDN w:val="0"/>
        <w:adjustRightInd w:val="0"/>
        <w:spacing w:after="0" w:line="240" w:lineRule="auto"/>
        <w:rPr>
          <w:rFonts w:eastAsia="Times New Roman"/>
          <w:b/>
          <w:bCs/>
          <w:color w:val="000000"/>
          <w:szCs w:val="24"/>
          <w:lang w:val=""/>
        </w:rPr>
      </w:pPr>
      <w:r w:rsidRPr="0045714A">
        <w:rPr>
          <w:rFonts w:eastAsia="Times New Roman"/>
          <w:b/>
          <w:bCs/>
          <w:color w:val="000000"/>
          <w:szCs w:val="24"/>
          <w:lang w:val=""/>
        </w:rPr>
        <w:t>Las siguientes preguntas son sobre los servicios o la capacitación que pudo haber recibido después de salir de la escuela secundaria para ayudarlo a encontrar y/o mantener un trabajo</w:t>
      </w:r>
      <w:r w:rsidRPr="0045714A">
        <w:rPr>
          <w:rFonts w:eastAsia="Times New Roman"/>
          <w:b/>
          <w:bCs/>
          <w:color w:val="000000"/>
          <w:szCs w:val="24"/>
          <w:lang w:val=""/>
        </w:rPr>
        <w:t>.</w:t>
      </w:r>
    </w:p>
    <w:p w:rsidR="00BB765F" w:rsidRPr="0045714A" w:rsidP="00BB765F" w14:paraId="5AB6AECD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BB765F" w:rsidRPr="0045714A" w:rsidP="00BC1D6D" w14:paraId="5FECE3A6" w14:textId="13134A01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color w:val="000000" w:themeColor="text1"/>
          <w:lang w:val=""/>
        </w:rPr>
        <w:t>Después de salir de la escuela secundaria, ¿recibió alguno de los siguientes servicios? (Marque todas las que correspondan)</w:t>
      </w:r>
      <w:r w:rsidRPr="0045714A" w:rsidR="00C246F2">
        <w:rPr>
          <w:color w:val="000000" w:themeColor="text1"/>
          <w:lang w:val=""/>
        </w:rPr>
        <w:t>:</w:t>
      </w:r>
      <w:r w:rsidRPr="0045714A">
        <w:rPr>
          <w:color w:val="000000" w:themeColor="text1"/>
          <w:lang w:val=""/>
        </w:rPr>
        <w:t xml:space="preserve"> </w:t>
      </w:r>
    </w:p>
    <w:p w:rsidR="00C246F2" w:rsidRPr="0045714A" w:rsidP="00C246F2" w14:paraId="5645C0E4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tbl>
      <w:tblPr>
        <w:tblStyle w:val="TableGrid"/>
        <w:tblW w:w="9080" w:type="dxa"/>
        <w:tblInd w:w="805" w:type="dxa"/>
        <w:tblLook w:val="04A0"/>
      </w:tblPr>
      <w:tblGrid>
        <w:gridCol w:w="450"/>
        <w:gridCol w:w="6390"/>
        <w:gridCol w:w="630"/>
        <w:gridCol w:w="630"/>
        <w:gridCol w:w="980"/>
      </w:tblGrid>
      <w:tr w14:paraId="7D8D1C97" w14:textId="77777777" w:rsidTr="00DD4F5A">
        <w:tblPrEx>
          <w:tblW w:w="9080" w:type="dxa"/>
          <w:tblInd w:w="805" w:type="dxa"/>
          <w:tblLook w:val="04A0"/>
        </w:tblPrEx>
        <w:tc>
          <w:tcPr>
            <w:tcW w:w="450" w:type="dxa"/>
          </w:tcPr>
          <w:p w:rsidR="00BB765F" w:rsidRPr="0045714A" w:rsidP="00DD4F5A" w14:paraId="1DE64680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</w:p>
        </w:tc>
        <w:tc>
          <w:tcPr>
            <w:tcW w:w="6390" w:type="dxa"/>
          </w:tcPr>
          <w:p w:rsidR="00BB765F" w:rsidRPr="0045714A" w:rsidP="00DD4F5A" w14:paraId="262B6542" w14:textId="045276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b/>
                <w:bCs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b/>
                <w:bCs/>
                <w:color w:val="000000"/>
                <w:sz w:val="20"/>
                <w:szCs w:val="24"/>
                <w:lang w:val=""/>
              </w:rPr>
              <w:t>Servicio</w:t>
            </w:r>
          </w:p>
        </w:tc>
        <w:tc>
          <w:tcPr>
            <w:tcW w:w="630" w:type="dxa"/>
          </w:tcPr>
          <w:p w:rsidR="00BB765F" w:rsidRPr="0045714A" w:rsidP="00DD4F5A" w14:paraId="69D856C3" w14:textId="343B30D3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b/>
                <w:bCs/>
                <w:color w:val="000000"/>
                <w:sz w:val="20"/>
                <w:szCs w:val="24"/>
                <w:lang w:val=""/>
              </w:rPr>
              <w:t>Sí</w:t>
            </w:r>
          </w:p>
        </w:tc>
        <w:tc>
          <w:tcPr>
            <w:tcW w:w="630" w:type="dxa"/>
          </w:tcPr>
          <w:p w:rsidR="00BB765F" w:rsidRPr="0045714A" w:rsidP="00DD4F5A" w14:paraId="2B85631D" w14:textId="7777777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b/>
                <w:bCs/>
                <w:color w:val="000000"/>
                <w:sz w:val="20"/>
                <w:szCs w:val="24"/>
                <w:lang w:val=""/>
              </w:rPr>
              <w:t>No</w:t>
            </w:r>
          </w:p>
        </w:tc>
        <w:tc>
          <w:tcPr>
            <w:tcW w:w="980" w:type="dxa"/>
          </w:tcPr>
          <w:p w:rsidR="00574D4B" w:rsidRPr="0045714A" w:rsidP="00DD4F5A" w14:paraId="4F37565A" w14:textId="7777777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b/>
                <w:bCs/>
                <w:color w:val="000000"/>
                <w:sz w:val="20"/>
                <w:szCs w:val="24"/>
                <w:lang w:val=""/>
              </w:rPr>
              <w:t xml:space="preserve">No </w:t>
            </w:r>
          </w:p>
          <w:p w:rsidR="00BB765F" w:rsidRPr="0045714A" w:rsidP="00DD4F5A" w14:paraId="37381512" w14:textId="6729F20A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b/>
                <w:bCs/>
                <w:color w:val="000000"/>
                <w:sz w:val="20"/>
                <w:szCs w:val="24"/>
                <w:lang w:val=""/>
              </w:rPr>
              <w:t>lo sé</w:t>
            </w:r>
          </w:p>
        </w:tc>
      </w:tr>
      <w:tr w14:paraId="5DF9D2DB" w14:textId="77777777" w:rsidTr="00FB1FE3">
        <w:tblPrEx>
          <w:tblW w:w="9080" w:type="dxa"/>
          <w:tblInd w:w="805" w:type="dxa"/>
          <w:tblLook w:val="04A0"/>
        </w:tblPrEx>
        <w:trPr>
          <w:trHeight w:val="440"/>
        </w:trPr>
        <w:tc>
          <w:tcPr>
            <w:tcW w:w="450" w:type="dxa"/>
          </w:tcPr>
          <w:p w:rsidR="00BC1D6D" w:rsidRPr="0045714A" w:rsidP="00BC1D6D" w14:paraId="298ED0E1" w14:textId="7777777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color w:val="000000"/>
                <w:sz w:val="20"/>
                <w:szCs w:val="24"/>
                <w:lang w:val=""/>
              </w:rPr>
              <w:t>a.</w:t>
            </w:r>
          </w:p>
        </w:tc>
        <w:tc>
          <w:tcPr>
            <w:tcW w:w="6390" w:type="dxa"/>
            <w:vAlign w:val="center"/>
          </w:tcPr>
          <w:p w:rsidR="00BC1D6D" w:rsidRPr="0045714A" w:rsidP="00FB1FE3" w14:paraId="66F023AC" w14:textId="31EAA0E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sz w:val="20"/>
                <w:lang w:val=""/>
              </w:rPr>
              <w:t>Pruebas para averiguar sus</w:t>
            </w:r>
            <w:r w:rsidRPr="0045714A">
              <w:rPr>
                <w:sz w:val="20"/>
                <w:lang w:val=""/>
              </w:rPr>
              <w:t xml:space="preserve"> intereses o habi</w:t>
            </w:r>
            <w:r w:rsidRPr="0045714A">
              <w:rPr>
                <w:sz w:val="20"/>
                <w:lang w:val=""/>
              </w:rPr>
              <w:t>lidades laborales.</w:t>
            </w:r>
          </w:p>
        </w:tc>
        <w:tc>
          <w:tcPr>
            <w:tcW w:w="630" w:type="dxa"/>
          </w:tcPr>
          <w:p w:rsidR="00BC1D6D" w:rsidRPr="0045714A" w:rsidP="00BC1D6D" w14:paraId="259578D1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630" w:type="dxa"/>
          </w:tcPr>
          <w:p w:rsidR="00BC1D6D" w:rsidRPr="0045714A" w:rsidP="00BC1D6D" w14:paraId="7248C303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980" w:type="dxa"/>
          </w:tcPr>
          <w:p w:rsidR="00BC1D6D" w:rsidRPr="0045714A" w:rsidP="00BC1D6D" w14:paraId="6C6E492A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</w:tr>
      <w:tr w14:paraId="52E48B9E" w14:textId="77777777" w:rsidTr="00704F82">
        <w:tblPrEx>
          <w:tblW w:w="9080" w:type="dxa"/>
          <w:tblInd w:w="805" w:type="dxa"/>
          <w:tblLook w:val="04A0"/>
        </w:tblPrEx>
        <w:tc>
          <w:tcPr>
            <w:tcW w:w="450" w:type="dxa"/>
          </w:tcPr>
          <w:p w:rsidR="00BC1D6D" w:rsidRPr="0045714A" w:rsidP="00BC1D6D" w14:paraId="541B0C7A" w14:textId="7777777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color w:val="000000"/>
                <w:sz w:val="20"/>
                <w:szCs w:val="24"/>
                <w:lang w:val=""/>
              </w:rPr>
              <w:t>b.</w:t>
            </w:r>
          </w:p>
        </w:tc>
        <w:tc>
          <w:tcPr>
            <w:tcW w:w="6390" w:type="dxa"/>
          </w:tcPr>
          <w:p w:rsidR="00BC1D6D" w:rsidRPr="0045714A" w:rsidP="00BC1D6D" w14:paraId="2CBA73E5" w14:textId="6B4826D2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sz w:val="20"/>
                <w:lang w:val=""/>
              </w:rPr>
              <w:t>Capacitación en habilidades laborales específicas, por ejemplo, servicios alimentarios, habilidades informáticas o capacitación para otro tipo de trabajo.</w:t>
            </w:r>
          </w:p>
        </w:tc>
        <w:tc>
          <w:tcPr>
            <w:tcW w:w="630" w:type="dxa"/>
          </w:tcPr>
          <w:p w:rsidR="00BC1D6D" w:rsidRPr="0045714A" w:rsidP="00BC1D6D" w14:paraId="07FCEE4A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630" w:type="dxa"/>
          </w:tcPr>
          <w:p w:rsidR="00BC1D6D" w:rsidRPr="0045714A" w:rsidP="00BC1D6D" w14:paraId="0D4E350C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980" w:type="dxa"/>
          </w:tcPr>
          <w:p w:rsidR="00BC1D6D" w:rsidRPr="0045714A" w:rsidP="00BC1D6D" w14:paraId="0C55CEA0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</w:tr>
      <w:tr w14:paraId="77BF52CF" w14:textId="77777777" w:rsidTr="00704F82">
        <w:tblPrEx>
          <w:tblW w:w="9080" w:type="dxa"/>
          <w:tblInd w:w="805" w:type="dxa"/>
          <w:tblLook w:val="04A0"/>
        </w:tblPrEx>
        <w:tc>
          <w:tcPr>
            <w:tcW w:w="450" w:type="dxa"/>
          </w:tcPr>
          <w:p w:rsidR="00BC1D6D" w:rsidRPr="0045714A" w:rsidP="00BC1D6D" w14:paraId="24CD0EC8" w14:textId="7777777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color w:val="000000"/>
                <w:sz w:val="20"/>
                <w:szCs w:val="24"/>
                <w:lang w:val=""/>
              </w:rPr>
              <w:t>c.</w:t>
            </w:r>
          </w:p>
        </w:tc>
        <w:tc>
          <w:tcPr>
            <w:tcW w:w="6390" w:type="dxa"/>
          </w:tcPr>
          <w:p w:rsidR="00BC1D6D" w:rsidRPr="0045714A" w:rsidP="00BC1D6D" w14:paraId="69BCD516" w14:textId="6E3B3C8D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sz w:val="20"/>
                <w:lang w:val=""/>
              </w:rPr>
              <w:t>Capacitación en habilidades básicas necesarias para el trabajo, como contar el cambio, decir la hora o usar el transporte para llegar al trabajo.</w:t>
            </w:r>
          </w:p>
        </w:tc>
        <w:tc>
          <w:tcPr>
            <w:tcW w:w="630" w:type="dxa"/>
          </w:tcPr>
          <w:p w:rsidR="00BC1D6D" w:rsidRPr="0045714A" w:rsidP="00BC1D6D" w14:paraId="0C47A34F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630" w:type="dxa"/>
          </w:tcPr>
          <w:p w:rsidR="00BC1D6D" w:rsidRPr="0045714A" w:rsidP="00BC1D6D" w14:paraId="3350B9E8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980" w:type="dxa"/>
          </w:tcPr>
          <w:p w:rsidR="00BC1D6D" w:rsidRPr="0045714A" w:rsidP="00BC1D6D" w14:paraId="3AF8D991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</w:tr>
      <w:tr w14:paraId="6A9F44E6" w14:textId="77777777" w:rsidTr="00704F82">
        <w:tblPrEx>
          <w:tblW w:w="9080" w:type="dxa"/>
          <w:tblInd w:w="805" w:type="dxa"/>
          <w:tblLook w:val="04A0"/>
        </w:tblPrEx>
        <w:tc>
          <w:tcPr>
            <w:tcW w:w="450" w:type="dxa"/>
          </w:tcPr>
          <w:p w:rsidR="00BC1D6D" w:rsidRPr="0045714A" w:rsidP="00BC1D6D" w14:paraId="01D8C5D1" w14:textId="7777777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color w:val="000000"/>
                <w:sz w:val="20"/>
                <w:szCs w:val="24"/>
                <w:lang w:val=""/>
              </w:rPr>
              <w:t>d.</w:t>
            </w:r>
          </w:p>
        </w:tc>
        <w:tc>
          <w:tcPr>
            <w:tcW w:w="6390" w:type="dxa"/>
          </w:tcPr>
          <w:p w:rsidR="00BC1D6D" w:rsidRPr="0045714A" w:rsidP="00574D4B" w14:paraId="742984B7" w14:textId="66F8913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sz w:val="20"/>
                <w:lang w:val=""/>
              </w:rPr>
              <w:t xml:space="preserve">Asesoramiento profesional, como ayuda para encontrar los trabajos que mejor se adapten a </w:t>
            </w:r>
            <w:r w:rsidRPr="0045714A" w:rsidR="00574D4B">
              <w:rPr>
                <w:sz w:val="20"/>
                <w:lang w:val=""/>
              </w:rPr>
              <w:t>usted.</w:t>
            </w:r>
          </w:p>
        </w:tc>
        <w:tc>
          <w:tcPr>
            <w:tcW w:w="630" w:type="dxa"/>
          </w:tcPr>
          <w:p w:rsidR="00BC1D6D" w:rsidRPr="0045714A" w:rsidP="00BC1D6D" w14:paraId="77D55D9C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630" w:type="dxa"/>
          </w:tcPr>
          <w:p w:rsidR="00BC1D6D" w:rsidRPr="0045714A" w:rsidP="00BC1D6D" w14:paraId="4F7527A0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980" w:type="dxa"/>
          </w:tcPr>
          <w:p w:rsidR="00BC1D6D" w:rsidRPr="0045714A" w:rsidP="00BC1D6D" w14:paraId="5C7E0C00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</w:tr>
      <w:tr w14:paraId="67B479B1" w14:textId="77777777" w:rsidTr="00704F82">
        <w:tblPrEx>
          <w:tblW w:w="9080" w:type="dxa"/>
          <w:tblInd w:w="805" w:type="dxa"/>
          <w:tblLook w:val="04A0"/>
        </w:tblPrEx>
        <w:tc>
          <w:tcPr>
            <w:tcW w:w="450" w:type="dxa"/>
          </w:tcPr>
          <w:p w:rsidR="00BC1D6D" w:rsidRPr="0045714A" w:rsidP="00BC1D6D" w14:paraId="7B2310C8" w14:textId="7777777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color w:val="000000"/>
                <w:sz w:val="20"/>
                <w:szCs w:val="24"/>
                <w:lang w:val=""/>
              </w:rPr>
              <w:t>e.</w:t>
            </w:r>
          </w:p>
        </w:tc>
        <w:tc>
          <w:tcPr>
            <w:tcW w:w="6390" w:type="dxa"/>
          </w:tcPr>
          <w:p w:rsidR="00BC1D6D" w:rsidRPr="0045714A" w:rsidP="00BC1D6D" w14:paraId="0B47B1B6" w14:textId="59F95365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sz w:val="20"/>
                <w:lang w:val=""/>
              </w:rPr>
              <w:t>Ayuda para aprender a buscar puestos de trabajo disponibles en línea, escribir un currículum o prepararse para una entrevista de trabajo.</w:t>
            </w:r>
          </w:p>
        </w:tc>
        <w:tc>
          <w:tcPr>
            <w:tcW w:w="630" w:type="dxa"/>
          </w:tcPr>
          <w:p w:rsidR="00BC1D6D" w:rsidRPr="0045714A" w:rsidP="00BC1D6D" w14:paraId="587939B4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630" w:type="dxa"/>
          </w:tcPr>
          <w:p w:rsidR="00BC1D6D" w:rsidRPr="0045714A" w:rsidP="00BC1D6D" w14:paraId="3DA79D23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980" w:type="dxa"/>
          </w:tcPr>
          <w:p w:rsidR="00BC1D6D" w:rsidRPr="0045714A" w:rsidP="00BC1D6D" w14:paraId="62440D06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</w:tr>
      <w:tr w14:paraId="1E1AAB20" w14:textId="77777777" w:rsidTr="00704F82">
        <w:tblPrEx>
          <w:tblW w:w="9080" w:type="dxa"/>
          <w:tblInd w:w="805" w:type="dxa"/>
          <w:tblLook w:val="04A0"/>
        </w:tblPrEx>
        <w:tc>
          <w:tcPr>
            <w:tcW w:w="450" w:type="dxa"/>
          </w:tcPr>
          <w:p w:rsidR="00BC1D6D" w:rsidRPr="0045714A" w:rsidP="00BC1D6D" w14:paraId="11AD6554" w14:textId="7777777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color w:val="000000"/>
                <w:sz w:val="20"/>
                <w:szCs w:val="24"/>
                <w:lang w:val=""/>
              </w:rPr>
              <w:t>f.</w:t>
            </w:r>
          </w:p>
        </w:tc>
        <w:tc>
          <w:tcPr>
            <w:tcW w:w="6390" w:type="dxa"/>
          </w:tcPr>
          <w:p w:rsidR="00BC1D6D" w:rsidRPr="0045714A" w:rsidP="00BC1D6D" w14:paraId="4414FBD1" w14:textId="3F556EB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sz w:val="20"/>
                <w:lang w:val=""/>
              </w:rPr>
              <w:t>Observación de trabajos, como visitar un lugar de trabajo y observar la forma en que se realiza un trabajo.</w:t>
            </w:r>
          </w:p>
        </w:tc>
        <w:tc>
          <w:tcPr>
            <w:tcW w:w="630" w:type="dxa"/>
          </w:tcPr>
          <w:p w:rsidR="00BC1D6D" w:rsidRPr="0045714A" w:rsidP="00BC1D6D" w14:paraId="740D5285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630" w:type="dxa"/>
          </w:tcPr>
          <w:p w:rsidR="00BC1D6D" w:rsidRPr="0045714A" w:rsidP="00BC1D6D" w14:paraId="3E23B11A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980" w:type="dxa"/>
          </w:tcPr>
          <w:p w:rsidR="00BC1D6D" w:rsidRPr="0045714A" w:rsidP="00BC1D6D" w14:paraId="7A4E04CA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</w:tr>
      <w:tr w14:paraId="2F6484CC" w14:textId="77777777" w:rsidTr="00704F82">
        <w:tblPrEx>
          <w:tblW w:w="9080" w:type="dxa"/>
          <w:tblInd w:w="805" w:type="dxa"/>
          <w:tblLook w:val="04A0"/>
        </w:tblPrEx>
        <w:trPr>
          <w:trHeight w:val="422"/>
        </w:trPr>
        <w:tc>
          <w:tcPr>
            <w:tcW w:w="450" w:type="dxa"/>
          </w:tcPr>
          <w:p w:rsidR="00BC1D6D" w:rsidRPr="0045714A" w:rsidP="00BC1D6D" w14:paraId="0023BA47" w14:textId="7777777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color w:val="000000"/>
                <w:sz w:val="20"/>
                <w:szCs w:val="24"/>
                <w:lang w:val=""/>
              </w:rPr>
              <w:t>g.</w:t>
            </w:r>
          </w:p>
        </w:tc>
        <w:tc>
          <w:tcPr>
            <w:tcW w:w="6390" w:type="dxa"/>
          </w:tcPr>
          <w:p w:rsidR="00BC1D6D" w:rsidRPr="0045714A" w:rsidP="00BC1D6D" w14:paraId="75ADEC7D" w14:textId="6D51E5F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sz w:val="20"/>
                <w:lang w:val=""/>
              </w:rPr>
              <w:t>Aprendizajes prácticos o pasantías.</w:t>
            </w:r>
          </w:p>
        </w:tc>
        <w:tc>
          <w:tcPr>
            <w:tcW w:w="630" w:type="dxa"/>
          </w:tcPr>
          <w:p w:rsidR="00BC1D6D" w:rsidRPr="0045714A" w:rsidP="00BC1D6D" w14:paraId="2C56682E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630" w:type="dxa"/>
          </w:tcPr>
          <w:p w:rsidR="00BC1D6D" w:rsidRPr="0045714A" w:rsidP="00BC1D6D" w14:paraId="09E77CD0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980" w:type="dxa"/>
          </w:tcPr>
          <w:p w:rsidR="00BC1D6D" w:rsidRPr="0045714A" w:rsidP="00BC1D6D" w14:paraId="10ABF1B6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</w:tr>
      <w:tr w14:paraId="5D3FE9B8" w14:textId="77777777" w:rsidTr="00704F82">
        <w:tblPrEx>
          <w:tblW w:w="9080" w:type="dxa"/>
          <w:tblInd w:w="805" w:type="dxa"/>
          <w:tblLook w:val="04A0"/>
        </w:tblPrEx>
        <w:tc>
          <w:tcPr>
            <w:tcW w:w="450" w:type="dxa"/>
          </w:tcPr>
          <w:p w:rsidR="00BC1D6D" w:rsidRPr="0045714A" w:rsidP="00BC1D6D" w14:paraId="3E4749FF" w14:textId="77777777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eastAsia="Times New Roman"/>
                <w:color w:val="000000"/>
                <w:sz w:val="20"/>
                <w:szCs w:val="24"/>
                <w:lang w:val=""/>
              </w:rPr>
              <w:t>i.</w:t>
            </w:r>
          </w:p>
        </w:tc>
        <w:tc>
          <w:tcPr>
            <w:tcW w:w="6390" w:type="dxa"/>
          </w:tcPr>
          <w:p w:rsidR="00BC1D6D" w:rsidRPr="0045714A" w:rsidP="00BC1D6D" w14:paraId="57E4C7E1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¿Otros servicios o formación?</w:t>
            </w:r>
          </w:p>
          <w:p w:rsidR="00BC1D6D" w:rsidRPr="0045714A" w:rsidP="00BC1D6D" w14:paraId="0C6B17B5" w14:textId="0A7D4CF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sz w:val="20"/>
                <w:lang w:val=""/>
              </w:rPr>
              <w:t>Especifique: ____________________</w:t>
            </w:r>
          </w:p>
        </w:tc>
        <w:tc>
          <w:tcPr>
            <w:tcW w:w="630" w:type="dxa"/>
          </w:tcPr>
          <w:p w:rsidR="00BC1D6D" w:rsidRPr="0045714A" w:rsidP="00BC1D6D" w14:paraId="037927F1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630" w:type="dxa"/>
          </w:tcPr>
          <w:p w:rsidR="00BC1D6D" w:rsidRPr="0045714A" w:rsidP="00BC1D6D" w14:paraId="59FDE9F8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  <w:tc>
          <w:tcPr>
            <w:tcW w:w="980" w:type="dxa"/>
          </w:tcPr>
          <w:p w:rsidR="00BC1D6D" w:rsidRPr="0045714A" w:rsidP="00BC1D6D" w14:paraId="7D05A961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eastAsia="Times New Roman"/>
                <w:color w:val="000000"/>
                <w:sz w:val="20"/>
                <w:szCs w:val="24"/>
                <w:lang w:val=""/>
              </w:rPr>
            </w:pPr>
            <w:r w:rsidRPr="0045714A">
              <w:rPr>
                <w:rFonts w:ascii="Wingdings" w:eastAsia="Times New Roman" w:hAnsi="Wingdings"/>
                <w:sz w:val="20"/>
                <w:lang w:val=""/>
              </w:rPr>
              <w:sym w:font="Wingdings" w:char="F071"/>
            </w:r>
          </w:p>
        </w:tc>
      </w:tr>
    </w:tbl>
    <w:p w:rsidR="00BB765F" w:rsidRPr="0045714A" w:rsidP="00BB765F" w14:paraId="77F61EDE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BB765F" w:rsidRPr="0045714A" w:rsidP="00574D4B" w14:paraId="380B217C" w14:textId="725A0A10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color w:val="000000" w:themeColor="text1"/>
          <w:lang w:val=""/>
        </w:rPr>
        <w:t>¿Cree que está recibiendo suficiente capacitación laboral o profesional?</w:t>
      </w:r>
      <w:r w:rsidRPr="0045714A">
        <w:rPr>
          <w:color w:val="000000" w:themeColor="text1"/>
          <w:lang w:val=""/>
        </w:rPr>
        <w:t xml:space="preserve"> </w:t>
      </w:r>
    </w:p>
    <w:p w:rsidR="00BB765F" w:rsidRPr="0045714A" w:rsidP="00BB765F" w14:paraId="1E106F2F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BB765F" w:rsidRPr="0045714A" w:rsidP="00BF6169" w14:paraId="77862F71" w14:textId="7404AE32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Sí</w:t>
      </w:r>
    </w:p>
    <w:p w:rsidR="00BB765F" w:rsidRPr="0045714A" w:rsidP="00BF6169" w14:paraId="71D70C4A" w14:textId="77777777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No</w:t>
      </w:r>
    </w:p>
    <w:p w:rsidR="00BB765F" w:rsidRPr="0045714A" w:rsidP="00BF6169" w14:paraId="61FF7807" w14:textId="57072CAE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No lo sé</w:t>
      </w:r>
    </w:p>
    <w:p w:rsidR="00BB765F" w:rsidRPr="0045714A" w:rsidP="00BB765F" w14:paraId="20AC9C35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BB765F" w:rsidRPr="0045714A" w:rsidP="00574D4B" w14:paraId="18F153CE" w14:textId="6F06705C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color w:val="000000" w:themeColor="text1"/>
          <w:lang w:val=""/>
        </w:rPr>
        <w:t>¿Qué tan útil cree que es la capacitación laboral o profesional para ayudarlo a conseguir un trabajo?</w:t>
      </w:r>
      <w:r w:rsidRPr="0045714A">
        <w:rPr>
          <w:color w:val="000000" w:themeColor="text1"/>
          <w:lang w:val=""/>
        </w:rPr>
        <w:t xml:space="preserve"> </w:t>
      </w:r>
    </w:p>
    <w:p w:rsidR="00BB765F" w:rsidRPr="0045714A" w:rsidP="00BB765F" w14:paraId="7D28C24D" w14:textId="77777777">
      <w:pPr>
        <w:autoSpaceDE w:val="0"/>
        <w:autoSpaceDN w:val="0"/>
        <w:adjustRightInd w:val="0"/>
        <w:spacing w:after="0" w:line="240" w:lineRule="auto"/>
        <w:ind w:left="720"/>
        <w:rPr>
          <w:rFonts w:eastAsia="Times New Roman"/>
          <w:color w:val="000000"/>
          <w:szCs w:val="24"/>
          <w:lang w:val=""/>
        </w:rPr>
      </w:pPr>
    </w:p>
    <w:p w:rsidR="00574D4B" w:rsidRPr="0045714A" w:rsidP="00574D4B" w14:paraId="39E691DE" w14:textId="77777777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1064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Muy útil</w:t>
      </w:r>
    </w:p>
    <w:p w:rsidR="00574D4B" w:rsidRPr="0045714A" w:rsidP="00574D4B" w14:paraId="5D76D214" w14:textId="77777777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1064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Algo útil</w:t>
      </w:r>
    </w:p>
    <w:p w:rsidR="00574D4B" w:rsidRPr="0045714A" w:rsidP="00574D4B" w14:paraId="326640B4" w14:textId="77777777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1064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No muy útil</w:t>
      </w:r>
    </w:p>
    <w:p w:rsidR="00574D4B" w:rsidRPr="0045714A" w:rsidP="00574D4B" w14:paraId="17CD0166" w14:textId="77777777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1064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Nada útil</w:t>
      </w:r>
    </w:p>
    <w:p w:rsidR="00BB765F" w:rsidRPr="0045714A" w:rsidP="00574D4B" w14:paraId="5F0E413E" w14:textId="1366BC2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1064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N</w:t>
      </w:r>
      <w:r w:rsidRPr="0045714A" w:rsidR="00574D4B">
        <w:rPr>
          <w:rFonts w:eastAsia="Times New Roman"/>
          <w:color w:val="000000"/>
          <w:szCs w:val="24"/>
          <w:lang w:val=""/>
        </w:rPr>
        <w:t xml:space="preserve">o </w:t>
      </w:r>
      <w:r w:rsidRPr="0045714A">
        <w:rPr>
          <w:rFonts w:eastAsia="Times New Roman"/>
          <w:color w:val="000000"/>
          <w:szCs w:val="24"/>
          <w:lang w:val=""/>
        </w:rPr>
        <w:t xml:space="preserve">lo </w:t>
      </w:r>
      <w:r w:rsidRPr="0045714A" w:rsidR="00574D4B">
        <w:rPr>
          <w:rFonts w:eastAsia="Times New Roman"/>
          <w:color w:val="000000"/>
          <w:szCs w:val="24"/>
          <w:lang w:val=""/>
        </w:rPr>
        <w:t>sé</w:t>
      </w:r>
    </w:p>
    <w:p w:rsidR="00BB765F" w:rsidRPr="0045714A" w:rsidP="00BB765F" w14:paraId="40E9E255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BB765F" w:rsidRPr="0045714A" w:rsidP="00574D4B" w14:paraId="679CA58D" w14:textId="472A69D4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color w:val="000000" w:themeColor="text1"/>
          <w:lang w:val=""/>
        </w:rPr>
        <w:t>¿Cree que necesita capacitación laboral o capacitación adicional que no se brinda ahora?</w:t>
      </w:r>
      <w:r w:rsidRPr="0045714A">
        <w:rPr>
          <w:color w:val="000000" w:themeColor="text1"/>
          <w:lang w:val=""/>
        </w:rPr>
        <w:t xml:space="preserve"> </w:t>
      </w:r>
    </w:p>
    <w:p w:rsidR="00BB765F" w:rsidRPr="0045714A" w:rsidP="00BB765F" w14:paraId="7F8807C8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BB765F" w:rsidRPr="0045714A" w:rsidP="00BF6169" w14:paraId="209F83A3" w14:textId="624828B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Sí</w:t>
      </w:r>
    </w:p>
    <w:p w:rsidR="00BB765F" w:rsidRPr="0045714A" w:rsidP="00BF6169" w14:paraId="2289C0FC" w14:textId="184A122F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No (</w:t>
      </w:r>
      <w:r w:rsidRPr="0045714A" w:rsidR="00574D4B">
        <w:rPr>
          <w:rFonts w:eastAsia="Times New Roman"/>
          <w:b/>
          <w:bCs/>
          <w:color w:val="000000"/>
          <w:szCs w:val="24"/>
          <w:lang w:val=""/>
        </w:rPr>
        <w:t>Pasar a la Sección</w:t>
      </w:r>
      <w:r w:rsidRPr="0045714A" w:rsidR="0072455B">
        <w:rPr>
          <w:rFonts w:eastAsia="Times New Roman"/>
          <w:b/>
          <w:bCs/>
          <w:color w:val="000000"/>
          <w:szCs w:val="24"/>
          <w:lang w:val=""/>
        </w:rPr>
        <w:t xml:space="preserve"> E</w:t>
      </w:r>
      <w:r w:rsidRPr="0045714A">
        <w:rPr>
          <w:rFonts w:eastAsia="Times New Roman"/>
          <w:color w:val="000000"/>
          <w:szCs w:val="24"/>
          <w:lang w:val=""/>
        </w:rPr>
        <w:t>)</w:t>
      </w:r>
    </w:p>
    <w:p w:rsidR="00BB765F" w:rsidRPr="0045714A" w:rsidP="00BF6169" w14:paraId="19BD42F0" w14:textId="13148B00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No lo sé</w:t>
      </w:r>
      <w:r w:rsidRPr="0045714A" w:rsidR="00A5496F">
        <w:rPr>
          <w:rFonts w:eastAsia="Times New Roman"/>
          <w:color w:val="000000"/>
          <w:szCs w:val="24"/>
          <w:lang w:val=""/>
        </w:rPr>
        <w:t xml:space="preserve"> (</w:t>
      </w:r>
      <w:r w:rsidRPr="0045714A">
        <w:rPr>
          <w:rFonts w:eastAsia="Times New Roman"/>
          <w:b/>
          <w:bCs/>
          <w:color w:val="000000"/>
          <w:szCs w:val="24"/>
          <w:lang w:val=""/>
        </w:rPr>
        <w:t>Pasar a la Sección</w:t>
      </w:r>
      <w:r w:rsidRPr="0045714A" w:rsidR="00A5496F">
        <w:rPr>
          <w:rFonts w:eastAsia="Times New Roman"/>
          <w:b/>
          <w:bCs/>
          <w:color w:val="000000"/>
          <w:szCs w:val="24"/>
          <w:lang w:val=""/>
        </w:rPr>
        <w:t xml:space="preserve"> E</w:t>
      </w:r>
      <w:r w:rsidRPr="0045714A" w:rsidR="00A5496F">
        <w:rPr>
          <w:rFonts w:eastAsia="Times New Roman"/>
          <w:color w:val="000000"/>
          <w:szCs w:val="24"/>
          <w:lang w:val=""/>
        </w:rPr>
        <w:t>)</w:t>
      </w:r>
    </w:p>
    <w:p w:rsidR="00BB765F" w:rsidRPr="0045714A" w:rsidP="00BB765F" w14:paraId="0CBDBE4B" w14:textId="33985532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C246F2" w:rsidRPr="0045714A" w:rsidP="00BB765F" w14:paraId="760926F1" w14:textId="77777777">
      <w:p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</w:p>
    <w:p w:rsidR="00BB765F" w:rsidRPr="0045714A" w:rsidP="006827D8" w14:paraId="6639F333" w14:textId="2226E377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color w:val="000000" w:themeColor="text1"/>
          <w:lang w:val=""/>
        </w:rPr>
        <w:t>¿Qué otros tipos de capacitación laboral o ayuda cree que necesita? MARQUE TODO LO QUE CORRESPONDA</w:t>
      </w:r>
      <w:r w:rsidRPr="0045714A">
        <w:rPr>
          <w:color w:val="000000" w:themeColor="text1"/>
          <w:lang w:val=""/>
        </w:rPr>
        <w:t xml:space="preserve"> </w:t>
      </w:r>
    </w:p>
    <w:p w:rsidR="00BB765F" w:rsidRPr="0045714A" w:rsidP="00BB765F" w14:paraId="5833CEF5" w14:textId="77777777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  <w:color w:val="000000"/>
          <w:szCs w:val="24"/>
          <w:lang w:val=""/>
        </w:rPr>
      </w:pPr>
    </w:p>
    <w:p w:rsidR="006827D8" w:rsidRPr="0045714A" w:rsidP="006827D8" w14:paraId="12D2691F" w14:textId="77777777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Pruebas para averiguar sus intereses o habilidades laborales</w:t>
      </w:r>
    </w:p>
    <w:p w:rsidR="006827D8" w:rsidRPr="0045714A" w:rsidP="006827D8" w14:paraId="2D1788E7" w14:textId="77777777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Capacitación en habilidades laborales específicas, por ejemplo, servicios alimentarios, habilidades informáticas o capacitación para otro tipo de trabajo</w:t>
      </w:r>
    </w:p>
    <w:p w:rsidR="006827D8" w:rsidRPr="0045714A" w:rsidP="006827D8" w14:paraId="7AEBDA0F" w14:textId="77777777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Capacitación en las habilidades básicas necesarias para el trabajo, como contar el cambio, decir la hora o usar el transporte para ir al trabajo</w:t>
      </w:r>
    </w:p>
    <w:p w:rsidR="006827D8" w:rsidRPr="0045714A" w:rsidP="00351B3C" w14:paraId="451970FA" w14:textId="778E46CA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Asesoramiento profesional, como ayuda para encontrar los trabajos que mejor se adapten a usted.</w:t>
      </w:r>
    </w:p>
    <w:p w:rsidR="006827D8" w:rsidRPr="0045714A" w:rsidP="006827D8" w14:paraId="7C1006A6" w14:textId="77777777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Ayuda para encontrar o solicitar un trabajo, como aprender a buscar puestos de trabajo disponibles en línea, escribir un currículum o prepararse para una entrevista de trabajo.</w:t>
      </w:r>
    </w:p>
    <w:p w:rsidR="006827D8" w:rsidRPr="0045714A" w:rsidP="006827D8" w14:paraId="0DDC1AB9" w14:textId="490C15B7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Observación de trabajo</w:t>
      </w:r>
      <w:r w:rsidRPr="0045714A" w:rsidR="00425937">
        <w:rPr>
          <w:rFonts w:eastAsia="Times New Roman"/>
          <w:color w:val="000000"/>
          <w:szCs w:val="24"/>
          <w:lang w:val=""/>
        </w:rPr>
        <w:t>s</w:t>
      </w:r>
      <w:r w:rsidRPr="0045714A">
        <w:rPr>
          <w:rFonts w:eastAsia="Times New Roman"/>
          <w:color w:val="000000"/>
          <w:szCs w:val="24"/>
          <w:lang w:val=""/>
        </w:rPr>
        <w:t>, visitar un lugar de trabajo y observar la forma en que se realiza el trabajo.</w:t>
      </w:r>
    </w:p>
    <w:p w:rsidR="006827D8" w:rsidRPr="0045714A" w:rsidP="006827D8" w14:paraId="4FF9EDF8" w14:textId="77777777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Aprendizajes prácticos o pasantías</w:t>
      </w:r>
    </w:p>
    <w:p w:rsidR="006827D8" w:rsidRPr="0045714A" w:rsidP="006827D8" w14:paraId="422B16DD" w14:textId="77777777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Otro, especificar: __________________________</w:t>
      </w:r>
    </w:p>
    <w:p w:rsidR="00BB765F" w:rsidRPr="0045714A" w:rsidP="006827D8" w14:paraId="609E60D5" w14:textId="0A18F8FA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eastAsia="Times New Roman"/>
          <w:color w:val="000000"/>
          <w:szCs w:val="24"/>
          <w:lang w:val=""/>
        </w:rPr>
      </w:pPr>
      <w:r w:rsidRPr="0045714A">
        <w:rPr>
          <w:rFonts w:eastAsia="Times New Roman"/>
          <w:color w:val="000000"/>
          <w:szCs w:val="24"/>
          <w:lang w:val=""/>
        </w:rPr>
        <w:t>No lo sé</w:t>
      </w:r>
    </w:p>
    <w:p w:rsidR="00BB765F" w:rsidRPr="0045714A" w:rsidP="00BB765F" w14:paraId="36F5A7EB" w14:textId="77777777">
      <w:pPr>
        <w:pStyle w:val="ListParagraph"/>
        <w:spacing w:after="0"/>
        <w:rPr>
          <w:sz w:val="24"/>
          <w:szCs w:val="24"/>
          <w:lang w:val=""/>
        </w:rPr>
      </w:pPr>
    </w:p>
    <w:p w:rsidR="004D1230" w:rsidRPr="0045714A" w14:paraId="08683F3B" w14:textId="77777777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"/>
        </w:rPr>
      </w:pPr>
      <w:r w:rsidRPr="0045714A">
        <w:rPr>
          <w:lang w:val=""/>
        </w:rPr>
        <w:br w:type="page"/>
      </w:r>
    </w:p>
    <w:p w:rsidR="001A2DDF" w:rsidRPr="0045714A" w:rsidP="00462DD1" w14:paraId="412E773F" w14:textId="7EAEE0B3">
      <w:pPr>
        <w:pStyle w:val="Heading1"/>
        <w:rPr>
          <w:lang w:val=""/>
        </w:rPr>
      </w:pPr>
      <w:bookmarkStart w:id="4" w:name="_Toc99443485"/>
      <w:r w:rsidRPr="0045714A">
        <w:rPr>
          <w:lang w:val=""/>
        </w:rPr>
        <w:t xml:space="preserve">E. </w:t>
      </w:r>
      <w:bookmarkEnd w:id="4"/>
      <w:r w:rsidRPr="0045714A" w:rsidR="006827D8">
        <w:rPr>
          <w:lang w:val=""/>
        </w:rPr>
        <w:t>Trabajo y experiencia laboral</w:t>
      </w:r>
    </w:p>
    <w:p w:rsidR="00533D28" w:rsidRPr="0045714A" w:rsidP="004A3FC5" w14:paraId="7541B9E2" w14:textId="77777777">
      <w:pPr>
        <w:spacing w:after="0"/>
        <w:rPr>
          <w:lang w:val=""/>
        </w:rPr>
      </w:pPr>
    </w:p>
    <w:p w:rsidR="00F773BB" w:rsidRPr="0045714A" w:rsidP="006827D8" w14:paraId="4A29CAC6" w14:textId="4A7ABCF5">
      <w:pPr>
        <w:pStyle w:val="ListParagraph"/>
        <w:numPr>
          <w:ilvl w:val="0"/>
          <w:numId w:val="47"/>
        </w:numPr>
        <w:spacing w:after="0" w:line="240" w:lineRule="auto"/>
        <w:rPr>
          <w:i/>
          <w:iCs/>
          <w:sz w:val="20"/>
          <w:lang w:val=""/>
        </w:rPr>
      </w:pPr>
      <w:r w:rsidRPr="0045714A">
        <w:rPr>
          <w:sz w:val="20"/>
          <w:lang w:val=""/>
        </w:rPr>
        <w:t>En algún momento desde que salió de la escuela secundaria, ¿ha tra</w:t>
      </w:r>
      <w:r w:rsidRPr="0045714A" w:rsidR="00351B3C">
        <w:rPr>
          <w:sz w:val="20"/>
          <w:lang w:val=""/>
        </w:rPr>
        <w:t>bajado por un pago que no sea por</w:t>
      </w:r>
      <w:r w:rsidRPr="0045714A">
        <w:rPr>
          <w:sz w:val="20"/>
          <w:lang w:val=""/>
        </w:rPr>
        <w:t xml:space="preserve"> trabajo en la casa?</w:t>
      </w:r>
      <w:r w:rsidRPr="0045714A">
        <w:rPr>
          <w:sz w:val="20"/>
          <w:lang w:val=""/>
        </w:rPr>
        <w:t xml:space="preserve"> </w:t>
      </w:r>
    </w:p>
    <w:p w:rsidR="00F76028" w:rsidRPr="0045714A" w:rsidP="00F76028" w14:paraId="21AE3931" w14:textId="77777777">
      <w:pPr>
        <w:spacing w:after="0" w:line="240" w:lineRule="auto"/>
        <w:rPr>
          <w:sz w:val="8"/>
          <w:lang w:val=""/>
        </w:rPr>
      </w:pPr>
    </w:p>
    <w:p w:rsidR="00F773BB" w:rsidRPr="0045714A" w:rsidP="004C7675" w14:paraId="469097B3" w14:textId="0635C314">
      <w:pPr>
        <w:pStyle w:val="ListParagraph"/>
        <w:numPr>
          <w:ilvl w:val="0"/>
          <w:numId w:val="19"/>
        </w:numPr>
        <w:spacing w:after="0" w:line="240" w:lineRule="auto"/>
        <w:rPr>
          <w:sz w:val="20"/>
          <w:lang w:val=""/>
        </w:rPr>
      </w:pPr>
      <w:r w:rsidRPr="0045714A">
        <w:rPr>
          <w:sz w:val="20"/>
          <w:lang w:val=""/>
        </w:rPr>
        <w:t>Sí</w:t>
      </w:r>
      <w:r w:rsidRPr="0045714A" w:rsidR="00533D28">
        <w:rPr>
          <w:sz w:val="20"/>
          <w:lang w:val=""/>
        </w:rPr>
        <w:t xml:space="preserve"> (</w:t>
      </w:r>
      <w:r w:rsidRPr="0045714A">
        <w:rPr>
          <w:b/>
          <w:bCs/>
          <w:sz w:val="20"/>
          <w:lang w:val=""/>
        </w:rPr>
        <w:t>Pasar a la pregunta</w:t>
      </w:r>
      <w:r w:rsidRPr="0045714A" w:rsidR="00533D28">
        <w:rPr>
          <w:b/>
          <w:bCs/>
          <w:sz w:val="20"/>
          <w:lang w:val=""/>
        </w:rPr>
        <w:t xml:space="preserve"> </w:t>
      </w:r>
      <w:r w:rsidRPr="0045714A" w:rsidR="00302242">
        <w:rPr>
          <w:b/>
          <w:bCs/>
          <w:sz w:val="20"/>
          <w:lang w:val=""/>
        </w:rPr>
        <w:t>3</w:t>
      </w:r>
      <w:r w:rsidRPr="0045714A" w:rsidR="00533D28">
        <w:rPr>
          <w:sz w:val="20"/>
          <w:lang w:val=""/>
        </w:rPr>
        <w:t>)</w:t>
      </w:r>
    </w:p>
    <w:p w:rsidR="00955AFD" w:rsidRPr="0045714A" w:rsidP="004C7675" w14:paraId="571FAC75" w14:textId="17071FF7">
      <w:pPr>
        <w:pStyle w:val="ListParagraph"/>
        <w:numPr>
          <w:ilvl w:val="0"/>
          <w:numId w:val="19"/>
        </w:numPr>
        <w:spacing w:after="0" w:line="240" w:lineRule="auto"/>
        <w:rPr>
          <w:sz w:val="20"/>
          <w:lang w:val=""/>
        </w:rPr>
      </w:pPr>
      <w:r w:rsidRPr="0045714A">
        <w:rPr>
          <w:sz w:val="20"/>
          <w:lang w:val=""/>
        </w:rPr>
        <w:t xml:space="preserve">No </w:t>
      </w:r>
    </w:p>
    <w:p w:rsidR="00E33FB6" w:rsidRPr="0045714A" w:rsidP="00725BC1" w14:paraId="3039885A" w14:textId="323DC569">
      <w:pPr>
        <w:pStyle w:val="ListParagraph"/>
        <w:spacing w:after="0" w:line="240" w:lineRule="auto"/>
        <w:ind w:left="1440"/>
        <w:rPr>
          <w:sz w:val="20"/>
          <w:lang w:val=""/>
        </w:rPr>
      </w:pPr>
    </w:p>
    <w:p w:rsidR="00B948AF" w:rsidRPr="0045714A" w:rsidP="006827D8" w14:paraId="553AC333" w14:textId="19F7DF5D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lang w:val=""/>
        </w:rPr>
      </w:pPr>
      <w:r w:rsidRPr="0045714A">
        <w:rPr>
          <w:rFonts w:eastAsia="Times New Roman" w:cstheme="minorHAnsi"/>
          <w:color w:val="000000"/>
          <w:sz w:val="20"/>
          <w:lang w:val=""/>
        </w:rPr>
        <w:t>Nos ha dicho que actualmente no está trabajando por pago. Por favor ayúdenos a entender su situación</w:t>
      </w:r>
      <w:r w:rsidRPr="0045714A" w:rsidR="00533D28">
        <w:rPr>
          <w:rFonts w:eastAsia="Times New Roman" w:cstheme="minorHAnsi"/>
          <w:color w:val="000000"/>
          <w:sz w:val="20"/>
          <w:lang w:val=""/>
        </w:rPr>
        <w:t xml:space="preserve">. </w:t>
      </w:r>
    </w:p>
    <w:p w:rsidR="00533D28" w:rsidRPr="0045714A" w:rsidP="00B948AF" w14:paraId="40F0AC02" w14:textId="26663017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/>
          <w:sz w:val="20"/>
          <w:lang w:val=""/>
        </w:rPr>
      </w:pPr>
      <w:r w:rsidRPr="0045714A">
        <w:rPr>
          <w:rFonts w:eastAsia="Times New Roman" w:cstheme="minorHAnsi"/>
          <w:i/>
          <w:iCs/>
          <w:color w:val="000000"/>
          <w:sz w:val="20"/>
          <w:lang w:val=""/>
        </w:rPr>
        <w:t xml:space="preserve">Marque todo lo que corresponda </w:t>
      </w:r>
      <w:r w:rsidRPr="0045714A">
        <w:rPr>
          <w:rFonts w:eastAsia="Times New Roman" w:cstheme="minorHAnsi"/>
          <w:b/>
          <w:i/>
          <w:iCs/>
          <w:color w:val="000000"/>
          <w:sz w:val="20"/>
          <w:lang w:val=""/>
        </w:rPr>
        <w:t>y luego pase a la Sección F, Apoyo financiero</w:t>
      </w:r>
    </w:p>
    <w:tbl>
      <w:tblPr>
        <w:tblStyle w:val="TableGrid"/>
        <w:tblW w:w="0" w:type="auto"/>
        <w:tblInd w:w="985" w:type="dxa"/>
        <w:tblLook w:val="04A0"/>
      </w:tblPr>
      <w:tblGrid>
        <w:gridCol w:w="540"/>
        <w:gridCol w:w="7740"/>
      </w:tblGrid>
      <w:tr w14:paraId="3E32EFE5" w14:textId="77777777" w:rsidTr="00DD4F5A">
        <w:tblPrEx>
          <w:tblW w:w="0" w:type="auto"/>
          <w:tblInd w:w="985" w:type="dxa"/>
          <w:tblLook w:val="04A0"/>
        </w:tblPrEx>
        <w:tc>
          <w:tcPr>
            <w:tcW w:w="540" w:type="dxa"/>
            <w:vAlign w:val="center"/>
          </w:tcPr>
          <w:p w:rsidR="00533D28" w:rsidRPr="0045714A" w:rsidP="00DD4F5A" w14:paraId="6C038F4F" w14:textId="77777777">
            <w:pPr>
              <w:rPr>
                <w:rFonts w:eastAsia="Times New Roman" w:cstheme="minorHAnsi"/>
                <w:color w:val="000000"/>
                <w:lang w:val=""/>
              </w:rPr>
            </w:pPr>
          </w:p>
        </w:tc>
        <w:tc>
          <w:tcPr>
            <w:tcW w:w="7740" w:type="dxa"/>
          </w:tcPr>
          <w:p w:rsidR="00533D28" w:rsidRPr="0045714A" w:rsidP="00DD4F5A" w14:paraId="5F9DA795" w14:textId="77777777">
            <w:pPr>
              <w:rPr>
                <w:rFonts w:eastAsia="Times New Roman" w:cstheme="minorHAnsi"/>
                <w:color w:val="000000"/>
                <w:lang w:val=""/>
              </w:rPr>
            </w:pPr>
          </w:p>
        </w:tc>
      </w:tr>
      <w:tr w14:paraId="2C4D167E" w14:textId="77777777" w:rsidTr="00DD4F5A">
        <w:tblPrEx>
          <w:tblW w:w="0" w:type="auto"/>
          <w:tblInd w:w="985" w:type="dxa"/>
          <w:tblLook w:val="04A0"/>
        </w:tblPrEx>
        <w:tc>
          <w:tcPr>
            <w:tcW w:w="540" w:type="dxa"/>
            <w:vAlign w:val="center"/>
          </w:tcPr>
          <w:p w:rsidR="006D3039" w:rsidRPr="0045714A" w:rsidP="006D3039" w14:paraId="432A0C31" w14:textId="5FFAD12F">
            <w:pPr>
              <w:rPr>
                <w:iCs/>
                <w:sz w:val="20"/>
                <w:szCs w:val="20"/>
                <w:lang w:val=""/>
              </w:rPr>
            </w:pPr>
            <w:sdt>
              <w:sdtPr>
                <w:rPr>
                  <w:sz w:val="20"/>
                  <w:lang w:val=""/>
                </w:rPr>
                <w:id w:val="-664245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lang w:val=""/>
                  </w:rPr>
                  <w:t>☐</w:t>
                </w:r>
              </w:sdtContent>
            </w:sdt>
          </w:p>
        </w:tc>
        <w:tc>
          <w:tcPr>
            <w:tcW w:w="7740" w:type="dxa"/>
          </w:tcPr>
          <w:p w:rsidR="006D3039" w:rsidRPr="0045714A" w:rsidP="006D3039" w14:paraId="3F229223" w14:textId="5DCBBC7E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Quiere trabajar pero no encuentra trabajo</w:t>
            </w:r>
          </w:p>
        </w:tc>
      </w:tr>
      <w:tr w14:paraId="06B967BB" w14:textId="77777777" w:rsidTr="00DD4F5A">
        <w:tblPrEx>
          <w:tblW w:w="0" w:type="auto"/>
          <w:tblInd w:w="985" w:type="dxa"/>
          <w:tblLook w:val="04A0"/>
        </w:tblPrEx>
        <w:tc>
          <w:tcPr>
            <w:tcW w:w="540" w:type="dxa"/>
            <w:vAlign w:val="center"/>
          </w:tcPr>
          <w:p w:rsidR="006D3039" w:rsidRPr="0045714A" w:rsidP="006D3039" w14:paraId="2464A815" w14:textId="610CB303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sdt>
              <w:sdtPr>
                <w:rPr>
                  <w:sz w:val="20"/>
                  <w:lang w:val=""/>
                </w:rPr>
                <w:id w:val="-1465498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lang w:val=""/>
                  </w:rPr>
                  <w:t>☐</w:t>
                </w:r>
              </w:sdtContent>
            </w:sdt>
          </w:p>
        </w:tc>
        <w:tc>
          <w:tcPr>
            <w:tcW w:w="7740" w:type="dxa"/>
          </w:tcPr>
          <w:p w:rsidR="006D3039" w:rsidRPr="0045714A" w:rsidP="006D3039" w14:paraId="4490EBF8" w14:textId="1165A3B9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Ha tratado de trabajar pero ha</w:t>
            </w:r>
            <w:r w:rsidRPr="0045714A">
              <w:rPr>
                <w:sz w:val="20"/>
                <w:lang w:val=""/>
              </w:rPr>
              <w:t xml:space="preserve"> enfrentado discriminación u otras dificultades con los empleadores debido a una discapacidad</w:t>
            </w:r>
          </w:p>
        </w:tc>
      </w:tr>
      <w:tr w14:paraId="5F27EF3E" w14:textId="77777777" w:rsidTr="00DD4F5A">
        <w:tblPrEx>
          <w:tblW w:w="0" w:type="auto"/>
          <w:tblInd w:w="985" w:type="dxa"/>
          <w:tblLook w:val="04A0"/>
        </w:tblPrEx>
        <w:tc>
          <w:tcPr>
            <w:tcW w:w="540" w:type="dxa"/>
            <w:vAlign w:val="center"/>
          </w:tcPr>
          <w:p w:rsidR="006D3039" w:rsidRPr="0045714A" w:rsidP="006D3039" w14:paraId="11CD3439" w14:textId="38F8A126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sdt>
              <w:sdtPr>
                <w:rPr>
                  <w:sz w:val="20"/>
                  <w:lang w:val=""/>
                </w:rPr>
                <w:id w:val="-470903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lang w:val=""/>
                  </w:rPr>
                  <w:t>☐</w:t>
                </w:r>
              </w:sdtContent>
            </w:sdt>
          </w:p>
        </w:tc>
        <w:tc>
          <w:tcPr>
            <w:tcW w:w="7740" w:type="dxa"/>
          </w:tcPr>
          <w:p w:rsidR="006D3039" w:rsidRPr="0045714A" w:rsidP="006D3039" w14:paraId="08592688" w14:textId="10F41B20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 xml:space="preserve">No desea trabajar en la actualidad (cuidar de miembros de la familia, </w:t>
            </w:r>
            <w:r w:rsidRPr="0045714A" w:rsidR="00C02829">
              <w:rPr>
                <w:sz w:val="20"/>
                <w:lang w:val=""/>
              </w:rPr>
              <w:t xml:space="preserve">de </w:t>
            </w:r>
            <w:r w:rsidRPr="0045714A">
              <w:rPr>
                <w:sz w:val="20"/>
                <w:lang w:val=""/>
              </w:rPr>
              <w:t>un padre que se queda en casa, etc.)</w:t>
            </w:r>
          </w:p>
        </w:tc>
      </w:tr>
      <w:tr w14:paraId="13AAEB79" w14:textId="77777777" w:rsidTr="00DD4F5A">
        <w:tblPrEx>
          <w:tblW w:w="0" w:type="auto"/>
          <w:tblInd w:w="985" w:type="dxa"/>
          <w:tblLook w:val="04A0"/>
        </w:tblPrEx>
        <w:tc>
          <w:tcPr>
            <w:tcW w:w="540" w:type="dxa"/>
            <w:vAlign w:val="center"/>
          </w:tcPr>
          <w:p w:rsidR="006D3039" w:rsidRPr="0045714A" w:rsidP="006D3039" w14:paraId="1A121470" w14:textId="07B009F1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sdt>
              <w:sdtPr>
                <w:rPr>
                  <w:sz w:val="20"/>
                  <w:lang w:val=""/>
                </w:rPr>
                <w:id w:val="1523521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lang w:val=""/>
                  </w:rPr>
                  <w:t>☐</w:t>
                </w:r>
              </w:sdtContent>
            </w:sdt>
          </w:p>
        </w:tc>
        <w:tc>
          <w:tcPr>
            <w:tcW w:w="7740" w:type="dxa"/>
          </w:tcPr>
          <w:p w:rsidR="006D3039" w:rsidRPr="0045714A" w:rsidP="006D3039" w14:paraId="42A6CA47" w14:textId="6F7D6B53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No puede trabajar porque interferiría con los beneficios federales o estatales (como los pagos por discapacidad)</w:t>
            </w:r>
          </w:p>
        </w:tc>
      </w:tr>
      <w:tr w14:paraId="2AD9A9CE" w14:textId="77777777" w:rsidTr="00DD4F5A">
        <w:tblPrEx>
          <w:tblW w:w="0" w:type="auto"/>
          <w:tblInd w:w="985" w:type="dxa"/>
          <w:tblLook w:val="04A0"/>
        </w:tblPrEx>
        <w:tc>
          <w:tcPr>
            <w:tcW w:w="540" w:type="dxa"/>
            <w:vAlign w:val="center"/>
          </w:tcPr>
          <w:p w:rsidR="006D3039" w:rsidRPr="0045714A" w:rsidP="006D3039" w14:paraId="1F184718" w14:textId="6CF43B02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sdt>
              <w:sdtPr>
                <w:rPr>
                  <w:sz w:val="20"/>
                  <w:lang w:val=""/>
                </w:rPr>
                <w:id w:val="-1965886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lang w:val=""/>
                  </w:rPr>
                  <w:t>☐</w:t>
                </w:r>
              </w:sdtContent>
            </w:sdt>
          </w:p>
        </w:tc>
        <w:tc>
          <w:tcPr>
            <w:tcW w:w="7740" w:type="dxa"/>
          </w:tcPr>
          <w:p w:rsidR="006D3039" w:rsidRPr="0045714A" w:rsidP="006D3039" w14:paraId="016C17CC" w14:textId="0FB07727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No puede</w:t>
            </w:r>
            <w:r w:rsidRPr="0045714A">
              <w:rPr>
                <w:sz w:val="20"/>
                <w:lang w:val=""/>
              </w:rPr>
              <w:t xml:space="preserve"> trabajar porque el lugar de trabajo sería de</w:t>
            </w:r>
            <w:r w:rsidRPr="0045714A">
              <w:rPr>
                <w:sz w:val="20"/>
                <w:lang w:val=""/>
              </w:rPr>
              <w:t>masiado desafiante (debido al Trastorno del Espectro Autista</w:t>
            </w:r>
            <w:r w:rsidRPr="0045714A">
              <w:rPr>
                <w:sz w:val="20"/>
                <w:lang w:val=""/>
              </w:rPr>
              <w:t xml:space="preserve"> u otros problemas de salud o de salud mental)</w:t>
            </w:r>
          </w:p>
        </w:tc>
      </w:tr>
      <w:tr w14:paraId="2CE853A8" w14:textId="77777777" w:rsidTr="00DD4F5A">
        <w:tblPrEx>
          <w:tblW w:w="0" w:type="auto"/>
          <w:tblInd w:w="985" w:type="dxa"/>
          <w:tblLook w:val="04A0"/>
        </w:tblPrEx>
        <w:tc>
          <w:tcPr>
            <w:tcW w:w="540" w:type="dxa"/>
            <w:vAlign w:val="center"/>
          </w:tcPr>
          <w:p w:rsidR="006D3039" w:rsidRPr="0045714A" w:rsidP="006D3039" w14:paraId="7B53FC41" w14:textId="61D2ECE8">
            <w:pPr>
              <w:rPr>
                <w:rFonts w:ascii="Calibri" w:eastAsia="Times New Roman" w:hAnsi="Calibri" w:cs="Calibri"/>
                <w:color w:val="000000"/>
                <w:sz w:val="20"/>
                <w:lang w:val=""/>
              </w:rPr>
            </w:pPr>
            <w:sdt>
              <w:sdtPr>
                <w:rPr>
                  <w:sz w:val="20"/>
                  <w:lang w:val=""/>
                </w:rPr>
                <w:id w:val="-859350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lang w:val=""/>
                  </w:rPr>
                  <w:t>☐</w:t>
                </w:r>
              </w:sdtContent>
            </w:sdt>
          </w:p>
        </w:tc>
        <w:tc>
          <w:tcPr>
            <w:tcW w:w="7740" w:type="dxa"/>
          </w:tcPr>
          <w:p w:rsidR="006D3039" w:rsidRPr="0045714A" w:rsidP="006D3039" w14:paraId="60014CB3" w14:textId="469C2E9D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Tiene</w:t>
            </w:r>
            <w:r w:rsidRPr="0045714A">
              <w:rPr>
                <w:sz w:val="20"/>
                <w:lang w:val=""/>
              </w:rPr>
              <w:t xml:space="preserve"> una pasantía no remu</w:t>
            </w:r>
            <w:r w:rsidRPr="0045714A">
              <w:rPr>
                <w:sz w:val="20"/>
                <w:lang w:val=""/>
              </w:rPr>
              <w:t>nerada o un puesto de voluntariado</w:t>
            </w:r>
          </w:p>
        </w:tc>
      </w:tr>
      <w:tr w14:paraId="018B3523" w14:textId="77777777" w:rsidTr="00DD4F5A">
        <w:tblPrEx>
          <w:tblW w:w="0" w:type="auto"/>
          <w:tblInd w:w="985" w:type="dxa"/>
          <w:tblLook w:val="04A0"/>
        </w:tblPrEx>
        <w:tc>
          <w:tcPr>
            <w:tcW w:w="540" w:type="dxa"/>
            <w:vAlign w:val="center"/>
          </w:tcPr>
          <w:p w:rsidR="006D3039" w:rsidRPr="0045714A" w:rsidP="006D3039" w14:paraId="67DE2BB2" w14:textId="5F7C3173">
            <w:pPr>
              <w:rPr>
                <w:rFonts w:ascii="Calibri" w:eastAsia="Times New Roman" w:hAnsi="Calibri" w:cs="Calibri"/>
                <w:color w:val="000000"/>
                <w:sz w:val="20"/>
                <w:lang w:val=""/>
              </w:rPr>
            </w:pPr>
            <w:sdt>
              <w:sdtPr>
                <w:rPr>
                  <w:sz w:val="20"/>
                  <w:lang w:val=""/>
                </w:rPr>
                <w:id w:val="-299682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lang w:val=""/>
                  </w:rPr>
                  <w:t>☐</w:t>
                </w:r>
              </w:sdtContent>
            </w:sdt>
          </w:p>
        </w:tc>
        <w:tc>
          <w:tcPr>
            <w:tcW w:w="7740" w:type="dxa"/>
          </w:tcPr>
          <w:p w:rsidR="006D3039" w:rsidRPr="0045714A" w:rsidP="006D3039" w14:paraId="513F396F" w14:textId="7275EFBE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Estudiante universitario a tiempo completo o a tiempo parcial</w:t>
            </w:r>
          </w:p>
        </w:tc>
      </w:tr>
      <w:tr w14:paraId="48B8A7A2" w14:textId="77777777" w:rsidTr="00DD4F5A">
        <w:tblPrEx>
          <w:tblW w:w="0" w:type="auto"/>
          <w:tblInd w:w="985" w:type="dxa"/>
          <w:tblLook w:val="04A0"/>
        </w:tblPrEx>
        <w:tc>
          <w:tcPr>
            <w:tcW w:w="540" w:type="dxa"/>
            <w:vAlign w:val="center"/>
          </w:tcPr>
          <w:p w:rsidR="006D3039" w:rsidRPr="0045714A" w:rsidP="006D3039" w14:paraId="54824313" w14:textId="0BD27698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sdt>
              <w:sdtPr>
                <w:rPr>
                  <w:sz w:val="20"/>
                  <w:lang w:val=""/>
                </w:rPr>
                <w:id w:val="-644970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lang w:val=""/>
                  </w:rPr>
                  <w:t>☐</w:t>
                </w:r>
              </w:sdtContent>
            </w:sdt>
          </w:p>
        </w:tc>
        <w:tc>
          <w:tcPr>
            <w:tcW w:w="7740" w:type="dxa"/>
          </w:tcPr>
          <w:p w:rsidR="006D3039" w:rsidRPr="0045714A" w:rsidP="00C02829" w14:paraId="2454150F" w14:textId="6F9D26E5">
            <w:pPr>
              <w:rPr>
                <w:rFonts w:eastAsia="Times New Roman" w:cstheme="minorHAnsi"/>
                <w:color w:val="000000"/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Otr</w:t>
            </w:r>
            <w:r w:rsidRPr="0045714A" w:rsidR="00C02829">
              <w:rPr>
                <w:sz w:val="20"/>
                <w:lang w:val=""/>
              </w:rPr>
              <w:t>o,</w:t>
            </w:r>
            <w:r w:rsidRPr="0045714A">
              <w:rPr>
                <w:sz w:val="20"/>
                <w:lang w:val=""/>
              </w:rPr>
              <w:t xml:space="preserve"> especificar:_____________________________________________________)</w:t>
            </w:r>
          </w:p>
        </w:tc>
      </w:tr>
    </w:tbl>
    <w:p w:rsidR="00533D28" w:rsidRPr="0045714A" w:rsidP="00533D28" w14:paraId="6F03BAC1" w14:textId="77B666DA">
      <w:pPr>
        <w:spacing w:after="0" w:line="240" w:lineRule="auto"/>
        <w:rPr>
          <w:lang w:val=""/>
        </w:rPr>
      </w:pPr>
    </w:p>
    <w:p w:rsidR="00A551DE" w:rsidRPr="0045714A" w:rsidP="00533D28" w14:paraId="2B94C05E" w14:textId="6440574D">
      <w:pPr>
        <w:spacing w:after="0" w:line="240" w:lineRule="auto"/>
        <w:rPr>
          <w:b/>
          <w:bCs/>
          <w:lang w:val=""/>
        </w:rPr>
      </w:pPr>
      <w:r w:rsidRPr="0045714A">
        <w:rPr>
          <w:lang w:val=""/>
        </w:rPr>
        <w:tab/>
      </w:r>
      <w:r w:rsidRPr="0045714A">
        <w:rPr>
          <w:lang w:val=""/>
        </w:rPr>
        <w:tab/>
      </w:r>
      <w:r w:rsidRPr="0045714A" w:rsidR="006D3039">
        <w:rPr>
          <w:b/>
          <w:bCs/>
          <w:lang w:val=""/>
        </w:rPr>
        <w:t>Pasar a la Sección</w:t>
      </w:r>
      <w:r w:rsidRPr="0045714A" w:rsidR="007214E4">
        <w:rPr>
          <w:b/>
          <w:bCs/>
          <w:lang w:val=""/>
        </w:rPr>
        <w:t xml:space="preserve"> F, </w:t>
      </w:r>
      <w:r w:rsidRPr="0045714A" w:rsidR="006D3039">
        <w:rPr>
          <w:b/>
          <w:bCs/>
          <w:lang w:val=""/>
        </w:rPr>
        <w:t>Apoyo financiero</w:t>
      </w:r>
    </w:p>
    <w:p w:rsidR="007A307B" w:rsidRPr="0045714A" w:rsidP="00533D28" w14:paraId="4084ABD7" w14:textId="77777777">
      <w:pPr>
        <w:spacing w:after="0" w:line="240" w:lineRule="auto"/>
        <w:rPr>
          <w:lang w:val=""/>
        </w:rPr>
      </w:pPr>
    </w:p>
    <w:p w:rsidR="00F773BB" w:rsidRPr="0045714A" w:rsidP="006D3039" w14:paraId="1B05777F" w14:textId="278CFA3A">
      <w:pPr>
        <w:pStyle w:val="ListParagraph"/>
        <w:numPr>
          <w:ilvl w:val="0"/>
          <w:numId w:val="47"/>
        </w:numPr>
        <w:spacing w:after="0" w:line="240" w:lineRule="auto"/>
        <w:rPr>
          <w:lang w:val=""/>
        </w:rPr>
      </w:pPr>
      <w:r w:rsidRPr="0045714A">
        <w:rPr>
          <w:lang w:val=""/>
        </w:rPr>
        <w:t>¿Cuál es el tiempo más largo que ha permanecido en un trabajo en particular desde que terminó la escuela secundaria?</w:t>
      </w:r>
      <w:r w:rsidRPr="0045714A" w:rsidR="00496D9E">
        <w:rPr>
          <w:b/>
          <w:bCs/>
          <w:color w:val="C00000"/>
          <w:lang w:val=""/>
        </w:rPr>
        <w:t xml:space="preserve"> </w:t>
      </w:r>
    </w:p>
    <w:p w:rsidR="00725BC1" w:rsidRPr="0045714A" w:rsidP="00725BC1" w14:paraId="64E0F2CF" w14:textId="6E28DE4B">
      <w:pPr>
        <w:pStyle w:val="ListParagraph"/>
        <w:spacing w:after="0" w:line="240" w:lineRule="auto"/>
        <w:rPr>
          <w:lang w:val=""/>
        </w:rPr>
      </w:pPr>
      <w:r w:rsidRPr="0045714A">
        <w:rPr>
          <w:noProof/>
          <w:lang w:val="" w:eastAsia="zh-TW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81732</wp:posOffset>
                </wp:positionH>
                <wp:positionV relativeFrom="paragraph">
                  <wp:posOffset>74395</wp:posOffset>
                </wp:positionV>
                <wp:extent cx="5870575" cy="476609"/>
                <wp:effectExtent l="0" t="0" r="0" b="0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5870575" cy="476609"/>
                          <a:chOff x="0" y="0"/>
                          <a:chExt cx="5871174" cy="477030"/>
                        </a:xfrm>
                      </wpg:grpSpPr>
                      <wps:wsp xmlns:wps="http://schemas.microsoft.com/office/word/2010/wordprocessingShape"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18649" y="77638"/>
                            <a:ext cx="1152525" cy="257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242460" w14:textId="1401B2C7">
                              <w:sdt>
                                <w:sdtPr>
                                  <w:id w:val="-1168016195"/>
                                  <w14:checkbox>
                                    <w14:checked w14:val="0"/>
                                    <w14:checkedState w14:val="2612" w14:font="MS Gothic"/>
                                    <w14:uncheckedState w14:val="2610" w14:font="MS Gothic"/>
                                  </w14:checkbox>
                                </w:sdtPr>
                                <w:sdtContent>
                                  <w:r>
                                    <w:rPr>
                                      <w:rFonts w:ascii="MS Gothic" w:eastAsia="MS Gothic" w:hAnsi="MS Gothic" w:cs="MS Gothic" w:hint="eastAsia"/>
                                    </w:rPr>
                                    <w:t>☐</w:t>
                                  </w:r>
                                </w:sdtContent>
                              </w:sdt>
                              <w:r>
                                <w:t xml:space="preserve"> No lo sé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/>
                      </wps:wsp>
                      <wps:wsp xmlns:wps="http://schemas.microsoft.com/office/word/2010/wordprocessingShape">
                        <wps:cNvPr id="33" name="Rectangle 33"/>
                        <wps:cNvSpPr/>
                        <wps:spPr>
                          <a:xfrm>
                            <a:off x="0" y="34506"/>
                            <a:ext cx="414068" cy="404999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35" name="TextBox 40"/>
                        <wps:cNvSpPr txBox="1"/>
                        <wps:spPr>
                          <a:xfrm>
                            <a:off x="345056" y="17253"/>
                            <a:ext cx="879196" cy="43560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42460" w:rsidRPr="006D3039" w:rsidP="00915814" w14:textId="1B947E0E">
                              <w:pPr>
                                <w:rPr>
                                  <w:rFonts w:hAnsi="Calibri"/>
                                  <w:kern w:val="24"/>
                                  <w:sz w:val="24"/>
                                  <w:szCs w:val="24"/>
                                  <w:lang w:val="es-MX"/>
                                </w:rPr>
                              </w:pPr>
                              <w:r>
                                <w:rPr>
                                  <w:rFonts w:hAnsi="Calibri"/>
                                  <w:kern w:val="24"/>
                                  <w:lang w:val="es-MX"/>
                                </w:rPr>
                                <w:t>Número de semanas</w:t>
                              </w:r>
                            </w:p>
                          </w:txbxContent>
                        </wps:txbx>
                        <wps:bodyPr wrap="square" rtlCol="0"/>
                      </wps:wsp>
                      <wps:wsp xmlns:wps="http://schemas.microsoft.com/office/word/2010/wordprocessingShape">
                        <wps:cNvPr id="36" name="TextBox 41"/>
                        <wps:cNvSpPr txBox="1"/>
                        <wps:spPr>
                          <a:xfrm>
                            <a:off x="1949570" y="0"/>
                            <a:ext cx="828040" cy="4737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42460" w:rsidRPr="006D3039" w:rsidP="00915814" w14:textId="59401D59">
                              <w:pPr>
                                <w:rPr>
                                  <w:rFonts w:hAnsi="Calibri"/>
                                  <w:kern w:val="24"/>
                                  <w:sz w:val="24"/>
                                  <w:szCs w:val="24"/>
                                  <w:lang w:val="es-MX"/>
                                </w:rPr>
                              </w:pPr>
                              <w:r>
                                <w:rPr>
                                  <w:rFonts w:hAnsi="Calibri"/>
                                  <w:kern w:val="24"/>
                                  <w:lang w:val="es-MX"/>
                                </w:rPr>
                                <w:t>Número de meses</w:t>
                              </w:r>
                            </w:p>
                          </w:txbxContent>
                        </wps:txbx>
                        <wps:bodyPr wrap="square" rtlCol="0"/>
                      </wps:wsp>
                      <wps:wsp xmlns:wps="http://schemas.microsoft.com/office/word/2010/wordprocessingShape">
                        <wps:cNvPr id="37" name="TextBox 42"/>
                        <wps:cNvSpPr txBox="1"/>
                        <wps:spPr>
                          <a:xfrm>
                            <a:off x="3545456" y="8627"/>
                            <a:ext cx="879196" cy="45176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42460" w:rsidRPr="006D3039" w:rsidP="00915814" w14:textId="7B0D448F">
                              <w:pPr>
                                <w:rPr>
                                  <w:rFonts w:hAnsi="Calibri"/>
                                  <w:kern w:val="24"/>
                                  <w:sz w:val="24"/>
                                  <w:szCs w:val="24"/>
                                  <w:lang w:val="es-MX"/>
                                </w:rPr>
                              </w:pPr>
                              <w:r>
                                <w:rPr>
                                  <w:rFonts w:hAnsi="Calibri"/>
                                  <w:kern w:val="24"/>
                                  <w:lang w:val="es-MX"/>
                                </w:rPr>
                                <w:t>Número de años</w:t>
                              </w:r>
                            </w:p>
                          </w:txbxContent>
                        </wps:txbx>
                        <wps:bodyPr wrap="square" rtlCol="0"/>
                      </wps:wsp>
                      <wps:wsp xmlns:wps="http://schemas.microsoft.com/office/word/2010/wordprocessingShape">
                        <wps:cNvPr id="38" name="TextBox 43"/>
                        <wps:cNvSpPr txBox="1"/>
                        <wps:spPr>
                          <a:xfrm>
                            <a:off x="1026543" y="8627"/>
                            <a:ext cx="558458" cy="4674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42460" w:rsidRPr="00C33E4A" w:rsidP="00915814" w14:textId="3E17A79C">
                              <w:pPr>
                                <w:jc w:val="center"/>
                                <w:rPr>
                                  <w:rFonts w:hAnsi="Calibri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hAnsi="Calibri"/>
                                  <w:kern w:val="24"/>
                                  <w:sz w:val="28"/>
                                  <w:szCs w:val="28"/>
                                </w:rPr>
                                <w:t>O</w:t>
                              </w:r>
                            </w:p>
                          </w:txbxContent>
                        </wps:txbx>
                        <wps:bodyPr wrap="square" rtlCol="0"/>
                      </wps:wsp>
                      <wps:wsp xmlns:wps="http://schemas.microsoft.com/office/word/2010/wordprocessingShape">
                        <wps:cNvPr id="39" name="TextBox 44"/>
                        <wps:cNvSpPr txBox="1"/>
                        <wps:spPr>
                          <a:xfrm>
                            <a:off x="2648309" y="8627"/>
                            <a:ext cx="557703" cy="4674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42460" w:rsidRPr="00C33E4A" w:rsidP="00915814" w14:textId="56AC10CF">
                              <w:pPr>
                                <w:jc w:val="center"/>
                                <w:rPr>
                                  <w:rFonts w:hAnsi="Calibri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hAnsi="Calibri"/>
                                  <w:kern w:val="24"/>
                                  <w:sz w:val="28"/>
                                  <w:szCs w:val="28"/>
                                </w:rPr>
                                <w:t>O</w:t>
                              </w:r>
                            </w:p>
                          </w:txbxContent>
                        </wps:txbx>
                        <wps:bodyPr wrap="square" rtlCol="0"/>
                      </wps:wsp>
                      <wps:wsp xmlns:wps="http://schemas.microsoft.com/office/word/2010/wordprocessingShape">
                        <wps:cNvPr id="46" name="Rectangle 46"/>
                        <wps:cNvSpPr/>
                        <wps:spPr>
                          <a:xfrm>
                            <a:off x="1561381" y="34506"/>
                            <a:ext cx="448310" cy="40513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47" name="Rectangle 47"/>
                        <wps:cNvSpPr/>
                        <wps:spPr>
                          <a:xfrm>
                            <a:off x="3157268" y="34506"/>
                            <a:ext cx="448573" cy="405244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48" name="TextBox 44"/>
                        <wps:cNvSpPr txBox="1"/>
                        <wps:spPr>
                          <a:xfrm>
                            <a:off x="4304581" y="8621"/>
                            <a:ext cx="469313" cy="46840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42460" w:rsidRPr="00C33E4A" w:rsidP="006A0BF9" w14:textId="0A4E0317">
                              <w:pPr>
                                <w:jc w:val="center"/>
                                <w:rPr>
                                  <w:rFonts w:hAnsi="Calibri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C33E4A">
                                <w:rPr>
                                  <w:rFonts w:hAnsi="Calibri"/>
                                  <w:kern w:val="24"/>
                                  <w:sz w:val="28"/>
                                  <w:szCs w:val="28"/>
                                </w:rPr>
                                <w:t>O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9" o:spid="_x0000_s1025" style="width:462.25pt;height:37.55pt;margin-top:5.85pt;margin-left:45.8pt;position:absolute;z-index:251661312" coordsize="58711,4770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width:11525;height:2572;left:47186;mso-wrap-style:square;position:absolute;top:776;visibility:visible;v-text-anchor:top" filled="f" stroked="f">
                  <v:textbox>
                    <w:txbxContent>
                      <w:p w:rsidR="00242460" w14:paraId="1E085AAA" w14:textId="1401B2C7">
                        <w:sdt>
                          <w:sdtPr>
                            <w:id w:val="208768960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Content>
                            <w:r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  <w:r>
                          <w:t xml:space="preserve"> No lo sé</w:t>
                        </w:r>
                      </w:p>
                    </w:txbxContent>
                  </v:textbox>
                </v:shape>
                <v:rect id="Rectangle 33" o:spid="_x0000_s1027" style="width:4140;height:4050;mso-wrap-style:square;position:absolute;top:345;visibility:visible;v-text-anchor:middle" filled="f" strokecolor="black" strokeweight="0.25pt"/>
                <v:shape id="TextBox 40" o:spid="_x0000_s1028" type="#_x0000_t202" style="width:8792;height:4356;left:3450;mso-wrap-style:square;position:absolute;top:172;visibility:visible;v-text-anchor:top" filled="f" stroked="f">
                  <v:textbox>
                    <w:txbxContent>
                      <w:p w:rsidR="00242460" w:rsidRPr="006D3039" w:rsidP="00915814" w14:paraId="1787B923" w14:textId="1B947E0E">
                        <w:pPr>
                          <w:rPr>
                            <w:rFonts w:hAnsi="Calibri"/>
                            <w:kern w:val="24"/>
                            <w:sz w:val="24"/>
                            <w:szCs w:val="24"/>
                            <w:lang w:val="es-MX"/>
                          </w:rPr>
                        </w:pPr>
                        <w:r>
                          <w:rPr>
                            <w:rFonts w:hAnsi="Calibri"/>
                            <w:kern w:val="24"/>
                            <w:lang w:val="es-MX"/>
                          </w:rPr>
                          <w:t>Número de semanas</w:t>
                        </w:r>
                      </w:p>
                    </w:txbxContent>
                  </v:textbox>
                </v:shape>
                <v:shape id="TextBox 41" o:spid="_x0000_s1029" type="#_x0000_t202" style="width:8281;height:4737;left:19495;mso-wrap-style:square;position:absolute;visibility:visible;v-text-anchor:top" filled="f" stroked="f">
                  <v:textbox>
                    <w:txbxContent>
                      <w:p w:rsidR="00242460" w:rsidRPr="006D3039" w:rsidP="00915814" w14:paraId="4CD62DC9" w14:textId="59401D59">
                        <w:pPr>
                          <w:rPr>
                            <w:rFonts w:hAnsi="Calibri"/>
                            <w:kern w:val="24"/>
                            <w:sz w:val="24"/>
                            <w:szCs w:val="24"/>
                            <w:lang w:val="es-MX"/>
                          </w:rPr>
                        </w:pPr>
                        <w:r>
                          <w:rPr>
                            <w:rFonts w:hAnsi="Calibri"/>
                            <w:kern w:val="24"/>
                            <w:lang w:val="es-MX"/>
                          </w:rPr>
                          <w:t>Número de meses</w:t>
                        </w:r>
                      </w:p>
                    </w:txbxContent>
                  </v:textbox>
                </v:shape>
                <v:shape id="TextBox 42" o:spid="_x0000_s1030" type="#_x0000_t202" style="width:8792;height:4517;left:35454;mso-wrap-style:square;position:absolute;top:86;visibility:visible;v-text-anchor:top" filled="f" stroked="f">
                  <v:textbox>
                    <w:txbxContent>
                      <w:p w:rsidR="00242460" w:rsidRPr="006D3039" w:rsidP="00915814" w14:paraId="4FA74917" w14:textId="7B0D448F">
                        <w:pPr>
                          <w:rPr>
                            <w:rFonts w:hAnsi="Calibri"/>
                            <w:kern w:val="24"/>
                            <w:sz w:val="24"/>
                            <w:szCs w:val="24"/>
                            <w:lang w:val="es-MX"/>
                          </w:rPr>
                        </w:pPr>
                        <w:r>
                          <w:rPr>
                            <w:rFonts w:hAnsi="Calibri"/>
                            <w:kern w:val="24"/>
                            <w:lang w:val="es-MX"/>
                          </w:rPr>
                          <w:t>Número de años</w:t>
                        </w:r>
                      </w:p>
                    </w:txbxContent>
                  </v:textbox>
                </v:shape>
                <v:shape id="TextBox 43" o:spid="_x0000_s1031" type="#_x0000_t202" style="width:5585;height:4674;left:10265;mso-wrap-style:square;position:absolute;top:86;visibility:visible;v-text-anchor:top" filled="f" stroked="f">
                  <v:textbox>
                    <w:txbxContent>
                      <w:p w:rsidR="00242460" w:rsidRPr="00C33E4A" w:rsidP="00915814" w14:paraId="5FABE5B9" w14:textId="3E17A79C">
                        <w:pPr>
                          <w:jc w:val="center"/>
                          <w:rPr>
                            <w:rFonts w:hAnsi="Calibri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hAnsi="Calibri"/>
                            <w:kern w:val="24"/>
                            <w:sz w:val="28"/>
                            <w:szCs w:val="28"/>
                          </w:rPr>
                          <w:t>O</w:t>
                        </w:r>
                      </w:p>
                    </w:txbxContent>
                  </v:textbox>
                </v:shape>
                <v:shape id="TextBox 44" o:spid="_x0000_s1032" type="#_x0000_t202" style="width:5577;height:4674;left:26483;mso-wrap-style:square;position:absolute;top:86;visibility:visible;v-text-anchor:top" filled="f" stroked="f">
                  <v:textbox>
                    <w:txbxContent>
                      <w:p w:rsidR="00242460" w:rsidRPr="00C33E4A" w:rsidP="00915814" w14:paraId="6098D966" w14:textId="56AC10CF">
                        <w:pPr>
                          <w:jc w:val="center"/>
                          <w:rPr>
                            <w:rFonts w:hAnsi="Calibri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hAnsi="Calibri"/>
                            <w:kern w:val="24"/>
                            <w:sz w:val="28"/>
                            <w:szCs w:val="28"/>
                          </w:rPr>
                          <w:t>O</w:t>
                        </w:r>
                      </w:p>
                    </w:txbxContent>
                  </v:textbox>
                </v:shape>
                <v:rect id="Rectangle 46" o:spid="_x0000_s1033" style="width:4483;height:4051;left:15613;mso-wrap-style:square;position:absolute;top:345;visibility:visible;v-text-anchor:middle" filled="f" strokecolor="black" strokeweight="0.25pt"/>
                <v:rect id="Rectangle 47" o:spid="_x0000_s1034" style="width:4486;height:4052;left:31572;mso-wrap-style:square;position:absolute;top:345;visibility:visible;v-text-anchor:middle" filled="f" strokecolor="black" strokeweight="0.25pt"/>
                <v:shape id="TextBox 44" o:spid="_x0000_s1035" type="#_x0000_t202" style="width:4693;height:4684;left:43045;mso-wrap-style:square;position:absolute;top:86;visibility:visible;v-text-anchor:top" filled="f" stroked="f">
                  <v:textbox style="mso-fit-shape-to-text:t">
                    <w:txbxContent>
                      <w:p w:rsidR="00242460" w:rsidRPr="00C33E4A" w:rsidP="006A0BF9" w14:paraId="13ADDF8A" w14:textId="0A4E0317">
                        <w:pPr>
                          <w:jc w:val="center"/>
                          <w:rPr>
                            <w:rFonts w:hAnsi="Calibri"/>
                            <w:kern w:val="24"/>
                            <w:sz w:val="28"/>
                            <w:szCs w:val="28"/>
                          </w:rPr>
                        </w:pPr>
                        <w:r w:rsidRPr="00C33E4A">
                          <w:rPr>
                            <w:rFonts w:hAnsi="Calibri"/>
                            <w:kern w:val="24"/>
                            <w:sz w:val="28"/>
                            <w:szCs w:val="28"/>
                          </w:rPr>
                          <w:t>O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915814" w:rsidRPr="0045714A" w:rsidP="009C055E" w14:paraId="60783593" w14:textId="41A1FE04">
      <w:pPr>
        <w:pStyle w:val="ListParagraph"/>
        <w:spacing w:after="0" w:line="240" w:lineRule="auto"/>
        <w:ind w:left="1080"/>
        <w:rPr>
          <w:lang w:val=""/>
        </w:rPr>
      </w:pPr>
    </w:p>
    <w:p w:rsidR="00915814" w:rsidRPr="0045714A" w:rsidP="009C055E" w14:paraId="2DB00A6E" w14:textId="0605453D">
      <w:pPr>
        <w:pStyle w:val="ListParagraph"/>
        <w:spacing w:after="0" w:line="240" w:lineRule="auto"/>
        <w:ind w:left="1080"/>
        <w:rPr>
          <w:lang w:val=""/>
        </w:rPr>
      </w:pPr>
    </w:p>
    <w:p w:rsidR="00CC1A32" w:rsidRPr="0045714A" w:rsidP="00CC1A32" w14:paraId="596ACBB8" w14:textId="21F09A6F">
      <w:pPr>
        <w:pStyle w:val="ListParagraph"/>
        <w:spacing w:after="0" w:line="240" w:lineRule="auto"/>
        <w:rPr>
          <w:lang w:val=""/>
        </w:rPr>
      </w:pPr>
    </w:p>
    <w:p w:rsidR="007443AB" w:rsidRPr="0045714A" w:rsidP="006D3039" w14:paraId="2AC5AD67" w14:textId="2BA230F4">
      <w:pPr>
        <w:pStyle w:val="ListParagraph"/>
        <w:numPr>
          <w:ilvl w:val="0"/>
          <w:numId w:val="47"/>
        </w:numPr>
        <w:spacing w:after="0" w:line="240" w:lineRule="auto"/>
        <w:rPr>
          <w:color w:val="FF0000"/>
          <w:lang w:val=""/>
        </w:rPr>
      </w:pPr>
      <w:r w:rsidRPr="0045714A">
        <w:rPr>
          <w:lang w:val=""/>
        </w:rPr>
        <w:t>Para su trabajo actual o más reciente, ¿cuántas horas a la semana trabaja/trabajó en promedio?</w:t>
      </w:r>
      <w:r w:rsidRPr="0045714A">
        <w:rPr>
          <w:lang w:val=""/>
        </w:rPr>
        <w:t xml:space="preserve"> </w:t>
      </w:r>
    </w:p>
    <w:p w:rsidR="00533D28" w:rsidRPr="0045714A" w:rsidP="00533D28" w14:paraId="248ADF8C" w14:textId="77777777">
      <w:pPr>
        <w:pStyle w:val="ListParagraph"/>
        <w:spacing w:after="0" w:line="240" w:lineRule="auto"/>
        <w:rPr>
          <w:lang w:val=""/>
        </w:rPr>
      </w:pPr>
    </w:p>
    <w:p w:rsidR="006D3039" w:rsidRPr="0045714A" w:rsidP="006D3039" w14:paraId="6EC430A5" w14:textId="77777777">
      <w:pPr>
        <w:pStyle w:val="ListParagraph"/>
        <w:numPr>
          <w:ilvl w:val="0"/>
          <w:numId w:val="21"/>
        </w:numPr>
        <w:spacing w:after="0" w:line="240" w:lineRule="auto"/>
        <w:rPr>
          <w:lang w:val=""/>
        </w:rPr>
      </w:pPr>
      <w:r w:rsidRPr="0045714A">
        <w:rPr>
          <w:lang w:val=""/>
        </w:rPr>
        <w:t>1 - 9 horas</w:t>
      </w:r>
    </w:p>
    <w:p w:rsidR="006D3039" w:rsidRPr="0045714A" w:rsidP="006D3039" w14:paraId="778B2B44" w14:textId="77777777">
      <w:pPr>
        <w:pStyle w:val="ListParagraph"/>
        <w:numPr>
          <w:ilvl w:val="0"/>
          <w:numId w:val="21"/>
        </w:numPr>
        <w:spacing w:after="0" w:line="240" w:lineRule="auto"/>
        <w:rPr>
          <w:lang w:val=""/>
        </w:rPr>
      </w:pPr>
      <w:r w:rsidRPr="0045714A">
        <w:rPr>
          <w:lang w:val=""/>
        </w:rPr>
        <w:t>10 - 19 horas</w:t>
      </w:r>
    </w:p>
    <w:p w:rsidR="006D3039" w:rsidRPr="0045714A" w:rsidP="006D3039" w14:paraId="3107BD53" w14:textId="77777777">
      <w:pPr>
        <w:pStyle w:val="ListParagraph"/>
        <w:numPr>
          <w:ilvl w:val="0"/>
          <w:numId w:val="21"/>
        </w:numPr>
        <w:spacing w:after="0" w:line="240" w:lineRule="auto"/>
        <w:rPr>
          <w:lang w:val=""/>
        </w:rPr>
      </w:pPr>
      <w:r w:rsidRPr="0045714A">
        <w:rPr>
          <w:lang w:val=""/>
        </w:rPr>
        <w:t>20 - 29 horas</w:t>
      </w:r>
    </w:p>
    <w:p w:rsidR="006D3039" w:rsidRPr="0045714A" w:rsidP="006D3039" w14:paraId="10F6E91B" w14:textId="77777777">
      <w:pPr>
        <w:pStyle w:val="ListParagraph"/>
        <w:numPr>
          <w:ilvl w:val="0"/>
          <w:numId w:val="21"/>
        </w:numPr>
        <w:spacing w:after="0" w:line="240" w:lineRule="auto"/>
        <w:rPr>
          <w:lang w:val=""/>
        </w:rPr>
      </w:pPr>
      <w:r w:rsidRPr="0045714A">
        <w:rPr>
          <w:lang w:val=""/>
        </w:rPr>
        <w:t>30 - 39 horas</w:t>
      </w:r>
    </w:p>
    <w:p w:rsidR="007443AB" w:rsidRPr="0045714A" w:rsidP="006D3039" w14:paraId="16ACC7D5" w14:textId="6B595D04">
      <w:pPr>
        <w:pStyle w:val="ListParagraph"/>
        <w:numPr>
          <w:ilvl w:val="0"/>
          <w:numId w:val="21"/>
        </w:numPr>
        <w:spacing w:after="0" w:line="240" w:lineRule="auto"/>
        <w:rPr>
          <w:lang w:val=""/>
        </w:rPr>
      </w:pPr>
      <w:r w:rsidRPr="0045714A">
        <w:rPr>
          <w:lang w:val=""/>
        </w:rPr>
        <w:t>40 o más horas</w:t>
      </w:r>
    </w:p>
    <w:p w:rsidR="008A44EC" w:rsidRPr="0045714A" w:rsidP="008A44EC" w14:paraId="63D4127B" w14:textId="77777777">
      <w:pPr>
        <w:pStyle w:val="ListParagraph"/>
        <w:spacing w:after="0" w:line="240" w:lineRule="auto"/>
        <w:ind w:left="1440"/>
        <w:rPr>
          <w:lang w:val=""/>
        </w:rPr>
      </w:pPr>
    </w:p>
    <w:p w:rsidR="008A44EC" w:rsidRPr="0045714A" w:rsidP="006D3039" w14:paraId="2FFDBAA2" w14:textId="3C216AB8">
      <w:pPr>
        <w:pStyle w:val="ListParagraph"/>
        <w:numPr>
          <w:ilvl w:val="0"/>
          <w:numId w:val="47"/>
        </w:numPr>
        <w:spacing w:after="0" w:line="240" w:lineRule="auto"/>
        <w:rPr>
          <w:lang w:val=""/>
        </w:rPr>
      </w:pPr>
      <w:r w:rsidRPr="0045714A">
        <w:rPr>
          <w:lang w:val=""/>
        </w:rPr>
        <w:t xml:space="preserve">Si trabaja </w:t>
      </w:r>
      <w:r w:rsidRPr="0045714A" w:rsidR="000E392C">
        <w:rPr>
          <w:lang w:val=""/>
        </w:rPr>
        <w:t xml:space="preserve">o trabajó </w:t>
      </w:r>
      <w:r w:rsidRPr="0045714A">
        <w:rPr>
          <w:lang w:val=""/>
        </w:rPr>
        <w:t>a tiempo parcial, o menos de 40 horas por semana en su trabajo actual o más reciente, ¿trabaja a tiempo parcial porque quiere hacerlo o prefiere trabajar a tiempo completo?</w:t>
      </w:r>
      <w:r w:rsidRPr="0045714A">
        <w:rPr>
          <w:b/>
          <w:bCs/>
          <w:color w:val="C00000"/>
          <w:lang w:val=""/>
        </w:rPr>
        <w:t xml:space="preserve"> </w:t>
      </w:r>
    </w:p>
    <w:p w:rsidR="008A44EC" w:rsidRPr="0045714A" w:rsidP="008A44EC" w14:paraId="33EDB610" w14:textId="77777777">
      <w:pPr>
        <w:pStyle w:val="ListParagraph"/>
        <w:spacing w:after="0" w:line="240" w:lineRule="auto"/>
        <w:ind w:left="1080"/>
        <w:rPr>
          <w:lang w:val=""/>
        </w:rPr>
      </w:pPr>
    </w:p>
    <w:p w:rsidR="00BA6960" w:rsidRPr="0045714A" w:rsidP="00BA6960" w14:paraId="229C643A" w14:textId="3D9881FD">
      <w:pPr>
        <w:pStyle w:val="ListParagraph"/>
        <w:numPr>
          <w:ilvl w:val="0"/>
          <w:numId w:val="22"/>
        </w:numPr>
        <w:spacing w:after="0" w:line="240" w:lineRule="auto"/>
        <w:rPr>
          <w:lang w:val=""/>
        </w:rPr>
      </w:pPr>
      <w:r w:rsidRPr="0045714A">
        <w:rPr>
          <w:lang w:val=""/>
        </w:rPr>
        <w:t xml:space="preserve">No aplica, trabajo (trabajaba) </w:t>
      </w:r>
      <w:r w:rsidRPr="0045714A" w:rsidR="000E392C">
        <w:rPr>
          <w:lang w:val=""/>
        </w:rPr>
        <w:t xml:space="preserve">a </w:t>
      </w:r>
      <w:r w:rsidRPr="0045714A">
        <w:rPr>
          <w:lang w:val=""/>
        </w:rPr>
        <w:t>tiempo completo</w:t>
      </w:r>
    </w:p>
    <w:p w:rsidR="00BA6960" w:rsidRPr="0045714A" w:rsidP="00BA6960" w14:paraId="64BDD64A" w14:textId="583BC9B7">
      <w:pPr>
        <w:pStyle w:val="ListParagraph"/>
        <w:numPr>
          <w:ilvl w:val="0"/>
          <w:numId w:val="22"/>
        </w:numPr>
        <w:spacing w:after="0" w:line="240" w:lineRule="auto"/>
        <w:rPr>
          <w:lang w:val=""/>
        </w:rPr>
      </w:pPr>
      <w:r w:rsidRPr="0045714A">
        <w:rPr>
          <w:lang w:val=""/>
        </w:rPr>
        <w:t>Q</w:t>
      </w:r>
      <w:r w:rsidRPr="0045714A">
        <w:rPr>
          <w:lang w:val=""/>
        </w:rPr>
        <w:t>uiero trabajar medio tiempo</w:t>
      </w:r>
    </w:p>
    <w:p w:rsidR="00BA6960" w:rsidRPr="0045714A" w:rsidP="00BA6960" w14:paraId="61D2D130" w14:textId="4A666C92">
      <w:pPr>
        <w:pStyle w:val="ListParagraph"/>
        <w:numPr>
          <w:ilvl w:val="0"/>
          <w:numId w:val="22"/>
        </w:numPr>
        <w:spacing w:after="0" w:line="240" w:lineRule="auto"/>
        <w:rPr>
          <w:lang w:val=""/>
        </w:rPr>
      </w:pPr>
      <w:r w:rsidRPr="0045714A">
        <w:rPr>
          <w:lang w:val=""/>
        </w:rPr>
        <w:t>P</w:t>
      </w:r>
      <w:r w:rsidRPr="0045714A">
        <w:rPr>
          <w:lang w:val=""/>
        </w:rPr>
        <w:t xml:space="preserve">refiero trabajar </w:t>
      </w:r>
      <w:r w:rsidRPr="0045714A">
        <w:rPr>
          <w:lang w:val=""/>
        </w:rPr>
        <w:t xml:space="preserve">a </w:t>
      </w:r>
      <w:r w:rsidRPr="0045714A">
        <w:rPr>
          <w:lang w:val=""/>
        </w:rPr>
        <w:t>tiempo completo</w:t>
      </w:r>
    </w:p>
    <w:p w:rsidR="008A44EC" w:rsidRPr="0045714A" w:rsidP="00BA6960" w14:paraId="192E43CF" w14:textId="5B6046A1">
      <w:pPr>
        <w:pStyle w:val="ListParagraph"/>
        <w:numPr>
          <w:ilvl w:val="0"/>
          <w:numId w:val="22"/>
        </w:numPr>
        <w:spacing w:after="0" w:line="240" w:lineRule="auto"/>
        <w:rPr>
          <w:lang w:val=""/>
        </w:rPr>
      </w:pPr>
      <w:r w:rsidRPr="0045714A">
        <w:rPr>
          <w:lang w:val=""/>
        </w:rPr>
        <w:t>Otro,</w:t>
      </w:r>
      <w:r w:rsidRPr="0045714A" w:rsidR="00BA6960">
        <w:rPr>
          <w:lang w:val=""/>
        </w:rPr>
        <w:t xml:space="preserve"> especificar __________________</w:t>
      </w:r>
    </w:p>
    <w:p w:rsidR="007443AB" w:rsidRPr="0045714A" w:rsidP="007443AB" w14:paraId="2970E620" w14:textId="0C5B6F33">
      <w:pPr>
        <w:pStyle w:val="ListParagraph"/>
        <w:spacing w:after="0" w:line="240" w:lineRule="auto"/>
        <w:rPr>
          <w:lang w:val=""/>
        </w:rPr>
      </w:pPr>
    </w:p>
    <w:p w:rsidR="00F004AF" w:rsidRPr="0045714A" w:rsidP="00BA6960" w14:paraId="04A3491A" w14:textId="6E8896A8">
      <w:pPr>
        <w:pStyle w:val="ListParagraph"/>
        <w:numPr>
          <w:ilvl w:val="0"/>
          <w:numId w:val="47"/>
        </w:numPr>
        <w:spacing w:after="0" w:line="240" w:lineRule="auto"/>
        <w:rPr>
          <w:lang w:val=""/>
        </w:rPr>
      </w:pPr>
      <w:r w:rsidRPr="0045714A">
        <w:rPr>
          <w:lang w:val=""/>
        </w:rPr>
        <w:t xml:space="preserve">Para su trabajo actual o más reciente, ¿cuánto le </w:t>
      </w:r>
      <w:r w:rsidRPr="0045714A" w:rsidR="00C02829">
        <w:rPr>
          <w:lang w:val=""/>
        </w:rPr>
        <w:t>pagan/</w:t>
      </w:r>
      <w:r w:rsidRPr="0045714A">
        <w:rPr>
          <w:lang w:val=""/>
        </w:rPr>
        <w:t>pagaron por hora, por mes o por año en este trabajo?</w:t>
      </w:r>
      <w:r w:rsidRPr="0045714A">
        <w:rPr>
          <w:b/>
          <w:bCs/>
          <w:color w:val="C00000"/>
          <w:lang w:val=""/>
        </w:rPr>
        <w:t xml:space="preserve"> </w:t>
      </w:r>
    </w:p>
    <w:p w:rsidR="00533D28" w:rsidRPr="0045714A" w:rsidP="00533D28" w14:paraId="0F9F38DD" w14:textId="77777777">
      <w:pPr>
        <w:pStyle w:val="ListParagraph"/>
        <w:spacing w:after="0" w:line="240" w:lineRule="auto"/>
        <w:rPr>
          <w:lang w:val=""/>
        </w:rPr>
      </w:pPr>
    </w:p>
    <w:p w:rsidR="00F004AF" w:rsidRPr="0045714A" w:rsidP="00F004AF" w14:paraId="0738280A" w14:textId="6F9E64D1">
      <w:pPr>
        <w:pStyle w:val="ListParagraph"/>
        <w:spacing w:after="0" w:line="240" w:lineRule="auto"/>
        <w:ind w:left="1080"/>
        <w:rPr>
          <w:lang w:val=""/>
        </w:rPr>
      </w:pPr>
      <w:r w:rsidRPr="0045714A">
        <w:rPr>
          <w:noProof/>
          <w:lang w:val="" w:eastAsia="zh-TW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31320</wp:posOffset>
                </wp:positionH>
                <wp:positionV relativeFrom="paragraph">
                  <wp:posOffset>47085</wp:posOffset>
                </wp:positionV>
                <wp:extent cx="5866765" cy="490800"/>
                <wp:effectExtent l="0" t="0" r="0" b="0"/>
                <wp:wrapNone/>
                <wp:docPr id="78" name="Group 77">
                  <a:extLst xmlns:a="http://schemas.openxmlformats.org/drawingml/2006/main">
                    <a:ext xmlns:a="http://schemas.openxmlformats.org/drawingml/2006/main" uri="{FF2B5EF4-FFF2-40B4-BE49-F238E27FC236}">
                      <a16:creationId xmlns:a16="http://schemas.microsoft.com/office/drawing/2014/main" id="{55AD7852-65CE-472C-8A9E-005D02A2E27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5866765" cy="490800"/>
                          <a:chOff x="0" y="0"/>
                          <a:chExt cx="5866765" cy="490800"/>
                        </a:xfrm>
                      </wpg:grpSpPr>
                      <wpg:grpSp>
                        <wpg:cNvPr id="1" name="Group 2">
                          <a:extLst>
                            <a:ext xmlns:a="http://schemas.openxmlformats.org/drawingml/2006/main" uri="{FF2B5EF4-FFF2-40B4-BE49-F238E27FC236}">
                              <a16:creationId xmlns:a16="http://schemas.microsoft.com/office/drawing/2014/main" id="{D82CFCE4-F3C4-43FB-A645-D65C0E0E5F29}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876689" cy="490800"/>
                            <a:chOff x="0" y="0"/>
                            <a:chExt cx="745797" cy="490800"/>
                          </a:xfrm>
                        </wpg:grpSpPr>
                        <wps:wsp xmlns:wps="http://schemas.microsoft.com/office/word/2010/wordprocessingShape">
                          <wps:cNvPr id="14" name="Rectangle 14">
                            <a:extLst>
                              <a:ext xmlns:a="http://schemas.openxmlformats.org/drawingml/2006/main" uri="{FF2B5EF4-FFF2-40B4-BE49-F238E27FC236}">
                                <a16:creationId xmlns:a16="http://schemas.microsoft.com/office/drawing/2014/main" id="{543C7BFB-D22D-4BEF-844F-46373EE843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7462" y="0"/>
                              <a:ext cx="578335" cy="329085"/>
                            </a:xfrm>
                            <a:prstGeom prst="rect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 xmlns:wps="http://schemas.microsoft.com/office/word/2010/wordprocessingShape">
                          <wps:cNvPr id="15" name="TextBox 64">
                            <a:extLst>
                              <a:ext xmlns:a="http://schemas.openxmlformats.org/drawingml/2006/main" uri="{FF2B5EF4-FFF2-40B4-BE49-F238E27FC236}">
                                <a16:creationId xmlns:a16="http://schemas.microsoft.com/office/drawing/2014/main" id="{FA0DD6EB-82C4-43E5-8B5A-B24A5D209CA5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76145"/>
                              <a:ext cx="319794" cy="414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242460" w:rsidRPr="00C33E4A" w:rsidP="00DD14E8" w14:textId="77777777">
                                <w:pPr>
                                  <w:rPr>
                                    <w:rFonts w:hAnsi="Calibri"/>
                                    <w:kern w:val="24"/>
                                    <w:sz w:val="24"/>
                                    <w:szCs w:val="24"/>
                                  </w:rPr>
                                </w:pPr>
                                <w:r w:rsidRPr="00C33E4A">
                                  <w:rPr>
                                    <w:rFonts w:hAnsi="Calibri"/>
                                    <w:kern w:val="24"/>
                                  </w:rPr>
                                  <w:t>$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s:wsp xmlns:wps="http://schemas.microsoft.com/office/word/2010/wordprocessingShape">
                        <wps:cNvPr id="3" name="TextBox 40">
                          <a:extLst>
                            <a:ext xmlns:a="http://schemas.openxmlformats.org/drawingml/2006/main" uri="{FF2B5EF4-FFF2-40B4-BE49-F238E27FC236}">
                              <a16:creationId xmlns:a16="http://schemas.microsoft.com/office/drawing/2014/main" id="{96CD7F87-7149-4D56-BA9A-DB674FAEDBCD}"/>
                            </a:ext>
                          </a:extLst>
                        </wps:cNvPr>
                        <wps:cNvSpPr txBox="1"/>
                        <wps:spPr>
                          <a:xfrm>
                            <a:off x="859285" y="38008"/>
                            <a:ext cx="739775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42460" w:rsidRPr="00BA6960" w:rsidP="00DD14E8" w14:textId="6D31FB5A">
                              <w:pPr>
                                <w:rPr>
                                  <w:rFonts w:hAnsi="Calibri"/>
                                  <w:kern w:val="24"/>
                                  <w:sz w:val="24"/>
                                  <w:szCs w:val="24"/>
                                  <w:lang w:val="es-MX"/>
                                </w:rPr>
                              </w:pPr>
                              <w:r>
                                <w:rPr>
                                  <w:rFonts w:hAnsi="Calibri"/>
                                  <w:kern w:val="24"/>
                                  <w:lang w:val="es-MX"/>
                                </w:rPr>
                                <w:t>por hor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 xmlns:wps="http://schemas.microsoft.com/office/word/2010/wordprocessingShape">
                        <wps:cNvPr id="4" name="TextBox 41">
                          <a:extLst>
                            <a:ext xmlns:a="http://schemas.openxmlformats.org/drawingml/2006/main" uri="{FF2B5EF4-FFF2-40B4-BE49-F238E27FC236}">
                              <a16:creationId xmlns:a16="http://schemas.microsoft.com/office/drawing/2014/main" id="{6D0E3ADC-9253-4786-8D36-468604E48444}"/>
                            </a:ext>
                          </a:extLst>
                        </wps:cNvPr>
                        <wps:cNvSpPr txBox="1"/>
                        <wps:spPr>
                          <a:xfrm>
                            <a:off x="2893236" y="38098"/>
                            <a:ext cx="939800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42460" w:rsidRPr="0031223B" w:rsidP="00DD14E8" w14:textId="540AF6DE">
                              <w:pPr>
                                <w:rPr>
                                  <w:rFonts w:hAnsi="Calibri"/>
                                  <w:kern w:val="24"/>
                                  <w:sz w:val="24"/>
                                  <w:szCs w:val="24"/>
                                  <w:lang w:val="es-MX"/>
                                </w:rPr>
                              </w:pPr>
                              <w:r w:rsidRPr="0031223B">
                                <w:rPr>
                                  <w:rFonts w:hAnsi="Calibri"/>
                                  <w:kern w:val="24"/>
                                  <w:lang w:val="es-MX"/>
                                </w:rPr>
                                <w:t>por me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 xmlns:wps="http://schemas.microsoft.com/office/word/2010/wordprocessingShape">
                        <wps:cNvPr id="5" name="TextBox 42">
                          <a:extLst>
                            <a:ext xmlns:a="http://schemas.openxmlformats.org/drawingml/2006/main" uri="{FF2B5EF4-FFF2-40B4-BE49-F238E27FC236}">
                              <a16:creationId xmlns:a16="http://schemas.microsoft.com/office/drawing/2014/main" id="{0AD62EE9-C622-4734-B850-FF3FF88837E1}"/>
                            </a:ext>
                          </a:extLst>
                        </wps:cNvPr>
                        <wps:cNvSpPr txBox="1"/>
                        <wps:spPr>
                          <a:xfrm>
                            <a:off x="5126990" y="38098"/>
                            <a:ext cx="739775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42460" w:rsidRPr="0031223B" w:rsidP="00DD14E8" w14:textId="2FF824A1">
                              <w:pPr>
                                <w:rPr>
                                  <w:rFonts w:hAnsi="Calibri"/>
                                  <w:kern w:val="24"/>
                                  <w:sz w:val="24"/>
                                  <w:szCs w:val="24"/>
                                  <w:lang w:val="es-MX"/>
                                </w:rPr>
                              </w:pPr>
                              <w:r w:rsidRPr="0031223B">
                                <w:rPr>
                                  <w:rFonts w:hAnsi="Calibri"/>
                                  <w:kern w:val="24"/>
                                  <w:lang w:val="es-MX"/>
                                </w:rPr>
                                <w:t>por año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 xmlns:wps="http://schemas.microsoft.com/office/word/2010/wordprocessingShape">
                        <wps:cNvPr id="6" name="TextBox 43">
                          <a:extLst>
                            <a:ext xmlns:a="http://schemas.openxmlformats.org/drawingml/2006/main" uri="{FF2B5EF4-FFF2-40B4-BE49-F238E27FC236}">
                              <a16:creationId xmlns:a16="http://schemas.microsoft.com/office/drawing/2014/main" id="{83AF97FE-1832-4687-B4A4-663B23C096FB}"/>
                            </a:ext>
                          </a:extLst>
                        </wps:cNvPr>
                        <wps:cNvSpPr txBox="1"/>
                        <wps:spPr>
                          <a:xfrm>
                            <a:off x="1581720" y="22727"/>
                            <a:ext cx="469900" cy="46799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42460" w:rsidRPr="00C33E4A" w:rsidP="00DD14E8" w14:textId="040E5D74">
                              <w:pPr>
                                <w:jc w:val="center"/>
                                <w:rPr>
                                  <w:rFonts w:hAnsi="Calibri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hAnsi="Calibri"/>
                                  <w:kern w:val="24"/>
                                  <w:sz w:val="28"/>
                                  <w:szCs w:val="28"/>
                                </w:rPr>
                                <w:t>O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 xmlns:wps="http://schemas.microsoft.com/office/word/2010/wordprocessingShape">
                        <wps:cNvPr id="7" name="TextBox 44">
                          <a:extLst>
                            <a:ext xmlns:a="http://schemas.openxmlformats.org/drawingml/2006/main" uri="{FF2B5EF4-FFF2-40B4-BE49-F238E27FC236}">
                              <a16:creationId xmlns:a16="http://schemas.microsoft.com/office/drawing/2014/main" id="{079AE7A2-DD48-4DBD-9CE2-B385460FCBD8}"/>
                            </a:ext>
                          </a:extLst>
                        </wps:cNvPr>
                        <wps:cNvSpPr txBox="1"/>
                        <wps:spPr>
                          <a:xfrm>
                            <a:off x="3815549" y="22705"/>
                            <a:ext cx="469265" cy="46799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242460" w:rsidRPr="00C33E4A" w:rsidP="00DD14E8" w14:textId="60267A3B">
                              <w:pPr>
                                <w:jc w:val="center"/>
                                <w:rPr>
                                  <w:rFonts w:hAnsi="Calibri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hAnsi="Calibri"/>
                                  <w:kern w:val="24"/>
                                  <w:sz w:val="28"/>
                                  <w:szCs w:val="28"/>
                                </w:rPr>
                                <w:t>O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g:grpSp>
                        <wpg:cNvPr id="8" name="Group 8">
                          <a:extLst>
                            <a:ext xmlns:a="http://schemas.openxmlformats.org/drawingml/2006/main" uri="{FF2B5EF4-FFF2-40B4-BE49-F238E27FC236}">
                              <a16:creationId xmlns:a16="http://schemas.microsoft.com/office/drawing/2014/main" id="{02CE059B-1A6B-413E-9D02-5C8B7AE40BE2}"/>
                            </a:ext>
                          </a:extLst>
                        </wpg:cNvPr>
                        <wpg:cNvGrpSpPr/>
                        <wpg:grpSpPr>
                          <a:xfrm>
                            <a:off x="2034020" y="0"/>
                            <a:ext cx="876696" cy="490758"/>
                            <a:chOff x="2034019" y="0"/>
                            <a:chExt cx="745803" cy="490758"/>
                          </a:xfrm>
                        </wpg:grpSpPr>
                        <wps:wsp xmlns:wps="http://schemas.microsoft.com/office/word/2010/wordprocessingShape">
                          <wps:cNvPr id="12" name="Rectangle 12">
                            <a:extLst>
                              <a:ext xmlns:a="http://schemas.openxmlformats.org/drawingml/2006/main" uri="{FF2B5EF4-FFF2-40B4-BE49-F238E27FC236}">
                                <a16:creationId xmlns:a16="http://schemas.microsoft.com/office/drawing/2014/main" id="{09E12C1F-A9D0-417F-A18C-870ED4DF1A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01487" y="0"/>
                              <a:ext cx="578335" cy="329085"/>
                            </a:xfrm>
                            <a:prstGeom prst="rect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 xmlns:wps="http://schemas.microsoft.com/office/word/2010/wordprocessingShape">
                          <wps:cNvPr id="13" name="TextBox 73">
                            <a:extLst>
                              <a:ext xmlns:a="http://schemas.openxmlformats.org/drawingml/2006/main" uri="{FF2B5EF4-FFF2-40B4-BE49-F238E27FC236}">
                                <a16:creationId xmlns:a16="http://schemas.microsoft.com/office/drawing/2014/main" id="{56C9EB15-2DB4-42EA-B936-600721A2B36A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034019" y="76103"/>
                              <a:ext cx="319794" cy="414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242460" w:rsidRPr="00C33E4A" w:rsidP="00DD14E8" w14:textId="77777777">
                                <w:pPr>
                                  <w:rPr>
                                    <w:rFonts w:hAnsi="Calibri"/>
                                    <w:kern w:val="24"/>
                                    <w:sz w:val="24"/>
                                    <w:szCs w:val="24"/>
                                  </w:rPr>
                                </w:pPr>
                                <w:r w:rsidRPr="00C33E4A">
                                  <w:rPr>
                                    <w:rFonts w:hAnsi="Calibri"/>
                                    <w:kern w:val="24"/>
                                  </w:rPr>
                                  <w:t>$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g:grpSp>
                        <wpg:cNvPr id="9" name="Group 9">
                          <a:extLst>
                            <a:ext xmlns:a="http://schemas.openxmlformats.org/drawingml/2006/main" uri="{FF2B5EF4-FFF2-40B4-BE49-F238E27FC236}">
                              <a16:creationId xmlns:a16="http://schemas.microsoft.com/office/drawing/2014/main" id="{052C575A-A9CC-41EA-8C54-B08BB066D0EE}"/>
                            </a:ext>
                          </a:extLst>
                        </wpg:cNvPr>
                        <wpg:cNvGrpSpPr/>
                        <wpg:grpSpPr>
                          <a:xfrm>
                            <a:off x="4267853" y="0"/>
                            <a:ext cx="876702" cy="490753"/>
                            <a:chOff x="4267849" y="0"/>
                            <a:chExt cx="745808" cy="490753"/>
                          </a:xfrm>
                        </wpg:grpSpPr>
                        <wps:wsp xmlns:wps="http://schemas.microsoft.com/office/word/2010/wordprocessingShape">
                          <wps:cNvPr id="10" name="Rectangle 10">
                            <a:extLst>
                              <a:ext xmlns:a="http://schemas.openxmlformats.org/drawingml/2006/main" uri="{FF2B5EF4-FFF2-40B4-BE49-F238E27FC236}">
                                <a16:creationId xmlns:a16="http://schemas.microsoft.com/office/drawing/2014/main" id="{86D9DC37-F2AF-4CAC-980A-1ACBAE76CBCF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35322" y="0"/>
                              <a:ext cx="578335" cy="329085"/>
                            </a:xfrm>
                            <a:prstGeom prst="rect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 xmlns:wps="http://schemas.microsoft.com/office/word/2010/wordprocessingShape">
                          <wps:cNvPr id="11" name="TextBox 76">
                            <a:extLst>
                              <a:ext xmlns:a="http://schemas.openxmlformats.org/drawingml/2006/main" uri="{FF2B5EF4-FFF2-40B4-BE49-F238E27FC236}">
                                <a16:creationId xmlns:a16="http://schemas.microsoft.com/office/drawing/2014/main" id="{4E3831C7-63F3-4A6D-B93C-132911561B2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267849" y="76098"/>
                              <a:ext cx="319794" cy="414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242460" w:rsidRPr="00C33E4A" w:rsidP="00DD14E8" w14:textId="77777777">
                                <w:pPr>
                                  <w:rPr>
                                    <w:rFonts w:hAnsi="Calibri"/>
                                    <w:kern w:val="24"/>
                                    <w:sz w:val="24"/>
                                    <w:szCs w:val="24"/>
                                  </w:rPr>
                                </w:pPr>
                                <w:r w:rsidRPr="00C33E4A">
                                  <w:rPr>
                                    <w:rFonts w:hAnsi="Calibri"/>
                                    <w:kern w:val="24"/>
                                  </w:rPr>
                                  <w:t>$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77" o:spid="_x0000_s1036" style="width:461.95pt;height:38.65pt;margin-top:3.7pt;margin-left:33.95pt;position:absolute;z-index:251659264" coordsize="58667,4908">
                <v:group id="Group 2" o:spid="_x0000_s1037" style="width:8766;height:4908;position:absolute" coordsize="7457,4908">
                  <v:rect id="Rectangle 14" o:spid="_x0000_s1038" style="width:5783;height:3290;left:1674;mso-wrap-style:square;position:absolute;visibility:visible;v-text-anchor:middle" filled="f" strokecolor="black" strokeweight="0.25pt"/>
                  <v:shape id="TextBox 64" o:spid="_x0000_s1039" type="#_x0000_t202" style="width:3197;height:4147;mso-wrap-style:square;position:absolute;top:761;visibility:visible;v-text-anchor:top" filled="f" stroked="f">
                    <v:textbox style="mso-fit-shape-to-text:t">
                      <w:txbxContent>
                        <w:p w:rsidR="00242460" w:rsidRPr="00C33E4A" w:rsidP="00DD14E8" w14:paraId="6BB8767C" w14:textId="77777777">
                          <w:pPr>
                            <w:rPr>
                              <w:rFonts w:hAnsi="Calibri"/>
                              <w:kern w:val="24"/>
                              <w:sz w:val="24"/>
                              <w:szCs w:val="24"/>
                            </w:rPr>
                          </w:pPr>
                          <w:r w:rsidRPr="00C33E4A">
                            <w:rPr>
                              <w:rFonts w:hAnsi="Calibri"/>
                              <w:kern w:val="24"/>
                            </w:rPr>
                            <w:t>$</w:t>
                          </w:r>
                        </w:p>
                      </w:txbxContent>
                    </v:textbox>
                  </v:shape>
                </v:group>
                <v:shape id="TextBox 40" o:spid="_x0000_s1040" type="#_x0000_t202" style="width:7398;height:4146;left:8592;mso-wrap-style:square;position:absolute;top:380;visibility:visible;v-text-anchor:top" filled="f" stroked="f">
                  <v:textbox style="mso-fit-shape-to-text:t">
                    <w:txbxContent>
                      <w:p w:rsidR="00242460" w:rsidRPr="00BA6960" w:rsidP="00DD14E8" w14:paraId="1EA65EB9" w14:textId="6D31FB5A">
                        <w:pPr>
                          <w:rPr>
                            <w:rFonts w:hAnsi="Calibri"/>
                            <w:kern w:val="24"/>
                            <w:sz w:val="24"/>
                            <w:szCs w:val="24"/>
                            <w:lang w:val="es-MX"/>
                          </w:rPr>
                        </w:pPr>
                        <w:r>
                          <w:rPr>
                            <w:rFonts w:hAnsi="Calibri"/>
                            <w:kern w:val="24"/>
                            <w:lang w:val="es-MX"/>
                          </w:rPr>
                          <w:t>por hora</w:t>
                        </w:r>
                      </w:p>
                    </w:txbxContent>
                  </v:textbox>
                </v:shape>
                <v:shape id="TextBox 41" o:spid="_x0000_s1041" type="#_x0000_t202" style="width:9398;height:4147;left:28932;mso-wrap-style:square;position:absolute;top:380;visibility:visible;v-text-anchor:top" filled="f" stroked="f">
                  <v:textbox style="mso-fit-shape-to-text:t">
                    <w:txbxContent>
                      <w:p w:rsidR="00242460" w:rsidRPr="0031223B" w:rsidP="00DD14E8" w14:paraId="6F8C936E" w14:textId="540AF6DE">
                        <w:pPr>
                          <w:rPr>
                            <w:rFonts w:hAnsi="Calibri"/>
                            <w:kern w:val="24"/>
                            <w:sz w:val="24"/>
                            <w:szCs w:val="24"/>
                            <w:lang w:val="es-MX"/>
                          </w:rPr>
                        </w:pPr>
                        <w:r w:rsidRPr="0031223B">
                          <w:rPr>
                            <w:rFonts w:hAnsi="Calibri"/>
                            <w:kern w:val="24"/>
                            <w:lang w:val="es-MX"/>
                          </w:rPr>
                          <w:t>por mes</w:t>
                        </w:r>
                      </w:p>
                    </w:txbxContent>
                  </v:textbox>
                </v:shape>
                <v:shape id="TextBox 42" o:spid="_x0000_s1042" type="#_x0000_t202" style="width:7398;height:4147;left:51269;mso-wrap-style:square;position:absolute;top:380;visibility:visible;v-text-anchor:top" filled="f" stroked="f">
                  <v:textbox style="mso-fit-shape-to-text:t">
                    <w:txbxContent>
                      <w:p w:rsidR="00242460" w:rsidRPr="0031223B" w:rsidP="00DD14E8" w14:paraId="7F00D3F3" w14:textId="2FF824A1">
                        <w:pPr>
                          <w:rPr>
                            <w:rFonts w:hAnsi="Calibri"/>
                            <w:kern w:val="24"/>
                            <w:sz w:val="24"/>
                            <w:szCs w:val="24"/>
                            <w:lang w:val="es-MX"/>
                          </w:rPr>
                        </w:pPr>
                        <w:r w:rsidRPr="0031223B">
                          <w:rPr>
                            <w:rFonts w:hAnsi="Calibri"/>
                            <w:kern w:val="24"/>
                            <w:lang w:val="es-MX"/>
                          </w:rPr>
                          <w:t>por año</w:t>
                        </w:r>
                      </w:p>
                    </w:txbxContent>
                  </v:textbox>
                </v:shape>
                <v:shape id="TextBox 43" o:spid="_x0000_s1043" type="#_x0000_t202" style="width:4699;height:4680;left:15817;mso-wrap-style:square;position:absolute;top:227;visibility:visible;v-text-anchor:top" filled="f" stroked="f">
                  <v:textbox style="mso-fit-shape-to-text:t">
                    <w:txbxContent>
                      <w:p w:rsidR="00242460" w:rsidRPr="00C33E4A" w:rsidP="00DD14E8" w14:paraId="5DD00E2E" w14:textId="040E5D74">
                        <w:pPr>
                          <w:jc w:val="center"/>
                          <w:rPr>
                            <w:rFonts w:hAnsi="Calibri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hAnsi="Calibri"/>
                            <w:kern w:val="24"/>
                            <w:sz w:val="28"/>
                            <w:szCs w:val="28"/>
                          </w:rPr>
                          <w:t>O</w:t>
                        </w:r>
                      </w:p>
                    </w:txbxContent>
                  </v:textbox>
                </v:shape>
                <v:shape id="TextBox 44" o:spid="_x0000_s1044" type="#_x0000_t202" style="width:4693;height:4680;left:38155;mso-wrap-style:square;position:absolute;top:227;visibility:visible;v-text-anchor:top" filled="f" stroked="f">
                  <v:textbox style="mso-fit-shape-to-text:t">
                    <w:txbxContent>
                      <w:p w:rsidR="00242460" w:rsidRPr="00C33E4A" w:rsidP="00DD14E8" w14:paraId="11BCF320" w14:textId="60267A3B">
                        <w:pPr>
                          <w:jc w:val="center"/>
                          <w:rPr>
                            <w:rFonts w:hAnsi="Calibri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hAnsi="Calibri"/>
                            <w:kern w:val="24"/>
                            <w:sz w:val="28"/>
                            <w:szCs w:val="28"/>
                          </w:rPr>
                          <w:t>O</w:t>
                        </w:r>
                      </w:p>
                    </w:txbxContent>
                  </v:textbox>
                </v:shape>
                <v:group id="Group 8" o:spid="_x0000_s1045" style="width:8767;height:4907;left:20340;position:absolute" coordorigin="20340,0" coordsize="7458,4907">
                  <v:rect id="Rectangle 12" o:spid="_x0000_s1046" style="width:5784;height:3290;left:22014;mso-wrap-style:square;position:absolute;visibility:visible;v-text-anchor:middle" filled="f" strokecolor="black" strokeweight="0.25pt"/>
                  <v:shape id="TextBox 73" o:spid="_x0000_s1047" type="#_x0000_t202" style="width:3198;height:4146;left:20340;mso-wrap-style:square;position:absolute;top:761;visibility:visible;v-text-anchor:top" filled="f" stroked="f">
                    <v:textbox style="mso-fit-shape-to-text:t">
                      <w:txbxContent>
                        <w:p w:rsidR="00242460" w:rsidRPr="00C33E4A" w:rsidP="00DD14E8" w14:paraId="18C7C222" w14:textId="77777777">
                          <w:pPr>
                            <w:rPr>
                              <w:rFonts w:hAnsi="Calibri"/>
                              <w:kern w:val="24"/>
                              <w:sz w:val="24"/>
                              <w:szCs w:val="24"/>
                            </w:rPr>
                          </w:pPr>
                          <w:r w:rsidRPr="00C33E4A">
                            <w:rPr>
                              <w:rFonts w:hAnsi="Calibri"/>
                              <w:kern w:val="24"/>
                            </w:rPr>
                            <w:t>$</w:t>
                          </w:r>
                        </w:p>
                      </w:txbxContent>
                    </v:textbox>
                  </v:shape>
                </v:group>
                <v:group id="Group 9" o:spid="_x0000_s1048" style="width:8767;height:4907;left:42678;position:absolute" coordorigin="42678,0" coordsize="7458,4907">
                  <v:rect id="Rectangle 10" o:spid="_x0000_s1049" style="width:5783;height:3290;left:44353;mso-wrap-style:square;position:absolute;visibility:visible;v-text-anchor:middle" filled="f" strokecolor="black" strokeweight="0.25pt"/>
                  <v:shape id="TextBox 76" o:spid="_x0000_s1050" type="#_x0000_t202" style="width:3198;height:4147;left:42678;mso-wrap-style:square;position:absolute;top:760;visibility:visible;v-text-anchor:top" filled="f" stroked="f">
                    <v:textbox style="mso-fit-shape-to-text:t">
                      <w:txbxContent>
                        <w:p w:rsidR="00242460" w:rsidRPr="00C33E4A" w:rsidP="00DD14E8" w14:paraId="426F4BF9" w14:textId="77777777">
                          <w:pPr>
                            <w:rPr>
                              <w:rFonts w:hAnsi="Calibri"/>
                              <w:kern w:val="24"/>
                              <w:sz w:val="24"/>
                              <w:szCs w:val="24"/>
                            </w:rPr>
                          </w:pPr>
                          <w:r w:rsidRPr="00C33E4A">
                            <w:rPr>
                              <w:rFonts w:hAnsi="Calibri"/>
                              <w:kern w:val="24"/>
                            </w:rPr>
                            <w:t>$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:rsidR="00306D0E" w:rsidRPr="0045714A" w:rsidP="00F004AF" w14:paraId="2715F02E" w14:textId="53041CDA">
      <w:pPr>
        <w:pStyle w:val="ListParagraph"/>
        <w:spacing w:after="0" w:line="240" w:lineRule="auto"/>
        <w:ind w:left="1080"/>
        <w:rPr>
          <w:lang w:val=""/>
        </w:rPr>
      </w:pPr>
    </w:p>
    <w:p w:rsidR="00F004AF" w:rsidRPr="0045714A" w:rsidP="00F004AF" w14:paraId="05311E6A" w14:textId="3E56DFF8">
      <w:pPr>
        <w:pStyle w:val="ListParagraph"/>
        <w:spacing w:after="0" w:line="240" w:lineRule="auto"/>
        <w:ind w:left="1440"/>
        <w:rPr>
          <w:lang w:val=""/>
        </w:rPr>
      </w:pPr>
    </w:p>
    <w:p w:rsidR="00306D0E" w:rsidRPr="0045714A" w:rsidP="00306D0E" w14:paraId="04F0FC41" w14:textId="77777777">
      <w:pPr>
        <w:pStyle w:val="ListParagraph"/>
        <w:spacing w:after="0" w:line="240" w:lineRule="auto"/>
        <w:rPr>
          <w:sz w:val="14"/>
          <w:lang w:val=""/>
        </w:rPr>
      </w:pPr>
    </w:p>
    <w:p w:rsidR="00F004AF" w:rsidRPr="0045714A" w:rsidP="00BA6960" w14:paraId="48687C95" w14:textId="59CA11B3">
      <w:pPr>
        <w:pStyle w:val="ListParagraph"/>
        <w:numPr>
          <w:ilvl w:val="0"/>
          <w:numId w:val="47"/>
        </w:numPr>
        <w:spacing w:after="0" w:line="240" w:lineRule="auto"/>
        <w:rPr>
          <w:lang w:val=""/>
        </w:rPr>
      </w:pPr>
      <w:r w:rsidRPr="0045714A">
        <w:rPr>
          <w:lang w:val=""/>
        </w:rPr>
        <w:t>¿Recibió beneficios por</w:t>
      </w:r>
      <w:r w:rsidRPr="0045714A" w:rsidR="00BA6960">
        <w:rPr>
          <w:lang w:val=""/>
        </w:rPr>
        <w:t xml:space="preserve"> este trabajo? (Marque todo lo que corresponda)</w:t>
      </w:r>
    </w:p>
    <w:p w:rsidR="00F004AF" w:rsidRPr="0045714A" w:rsidP="00F004AF" w14:paraId="6B80432F" w14:textId="77777777">
      <w:pPr>
        <w:pStyle w:val="ListParagraph"/>
        <w:spacing w:after="0" w:line="240" w:lineRule="auto"/>
        <w:rPr>
          <w:lang w:val=""/>
        </w:rPr>
      </w:pPr>
    </w:p>
    <w:p w:rsidR="00BA6960" w:rsidRPr="0045714A" w:rsidP="00BA6960" w14:paraId="48A59784" w14:textId="77777777">
      <w:pPr>
        <w:pStyle w:val="ListParagraph"/>
        <w:numPr>
          <w:ilvl w:val="0"/>
          <w:numId w:val="20"/>
        </w:numPr>
        <w:spacing w:after="0" w:line="240" w:lineRule="auto"/>
        <w:rPr>
          <w:lang w:val=""/>
        </w:rPr>
      </w:pPr>
      <w:r w:rsidRPr="0045714A">
        <w:rPr>
          <w:lang w:val=""/>
        </w:rPr>
        <w:t>Seguro de salud</w:t>
      </w:r>
    </w:p>
    <w:p w:rsidR="00BA6960" w:rsidRPr="0045714A" w:rsidP="00BA6960" w14:paraId="13B28543" w14:textId="7CB1BF6B">
      <w:pPr>
        <w:pStyle w:val="ListParagraph"/>
        <w:numPr>
          <w:ilvl w:val="0"/>
          <w:numId w:val="20"/>
        </w:numPr>
        <w:spacing w:after="0" w:line="240" w:lineRule="auto"/>
        <w:rPr>
          <w:lang w:val=""/>
        </w:rPr>
      </w:pPr>
      <w:r w:rsidRPr="0045714A">
        <w:rPr>
          <w:lang w:val=""/>
        </w:rPr>
        <w:t>Permiso por v</w:t>
      </w:r>
      <w:r w:rsidRPr="0045714A">
        <w:rPr>
          <w:lang w:val=""/>
        </w:rPr>
        <w:t>acaciones</w:t>
      </w:r>
      <w:r w:rsidRPr="0045714A">
        <w:rPr>
          <w:lang w:val=""/>
        </w:rPr>
        <w:t>/</w:t>
      </w:r>
      <w:r w:rsidRPr="0045714A">
        <w:rPr>
          <w:lang w:val=""/>
        </w:rPr>
        <w:t>enfermedad</w:t>
      </w:r>
    </w:p>
    <w:p w:rsidR="00BA6960" w:rsidRPr="0045714A" w:rsidP="00BA6960" w14:paraId="42AF1ACE" w14:textId="6F6EE140">
      <w:pPr>
        <w:pStyle w:val="ListParagraph"/>
        <w:numPr>
          <w:ilvl w:val="0"/>
          <w:numId w:val="20"/>
        </w:numPr>
        <w:spacing w:after="0" w:line="240" w:lineRule="auto"/>
        <w:rPr>
          <w:lang w:val=""/>
        </w:rPr>
      </w:pPr>
      <w:r w:rsidRPr="0045714A">
        <w:rPr>
          <w:lang w:val=""/>
        </w:rPr>
        <w:t xml:space="preserve">Cuenta de </w:t>
      </w:r>
      <w:r w:rsidRPr="0045714A" w:rsidR="00BA2671">
        <w:rPr>
          <w:lang w:val=""/>
        </w:rPr>
        <w:t>jubilación</w:t>
      </w:r>
    </w:p>
    <w:p w:rsidR="00BA6960" w:rsidRPr="0045714A" w:rsidP="00BA6960" w14:paraId="52A424E8" w14:textId="3FF33C85">
      <w:pPr>
        <w:pStyle w:val="ListParagraph"/>
        <w:numPr>
          <w:ilvl w:val="0"/>
          <w:numId w:val="20"/>
        </w:numPr>
        <w:spacing w:after="0" w:line="240" w:lineRule="auto"/>
        <w:rPr>
          <w:lang w:val=""/>
        </w:rPr>
      </w:pPr>
      <w:r w:rsidRPr="0045714A">
        <w:rPr>
          <w:lang w:val=""/>
        </w:rPr>
        <w:t>Otro seguro (p</w:t>
      </w:r>
      <w:r w:rsidRPr="0045714A" w:rsidR="000E392C">
        <w:rPr>
          <w:lang w:val=""/>
        </w:rPr>
        <w:t>.</w:t>
      </w:r>
      <w:r w:rsidRPr="0045714A">
        <w:rPr>
          <w:lang w:val=""/>
        </w:rPr>
        <w:t xml:space="preserve"> ej</w:t>
      </w:r>
      <w:r w:rsidRPr="0045714A" w:rsidR="000E392C">
        <w:rPr>
          <w:lang w:val=""/>
        </w:rPr>
        <w:t>.</w:t>
      </w:r>
      <w:r w:rsidRPr="0045714A">
        <w:rPr>
          <w:lang w:val=""/>
        </w:rPr>
        <w:t>, discapacidad, vida, dental, visión)</w:t>
      </w:r>
    </w:p>
    <w:p w:rsidR="00BA6960" w:rsidRPr="0045714A" w:rsidP="00BA6960" w14:paraId="7E28AA79" w14:textId="0B3491B1">
      <w:pPr>
        <w:pStyle w:val="ListParagraph"/>
        <w:numPr>
          <w:ilvl w:val="0"/>
          <w:numId w:val="20"/>
        </w:numPr>
        <w:spacing w:after="0" w:line="240" w:lineRule="auto"/>
        <w:rPr>
          <w:lang w:val=""/>
        </w:rPr>
      </w:pPr>
      <w:r w:rsidRPr="0045714A">
        <w:rPr>
          <w:lang w:val=""/>
        </w:rPr>
        <w:t xml:space="preserve">Ayuda para </w:t>
      </w:r>
      <w:r w:rsidRPr="0045714A" w:rsidR="00C02829">
        <w:rPr>
          <w:lang w:val=""/>
        </w:rPr>
        <w:t>el pago de estudios</w:t>
      </w:r>
    </w:p>
    <w:p w:rsidR="00F004AF" w:rsidRPr="0045714A" w:rsidP="00BA6960" w14:paraId="41E35BD5" w14:textId="3C825533">
      <w:pPr>
        <w:pStyle w:val="ListParagraph"/>
        <w:numPr>
          <w:ilvl w:val="0"/>
          <w:numId w:val="20"/>
        </w:numPr>
        <w:spacing w:after="0" w:line="240" w:lineRule="auto"/>
        <w:rPr>
          <w:lang w:val=""/>
        </w:rPr>
      </w:pPr>
      <w:r w:rsidRPr="0045714A">
        <w:rPr>
          <w:lang w:val=""/>
        </w:rPr>
        <w:t>Ninguno</w:t>
      </w:r>
    </w:p>
    <w:p w:rsidR="00F004AF" w:rsidRPr="0045714A" w:rsidP="00F004AF" w14:paraId="4A46CF33" w14:textId="77777777">
      <w:pPr>
        <w:pStyle w:val="ListParagraph"/>
        <w:spacing w:after="0" w:line="240" w:lineRule="auto"/>
        <w:ind w:left="1440"/>
        <w:rPr>
          <w:lang w:val=""/>
        </w:rPr>
      </w:pPr>
    </w:p>
    <w:p w:rsidR="0035165D" w:rsidRPr="0045714A" w:rsidP="00BA6960" w14:paraId="53D92077" w14:textId="531DBD61">
      <w:pPr>
        <w:pStyle w:val="ListParagraph"/>
        <w:numPr>
          <w:ilvl w:val="0"/>
          <w:numId w:val="47"/>
        </w:numPr>
        <w:spacing w:after="0" w:line="240" w:lineRule="auto"/>
        <w:rPr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>Para su trabajo actual o más reciente, ¿cuál era la situación laboral?</w:t>
      </w:r>
    </w:p>
    <w:p w:rsidR="009620BF" w:rsidRPr="0045714A" w:rsidP="009620BF" w14:paraId="7D163720" w14:textId="77777777">
      <w:pPr>
        <w:pStyle w:val="ListParagraph"/>
        <w:spacing w:after="0" w:line="240" w:lineRule="auto"/>
        <w:rPr>
          <w:lang w:val=""/>
        </w:rPr>
      </w:pPr>
    </w:p>
    <w:tbl>
      <w:tblPr>
        <w:tblStyle w:val="TableGrid"/>
        <w:tblW w:w="0" w:type="auto"/>
        <w:tblInd w:w="535" w:type="dxa"/>
        <w:tblLook w:val="04A0"/>
      </w:tblPr>
      <w:tblGrid>
        <w:gridCol w:w="540"/>
        <w:gridCol w:w="7749"/>
      </w:tblGrid>
      <w:tr w14:paraId="5416761E" w14:textId="77777777" w:rsidTr="00902CC1">
        <w:tblPrEx>
          <w:tblW w:w="0" w:type="auto"/>
          <w:tblInd w:w="535" w:type="dxa"/>
          <w:tblLook w:val="04A0"/>
        </w:tblPrEx>
        <w:tc>
          <w:tcPr>
            <w:tcW w:w="540" w:type="dxa"/>
          </w:tcPr>
          <w:p w:rsidR="00902CC1" w:rsidRPr="0045714A" w:rsidP="00DD4F5A" w14:paraId="768DC3BF" w14:textId="77777777">
            <w:pPr>
              <w:rPr>
                <w:iCs/>
                <w:sz w:val="20"/>
                <w:szCs w:val="20"/>
                <w:lang w:val=""/>
              </w:rPr>
            </w:pPr>
          </w:p>
        </w:tc>
        <w:tc>
          <w:tcPr>
            <w:tcW w:w="7749" w:type="dxa"/>
          </w:tcPr>
          <w:p w:rsidR="00902CC1" w:rsidRPr="0045714A" w:rsidP="00DD4F5A" w14:paraId="0B5FCBA7" w14:textId="4DF9D409">
            <w:pPr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iCs/>
                  <w:sz w:val="20"/>
                  <w:szCs w:val="20"/>
                  <w:lang w:val=""/>
                </w:rPr>
                <w:id w:val="-1956624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</w:tr>
      <w:tr w14:paraId="49C90B7C" w14:textId="77777777" w:rsidTr="00DD4F5A">
        <w:tblPrEx>
          <w:tblW w:w="0" w:type="auto"/>
          <w:tblInd w:w="535" w:type="dxa"/>
          <w:tblLook w:val="04A0"/>
        </w:tblPrEx>
        <w:tc>
          <w:tcPr>
            <w:tcW w:w="540" w:type="dxa"/>
            <w:vAlign w:val="center"/>
          </w:tcPr>
          <w:p w:rsidR="00BA6960" w:rsidRPr="0045714A" w:rsidP="00BA6960" w14:paraId="2088B455" w14:textId="4A2A598D">
            <w:pPr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-144662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  <w:tc>
          <w:tcPr>
            <w:tcW w:w="7749" w:type="dxa"/>
          </w:tcPr>
          <w:p w:rsidR="00BA6960" w:rsidRPr="0045714A" w:rsidP="00BA6960" w14:paraId="7CBE44E5" w14:textId="0280C446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Empleo regular remunerado (sin ayuda ni apoyo)</w:t>
            </w:r>
          </w:p>
        </w:tc>
      </w:tr>
      <w:tr w14:paraId="1EE7EB49" w14:textId="77777777" w:rsidTr="00DD4F5A">
        <w:tblPrEx>
          <w:tblW w:w="0" w:type="auto"/>
          <w:tblInd w:w="535" w:type="dxa"/>
          <w:tblLook w:val="04A0"/>
        </w:tblPrEx>
        <w:tc>
          <w:tcPr>
            <w:tcW w:w="540" w:type="dxa"/>
            <w:vAlign w:val="center"/>
          </w:tcPr>
          <w:p w:rsidR="00BA6960" w:rsidRPr="0045714A" w:rsidP="00BA6960" w14:paraId="65A203FA" w14:textId="67E3C0E2">
            <w:pPr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-639800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  <w:tc>
          <w:tcPr>
            <w:tcW w:w="7749" w:type="dxa"/>
          </w:tcPr>
          <w:p w:rsidR="00BA6960" w:rsidRPr="0045714A" w:rsidP="00BA6960" w14:paraId="40CA74A1" w14:textId="2A24CBF4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Empleo con apoyo (puede tener un entrenador laboral u otra ayuda especial en el trabajo)</w:t>
            </w:r>
          </w:p>
        </w:tc>
      </w:tr>
      <w:tr w14:paraId="3BC174B7" w14:textId="77777777" w:rsidTr="00DD4F5A">
        <w:tblPrEx>
          <w:tblW w:w="0" w:type="auto"/>
          <w:tblInd w:w="535" w:type="dxa"/>
          <w:tblLook w:val="04A0"/>
        </w:tblPrEx>
        <w:tc>
          <w:tcPr>
            <w:tcW w:w="540" w:type="dxa"/>
            <w:vAlign w:val="center"/>
          </w:tcPr>
          <w:p w:rsidR="00BA6960" w:rsidRPr="0045714A" w:rsidP="00BA6960" w14:paraId="107DFB6E" w14:textId="6F9E492A">
            <w:pPr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-1558472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  <w:tc>
          <w:tcPr>
            <w:tcW w:w="7749" w:type="dxa"/>
          </w:tcPr>
          <w:p w:rsidR="00BA6960" w:rsidRPr="0045714A" w:rsidP="00BA6960" w14:paraId="3BA531FE" w14:textId="05A59B79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Trabajar en un negocio con un grupo de otras personas con necesidades especiales, todo bajo la supervisión de una agencia que atiende a personas con discapacidades.</w:t>
            </w:r>
          </w:p>
        </w:tc>
      </w:tr>
      <w:tr w14:paraId="5BA6197C" w14:textId="77777777" w:rsidTr="00DD4F5A">
        <w:tblPrEx>
          <w:tblW w:w="0" w:type="auto"/>
          <w:tblInd w:w="535" w:type="dxa"/>
          <w:tblLook w:val="04A0"/>
        </w:tblPrEx>
        <w:tc>
          <w:tcPr>
            <w:tcW w:w="540" w:type="dxa"/>
            <w:vAlign w:val="center"/>
          </w:tcPr>
          <w:p w:rsidR="00BA6960" w:rsidRPr="0045714A" w:rsidP="00BA6960" w14:paraId="72E8B922" w14:textId="78914145">
            <w:pPr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179972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  <w:tc>
          <w:tcPr>
            <w:tcW w:w="7749" w:type="dxa"/>
          </w:tcPr>
          <w:p w:rsidR="00BA6960" w:rsidRPr="0045714A" w:rsidP="00BA6960" w14:paraId="07A75C63" w14:textId="62729054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Programa diurno que incluye trabajo remunerado</w:t>
            </w:r>
          </w:p>
        </w:tc>
      </w:tr>
      <w:tr w14:paraId="6617906F" w14:textId="77777777" w:rsidTr="00DD4F5A">
        <w:tblPrEx>
          <w:tblW w:w="0" w:type="auto"/>
          <w:tblInd w:w="535" w:type="dxa"/>
          <w:tblLook w:val="04A0"/>
        </w:tblPrEx>
        <w:tc>
          <w:tcPr>
            <w:tcW w:w="540" w:type="dxa"/>
            <w:vAlign w:val="center"/>
          </w:tcPr>
          <w:p w:rsidR="00BA6960" w:rsidRPr="0045714A" w:rsidP="00BA6960" w14:paraId="6032EA2F" w14:textId="3EB21861">
            <w:pPr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1335184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  <w:tc>
          <w:tcPr>
            <w:tcW w:w="7749" w:type="dxa"/>
          </w:tcPr>
          <w:p w:rsidR="00BA6960" w:rsidRPr="0045714A" w:rsidP="00BA6960" w14:paraId="0E2C9F03" w14:textId="0C20FEE1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Pasantía remunerada o programa de estudio y trabajo</w:t>
            </w:r>
          </w:p>
        </w:tc>
      </w:tr>
      <w:tr w14:paraId="089B0904" w14:textId="77777777" w:rsidTr="00BA6960">
        <w:tblPrEx>
          <w:tblW w:w="0" w:type="auto"/>
          <w:tblInd w:w="535" w:type="dxa"/>
          <w:tblLook w:val="04A0"/>
        </w:tblPrEx>
        <w:trPr>
          <w:trHeight w:val="201"/>
        </w:trPr>
        <w:tc>
          <w:tcPr>
            <w:tcW w:w="540" w:type="dxa"/>
            <w:vAlign w:val="center"/>
          </w:tcPr>
          <w:p w:rsidR="00BA6960" w:rsidRPr="0045714A" w:rsidP="00BA6960" w14:paraId="06DDFA5A" w14:textId="5FF146FE">
            <w:pPr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-682279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  <w:tc>
          <w:tcPr>
            <w:tcW w:w="7749" w:type="dxa"/>
          </w:tcPr>
          <w:p w:rsidR="00BA6960" w:rsidRPr="0045714A" w:rsidP="00BA6960" w14:paraId="31993100" w14:textId="799B1CDC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Otro,</w:t>
            </w:r>
            <w:r w:rsidRPr="0045714A">
              <w:rPr>
                <w:lang w:val=""/>
              </w:rPr>
              <w:t xml:space="preserve"> especificar: ________________</w:t>
            </w:r>
          </w:p>
        </w:tc>
      </w:tr>
    </w:tbl>
    <w:p w:rsidR="004C2F39" w:rsidRPr="0045714A" w:rsidP="004C2F39" w14:paraId="5C5332C1" w14:textId="01D599C6">
      <w:pPr>
        <w:pStyle w:val="ListParagraph"/>
        <w:spacing w:after="0" w:line="240" w:lineRule="auto"/>
        <w:rPr>
          <w:lang w:val=""/>
        </w:rPr>
      </w:pPr>
    </w:p>
    <w:p w:rsidR="00FF49E4" w:rsidRPr="0045714A" w:rsidP="004C2F39" w14:paraId="7A78FC7F" w14:textId="77777777">
      <w:pPr>
        <w:pStyle w:val="ListParagraph"/>
        <w:spacing w:after="0" w:line="240" w:lineRule="auto"/>
        <w:rPr>
          <w:sz w:val="14"/>
          <w:lang w:val=""/>
        </w:rPr>
      </w:pPr>
    </w:p>
    <w:p w:rsidR="009620BF" w:rsidRPr="0045714A" w:rsidP="00BA6960" w14:paraId="53E4FC25" w14:textId="0B0D74DD">
      <w:pPr>
        <w:pStyle w:val="ListParagraph"/>
        <w:numPr>
          <w:ilvl w:val="0"/>
          <w:numId w:val="47"/>
        </w:numPr>
        <w:spacing w:after="0" w:line="240" w:lineRule="auto"/>
        <w:rPr>
          <w:lang w:val=""/>
        </w:rPr>
      </w:pPr>
      <w:r w:rsidRPr="0045714A">
        <w:rPr>
          <w:lang w:val=""/>
        </w:rPr>
        <w:t>¿Qué tan satisfecho está con la situación laboral en su trabajo actual o más reciente?</w:t>
      </w:r>
    </w:p>
    <w:p w:rsidR="00E11E18" w:rsidRPr="0045714A" w:rsidP="00E11E18" w14:paraId="4C25BEC3" w14:textId="6D6572EB">
      <w:pPr>
        <w:pStyle w:val="ListParagraph"/>
        <w:spacing w:after="0" w:line="240" w:lineRule="auto"/>
        <w:ind w:left="1440" w:right="600"/>
        <w:rPr>
          <w:rFonts w:eastAsia="Times New Roman" w:cs="Times New Roman"/>
          <w:sz w:val="16"/>
          <w:szCs w:val="24"/>
          <w:lang w:val=""/>
        </w:rPr>
      </w:pPr>
    </w:p>
    <w:p w:rsidR="00BA6960" w:rsidRPr="00983C2E" w:rsidP="00BA6960" w14:paraId="2D87EA9B" w14:textId="77777777">
      <w:pPr>
        <w:pStyle w:val="ListParagraph"/>
        <w:numPr>
          <w:ilvl w:val="0"/>
          <w:numId w:val="42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 w:rsidRPr="00983C2E">
        <w:rPr>
          <w:rFonts w:eastAsia="Times New Roman" w:cs="Times New Roman"/>
          <w:szCs w:val="24"/>
          <w:lang w:val=""/>
        </w:rPr>
        <w:t>Muy Satisfecho</w:t>
      </w:r>
    </w:p>
    <w:p w:rsidR="00BA6960" w:rsidRPr="00983C2E" w:rsidP="00BA6960" w14:paraId="523FFEC5" w14:textId="77777777">
      <w:pPr>
        <w:pStyle w:val="ListParagraph"/>
        <w:numPr>
          <w:ilvl w:val="0"/>
          <w:numId w:val="42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 w:rsidRPr="00983C2E">
        <w:rPr>
          <w:rFonts w:eastAsia="Times New Roman" w:cs="Times New Roman"/>
          <w:szCs w:val="24"/>
          <w:lang w:val=""/>
        </w:rPr>
        <w:t>Satisfecho</w:t>
      </w:r>
    </w:p>
    <w:p w:rsidR="00BA6960" w:rsidRPr="00983C2E" w:rsidP="00BA6960" w14:paraId="7C1DA9D3" w14:textId="31616764">
      <w:pPr>
        <w:pStyle w:val="ListParagraph"/>
        <w:numPr>
          <w:ilvl w:val="0"/>
          <w:numId w:val="42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 w:rsidRPr="00983C2E">
        <w:rPr>
          <w:rFonts w:eastAsia="Times New Roman" w:cs="Times New Roman"/>
          <w:szCs w:val="24"/>
          <w:lang w:val=""/>
        </w:rPr>
        <w:t>Ni satisfecho ni insatisfecho</w:t>
      </w:r>
    </w:p>
    <w:p w:rsidR="00BA6960" w:rsidRPr="00983C2E" w:rsidP="00BA6960" w14:paraId="1908F0D3" w14:textId="77777777">
      <w:pPr>
        <w:pStyle w:val="ListParagraph"/>
        <w:numPr>
          <w:ilvl w:val="0"/>
          <w:numId w:val="42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 w:rsidRPr="00983C2E">
        <w:rPr>
          <w:rFonts w:eastAsia="Times New Roman" w:cs="Times New Roman"/>
          <w:szCs w:val="24"/>
          <w:lang w:val=""/>
        </w:rPr>
        <w:t>Insatisfecho</w:t>
      </w:r>
    </w:p>
    <w:p w:rsidR="00A551DE" w:rsidRPr="00983C2E" w:rsidP="00BA6960" w14:paraId="3071DB8C" w14:textId="070B9B28">
      <w:pPr>
        <w:pStyle w:val="ListParagraph"/>
        <w:numPr>
          <w:ilvl w:val="0"/>
          <w:numId w:val="42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 w:rsidRPr="00983C2E">
        <w:rPr>
          <w:rFonts w:eastAsia="Times New Roman" w:cs="Times New Roman"/>
          <w:szCs w:val="24"/>
          <w:lang w:val=""/>
        </w:rPr>
        <w:t>Muy insatisfecho</w:t>
      </w:r>
    </w:p>
    <w:p w:rsidR="007A307B" w:rsidRPr="0045714A" w:rsidP="007A307B" w14:paraId="0575E76B" w14:textId="77777777">
      <w:pPr>
        <w:pStyle w:val="ListParagraph"/>
        <w:spacing w:after="0" w:line="240" w:lineRule="auto"/>
        <w:ind w:left="1440" w:right="600"/>
        <w:rPr>
          <w:rFonts w:eastAsia="Times New Roman" w:cs="Times New Roman"/>
          <w:sz w:val="24"/>
          <w:szCs w:val="24"/>
          <w:lang w:val=""/>
        </w:rPr>
      </w:pPr>
    </w:p>
    <w:p w:rsidR="00F004AF" w:rsidRPr="0045714A" w:rsidP="00BA6960" w14:paraId="1987A2AF" w14:textId="43446A52">
      <w:pPr>
        <w:pStyle w:val="ListParagraph"/>
        <w:numPr>
          <w:ilvl w:val="0"/>
          <w:numId w:val="47"/>
        </w:numPr>
        <w:spacing w:after="0" w:line="240" w:lineRule="auto"/>
        <w:rPr>
          <w:lang w:val=""/>
        </w:rPr>
      </w:pPr>
      <w:r w:rsidRPr="0045714A">
        <w:rPr>
          <w:lang w:val=""/>
        </w:rPr>
        <w:t xml:space="preserve">Para su trabajo actual o más reciente, ¿cuál es </w:t>
      </w:r>
      <w:r w:rsidRPr="0045714A" w:rsidR="00C02829">
        <w:rPr>
          <w:lang w:val=""/>
        </w:rPr>
        <w:t>el puesto laboral</w:t>
      </w:r>
      <w:r w:rsidRPr="0045714A">
        <w:rPr>
          <w:lang w:val=""/>
        </w:rPr>
        <w:t>?</w:t>
      </w:r>
    </w:p>
    <w:p w:rsidR="00F004AF" w:rsidRPr="0045714A" w:rsidP="00F004AF" w14:paraId="0378CE2C" w14:textId="77777777">
      <w:pPr>
        <w:pStyle w:val="ListParagraph"/>
        <w:spacing w:after="0" w:line="240" w:lineRule="auto"/>
        <w:rPr>
          <w:sz w:val="14"/>
          <w:lang w:val=""/>
        </w:rPr>
      </w:pPr>
    </w:p>
    <w:p w:rsidR="00F004AF" w:rsidRPr="0045714A" w:rsidP="00F004AF" w14:paraId="4C8A231C" w14:textId="331439F4">
      <w:pPr>
        <w:pStyle w:val="ListParagraph"/>
        <w:spacing w:after="0" w:line="240" w:lineRule="auto"/>
        <w:rPr>
          <w:lang w:val=""/>
        </w:rPr>
      </w:pPr>
      <w:r w:rsidRPr="0045714A">
        <w:rPr>
          <w:lang w:val=""/>
        </w:rPr>
        <w:t>Puesto laboral</w:t>
      </w:r>
      <w:r w:rsidRPr="0045714A">
        <w:rPr>
          <w:lang w:val=""/>
        </w:rPr>
        <w:t>: _____________________________________</w:t>
      </w:r>
    </w:p>
    <w:p w:rsidR="00F004AF" w:rsidRPr="0045714A" w:rsidP="00F004AF" w14:paraId="6A71BAB1" w14:textId="77777777">
      <w:pPr>
        <w:pStyle w:val="ListParagraph"/>
        <w:spacing w:after="0" w:line="240" w:lineRule="auto"/>
        <w:rPr>
          <w:lang w:val=""/>
        </w:rPr>
      </w:pPr>
    </w:p>
    <w:p w:rsidR="00F004AF" w:rsidRPr="0045714A" w:rsidP="00BA6960" w14:paraId="28140A1E" w14:textId="362B8343">
      <w:pPr>
        <w:pStyle w:val="ListParagraph"/>
        <w:numPr>
          <w:ilvl w:val="0"/>
          <w:numId w:val="47"/>
        </w:numPr>
        <w:spacing w:after="0" w:line="240" w:lineRule="auto"/>
        <w:rPr>
          <w:i/>
          <w:iCs/>
          <w:lang w:val=""/>
        </w:rPr>
      </w:pPr>
      <w:r w:rsidRPr="0045714A">
        <w:rPr>
          <w:lang w:val=""/>
        </w:rPr>
        <w:t xml:space="preserve">¿Encontró su trabajo actual o más reciente </w:t>
      </w:r>
      <w:r w:rsidRPr="0045714A" w:rsidR="00C02829">
        <w:rPr>
          <w:lang w:val=""/>
        </w:rPr>
        <w:t xml:space="preserve">usted mismo </w:t>
      </w:r>
      <w:r w:rsidRPr="0045714A">
        <w:rPr>
          <w:lang w:val=""/>
        </w:rPr>
        <w:t>o tuvo ayuda?</w:t>
      </w:r>
      <w:r w:rsidRPr="0045714A">
        <w:rPr>
          <w:lang w:val=""/>
        </w:rPr>
        <w:t xml:space="preserve"> </w:t>
      </w:r>
    </w:p>
    <w:p w:rsidR="00533D28" w:rsidRPr="0045714A" w:rsidP="00533D28" w14:paraId="0ABF09AF" w14:textId="77777777">
      <w:pPr>
        <w:pStyle w:val="ListParagraph"/>
        <w:spacing w:after="0" w:line="240" w:lineRule="auto"/>
        <w:rPr>
          <w:i/>
          <w:iCs/>
          <w:lang w:val=""/>
        </w:rPr>
      </w:pPr>
    </w:p>
    <w:p w:rsidR="00BA6960" w:rsidRPr="0045714A" w:rsidP="00BA6960" w14:paraId="0B239F6D" w14:textId="77777777">
      <w:pPr>
        <w:pStyle w:val="ListParagraph"/>
        <w:numPr>
          <w:ilvl w:val="0"/>
          <w:numId w:val="23"/>
        </w:numPr>
        <w:spacing w:after="0" w:line="240" w:lineRule="auto"/>
        <w:rPr>
          <w:lang w:val=""/>
        </w:rPr>
      </w:pPr>
      <w:r w:rsidRPr="0045714A">
        <w:rPr>
          <w:lang w:val=""/>
        </w:rPr>
        <w:t>Encontré el trabajo por mi cuenta</w:t>
      </w:r>
    </w:p>
    <w:p w:rsidR="00BA6960" w:rsidRPr="0045714A" w:rsidP="00BA6960" w14:paraId="70A7C88D" w14:textId="7C5F806D">
      <w:pPr>
        <w:pStyle w:val="ListParagraph"/>
        <w:numPr>
          <w:ilvl w:val="0"/>
          <w:numId w:val="23"/>
        </w:numPr>
        <w:spacing w:after="0" w:line="240" w:lineRule="auto"/>
        <w:rPr>
          <w:lang w:val=""/>
        </w:rPr>
      </w:pPr>
      <w:r w:rsidRPr="0045714A">
        <w:rPr>
          <w:lang w:val=""/>
        </w:rPr>
        <w:t>Encont</w:t>
      </w:r>
      <w:r w:rsidRPr="0045714A" w:rsidR="005B6AD9">
        <w:rPr>
          <w:lang w:val=""/>
        </w:rPr>
        <w:t>ré</w:t>
      </w:r>
      <w:r w:rsidRPr="0045714A">
        <w:rPr>
          <w:lang w:val=""/>
        </w:rPr>
        <w:t xml:space="preserve"> el trabajo con la ayuda de una agencia (p. ej., un entrenador laboral o rehabilitación vocacional)</w:t>
      </w:r>
    </w:p>
    <w:p w:rsidR="00BA6960" w:rsidRPr="0045714A" w:rsidP="00BA6960" w14:paraId="6FC5ACA6" w14:textId="12EEBAEA">
      <w:pPr>
        <w:pStyle w:val="ListParagraph"/>
        <w:numPr>
          <w:ilvl w:val="0"/>
          <w:numId w:val="23"/>
        </w:numPr>
        <w:spacing w:after="0" w:line="240" w:lineRule="auto"/>
        <w:rPr>
          <w:lang w:val=""/>
        </w:rPr>
      </w:pPr>
      <w:r w:rsidRPr="0045714A">
        <w:rPr>
          <w:lang w:val=""/>
        </w:rPr>
        <w:t>Encontré</w:t>
      </w:r>
      <w:r w:rsidRPr="0045714A">
        <w:rPr>
          <w:lang w:val=""/>
        </w:rPr>
        <w:t xml:space="preserve"> el trabajo con la ayuda de un familiar o amigo</w:t>
      </w:r>
    </w:p>
    <w:p w:rsidR="00F004AF" w:rsidRPr="0045714A" w:rsidP="00BA6960" w14:paraId="5E96B02A" w14:textId="59CF9B9F">
      <w:pPr>
        <w:pStyle w:val="ListParagraph"/>
        <w:numPr>
          <w:ilvl w:val="0"/>
          <w:numId w:val="23"/>
        </w:numPr>
        <w:spacing w:after="0" w:line="240" w:lineRule="auto"/>
        <w:rPr>
          <w:lang w:val=""/>
        </w:rPr>
      </w:pPr>
      <w:r w:rsidRPr="0045714A">
        <w:rPr>
          <w:lang w:val=""/>
        </w:rPr>
        <w:t>Otro, especificar: _______________________________________________</w:t>
      </w:r>
    </w:p>
    <w:p w:rsidR="00BC2B3E" w:rsidRPr="0045714A" w:rsidP="00FF49E4" w14:paraId="7D176F8C" w14:textId="77777777">
      <w:pPr>
        <w:spacing w:after="0" w:line="240" w:lineRule="auto"/>
        <w:rPr>
          <w:lang w:val=""/>
        </w:rPr>
      </w:pPr>
    </w:p>
    <w:p w:rsidR="00874DA5" w:rsidRPr="0045714A" w:rsidP="00B42C11" w14:paraId="75EB5372" w14:textId="5658A83F">
      <w:pPr>
        <w:pStyle w:val="ListParagraph"/>
        <w:numPr>
          <w:ilvl w:val="0"/>
          <w:numId w:val="47"/>
        </w:numPr>
        <w:spacing w:after="0" w:line="240" w:lineRule="auto"/>
        <w:rPr>
          <w:lang w:val=""/>
        </w:rPr>
      </w:pPr>
      <w:r w:rsidRPr="0045714A">
        <w:rPr>
          <w:lang w:val=""/>
        </w:rPr>
        <w:t>¿Ha solicitado alguna adaptación o apoyo para ayudarlo a mantener un trabajo?</w:t>
      </w:r>
    </w:p>
    <w:p w:rsidR="00533D28" w:rsidRPr="0045714A" w:rsidP="00533D28" w14:paraId="73092B9A" w14:textId="77777777">
      <w:pPr>
        <w:pStyle w:val="ListParagraph"/>
        <w:spacing w:after="0" w:line="240" w:lineRule="auto"/>
        <w:rPr>
          <w:lang w:val=""/>
        </w:rPr>
      </w:pPr>
    </w:p>
    <w:p w:rsidR="00B42C11" w:rsidRPr="0045714A" w:rsidP="00B42C11" w14:paraId="490B57E0" w14:textId="1E31E97C">
      <w:pPr>
        <w:pStyle w:val="ListParagraph"/>
        <w:numPr>
          <w:ilvl w:val="0"/>
          <w:numId w:val="24"/>
        </w:numPr>
        <w:spacing w:after="0" w:line="240" w:lineRule="auto"/>
        <w:rPr>
          <w:lang w:val=""/>
        </w:rPr>
      </w:pPr>
      <w:r w:rsidRPr="0045714A">
        <w:rPr>
          <w:lang w:val=""/>
        </w:rPr>
        <w:t>Sí, solic</w:t>
      </w:r>
      <w:r w:rsidRPr="0045714A" w:rsidR="00BA2671">
        <w:rPr>
          <w:lang w:val=""/>
        </w:rPr>
        <w:t>ité y recibí</w:t>
      </w:r>
      <w:r w:rsidRPr="0045714A">
        <w:rPr>
          <w:lang w:val=""/>
        </w:rPr>
        <w:t xml:space="preserve"> adaptaciones y/o apoyos laborales</w:t>
      </w:r>
    </w:p>
    <w:p w:rsidR="00B42C11" w:rsidRPr="0045714A" w:rsidP="00B42C11" w14:paraId="5336F5A7" w14:textId="20FB8D5A">
      <w:pPr>
        <w:pStyle w:val="ListParagraph"/>
        <w:numPr>
          <w:ilvl w:val="0"/>
          <w:numId w:val="24"/>
        </w:numPr>
        <w:spacing w:after="0" w:line="240" w:lineRule="auto"/>
        <w:rPr>
          <w:lang w:val=""/>
        </w:rPr>
      </w:pPr>
      <w:r w:rsidRPr="0045714A">
        <w:rPr>
          <w:lang w:val=""/>
        </w:rPr>
        <w:t xml:space="preserve">Sí, </w:t>
      </w:r>
      <w:r w:rsidRPr="0045714A" w:rsidR="00983C2E">
        <w:rPr>
          <w:lang w:val=""/>
        </w:rPr>
        <w:t>apliqué,</w:t>
      </w:r>
      <w:r w:rsidRPr="0045714A">
        <w:rPr>
          <w:lang w:val=""/>
        </w:rPr>
        <w:t xml:space="preserve"> pero NO recibí</w:t>
      </w:r>
      <w:r w:rsidRPr="0045714A">
        <w:rPr>
          <w:lang w:val=""/>
        </w:rPr>
        <w:t xml:space="preserve"> adaptaciones ni apoyos laborales (</w:t>
      </w:r>
      <w:r w:rsidRPr="0045714A">
        <w:rPr>
          <w:b/>
          <w:lang w:val=""/>
        </w:rPr>
        <w:t>Pase a la Sección F, Apoyo financiero</w:t>
      </w:r>
      <w:r w:rsidRPr="0045714A">
        <w:rPr>
          <w:lang w:val=""/>
        </w:rPr>
        <w:t>)</w:t>
      </w:r>
    </w:p>
    <w:p w:rsidR="00874DA5" w:rsidRPr="0045714A" w:rsidP="00B42C11" w14:paraId="44199A54" w14:textId="5FC3FAA4">
      <w:pPr>
        <w:pStyle w:val="ListParagraph"/>
        <w:numPr>
          <w:ilvl w:val="0"/>
          <w:numId w:val="24"/>
        </w:numPr>
        <w:spacing w:after="0" w:line="240" w:lineRule="auto"/>
        <w:rPr>
          <w:lang w:val=""/>
        </w:rPr>
      </w:pPr>
      <w:r w:rsidRPr="0045714A">
        <w:rPr>
          <w:lang w:val=""/>
        </w:rPr>
        <w:t>No, nunca solicité</w:t>
      </w:r>
      <w:r w:rsidRPr="0045714A" w:rsidR="00B42C11">
        <w:rPr>
          <w:lang w:val=""/>
        </w:rPr>
        <w:t xml:space="preserve"> adaptaciones o apoyos laborales (</w:t>
      </w:r>
      <w:r w:rsidRPr="0045714A" w:rsidR="00B42C11">
        <w:rPr>
          <w:b/>
          <w:lang w:val=""/>
        </w:rPr>
        <w:t>Pase a la Sección F, Apoyo financiero</w:t>
      </w:r>
      <w:r w:rsidRPr="0045714A" w:rsidR="00B42C11">
        <w:rPr>
          <w:lang w:val=""/>
        </w:rPr>
        <w:t>)</w:t>
      </w:r>
    </w:p>
    <w:p w:rsidR="00874DA5" w:rsidRPr="0045714A" w:rsidP="009C055E" w14:paraId="6972F447" w14:textId="77777777">
      <w:pPr>
        <w:spacing w:after="0" w:line="240" w:lineRule="auto"/>
        <w:rPr>
          <w:lang w:val=""/>
        </w:rPr>
      </w:pPr>
    </w:p>
    <w:p w:rsidR="00874DA5" w:rsidRPr="0045714A" w:rsidP="00B42C11" w14:paraId="0133D2AC" w14:textId="4F50DC5E">
      <w:pPr>
        <w:pStyle w:val="ListParagraph"/>
        <w:numPr>
          <w:ilvl w:val="0"/>
          <w:numId w:val="47"/>
        </w:numPr>
        <w:spacing w:after="0" w:line="240" w:lineRule="auto"/>
        <w:rPr>
          <w:lang w:val=""/>
        </w:rPr>
      </w:pPr>
      <w:r w:rsidRPr="0045714A">
        <w:rPr>
          <w:lang w:val=""/>
        </w:rPr>
        <w:t>Si alguna vez recibió adaptaciones o apoyos para ayudar a mantener el empleo, ¿qué tan útiles fueron estos servicios?</w:t>
      </w:r>
      <w:r w:rsidRPr="0045714A" w:rsidR="00C33405">
        <w:rPr>
          <w:lang w:val=""/>
        </w:rPr>
        <w:t xml:space="preserve"> </w:t>
      </w:r>
    </w:p>
    <w:p w:rsidR="00533D28" w:rsidRPr="0045714A" w:rsidP="00D84787" w14:paraId="71A6347A" w14:textId="77777777">
      <w:pPr>
        <w:pStyle w:val="ListParagraph"/>
        <w:spacing w:after="0" w:line="240" w:lineRule="auto"/>
        <w:rPr>
          <w:lang w:val=""/>
        </w:rPr>
      </w:pPr>
    </w:p>
    <w:p w:rsidR="00B42C11" w:rsidRPr="0045714A" w:rsidP="00B42C11" w14:paraId="4618FCAA" w14:textId="30DFC87B">
      <w:pPr>
        <w:pStyle w:val="ListParagraph"/>
        <w:numPr>
          <w:ilvl w:val="0"/>
          <w:numId w:val="25"/>
        </w:numPr>
        <w:spacing w:after="0" w:line="240" w:lineRule="auto"/>
        <w:rPr>
          <w:lang w:val=""/>
        </w:rPr>
      </w:pPr>
      <w:r w:rsidRPr="0045714A">
        <w:rPr>
          <w:lang w:val=""/>
        </w:rPr>
        <w:t>Nada útil</w:t>
      </w:r>
      <w:r w:rsidRPr="0045714A" w:rsidR="00CB1BFE">
        <w:rPr>
          <w:lang w:val=""/>
        </w:rPr>
        <w:t>es (es decir, no proporcionaron</w:t>
      </w:r>
      <w:r w:rsidRPr="0045714A">
        <w:rPr>
          <w:lang w:val=""/>
        </w:rPr>
        <w:t xml:space="preserve"> ninguna ventaja adicional para mantener el trabajo)</w:t>
      </w:r>
    </w:p>
    <w:p w:rsidR="00B42C11" w:rsidRPr="0045714A" w:rsidP="00B42C11" w14:paraId="47A1D27C" w14:textId="73E5FC99">
      <w:pPr>
        <w:pStyle w:val="ListParagraph"/>
        <w:numPr>
          <w:ilvl w:val="0"/>
          <w:numId w:val="25"/>
        </w:numPr>
        <w:spacing w:after="0" w:line="240" w:lineRule="auto"/>
        <w:rPr>
          <w:lang w:val=""/>
        </w:rPr>
      </w:pPr>
      <w:r w:rsidRPr="0045714A">
        <w:rPr>
          <w:lang w:val=""/>
        </w:rPr>
        <w:t>Ligeramente útil</w:t>
      </w:r>
      <w:r w:rsidRPr="0045714A" w:rsidR="00CB1BFE">
        <w:rPr>
          <w:lang w:val=""/>
        </w:rPr>
        <w:t>es (es decir, ayudaron</w:t>
      </w:r>
      <w:r w:rsidRPr="0045714A">
        <w:rPr>
          <w:lang w:val=""/>
        </w:rPr>
        <w:t xml:space="preserve"> un poco para mantener el trabajo)</w:t>
      </w:r>
    </w:p>
    <w:p w:rsidR="00B42C11" w:rsidRPr="0045714A" w:rsidP="00B42C11" w14:paraId="2614B8E3" w14:textId="7ED76CE9">
      <w:pPr>
        <w:pStyle w:val="ListParagraph"/>
        <w:numPr>
          <w:ilvl w:val="0"/>
          <w:numId w:val="25"/>
        </w:numPr>
        <w:spacing w:after="0" w:line="240" w:lineRule="auto"/>
        <w:rPr>
          <w:lang w:val=""/>
        </w:rPr>
      </w:pPr>
      <w:r w:rsidRPr="0045714A">
        <w:rPr>
          <w:lang w:val=""/>
        </w:rPr>
        <w:t>Útil</w:t>
      </w:r>
      <w:r w:rsidRPr="0045714A" w:rsidR="00CB1BFE">
        <w:rPr>
          <w:lang w:val=""/>
        </w:rPr>
        <w:t>es (es decir, ayudaron</w:t>
      </w:r>
      <w:r w:rsidRPr="0045714A">
        <w:rPr>
          <w:lang w:val=""/>
        </w:rPr>
        <w:t xml:space="preserve"> mucho a mantener el trabajo)</w:t>
      </w:r>
    </w:p>
    <w:p w:rsidR="00874DA5" w:rsidRPr="0045714A" w:rsidP="00B42C11" w14:paraId="2AAA200D" w14:textId="25CB8F2B">
      <w:pPr>
        <w:pStyle w:val="ListParagraph"/>
        <w:numPr>
          <w:ilvl w:val="0"/>
          <w:numId w:val="25"/>
        </w:numPr>
        <w:spacing w:after="0" w:line="240" w:lineRule="auto"/>
        <w:rPr>
          <w:lang w:val=""/>
        </w:rPr>
      </w:pPr>
      <w:r w:rsidRPr="0045714A">
        <w:rPr>
          <w:lang w:val=""/>
        </w:rPr>
        <w:t>Muy útil</w:t>
      </w:r>
      <w:r w:rsidRPr="0045714A" w:rsidR="00CB1BFE">
        <w:rPr>
          <w:lang w:val=""/>
        </w:rPr>
        <w:t>es (es decir, marcaron</w:t>
      </w:r>
      <w:r w:rsidRPr="0045714A">
        <w:rPr>
          <w:lang w:val=""/>
        </w:rPr>
        <w:t xml:space="preserve"> la diferencia entre mantener o perder un trabajo)</w:t>
      </w:r>
    </w:p>
    <w:p w:rsidR="006C6997" w:rsidRPr="0045714A" w:rsidP="006C6997" w14:paraId="11D9BEFD" w14:textId="3260F50F">
      <w:pPr>
        <w:spacing w:after="0" w:line="240" w:lineRule="auto"/>
        <w:rPr>
          <w:lang w:val=""/>
        </w:rPr>
      </w:pPr>
    </w:p>
    <w:p w:rsidR="004D1230" w:rsidRPr="0045714A" w14:paraId="0317D4B3" w14:textId="77777777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"/>
        </w:rPr>
      </w:pPr>
      <w:r w:rsidRPr="0045714A">
        <w:rPr>
          <w:lang w:val=""/>
        </w:rPr>
        <w:br w:type="page"/>
      </w:r>
    </w:p>
    <w:p w:rsidR="00D97EE4" w:rsidRPr="0045714A" w:rsidP="00D97EE4" w14:paraId="275A31C1" w14:textId="4E399647">
      <w:pPr>
        <w:pStyle w:val="Heading1"/>
        <w:rPr>
          <w:lang w:val=""/>
        </w:rPr>
      </w:pPr>
      <w:bookmarkStart w:id="5" w:name="_Toc99443486"/>
      <w:r w:rsidRPr="0045714A">
        <w:rPr>
          <w:lang w:val=""/>
        </w:rPr>
        <w:t xml:space="preserve">F. </w:t>
      </w:r>
      <w:bookmarkEnd w:id="5"/>
      <w:r w:rsidRPr="0045714A" w:rsidR="00191987">
        <w:rPr>
          <w:lang w:val=""/>
        </w:rPr>
        <w:t>A</w:t>
      </w:r>
      <w:r w:rsidRPr="0045714A" w:rsidR="00CB1BFE">
        <w:rPr>
          <w:lang w:val=""/>
        </w:rPr>
        <w:t>yuda financiera</w:t>
      </w:r>
    </w:p>
    <w:p w:rsidR="004A3FC5" w:rsidRPr="0045714A" w:rsidP="004A3FC5" w14:paraId="677170C0" w14:textId="77777777">
      <w:pPr>
        <w:spacing w:after="0"/>
        <w:rPr>
          <w:lang w:val=""/>
        </w:rPr>
      </w:pPr>
    </w:p>
    <w:p w:rsidR="00D97EE4" w:rsidRPr="0045714A" w:rsidP="00191987" w14:paraId="4837B9D4" w14:textId="2E1822A4">
      <w:pPr>
        <w:pStyle w:val="ListParagraph"/>
        <w:numPr>
          <w:ilvl w:val="0"/>
          <w:numId w:val="52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 xml:space="preserve">¿Cuánto depende de su familia (como padres y hermanos) </w:t>
      </w:r>
      <w:r w:rsidRPr="0045714A" w:rsidR="00CB1BFE">
        <w:rPr>
          <w:rFonts w:eastAsia="Times New Roman" w:cstheme="minorHAnsi"/>
          <w:color w:val="000000"/>
          <w:lang w:val=""/>
        </w:rPr>
        <w:t>con ayuda</w:t>
      </w:r>
      <w:r w:rsidRPr="0045714A">
        <w:rPr>
          <w:rFonts w:eastAsia="Times New Roman" w:cstheme="minorHAnsi"/>
          <w:color w:val="000000"/>
          <w:lang w:val=""/>
        </w:rPr>
        <w:t xml:space="preserve"> financier</w:t>
      </w:r>
      <w:r w:rsidRPr="0045714A" w:rsidR="00CB1BFE">
        <w:rPr>
          <w:rFonts w:eastAsia="Times New Roman" w:cstheme="minorHAnsi"/>
          <w:color w:val="000000"/>
          <w:lang w:val=""/>
        </w:rPr>
        <w:t>a</w:t>
      </w:r>
      <w:r w:rsidRPr="0045714A">
        <w:rPr>
          <w:rFonts w:eastAsia="Times New Roman" w:cstheme="minorHAnsi"/>
          <w:color w:val="000000"/>
          <w:lang w:val=""/>
        </w:rPr>
        <w:t>, como pagar sus cuentas, vivienda, transporte, gastar dinero en entretenimiento u otros aspectos financieros?</w:t>
      </w:r>
      <w:r w:rsidRPr="0045714A" w:rsidR="0019335B">
        <w:rPr>
          <w:rFonts w:eastAsia="Times New Roman" w:cstheme="minorHAnsi"/>
          <w:color w:val="000000"/>
          <w:lang w:val=""/>
        </w:rPr>
        <w:t xml:space="preserve"> </w:t>
      </w:r>
    </w:p>
    <w:p w:rsidR="00F414E1" w:rsidRPr="0045714A" w:rsidP="00F414E1" w14:paraId="11DC87C1" w14:textId="47EC9C0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lang w:val=""/>
        </w:rPr>
      </w:pPr>
    </w:p>
    <w:p w:rsidR="00191987" w:rsidRPr="0045714A" w:rsidP="00191987" w14:paraId="6A9A773A" w14:textId="33ECD59D">
      <w:pPr>
        <w:numPr>
          <w:ilvl w:val="0"/>
          <w:numId w:val="37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 xml:space="preserve">Mi familia </w:t>
      </w:r>
      <w:r w:rsidRPr="0045714A">
        <w:rPr>
          <w:rFonts w:eastAsia="Times New Roman" w:cstheme="minorHAnsi"/>
          <w:b/>
          <w:color w:val="000000"/>
          <w:lang w:val=""/>
        </w:rPr>
        <w:t>no me proporciona</w:t>
      </w:r>
      <w:r w:rsidRPr="0045714A">
        <w:rPr>
          <w:rFonts w:eastAsia="Times New Roman" w:cstheme="minorHAnsi"/>
          <w:color w:val="000000"/>
          <w:lang w:val=""/>
        </w:rPr>
        <w:t xml:space="preserve"> ningún tipo de </w:t>
      </w:r>
      <w:r w:rsidRPr="0045714A" w:rsidR="00CB1BFE">
        <w:rPr>
          <w:rFonts w:eastAsia="Times New Roman" w:cstheme="minorHAnsi"/>
          <w:color w:val="000000"/>
          <w:lang w:val=""/>
        </w:rPr>
        <w:t>ayuda financiera</w:t>
      </w:r>
      <w:r w:rsidRPr="0045714A">
        <w:rPr>
          <w:rFonts w:eastAsia="Times New Roman" w:cstheme="minorHAnsi"/>
          <w:color w:val="000000"/>
          <w:lang w:val=""/>
        </w:rPr>
        <w:t>.</w:t>
      </w:r>
    </w:p>
    <w:p w:rsidR="00191987" w:rsidRPr="0045714A" w:rsidP="00191987" w14:paraId="42DCE6E1" w14:textId="5D20585B">
      <w:pPr>
        <w:numPr>
          <w:ilvl w:val="0"/>
          <w:numId w:val="37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 xml:space="preserve">Mi familia </w:t>
      </w:r>
      <w:r w:rsidRPr="0045714A">
        <w:rPr>
          <w:rFonts w:eastAsia="Times New Roman" w:cstheme="minorHAnsi"/>
          <w:b/>
          <w:color w:val="000000"/>
          <w:lang w:val=""/>
        </w:rPr>
        <w:t>proporciona menos de la mitad</w:t>
      </w:r>
      <w:r w:rsidRPr="0045714A">
        <w:rPr>
          <w:rFonts w:eastAsia="Times New Roman" w:cstheme="minorHAnsi"/>
          <w:color w:val="000000"/>
          <w:lang w:val=""/>
        </w:rPr>
        <w:t xml:space="preserve"> de mi </w:t>
      </w:r>
      <w:r w:rsidRPr="0045714A" w:rsidR="00CB1BFE">
        <w:rPr>
          <w:rFonts w:eastAsia="Times New Roman" w:cstheme="minorHAnsi"/>
          <w:color w:val="000000"/>
          <w:lang w:val=""/>
        </w:rPr>
        <w:t>ayuda financiera</w:t>
      </w:r>
      <w:r w:rsidRPr="0045714A">
        <w:rPr>
          <w:rFonts w:eastAsia="Times New Roman" w:cstheme="minorHAnsi"/>
          <w:color w:val="000000"/>
          <w:lang w:val=""/>
        </w:rPr>
        <w:t>. A veces me ayudan económicamente.</w:t>
      </w:r>
    </w:p>
    <w:p w:rsidR="00191987" w:rsidRPr="0045714A" w:rsidP="00191987" w14:paraId="2F92146A" w14:textId="47517077">
      <w:pPr>
        <w:numPr>
          <w:ilvl w:val="0"/>
          <w:numId w:val="37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 xml:space="preserve">Mi familia proporciona </w:t>
      </w:r>
      <w:r w:rsidRPr="0045714A">
        <w:rPr>
          <w:rFonts w:eastAsia="Times New Roman" w:cstheme="minorHAnsi"/>
          <w:b/>
          <w:color w:val="000000"/>
          <w:lang w:val=""/>
        </w:rPr>
        <w:t>aproximadamente la mitad</w:t>
      </w:r>
      <w:r w:rsidRPr="0045714A">
        <w:rPr>
          <w:rFonts w:eastAsia="Times New Roman" w:cstheme="minorHAnsi"/>
          <w:color w:val="000000"/>
          <w:lang w:val=""/>
        </w:rPr>
        <w:t xml:space="preserve"> de mi a</w:t>
      </w:r>
      <w:r w:rsidRPr="0045714A" w:rsidR="00CB1BFE">
        <w:rPr>
          <w:rFonts w:eastAsia="Times New Roman" w:cstheme="minorHAnsi"/>
          <w:color w:val="000000"/>
          <w:lang w:val=""/>
        </w:rPr>
        <w:t>yuda financiera</w:t>
      </w:r>
      <w:r w:rsidRPr="0045714A">
        <w:rPr>
          <w:rFonts w:eastAsia="Times New Roman" w:cstheme="minorHAnsi"/>
          <w:color w:val="000000"/>
          <w:lang w:val=""/>
        </w:rPr>
        <w:t>.</w:t>
      </w:r>
    </w:p>
    <w:p w:rsidR="00191987" w:rsidRPr="0045714A" w:rsidP="00191987" w14:paraId="1225F5B6" w14:textId="08151F7E">
      <w:pPr>
        <w:numPr>
          <w:ilvl w:val="0"/>
          <w:numId w:val="37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 xml:space="preserve">Mi familia proporciona </w:t>
      </w:r>
      <w:r w:rsidRPr="0045714A">
        <w:rPr>
          <w:rFonts w:eastAsia="Times New Roman" w:cstheme="minorHAnsi"/>
          <w:b/>
          <w:color w:val="000000"/>
          <w:lang w:val=""/>
        </w:rPr>
        <w:t>más de la mitad</w:t>
      </w:r>
      <w:r w:rsidRPr="0045714A">
        <w:rPr>
          <w:rFonts w:eastAsia="Times New Roman" w:cstheme="minorHAnsi"/>
          <w:color w:val="000000"/>
          <w:lang w:val=""/>
        </w:rPr>
        <w:t xml:space="preserve"> (pero no todo) de mi a</w:t>
      </w:r>
      <w:r w:rsidRPr="0045714A" w:rsidR="00CB1BFE">
        <w:rPr>
          <w:rFonts w:eastAsia="Times New Roman" w:cstheme="minorHAnsi"/>
          <w:color w:val="000000"/>
          <w:lang w:val=""/>
        </w:rPr>
        <w:t>yuda financiera</w:t>
      </w:r>
      <w:r w:rsidRPr="0045714A">
        <w:rPr>
          <w:rFonts w:eastAsia="Times New Roman" w:cstheme="minorHAnsi"/>
          <w:color w:val="000000"/>
          <w:lang w:val=""/>
        </w:rPr>
        <w:t>.</w:t>
      </w:r>
    </w:p>
    <w:p w:rsidR="00D97EE4" w:rsidRPr="0045714A" w:rsidP="00191987" w14:paraId="75A17B36" w14:textId="09CAE332">
      <w:pPr>
        <w:numPr>
          <w:ilvl w:val="0"/>
          <w:numId w:val="37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 xml:space="preserve">Mi familia proporciona </w:t>
      </w:r>
      <w:r w:rsidRPr="0045714A" w:rsidR="00CB1BFE">
        <w:rPr>
          <w:rFonts w:eastAsia="Times New Roman" w:cstheme="minorHAnsi"/>
          <w:b/>
          <w:color w:val="000000"/>
          <w:lang w:val=""/>
        </w:rPr>
        <w:t>toda</w:t>
      </w:r>
      <w:r w:rsidRPr="0045714A">
        <w:rPr>
          <w:rFonts w:eastAsia="Times New Roman" w:cstheme="minorHAnsi"/>
          <w:color w:val="000000"/>
          <w:lang w:val=""/>
        </w:rPr>
        <w:t xml:space="preserve"> mi a</w:t>
      </w:r>
      <w:r w:rsidRPr="0045714A" w:rsidR="00CB1BFE">
        <w:rPr>
          <w:rFonts w:eastAsia="Times New Roman" w:cstheme="minorHAnsi"/>
          <w:color w:val="000000"/>
          <w:lang w:val=""/>
        </w:rPr>
        <w:t>yuda</w:t>
      </w:r>
      <w:r w:rsidRPr="0045714A">
        <w:rPr>
          <w:rFonts w:eastAsia="Times New Roman" w:cstheme="minorHAnsi"/>
          <w:color w:val="000000"/>
          <w:lang w:val=""/>
        </w:rPr>
        <w:t xml:space="preserve"> </w:t>
      </w:r>
      <w:r w:rsidRPr="0045714A" w:rsidR="00CB1BFE">
        <w:rPr>
          <w:rFonts w:eastAsia="Times New Roman" w:cstheme="minorHAnsi"/>
          <w:color w:val="000000"/>
          <w:lang w:val=""/>
        </w:rPr>
        <w:t>financiera</w:t>
      </w:r>
      <w:r w:rsidRPr="0045714A">
        <w:rPr>
          <w:rFonts w:eastAsia="Times New Roman" w:cstheme="minorHAnsi"/>
          <w:color w:val="000000"/>
          <w:lang w:val=""/>
        </w:rPr>
        <w:t>.</w:t>
      </w:r>
    </w:p>
    <w:p w:rsidR="00D97EE4" w:rsidRPr="0045714A" w:rsidP="00D97EE4" w14:paraId="4F00AF97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lang w:val=""/>
        </w:rPr>
      </w:pPr>
    </w:p>
    <w:p w:rsidR="00D97EE4" w:rsidRPr="0045714A" w:rsidP="00D97EE4" w14:paraId="629E0FCA" w14:textId="36A76B29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lang w:val=""/>
        </w:rPr>
      </w:pPr>
    </w:p>
    <w:p w:rsidR="00D97EE4" w:rsidRPr="0045714A" w:rsidP="00191987" w14:paraId="64D0A5C7" w14:textId="50592010">
      <w:pPr>
        <w:pStyle w:val="ListParagraph"/>
        <w:numPr>
          <w:ilvl w:val="0"/>
          <w:numId w:val="52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lang w:val=""/>
        </w:rPr>
      </w:pPr>
      <w:r w:rsidRPr="0045714A">
        <w:rPr>
          <w:color w:val="000000" w:themeColor="text1"/>
          <w:lang w:val=""/>
        </w:rPr>
        <w:t>¿Qué beneficios federales o estatales recibe actualmente? Marque todo lo que corresponda o "ninguno" si no corresponde</w:t>
      </w:r>
      <w:r w:rsidRPr="0045714A">
        <w:rPr>
          <w:color w:val="000000" w:themeColor="text1"/>
          <w:lang w:val=""/>
        </w:rPr>
        <w:t>.</w:t>
      </w:r>
      <w:r w:rsidRPr="0045714A" w:rsidR="0019335B">
        <w:rPr>
          <w:rFonts w:eastAsia="Times New Roman" w:cstheme="minorHAnsi"/>
          <w:b/>
          <w:bCs/>
          <w:color w:val="FF0000"/>
          <w:lang w:val=""/>
        </w:rPr>
        <w:t xml:space="preserve">  </w:t>
      </w:r>
    </w:p>
    <w:p w:rsidR="00D97EE4" w:rsidRPr="0045714A" w:rsidP="00D97EE4" w14:paraId="3374A4A0" w14:textId="77777777">
      <w:pPr>
        <w:shd w:val="clear" w:color="auto" w:fill="FFFFFF"/>
        <w:spacing w:after="0" w:line="240" w:lineRule="auto"/>
        <w:ind w:left="360"/>
        <w:rPr>
          <w:rFonts w:eastAsia="Times New Roman" w:cstheme="minorHAnsi"/>
          <w:color w:val="000000"/>
          <w:lang w:val=""/>
        </w:rPr>
      </w:pPr>
    </w:p>
    <w:tbl>
      <w:tblPr>
        <w:tblStyle w:val="TableGrid"/>
        <w:tblW w:w="9090" w:type="dxa"/>
        <w:tblInd w:w="984" w:type="dxa"/>
        <w:tblLook w:val="04A0"/>
      </w:tblPr>
      <w:tblGrid>
        <w:gridCol w:w="7920"/>
        <w:gridCol w:w="1170"/>
      </w:tblGrid>
      <w:tr w14:paraId="570C318A" w14:textId="77777777" w:rsidTr="00242460">
        <w:tblPrEx>
          <w:tblW w:w="9090" w:type="dxa"/>
          <w:tblInd w:w="984" w:type="dxa"/>
          <w:tblLook w:val="04A0"/>
        </w:tblPrEx>
        <w:trPr>
          <w:trHeight w:val="350"/>
        </w:trPr>
        <w:tc>
          <w:tcPr>
            <w:tcW w:w="7920" w:type="dxa"/>
          </w:tcPr>
          <w:p w:rsidR="00191987" w:rsidRPr="0045714A" w:rsidP="00191987" w14:paraId="1CDC6618" w14:textId="14A96AB4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Seguro de Incapacidad del Seguro Social (SSDI</w:t>
            </w:r>
            <w:r w:rsidR="00983C2E">
              <w:rPr>
                <w:lang w:val=""/>
              </w:rPr>
              <w:t>, por sus siglas en inglés</w:t>
            </w:r>
            <w:r w:rsidRPr="0045714A">
              <w:rPr>
                <w:lang w:val=""/>
              </w:rPr>
              <w:t>)</w:t>
            </w:r>
          </w:p>
        </w:tc>
        <w:tc>
          <w:tcPr>
            <w:tcW w:w="1170" w:type="dxa"/>
            <w:vAlign w:val="center"/>
          </w:tcPr>
          <w:p w:rsidR="00191987" w:rsidRPr="0045714A" w:rsidP="00191987" w14:paraId="4E4563A3" w14:textId="439B302C">
            <w:pPr>
              <w:jc w:val="center"/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1698809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</w:tr>
      <w:tr w14:paraId="40A71003" w14:textId="77777777" w:rsidTr="00242460">
        <w:tblPrEx>
          <w:tblW w:w="9090" w:type="dxa"/>
          <w:tblInd w:w="984" w:type="dxa"/>
          <w:tblLook w:val="04A0"/>
        </w:tblPrEx>
        <w:trPr>
          <w:trHeight w:val="350"/>
        </w:trPr>
        <w:tc>
          <w:tcPr>
            <w:tcW w:w="7920" w:type="dxa"/>
          </w:tcPr>
          <w:p w:rsidR="00191987" w:rsidRPr="0045714A" w:rsidP="00191987" w14:paraId="09D5665C" w14:textId="4F2127A6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Seguridad de Ingreso Suplementario (SSI</w:t>
            </w:r>
            <w:r w:rsidR="00983C2E">
              <w:rPr>
                <w:lang w:val=""/>
              </w:rPr>
              <w:t>, por sus siglas en inglés</w:t>
            </w:r>
            <w:r w:rsidRPr="0045714A">
              <w:rPr>
                <w:lang w:val=""/>
              </w:rPr>
              <w:t>)</w:t>
            </w:r>
          </w:p>
        </w:tc>
        <w:tc>
          <w:tcPr>
            <w:tcW w:w="1170" w:type="dxa"/>
            <w:vAlign w:val="center"/>
          </w:tcPr>
          <w:p w:rsidR="00191987" w:rsidRPr="0045714A" w:rsidP="00191987" w14:paraId="5AC48820" w14:textId="56DEC000">
            <w:pPr>
              <w:jc w:val="center"/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195050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</w:tr>
      <w:tr w14:paraId="392D1DD2" w14:textId="77777777" w:rsidTr="00242460">
        <w:tblPrEx>
          <w:tblW w:w="9090" w:type="dxa"/>
          <w:tblInd w:w="984" w:type="dxa"/>
          <w:tblLook w:val="04A0"/>
        </w:tblPrEx>
        <w:trPr>
          <w:trHeight w:val="350"/>
        </w:trPr>
        <w:tc>
          <w:tcPr>
            <w:tcW w:w="7920" w:type="dxa"/>
          </w:tcPr>
          <w:p w:rsidR="00191987" w:rsidRPr="0045714A" w:rsidP="00191987" w14:paraId="641E1B81" w14:textId="0B80254A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Programas estatales para discapacitados</w:t>
            </w:r>
            <w:r w:rsidRPr="0045714A">
              <w:rPr>
                <w:lang w:val=""/>
              </w:rPr>
              <w:t xml:space="preserve"> que usan solo fondos estatales y/o locales</w:t>
            </w:r>
          </w:p>
        </w:tc>
        <w:tc>
          <w:tcPr>
            <w:tcW w:w="1170" w:type="dxa"/>
            <w:vAlign w:val="center"/>
          </w:tcPr>
          <w:p w:rsidR="00191987" w:rsidRPr="0045714A" w:rsidP="00191987" w14:paraId="72120A96" w14:textId="4BAC80DE">
            <w:pPr>
              <w:jc w:val="center"/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157431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</w:tr>
      <w:tr w14:paraId="3F3561E6" w14:textId="77777777" w:rsidTr="00242460">
        <w:tblPrEx>
          <w:tblW w:w="9090" w:type="dxa"/>
          <w:tblInd w:w="984" w:type="dxa"/>
          <w:tblLook w:val="04A0"/>
        </w:tblPrEx>
        <w:trPr>
          <w:trHeight w:val="350"/>
        </w:trPr>
        <w:tc>
          <w:tcPr>
            <w:tcW w:w="7920" w:type="dxa"/>
          </w:tcPr>
          <w:p w:rsidR="00191987" w:rsidRPr="0045714A" w:rsidP="00191987" w14:paraId="12DDC88D" w14:textId="33E1BEFD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Medicaid (como</w:t>
            </w:r>
            <w:r w:rsidRPr="0045714A">
              <w:rPr>
                <w:lang w:val=""/>
              </w:rPr>
              <w:t xml:space="preserve"> seguro médico)</w:t>
            </w:r>
          </w:p>
        </w:tc>
        <w:tc>
          <w:tcPr>
            <w:tcW w:w="1170" w:type="dxa"/>
            <w:vAlign w:val="center"/>
          </w:tcPr>
          <w:p w:rsidR="00191987" w:rsidRPr="0045714A" w:rsidP="00191987" w14:paraId="616372BB" w14:textId="1C2276F6">
            <w:pPr>
              <w:jc w:val="center"/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-99941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</w:tr>
      <w:tr w14:paraId="70093DD5" w14:textId="77777777" w:rsidTr="00242460">
        <w:tblPrEx>
          <w:tblW w:w="9090" w:type="dxa"/>
          <w:tblInd w:w="984" w:type="dxa"/>
          <w:tblLook w:val="04A0"/>
        </w:tblPrEx>
        <w:trPr>
          <w:trHeight w:val="350"/>
        </w:trPr>
        <w:tc>
          <w:tcPr>
            <w:tcW w:w="7920" w:type="dxa"/>
          </w:tcPr>
          <w:p w:rsidR="00191987" w:rsidRPr="0045714A" w:rsidP="00191987" w14:paraId="7DF998F5" w14:textId="050D7C52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Medicare</w:t>
            </w:r>
          </w:p>
        </w:tc>
        <w:tc>
          <w:tcPr>
            <w:tcW w:w="1170" w:type="dxa"/>
            <w:vAlign w:val="center"/>
          </w:tcPr>
          <w:p w:rsidR="00191987" w:rsidRPr="0045714A" w:rsidP="00191987" w14:paraId="6B6DD820" w14:textId="1F6B08D8">
            <w:pPr>
              <w:jc w:val="center"/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-446395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</w:tr>
      <w:tr w14:paraId="01856849" w14:textId="77777777" w:rsidTr="00242460">
        <w:tblPrEx>
          <w:tblW w:w="9090" w:type="dxa"/>
          <w:tblInd w:w="984" w:type="dxa"/>
          <w:tblLook w:val="04A0"/>
        </w:tblPrEx>
        <w:tc>
          <w:tcPr>
            <w:tcW w:w="7920" w:type="dxa"/>
          </w:tcPr>
          <w:p w:rsidR="00191987" w:rsidRPr="0045714A" w:rsidP="00BE6F69" w14:paraId="2D95F81C" w14:textId="72B1DF7D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Exención de Medicaid HCBS (</w:t>
            </w:r>
            <w:r w:rsidRPr="0045714A" w:rsidR="00BE6F69">
              <w:rPr>
                <w:lang w:val=""/>
              </w:rPr>
              <w:t>Servicios B</w:t>
            </w:r>
            <w:r w:rsidRPr="0045714A">
              <w:rPr>
                <w:lang w:val=""/>
              </w:rPr>
              <w:t xml:space="preserve">asados </w:t>
            </w:r>
            <w:r w:rsidRPr="0045714A" w:rsidR="00BE6F69">
              <w:rPr>
                <w:lang w:val=""/>
              </w:rPr>
              <w:t>en la Comunidad y en el Hogar) o Exención de Discapacidad del D</w:t>
            </w:r>
            <w:r w:rsidRPr="0045714A">
              <w:rPr>
                <w:lang w:val=""/>
              </w:rPr>
              <w:t>esarrollo</w:t>
            </w:r>
          </w:p>
        </w:tc>
        <w:tc>
          <w:tcPr>
            <w:tcW w:w="1170" w:type="dxa"/>
            <w:vAlign w:val="center"/>
          </w:tcPr>
          <w:p w:rsidR="00191987" w:rsidRPr="0045714A" w:rsidP="00191987" w14:paraId="6D5C1B04" w14:textId="33DA34EB">
            <w:pPr>
              <w:jc w:val="center"/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186192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</w:tr>
      <w:tr w14:paraId="0612D531" w14:textId="77777777" w:rsidTr="00242460">
        <w:tblPrEx>
          <w:tblW w:w="9090" w:type="dxa"/>
          <w:tblInd w:w="984" w:type="dxa"/>
          <w:tblLook w:val="04A0"/>
        </w:tblPrEx>
        <w:tc>
          <w:tcPr>
            <w:tcW w:w="7920" w:type="dxa"/>
          </w:tcPr>
          <w:p w:rsidR="00191987" w:rsidRPr="0045714A" w:rsidP="00191987" w14:paraId="75FE677F" w14:textId="5EC16CBF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Asistencia de empleo o apoyo laboral (a veces llamado "Rehabilitación vocacional" o "VR")</w:t>
            </w:r>
          </w:p>
        </w:tc>
        <w:tc>
          <w:tcPr>
            <w:tcW w:w="1170" w:type="dxa"/>
            <w:vAlign w:val="center"/>
          </w:tcPr>
          <w:p w:rsidR="00191987" w:rsidRPr="0045714A" w:rsidP="00191987" w14:paraId="3BD56F12" w14:textId="0E964988">
            <w:pPr>
              <w:jc w:val="center"/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1625121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</w:tr>
      <w:tr w14:paraId="1B77C4EC" w14:textId="77777777" w:rsidTr="00242460">
        <w:tblPrEx>
          <w:tblW w:w="9090" w:type="dxa"/>
          <w:tblInd w:w="984" w:type="dxa"/>
          <w:tblLook w:val="04A0"/>
        </w:tblPrEx>
        <w:trPr>
          <w:trHeight w:val="332"/>
        </w:trPr>
        <w:tc>
          <w:tcPr>
            <w:tcW w:w="7920" w:type="dxa"/>
          </w:tcPr>
          <w:p w:rsidR="00191987" w:rsidRPr="0045714A" w:rsidP="00191987" w14:paraId="1B896F80" w14:textId="6B9BB6DD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Sección 8 Vivienda</w:t>
            </w:r>
          </w:p>
        </w:tc>
        <w:tc>
          <w:tcPr>
            <w:tcW w:w="1170" w:type="dxa"/>
            <w:vAlign w:val="center"/>
          </w:tcPr>
          <w:p w:rsidR="00191987" w:rsidRPr="0045714A" w:rsidP="00191987" w14:paraId="02874BE8" w14:textId="33745487">
            <w:pPr>
              <w:jc w:val="center"/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31785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</w:tr>
      <w:tr w14:paraId="12FB0C03" w14:textId="77777777" w:rsidTr="00242460">
        <w:tblPrEx>
          <w:tblW w:w="9090" w:type="dxa"/>
          <w:tblInd w:w="984" w:type="dxa"/>
          <w:tblLook w:val="04A0"/>
        </w:tblPrEx>
        <w:trPr>
          <w:trHeight w:val="440"/>
        </w:trPr>
        <w:tc>
          <w:tcPr>
            <w:tcW w:w="7920" w:type="dxa"/>
          </w:tcPr>
          <w:p w:rsidR="00191987" w:rsidRPr="0045714A" w:rsidP="00191987" w14:paraId="5CCA49B5" w14:textId="0E4DCC19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Servicios de transporte para personas con discapacidad</w:t>
            </w:r>
          </w:p>
        </w:tc>
        <w:tc>
          <w:tcPr>
            <w:tcW w:w="1170" w:type="dxa"/>
            <w:vAlign w:val="center"/>
          </w:tcPr>
          <w:p w:rsidR="00191987" w:rsidRPr="0045714A" w:rsidP="00191987" w14:paraId="577A8988" w14:textId="25D1274F">
            <w:pPr>
              <w:jc w:val="center"/>
              <w:rPr>
                <w:rFonts w:eastAsia="Times New Roman" w:cstheme="minorHAnsi"/>
                <w:color w:val="000000"/>
                <w:lang w:val=""/>
              </w:rPr>
            </w:pPr>
            <w:sdt>
              <w:sdtPr>
                <w:rPr>
                  <w:lang w:val=""/>
                </w:rPr>
                <w:id w:val="1654727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</w:tr>
      <w:tr w14:paraId="7AFFA4A9" w14:textId="77777777" w:rsidTr="00242460">
        <w:tblPrEx>
          <w:tblW w:w="9090" w:type="dxa"/>
          <w:tblInd w:w="984" w:type="dxa"/>
          <w:tblLook w:val="04A0"/>
        </w:tblPrEx>
        <w:trPr>
          <w:trHeight w:val="350"/>
        </w:trPr>
        <w:tc>
          <w:tcPr>
            <w:tcW w:w="7920" w:type="dxa"/>
          </w:tcPr>
          <w:p w:rsidR="00191987" w:rsidRPr="0045714A" w:rsidP="00191987" w14:paraId="44088E41" w14:textId="05C77E60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Otro,</w:t>
            </w:r>
            <w:r w:rsidRPr="0045714A">
              <w:rPr>
                <w:lang w:val=""/>
              </w:rPr>
              <w:t xml:space="preserve"> especificar:________________________________________________________</w:t>
            </w:r>
          </w:p>
        </w:tc>
        <w:tc>
          <w:tcPr>
            <w:tcW w:w="1170" w:type="dxa"/>
            <w:vAlign w:val="center"/>
          </w:tcPr>
          <w:p w:rsidR="00191987" w:rsidRPr="0045714A" w:rsidP="00191987" w14:paraId="1746322D" w14:textId="608AA724">
            <w:pPr>
              <w:jc w:val="center"/>
              <w:rPr>
                <w:lang w:val=""/>
              </w:rPr>
            </w:pPr>
            <w:sdt>
              <w:sdtPr>
                <w:rPr>
                  <w:lang w:val=""/>
                </w:rPr>
                <w:id w:val="-107974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</w:tr>
      <w:tr w14:paraId="46FE16A6" w14:textId="77777777" w:rsidTr="00242460">
        <w:tblPrEx>
          <w:tblW w:w="9090" w:type="dxa"/>
          <w:tblInd w:w="984" w:type="dxa"/>
          <w:tblLook w:val="04A0"/>
        </w:tblPrEx>
        <w:trPr>
          <w:trHeight w:val="350"/>
        </w:trPr>
        <w:tc>
          <w:tcPr>
            <w:tcW w:w="7920" w:type="dxa"/>
          </w:tcPr>
          <w:p w:rsidR="00191987" w:rsidRPr="0045714A" w:rsidP="00191987" w14:paraId="3C5CF010" w14:textId="57975CCA">
            <w:pPr>
              <w:rPr>
                <w:rFonts w:eastAsia="Times New Roman" w:cstheme="minorHAnsi"/>
                <w:color w:val="000000"/>
                <w:lang w:val=""/>
              </w:rPr>
            </w:pPr>
            <w:r w:rsidRPr="0045714A">
              <w:rPr>
                <w:lang w:val=""/>
              </w:rPr>
              <w:t>Ninguno</w:t>
            </w:r>
          </w:p>
        </w:tc>
        <w:tc>
          <w:tcPr>
            <w:tcW w:w="1170" w:type="dxa"/>
            <w:vAlign w:val="center"/>
          </w:tcPr>
          <w:p w:rsidR="00191987" w:rsidRPr="0045714A" w:rsidP="00191987" w14:paraId="54727BA4" w14:textId="60D4DFA4">
            <w:pPr>
              <w:jc w:val="center"/>
              <w:rPr>
                <w:lang w:val=""/>
              </w:rPr>
            </w:pPr>
            <w:sdt>
              <w:sdtPr>
                <w:rPr>
                  <w:lang w:val=""/>
                </w:rPr>
                <w:id w:val="167013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lang w:val=""/>
                  </w:rPr>
                  <w:t>☐</w:t>
                </w:r>
              </w:sdtContent>
            </w:sdt>
          </w:p>
        </w:tc>
      </w:tr>
    </w:tbl>
    <w:p w:rsidR="00D97EE4" w:rsidRPr="0045714A" w:rsidP="00D97EE4" w14:paraId="41B3F948" w14:textId="4B1D8C29">
      <w:pPr>
        <w:rPr>
          <w:lang w:val=""/>
        </w:rPr>
      </w:pPr>
    </w:p>
    <w:p w:rsidR="003E542E" w:rsidRPr="0045714A" w:rsidP="00D97EE4" w14:paraId="4796DBEF" w14:textId="77777777">
      <w:pPr>
        <w:rPr>
          <w:lang w:val=""/>
        </w:rPr>
      </w:pPr>
    </w:p>
    <w:p w:rsidR="00CC1A32" w:rsidRPr="0045714A" w14:paraId="254DCF76" w14:textId="77777777">
      <w:pPr>
        <w:rPr>
          <w:rFonts w:eastAsia="Times New Roman" w:asciiTheme="majorHAnsi" w:hAnsiTheme="majorHAnsi" w:cstheme="majorBidi"/>
          <w:color w:val="365F91" w:themeColor="accent1" w:themeShade="BF"/>
          <w:sz w:val="32"/>
          <w:szCs w:val="32"/>
          <w:lang w:val=""/>
        </w:rPr>
      </w:pPr>
      <w:bookmarkStart w:id="6" w:name="_Toc85112886"/>
      <w:bookmarkStart w:id="7" w:name="_Toc86861360"/>
      <w:r w:rsidRPr="0045714A">
        <w:rPr>
          <w:rFonts w:eastAsia="Times New Roman"/>
          <w:lang w:val=""/>
        </w:rPr>
        <w:br w:type="page"/>
      </w:r>
    </w:p>
    <w:p w:rsidR="00B665D4" w:rsidRPr="0045714A" w:rsidP="00E11E18" w14:paraId="7538DCD5" w14:textId="09E355C3">
      <w:pPr>
        <w:pStyle w:val="Heading1"/>
        <w:rPr>
          <w:lang w:val=""/>
        </w:rPr>
      </w:pPr>
      <w:bookmarkStart w:id="8" w:name="_Toc99443487"/>
      <w:bookmarkEnd w:id="6"/>
      <w:bookmarkEnd w:id="7"/>
      <w:r w:rsidRPr="0045714A">
        <w:rPr>
          <w:lang w:val=""/>
        </w:rPr>
        <w:t xml:space="preserve">G. </w:t>
      </w:r>
      <w:bookmarkEnd w:id="8"/>
      <w:r w:rsidRPr="0045714A" w:rsidR="00191987">
        <w:rPr>
          <w:lang w:val=""/>
        </w:rPr>
        <w:t>Uso y necesidad de servicios de salud y atención médica</w:t>
      </w:r>
    </w:p>
    <w:p w:rsidR="00944FB6" w:rsidRPr="0045714A" w:rsidP="00944FB6" w14:paraId="677745F4" w14:textId="1673131E">
      <w:pPr>
        <w:pStyle w:val="ListParagraph"/>
        <w:ind w:left="1440"/>
        <w:rPr>
          <w:rFonts w:cstheme="minorHAnsi"/>
          <w:lang w:val=""/>
        </w:rPr>
      </w:pPr>
      <w:bookmarkStart w:id="9" w:name="_Toc86750817"/>
    </w:p>
    <w:p w:rsidR="00775990" w:rsidRPr="0045714A" w:rsidP="00191987" w14:paraId="61D420EC" w14:textId="286A6E88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  <w:bCs/>
          <w:i/>
          <w:color w:val="FF0000"/>
          <w:lang w:val=""/>
        </w:rPr>
      </w:pPr>
      <w:r w:rsidRPr="0045714A">
        <w:rPr>
          <w:rFonts w:cstheme="minorHAnsi"/>
          <w:lang w:val=""/>
        </w:rPr>
        <w:t>¿Cuál de los siguientes describe mejor su salud general? Por favor marque UNA casilla</w:t>
      </w:r>
      <w:r w:rsidRPr="0045714A">
        <w:rPr>
          <w:rFonts w:cstheme="minorHAnsi"/>
          <w:lang w:val=""/>
        </w:rPr>
        <w:t xml:space="preserve">. </w:t>
      </w:r>
    </w:p>
    <w:p w:rsidR="00775990" w:rsidRPr="0045714A" w:rsidP="00775990" w14:paraId="21FFEBCE" w14:textId="77777777">
      <w:pPr>
        <w:pStyle w:val="ListParagraph"/>
        <w:rPr>
          <w:rFonts w:cstheme="minorHAnsi"/>
          <w:lang w:val=""/>
        </w:rPr>
      </w:pPr>
    </w:p>
    <w:p w:rsidR="00775990" w:rsidRPr="0045714A" w:rsidP="00775990" w14:paraId="72061127" w14:textId="5C90F6CF">
      <w:pPr>
        <w:pStyle w:val="ListParagraph"/>
        <w:numPr>
          <w:ilvl w:val="0"/>
          <w:numId w:val="27"/>
        </w:numPr>
        <w:rPr>
          <w:rFonts w:cstheme="minorHAnsi"/>
          <w:lang w:val=""/>
        </w:rPr>
      </w:pPr>
      <w:r w:rsidRPr="0045714A">
        <w:rPr>
          <w:rFonts w:cstheme="minorHAnsi"/>
          <w:lang w:val=""/>
        </w:rPr>
        <w:t>Excelente</w:t>
      </w:r>
      <w:r w:rsidRPr="0045714A">
        <w:rPr>
          <w:rFonts w:cstheme="minorHAnsi"/>
          <w:lang w:val=""/>
        </w:rPr>
        <w:t xml:space="preserve"> </w:t>
      </w:r>
    </w:p>
    <w:p w:rsidR="00775990" w:rsidRPr="0045714A" w:rsidP="00775990" w14:paraId="6DCD04C5" w14:textId="078E2C18">
      <w:pPr>
        <w:pStyle w:val="ListParagraph"/>
        <w:numPr>
          <w:ilvl w:val="0"/>
          <w:numId w:val="27"/>
        </w:numPr>
        <w:rPr>
          <w:rFonts w:cstheme="minorHAnsi"/>
          <w:lang w:val=""/>
        </w:rPr>
      </w:pPr>
      <w:r w:rsidRPr="0045714A">
        <w:rPr>
          <w:rFonts w:cstheme="minorHAnsi"/>
          <w:lang w:val=""/>
        </w:rPr>
        <w:t>Muy buena</w:t>
      </w:r>
      <w:r w:rsidRPr="0045714A">
        <w:rPr>
          <w:rFonts w:cstheme="minorHAnsi"/>
          <w:lang w:val=""/>
        </w:rPr>
        <w:t xml:space="preserve"> </w:t>
      </w:r>
    </w:p>
    <w:p w:rsidR="00775990" w:rsidRPr="0045714A" w:rsidP="00775990" w14:paraId="6D3CE04A" w14:textId="3914DB42">
      <w:pPr>
        <w:pStyle w:val="ListParagraph"/>
        <w:numPr>
          <w:ilvl w:val="0"/>
          <w:numId w:val="27"/>
        </w:numPr>
        <w:rPr>
          <w:rFonts w:cstheme="minorHAnsi"/>
          <w:lang w:val=""/>
        </w:rPr>
      </w:pPr>
      <w:r w:rsidRPr="0045714A">
        <w:rPr>
          <w:rFonts w:cstheme="minorHAnsi"/>
          <w:lang w:val=""/>
        </w:rPr>
        <w:t>Buena</w:t>
      </w:r>
    </w:p>
    <w:p w:rsidR="00775990" w:rsidRPr="0045714A" w:rsidP="00775990" w14:paraId="53757848" w14:textId="37F52FC3">
      <w:pPr>
        <w:pStyle w:val="ListParagraph"/>
        <w:numPr>
          <w:ilvl w:val="0"/>
          <w:numId w:val="27"/>
        </w:numPr>
        <w:rPr>
          <w:rFonts w:cstheme="minorHAnsi"/>
          <w:lang w:val=""/>
        </w:rPr>
      </w:pPr>
      <w:r w:rsidRPr="0045714A">
        <w:rPr>
          <w:rFonts w:cstheme="minorHAnsi"/>
          <w:lang w:val=""/>
        </w:rPr>
        <w:t>Regular</w:t>
      </w:r>
      <w:r w:rsidRPr="0045714A">
        <w:rPr>
          <w:rFonts w:cstheme="minorHAnsi"/>
          <w:lang w:val=""/>
        </w:rPr>
        <w:t xml:space="preserve"> </w:t>
      </w:r>
    </w:p>
    <w:p w:rsidR="00775990" w:rsidRPr="0045714A" w:rsidP="00775990" w14:paraId="5C9456AB" w14:textId="439F9E58">
      <w:pPr>
        <w:pStyle w:val="ListParagraph"/>
        <w:numPr>
          <w:ilvl w:val="0"/>
          <w:numId w:val="27"/>
        </w:numPr>
        <w:rPr>
          <w:rFonts w:cstheme="minorHAnsi"/>
          <w:lang w:val=""/>
        </w:rPr>
      </w:pPr>
      <w:r w:rsidRPr="0045714A">
        <w:rPr>
          <w:rFonts w:cstheme="minorHAnsi"/>
          <w:lang w:val=""/>
        </w:rPr>
        <w:t>Mala</w:t>
      </w:r>
    </w:p>
    <w:p w:rsidR="00775990" w:rsidRPr="0045714A" w:rsidP="00775990" w14:paraId="574EF317" w14:textId="77777777">
      <w:pPr>
        <w:pStyle w:val="ListParagraph"/>
        <w:rPr>
          <w:i/>
          <w:iCs/>
          <w:color w:val="FF0000"/>
          <w:lang w:val=""/>
        </w:rPr>
      </w:pPr>
    </w:p>
    <w:p w:rsidR="00E36B53" w:rsidRPr="0045714A" w:rsidP="00191987" w14:paraId="2EC3477E" w14:textId="04CFBF85">
      <w:pPr>
        <w:pStyle w:val="ListParagraph"/>
        <w:numPr>
          <w:ilvl w:val="0"/>
          <w:numId w:val="51"/>
        </w:numPr>
        <w:rPr>
          <w:i/>
          <w:iCs/>
          <w:color w:val="FF0000"/>
          <w:lang w:val=""/>
        </w:rPr>
      </w:pPr>
      <w:r w:rsidRPr="0045714A">
        <w:rPr>
          <w:lang w:val=""/>
        </w:rPr>
        <w:t>DURANTE LAS ÚLTIMAS 2 SEMANAS, ¿con qué frecuencia le han molestado los siguientes problemas?</w:t>
      </w:r>
      <w:r w:rsidRPr="0045714A">
        <w:rPr>
          <w:lang w:val=""/>
        </w:rPr>
        <w:t xml:space="preserve"> </w:t>
      </w:r>
    </w:p>
    <w:tbl>
      <w:tblPr>
        <w:tblStyle w:val="TableGrid"/>
        <w:tblW w:w="0" w:type="auto"/>
        <w:tblInd w:w="715" w:type="dxa"/>
        <w:tblLook w:val="04A0"/>
      </w:tblPr>
      <w:tblGrid>
        <w:gridCol w:w="4230"/>
        <w:gridCol w:w="990"/>
        <w:gridCol w:w="947"/>
        <w:gridCol w:w="1663"/>
        <w:gridCol w:w="1525"/>
      </w:tblGrid>
      <w:tr w14:paraId="41D62661" w14:textId="77777777" w:rsidTr="00191987">
        <w:tblPrEx>
          <w:tblW w:w="0" w:type="auto"/>
          <w:tblInd w:w="715" w:type="dxa"/>
          <w:tblLook w:val="04A0"/>
        </w:tblPrEx>
        <w:tc>
          <w:tcPr>
            <w:tcW w:w="4230" w:type="dxa"/>
          </w:tcPr>
          <w:p w:rsidR="00E36B53" w:rsidRPr="0045714A" w:rsidP="00DD4F5A" w14:paraId="149A69FE" w14:textId="77777777">
            <w:pPr>
              <w:rPr>
                <w:lang w:val=""/>
              </w:rPr>
            </w:pPr>
          </w:p>
        </w:tc>
        <w:tc>
          <w:tcPr>
            <w:tcW w:w="990" w:type="dxa"/>
          </w:tcPr>
          <w:p w:rsidR="00E36B53" w:rsidRPr="0045714A" w:rsidP="00DD4F5A" w14:paraId="02E0F81D" w14:textId="1F52B415">
            <w:pPr>
              <w:jc w:val="center"/>
              <w:rPr>
                <w:lang w:val=""/>
              </w:rPr>
            </w:pPr>
            <w:r w:rsidRPr="0045714A">
              <w:rPr>
                <w:lang w:val=""/>
              </w:rPr>
              <w:t>Para nada</w:t>
            </w:r>
          </w:p>
        </w:tc>
        <w:tc>
          <w:tcPr>
            <w:tcW w:w="947" w:type="dxa"/>
          </w:tcPr>
          <w:p w:rsidR="00E36B53" w:rsidRPr="0045714A" w:rsidP="00DD4F5A" w14:paraId="0B9B24EA" w14:textId="3700A137">
            <w:pPr>
              <w:jc w:val="center"/>
              <w:rPr>
                <w:lang w:val=""/>
              </w:rPr>
            </w:pPr>
            <w:r w:rsidRPr="0045714A">
              <w:rPr>
                <w:lang w:val=""/>
              </w:rPr>
              <w:t>Varios días</w:t>
            </w:r>
          </w:p>
        </w:tc>
        <w:tc>
          <w:tcPr>
            <w:tcW w:w="1663" w:type="dxa"/>
          </w:tcPr>
          <w:p w:rsidR="00E36B53" w:rsidRPr="0045714A" w:rsidP="00DD4F5A" w14:paraId="59E3D736" w14:textId="635B2897">
            <w:pPr>
              <w:jc w:val="center"/>
              <w:rPr>
                <w:lang w:val=""/>
              </w:rPr>
            </w:pPr>
            <w:r w:rsidRPr="0045714A">
              <w:rPr>
                <w:lang w:val=""/>
              </w:rPr>
              <w:t>Más de la mitad de los días</w:t>
            </w:r>
          </w:p>
        </w:tc>
        <w:tc>
          <w:tcPr>
            <w:tcW w:w="1525" w:type="dxa"/>
          </w:tcPr>
          <w:p w:rsidR="00E36B53" w:rsidRPr="0045714A" w:rsidP="00DD4F5A" w14:paraId="14C417EA" w14:textId="30AD4E06">
            <w:pPr>
              <w:jc w:val="center"/>
              <w:rPr>
                <w:lang w:val=""/>
              </w:rPr>
            </w:pPr>
            <w:r w:rsidRPr="0045714A">
              <w:rPr>
                <w:lang w:val=""/>
              </w:rPr>
              <w:t>Casi todos los días</w:t>
            </w:r>
          </w:p>
        </w:tc>
      </w:tr>
      <w:tr w14:paraId="67DA2B93" w14:textId="77777777" w:rsidTr="00191987">
        <w:tblPrEx>
          <w:tblW w:w="0" w:type="auto"/>
          <w:tblInd w:w="715" w:type="dxa"/>
          <w:tblLook w:val="04A0"/>
        </w:tblPrEx>
        <w:tc>
          <w:tcPr>
            <w:tcW w:w="4230" w:type="dxa"/>
          </w:tcPr>
          <w:p w:rsidR="00E36B53" w:rsidRPr="0045714A" w:rsidP="00DD4F5A" w14:paraId="4F8B1DD2" w14:textId="2D83D44D">
            <w:pPr>
              <w:rPr>
                <w:rFonts w:eastAsia="Times New Roman"/>
                <w:lang w:val=""/>
              </w:rPr>
            </w:pPr>
            <w:r w:rsidRPr="0045714A">
              <w:rPr>
                <w:rFonts w:eastAsia="Times New Roman"/>
                <w:lang w:val=""/>
              </w:rPr>
              <w:t xml:space="preserve">Sentirse ansioso, nervioso o al </w:t>
            </w:r>
            <w:r w:rsidRPr="0045714A" w:rsidR="00D907A1">
              <w:rPr>
                <w:rFonts w:eastAsia="Times New Roman"/>
                <w:lang w:val=""/>
              </w:rPr>
              <w:t>límite</w:t>
            </w:r>
          </w:p>
          <w:p w:rsidR="00E36B53" w:rsidRPr="0045714A" w:rsidP="00DD4F5A" w14:paraId="2703DF2D" w14:textId="77777777">
            <w:pPr>
              <w:rPr>
                <w:lang w:val=""/>
              </w:rPr>
            </w:pPr>
          </w:p>
        </w:tc>
        <w:tc>
          <w:tcPr>
            <w:tcW w:w="990" w:type="dxa"/>
            <w:vAlign w:val="center"/>
          </w:tcPr>
          <w:p w:rsidR="00E36B53" w:rsidRPr="0045714A" w:rsidP="00DD4F5A" w14:paraId="5A958BAD" w14:textId="77777777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947" w:type="dxa"/>
            <w:vAlign w:val="center"/>
          </w:tcPr>
          <w:p w:rsidR="00E36B53" w:rsidRPr="0045714A" w:rsidP="00DD4F5A" w14:paraId="361C4CE1" w14:textId="77777777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1663" w:type="dxa"/>
            <w:vAlign w:val="center"/>
          </w:tcPr>
          <w:p w:rsidR="00E36B53" w:rsidRPr="0045714A" w:rsidP="00DD4F5A" w14:paraId="76BE3631" w14:textId="77777777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1525" w:type="dxa"/>
            <w:vAlign w:val="center"/>
          </w:tcPr>
          <w:p w:rsidR="00E36B53" w:rsidRPr="0045714A" w:rsidP="00DD4F5A" w14:paraId="7A31E990" w14:textId="77777777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</w:tr>
      <w:tr w14:paraId="6AD49178" w14:textId="77777777" w:rsidTr="00191987">
        <w:tblPrEx>
          <w:tblW w:w="0" w:type="auto"/>
          <w:tblInd w:w="715" w:type="dxa"/>
          <w:tblLook w:val="04A0"/>
        </w:tblPrEx>
        <w:tc>
          <w:tcPr>
            <w:tcW w:w="4230" w:type="dxa"/>
          </w:tcPr>
          <w:p w:rsidR="00E36B53" w:rsidRPr="0045714A" w:rsidP="00DD4F5A" w14:paraId="5AF819B8" w14:textId="3A00B74B">
            <w:pPr>
              <w:rPr>
                <w:rFonts w:eastAsia="Times New Roman"/>
                <w:lang w:val=""/>
              </w:rPr>
            </w:pPr>
            <w:r w:rsidRPr="0045714A">
              <w:rPr>
                <w:rFonts w:eastAsia="Times New Roman"/>
                <w:lang w:val=""/>
              </w:rPr>
              <w:t>No ser capaz de detener o controlar la preocupación</w:t>
            </w:r>
            <w:r w:rsidRPr="0045714A">
              <w:rPr>
                <w:rFonts w:eastAsia="Times New Roman"/>
                <w:lang w:val=""/>
              </w:rPr>
              <w:t xml:space="preserve">. </w:t>
            </w:r>
          </w:p>
        </w:tc>
        <w:tc>
          <w:tcPr>
            <w:tcW w:w="990" w:type="dxa"/>
            <w:vAlign w:val="center"/>
          </w:tcPr>
          <w:p w:rsidR="00E36B53" w:rsidRPr="0045714A" w:rsidP="00DD4F5A" w14:paraId="7AFF9F5A" w14:textId="77777777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947" w:type="dxa"/>
            <w:vAlign w:val="center"/>
          </w:tcPr>
          <w:p w:rsidR="00E36B53" w:rsidRPr="0045714A" w:rsidP="00DD4F5A" w14:paraId="3B913509" w14:textId="77777777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1663" w:type="dxa"/>
            <w:vAlign w:val="center"/>
          </w:tcPr>
          <w:p w:rsidR="00E36B53" w:rsidRPr="0045714A" w:rsidP="00DD4F5A" w14:paraId="4CAC5F21" w14:textId="77777777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1525" w:type="dxa"/>
            <w:vAlign w:val="center"/>
          </w:tcPr>
          <w:p w:rsidR="00E36B53" w:rsidRPr="0045714A" w:rsidP="00DD4F5A" w14:paraId="0BCA4C0F" w14:textId="77777777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</w:tr>
    </w:tbl>
    <w:p w:rsidR="00E36B53" w:rsidRPr="0045714A" w:rsidP="00E11E18" w14:paraId="57B12A02" w14:textId="77777777">
      <w:pPr>
        <w:rPr>
          <w:rFonts w:cstheme="minorHAnsi"/>
          <w:lang w:val=""/>
        </w:rPr>
      </w:pPr>
    </w:p>
    <w:p w:rsidR="00DF3B90" w:rsidRPr="0045714A" w:rsidP="00191987" w14:paraId="1405168D" w14:textId="031E9FA0">
      <w:pPr>
        <w:pStyle w:val="ListParagraph"/>
        <w:numPr>
          <w:ilvl w:val="0"/>
          <w:numId w:val="51"/>
        </w:numPr>
        <w:rPr>
          <w:i/>
          <w:iCs/>
          <w:color w:val="FF0000"/>
          <w:lang w:val=""/>
        </w:rPr>
      </w:pPr>
      <w:r w:rsidRPr="0045714A">
        <w:rPr>
          <w:lang w:val=""/>
        </w:rPr>
        <w:t>DURANTE LAS ÚLTIMAS 2 SEMANAS, ¿con qué frecuencia le han molestado los siguientes problemas?</w:t>
      </w:r>
      <w:r w:rsidRPr="0045714A" w:rsidR="00291CE7">
        <w:rPr>
          <w:lang w:val=""/>
        </w:rPr>
        <w:t xml:space="preserve"> </w:t>
      </w:r>
    </w:p>
    <w:tbl>
      <w:tblPr>
        <w:tblStyle w:val="TableGrid"/>
        <w:tblW w:w="0" w:type="auto"/>
        <w:tblInd w:w="715" w:type="dxa"/>
        <w:tblLook w:val="04A0"/>
      </w:tblPr>
      <w:tblGrid>
        <w:gridCol w:w="4230"/>
        <w:gridCol w:w="990"/>
        <w:gridCol w:w="947"/>
        <w:gridCol w:w="1663"/>
        <w:gridCol w:w="1525"/>
      </w:tblGrid>
      <w:tr w14:paraId="0A034E9C" w14:textId="77777777" w:rsidTr="00191987">
        <w:tblPrEx>
          <w:tblW w:w="0" w:type="auto"/>
          <w:tblInd w:w="715" w:type="dxa"/>
          <w:tblLook w:val="04A0"/>
        </w:tblPrEx>
        <w:tc>
          <w:tcPr>
            <w:tcW w:w="4230" w:type="dxa"/>
          </w:tcPr>
          <w:p w:rsidR="00191987" w:rsidRPr="0045714A" w:rsidP="00191987" w14:paraId="0128A16F" w14:textId="77777777">
            <w:pPr>
              <w:rPr>
                <w:lang w:val=""/>
              </w:rPr>
            </w:pPr>
          </w:p>
        </w:tc>
        <w:tc>
          <w:tcPr>
            <w:tcW w:w="990" w:type="dxa"/>
          </w:tcPr>
          <w:p w:rsidR="00191987" w:rsidRPr="0045714A" w:rsidP="00191987" w14:paraId="0EC5C7B7" w14:textId="413EED48">
            <w:pPr>
              <w:jc w:val="center"/>
              <w:rPr>
                <w:lang w:val=""/>
              </w:rPr>
            </w:pPr>
            <w:r w:rsidRPr="0045714A">
              <w:rPr>
                <w:lang w:val=""/>
              </w:rPr>
              <w:t>Para nada</w:t>
            </w:r>
          </w:p>
        </w:tc>
        <w:tc>
          <w:tcPr>
            <w:tcW w:w="947" w:type="dxa"/>
          </w:tcPr>
          <w:p w:rsidR="00191987" w:rsidRPr="0045714A" w:rsidP="00191987" w14:paraId="548B6749" w14:textId="75BE66EE">
            <w:pPr>
              <w:jc w:val="center"/>
              <w:rPr>
                <w:lang w:val=""/>
              </w:rPr>
            </w:pPr>
            <w:r w:rsidRPr="0045714A">
              <w:rPr>
                <w:lang w:val=""/>
              </w:rPr>
              <w:t>Varios días</w:t>
            </w:r>
          </w:p>
        </w:tc>
        <w:tc>
          <w:tcPr>
            <w:tcW w:w="1663" w:type="dxa"/>
          </w:tcPr>
          <w:p w:rsidR="00191987" w:rsidRPr="0045714A" w:rsidP="00191987" w14:paraId="03063C85" w14:textId="4FBD0775">
            <w:pPr>
              <w:jc w:val="center"/>
              <w:rPr>
                <w:lang w:val=""/>
              </w:rPr>
            </w:pPr>
            <w:r w:rsidRPr="0045714A">
              <w:rPr>
                <w:lang w:val=""/>
              </w:rPr>
              <w:t>Más de la mitad de los días</w:t>
            </w:r>
          </w:p>
        </w:tc>
        <w:tc>
          <w:tcPr>
            <w:tcW w:w="1525" w:type="dxa"/>
          </w:tcPr>
          <w:p w:rsidR="00191987" w:rsidRPr="0045714A" w:rsidP="00191987" w14:paraId="214C5FC8" w14:textId="5A75F871">
            <w:pPr>
              <w:jc w:val="center"/>
              <w:rPr>
                <w:lang w:val=""/>
              </w:rPr>
            </w:pPr>
            <w:r w:rsidRPr="0045714A">
              <w:rPr>
                <w:lang w:val=""/>
              </w:rPr>
              <w:t>Casi todos los días</w:t>
            </w:r>
          </w:p>
        </w:tc>
      </w:tr>
      <w:tr w14:paraId="11C5BFB8" w14:textId="77777777" w:rsidTr="00191987">
        <w:tblPrEx>
          <w:tblW w:w="0" w:type="auto"/>
          <w:tblInd w:w="715" w:type="dxa"/>
          <w:tblLook w:val="04A0"/>
        </w:tblPrEx>
        <w:trPr>
          <w:trHeight w:val="381"/>
        </w:trPr>
        <w:tc>
          <w:tcPr>
            <w:tcW w:w="4230" w:type="dxa"/>
          </w:tcPr>
          <w:p w:rsidR="00191987" w:rsidRPr="0045714A" w:rsidP="00191987" w14:paraId="3BEB5DB6" w14:textId="711044AF">
            <w:pPr>
              <w:rPr>
                <w:lang w:val=""/>
              </w:rPr>
            </w:pPr>
            <w:r w:rsidRPr="0045714A">
              <w:rPr>
                <w:lang w:val=""/>
              </w:rPr>
              <w:t>Poco interés o placer en hacer las cosas.</w:t>
            </w:r>
          </w:p>
        </w:tc>
        <w:tc>
          <w:tcPr>
            <w:tcW w:w="990" w:type="dxa"/>
            <w:vAlign w:val="center"/>
          </w:tcPr>
          <w:p w:rsidR="00191987" w:rsidRPr="0045714A" w:rsidP="00191987" w14:paraId="4F76DAF2" w14:textId="724E02FF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947" w:type="dxa"/>
            <w:vAlign w:val="center"/>
          </w:tcPr>
          <w:p w:rsidR="00191987" w:rsidRPr="0045714A" w:rsidP="00191987" w14:paraId="1DBA48DD" w14:textId="35D5E766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1663" w:type="dxa"/>
            <w:vAlign w:val="center"/>
          </w:tcPr>
          <w:p w:rsidR="00191987" w:rsidRPr="0045714A" w:rsidP="00191987" w14:paraId="0E89FCB0" w14:textId="6A1B0A25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1525" w:type="dxa"/>
            <w:vAlign w:val="center"/>
          </w:tcPr>
          <w:p w:rsidR="00191987" w:rsidRPr="0045714A" w:rsidP="00191987" w14:paraId="5EAF9A77" w14:textId="2A612255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</w:tr>
      <w:tr w14:paraId="257F622E" w14:textId="77777777" w:rsidTr="00191987">
        <w:tblPrEx>
          <w:tblW w:w="0" w:type="auto"/>
          <w:tblInd w:w="715" w:type="dxa"/>
          <w:tblLook w:val="04A0"/>
        </w:tblPrEx>
        <w:tc>
          <w:tcPr>
            <w:tcW w:w="4230" w:type="dxa"/>
          </w:tcPr>
          <w:p w:rsidR="00191987" w:rsidRPr="0045714A" w:rsidP="00D907A1" w14:paraId="6A58AC50" w14:textId="1944E6F7">
            <w:pPr>
              <w:rPr>
                <w:lang w:val=""/>
              </w:rPr>
            </w:pPr>
            <w:r w:rsidRPr="0045714A">
              <w:rPr>
                <w:lang w:val=""/>
              </w:rPr>
              <w:t xml:space="preserve">Sentirse </w:t>
            </w:r>
            <w:r w:rsidRPr="0045714A" w:rsidR="00D907A1">
              <w:rPr>
                <w:lang w:val=""/>
              </w:rPr>
              <w:t>decaído,</w:t>
            </w:r>
            <w:r w:rsidRPr="0045714A">
              <w:rPr>
                <w:lang w:val=""/>
              </w:rPr>
              <w:t xml:space="preserve"> deprimido o sin esperanza</w:t>
            </w:r>
          </w:p>
        </w:tc>
        <w:tc>
          <w:tcPr>
            <w:tcW w:w="990" w:type="dxa"/>
            <w:vAlign w:val="center"/>
          </w:tcPr>
          <w:p w:rsidR="00191987" w:rsidRPr="0045714A" w:rsidP="00191987" w14:paraId="66D77B49" w14:textId="6B6ED824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947" w:type="dxa"/>
            <w:vAlign w:val="center"/>
          </w:tcPr>
          <w:p w:rsidR="00191987" w:rsidRPr="0045714A" w:rsidP="00191987" w14:paraId="73A193E1" w14:textId="1666BEF0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1663" w:type="dxa"/>
            <w:vAlign w:val="center"/>
          </w:tcPr>
          <w:p w:rsidR="00191987" w:rsidRPr="0045714A" w:rsidP="00191987" w14:paraId="18B32251" w14:textId="7EB7B95A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  <w:tc>
          <w:tcPr>
            <w:tcW w:w="1525" w:type="dxa"/>
            <w:vAlign w:val="center"/>
          </w:tcPr>
          <w:p w:rsidR="00191987" w:rsidRPr="0045714A" w:rsidP="00191987" w14:paraId="2B382F68" w14:textId="694EAC6D">
            <w:pPr>
              <w:jc w:val="center"/>
              <w:rPr>
                <w:lang w:val=""/>
              </w:rPr>
            </w:pPr>
            <w:r w:rsidRPr="0045714A">
              <w:rPr>
                <w:rFonts w:ascii="Wingdings" w:eastAsia="Calibri" w:hAnsi="Wingdings"/>
                <w:sz w:val="20"/>
                <w:szCs w:val="20"/>
                <w:lang w:val=""/>
              </w:rPr>
              <w:sym w:font="Wingdings" w:char="F071"/>
            </w:r>
          </w:p>
        </w:tc>
      </w:tr>
    </w:tbl>
    <w:p w:rsidR="00DF3B90" w:rsidRPr="0045714A" w:rsidP="00DF3B90" w14:paraId="223EC8BC" w14:textId="246DA116">
      <w:pPr>
        <w:rPr>
          <w:lang w:val=""/>
        </w:rPr>
      </w:pPr>
    </w:p>
    <w:p w:rsidR="008D4267" w:rsidRPr="0045714A" w:rsidP="00191987" w14:paraId="03631D66" w14:textId="252744BB">
      <w:pPr>
        <w:pStyle w:val="ListParagraph"/>
        <w:numPr>
          <w:ilvl w:val="0"/>
          <w:numId w:val="51"/>
        </w:numPr>
        <w:spacing w:after="0" w:line="240" w:lineRule="auto"/>
        <w:rPr>
          <w:rFonts w:eastAsia="Times New Roman"/>
          <w:lang w:val=""/>
        </w:rPr>
      </w:pPr>
      <w:r w:rsidRPr="0045714A">
        <w:rPr>
          <w:rFonts w:eastAsia="Times New Roman"/>
          <w:lang w:val=""/>
        </w:rPr>
        <w:t>¿Alguna vez has pensado seriamente en suicidarte?</w:t>
      </w:r>
    </w:p>
    <w:p w:rsidR="00B063CF" w:rsidRPr="0045714A" w:rsidP="00B063CF" w14:paraId="2BA50A3C" w14:textId="03A8B9AD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</w:t>
      </w:r>
      <w:r w:rsidRPr="0045714A" w:rsidR="00191987">
        <w:rPr>
          <w:rFonts w:eastAsia="Times New Roman" w:cstheme="minorHAnsi"/>
          <w:lang w:val=""/>
        </w:rPr>
        <w:t>Sí</w:t>
      </w:r>
    </w:p>
    <w:p w:rsidR="00B063CF" w:rsidRPr="0045714A" w:rsidP="00B063CF" w14:paraId="75866DF2" w14:textId="3118190F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No </w:t>
      </w:r>
    </w:p>
    <w:p w:rsidR="00B063CF" w:rsidRPr="0045714A" w:rsidP="00E36B53" w14:paraId="167F45CA" w14:textId="77777777">
      <w:pPr>
        <w:spacing w:after="0" w:line="240" w:lineRule="auto"/>
        <w:ind w:left="720"/>
        <w:rPr>
          <w:rFonts w:eastAsia="Times New Roman"/>
          <w:lang w:val=""/>
        </w:rPr>
      </w:pPr>
    </w:p>
    <w:p w:rsidR="00E36B53" w:rsidRPr="0045714A" w:rsidP="00191987" w14:paraId="78E79158" w14:textId="31C0670A">
      <w:pPr>
        <w:numPr>
          <w:ilvl w:val="0"/>
          <w:numId w:val="51"/>
        </w:numPr>
        <w:spacing w:after="0" w:line="240" w:lineRule="auto"/>
        <w:rPr>
          <w:rFonts w:eastAsia="Times New Roman"/>
          <w:lang w:val=""/>
        </w:rPr>
      </w:pPr>
      <w:r w:rsidRPr="0045714A">
        <w:rPr>
          <w:rFonts w:eastAsia="Times New Roman"/>
          <w:lang w:val=""/>
        </w:rPr>
        <w:t>¿Alguna vez ha hecho un plan para suicidarse?</w:t>
      </w:r>
      <w:r w:rsidRPr="0045714A" w:rsidR="008D4267">
        <w:rPr>
          <w:rFonts w:eastAsia="Times New Roman"/>
          <w:lang w:val=""/>
        </w:rPr>
        <w:t xml:space="preserve"> </w:t>
      </w:r>
    </w:p>
    <w:p w:rsidR="00E36B53" w:rsidRPr="0045714A" w:rsidP="00E36B53" w14:paraId="5D985DC3" w14:textId="4E3BFE16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</w:t>
      </w:r>
      <w:r w:rsidRPr="0045714A" w:rsidR="00191987">
        <w:rPr>
          <w:rFonts w:eastAsia="Times New Roman" w:cstheme="minorHAnsi"/>
          <w:lang w:val=""/>
        </w:rPr>
        <w:t>Sí</w:t>
      </w:r>
    </w:p>
    <w:p w:rsidR="00E36B53" w:rsidRPr="0045714A" w:rsidP="00E36B53" w14:paraId="3951F707" w14:textId="77777777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No </w:t>
      </w:r>
    </w:p>
    <w:p w:rsidR="00E36B53" w:rsidRPr="0045714A" w:rsidP="00E36B53" w14:paraId="66645775" w14:textId="77777777">
      <w:pPr>
        <w:spacing w:after="0" w:line="240" w:lineRule="auto"/>
        <w:rPr>
          <w:rFonts w:eastAsia="Times New Roman"/>
          <w:lang w:val=""/>
        </w:rPr>
      </w:pPr>
    </w:p>
    <w:p w:rsidR="00E36B53" w:rsidRPr="0045714A" w:rsidP="00191987" w14:paraId="0ACE517C" w14:textId="192B4C0A">
      <w:pPr>
        <w:numPr>
          <w:ilvl w:val="0"/>
          <w:numId w:val="51"/>
        </w:numPr>
        <w:spacing w:after="0" w:line="240" w:lineRule="auto"/>
        <w:rPr>
          <w:rFonts w:eastAsia="Times New Roman"/>
          <w:lang w:val=""/>
        </w:rPr>
      </w:pPr>
      <w:r w:rsidRPr="0045714A">
        <w:rPr>
          <w:rFonts w:eastAsia="Times New Roman"/>
          <w:lang w:val=""/>
        </w:rPr>
        <w:t>¿Alguna vez ha intentado suicidarse?</w:t>
      </w:r>
      <w:r w:rsidRPr="0045714A" w:rsidR="008D4267">
        <w:rPr>
          <w:rFonts w:eastAsia="Times New Roman"/>
          <w:lang w:val=""/>
        </w:rPr>
        <w:t xml:space="preserve"> </w:t>
      </w:r>
    </w:p>
    <w:p w:rsidR="00E36B53" w:rsidRPr="0045714A" w:rsidP="00E36B53" w14:paraId="2818CAF4" w14:textId="1E25BE9C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</w:t>
      </w:r>
      <w:r w:rsidRPr="0045714A" w:rsidR="00191987">
        <w:rPr>
          <w:rFonts w:eastAsia="Times New Roman" w:cstheme="minorHAnsi"/>
          <w:lang w:val=""/>
        </w:rPr>
        <w:t>Sí</w:t>
      </w:r>
    </w:p>
    <w:p w:rsidR="00E36B53" w:rsidRPr="0045714A" w:rsidP="00E36B53" w14:paraId="5A2EC25D" w14:textId="77777777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No </w:t>
      </w:r>
    </w:p>
    <w:p w:rsidR="00E36B53" w:rsidRPr="0045714A" w:rsidP="00E36B53" w14:paraId="0D4AD4B1" w14:textId="77777777">
      <w:pPr>
        <w:spacing w:after="0" w:line="240" w:lineRule="auto"/>
        <w:rPr>
          <w:rFonts w:eastAsia="Times New Roman"/>
          <w:lang w:val=""/>
        </w:rPr>
      </w:pPr>
    </w:p>
    <w:p w:rsidR="00305222" w:rsidRPr="0045714A" w:rsidP="00191987" w14:paraId="0185E809" w14:textId="0CFDB0E7">
      <w:pPr>
        <w:pStyle w:val="ListParagraph"/>
        <w:numPr>
          <w:ilvl w:val="0"/>
          <w:numId w:val="51"/>
        </w:numPr>
        <w:spacing w:after="0" w:line="240" w:lineRule="auto"/>
        <w:rPr>
          <w:rFonts w:eastAsia="Times New Roman" w:cstheme="minorHAnsi"/>
          <w:lang w:val=""/>
        </w:rPr>
      </w:pPr>
      <w:r w:rsidRPr="0045714A">
        <w:rPr>
          <w:rFonts w:eastAsia="Times New Roman" w:cstheme="minorHAnsi"/>
          <w:lang w:val=""/>
        </w:rPr>
        <w:t xml:space="preserve">Desde que salió de la escuela secundaria, ¿hubo algún momento en que necesitó atención </w:t>
      </w:r>
      <w:r w:rsidRPr="0045714A" w:rsidR="00D907A1">
        <w:rPr>
          <w:rFonts w:eastAsia="Times New Roman" w:cstheme="minorHAnsi"/>
          <w:lang w:val=""/>
        </w:rPr>
        <w:t>de salud</w:t>
      </w:r>
      <w:r w:rsidRPr="0045714A">
        <w:rPr>
          <w:rFonts w:eastAsia="Times New Roman" w:cstheme="minorHAnsi"/>
          <w:lang w:val=""/>
        </w:rPr>
        <w:t xml:space="preserve">, pero no la recibió? </w:t>
      </w:r>
      <w:r w:rsidRPr="0045714A">
        <w:rPr>
          <w:rFonts w:eastAsia="Times New Roman" w:cstheme="minorHAnsi"/>
          <w:i/>
          <w:lang w:val=""/>
        </w:rPr>
        <w:t xml:space="preserve">Por atención </w:t>
      </w:r>
      <w:r w:rsidRPr="0045714A" w:rsidR="00D907A1">
        <w:rPr>
          <w:rFonts w:eastAsia="Times New Roman" w:cstheme="minorHAnsi"/>
          <w:i/>
          <w:lang w:val=""/>
        </w:rPr>
        <w:t>de salud</w:t>
      </w:r>
      <w:r w:rsidRPr="0045714A">
        <w:rPr>
          <w:rFonts w:eastAsia="Times New Roman" w:cstheme="minorHAnsi"/>
          <w:i/>
          <w:lang w:val=""/>
        </w:rPr>
        <w:t xml:space="preserve">, nos referimos a la atención médica, así como a otros tipos de atención, como atención dental, atención </w:t>
      </w:r>
      <w:r w:rsidR="002E70F9">
        <w:rPr>
          <w:rFonts w:eastAsia="Times New Roman" w:cstheme="minorHAnsi"/>
          <w:i/>
          <w:lang w:val=""/>
        </w:rPr>
        <w:t>oftalmológica</w:t>
      </w:r>
      <w:r w:rsidRPr="0045714A">
        <w:rPr>
          <w:rFonts w:eastAsia="Times New Roman" w:cstheme="minorHAnsi"/>
          <w:i/>
          <w:lang w:val=""/>
        </w:rPr>
        <w:t xml:space="preserve"> y servicios de salud mental</w:t>
      </w:r>
      <w:r w:rsidRPr="0045714A">
        <w:rPr>
          <w:rFonts w:eastAsia="Times New Roman" w:cstheme="minorHAnsi"/>
          <w:i/>
          <w:lang w:val=""/>
        </w:rPr>
        <w:t xml:space="preserve">. </w:t>
      </w:r>
    </w:p>
    <w:p w:rsidR="00305222" w:rsidRPr="0045714A" w:rsidP="00305222" w14:paraId="092340E5" w14:textId="7684AF77">
      <w:pPr>
        <w:pStyle w:val="ListParagraph"/>
        <w:spacing w:after="0" w:line="240" w:lineRule="auto"/>
        <w:rPr>
          <w:rFonts w:eastAsia="Times New Roman" w:cstheme="minorHAnsi"/>
          <w:lang w:val=""/>
        </w:rPr>
      </w:pPr>
    </w:p>
    <w:p w:rsidR="00D907A1" w:rsidRPr="0045714A" w:rsidP="00305222" w14:paraId="5B4C5540" w14:textId="77777777">
      <w:pPr>
        <w:pStyle w:val="ListParagraph"/>
        <w:spacing w:after="0" w:line="240" w:lineRule="auto"/>
        <w:rPr>
          <w:rFonts w:eastAsia="Times New Roman" w:cstheme="minorHAnsi"/>
          <w:lang w:val=""/>
        </w:rPr>
      </w:pPr>
    </w:p>
    <w:p w:rsidR="00305222" w:rsidRPr="0045714A" w:rsidP="00944FB6" w14:paraId="287D42D5" w14:textId="2C30E000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 w:rsidR="00353005">
        <w:rPr>
          <w:rFonts w:eastAsia="Times New Roman" w:cstheme="minorHAnsi"/>
          <w:lang w:val=""/>
        </w:rPr>
        <w:t xml:space="preserve"> Sí</w:t>
      </w:r>
    </w:p>
    <w:p w:rsidR="00305222" w:rsidRPr="0045714A" w:rsidP="00944FB6" w14:paraId="6879A1F7" w14:textId="511B9029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No </w:t>
      </w:r>
      <w:r w:rsidRPr="0045714A">
        <w:rPr>
          <w:rFonts w:eastAsia="Times New Roman" w:cstheme="minorHAnsi"/>
          <w:b/>
          <w:lang w:val=""/>
        </w:rPr>
        <w:t>(</w:t>
      </w:r>
      <w:r w:rsidRPr="0045714A" w:rsidR="00353005">
        <w:rPr>
          <w:rFonts w:eastAsia="Times New Roman" w:cstheme="minorHAnsi"/>
          <w:b/>
          <w:lang w:val=""/>
        </w:rPr>
        <w:t xml:space="preserve">Pasar a la pregunta </w:t>
      </w:r>
      <w:r w:rsidRPr="0045714A" w:rsidR="00575BD0">
        <w:rPr>
          <w:rFonts w:eastAsia="Times New Roman" w:cstheme="minorHAnsi"/>
          <w:b/>
          <w:lang w:val=""/>
        </w:rPr>
        <w:t>1</w:t>
      </w:r>
      <w:r w:rsidRPr="0045714A" w:rsidR="008D4267">
        <w:rPr>
          <w:rFonts w:eastAsia="Times New Roman" w:cstheme="minorHAnsi"/>
          <w:b/>
          <w:lang w:val=""/>
        </w:rPr>
        <w:t>0</w:t>
      </w:r>
      <w:r w:rsidRPr="0045714A">
        <w:rPr>
          <w:rFonts w:eastAsia="Times New Roman" w:cstheme="minorHAnsi"/>
          <w:b/>
          <w:lang w:val=""/>
        </w:rPr>
        <w:t>)</w:t>
      </w:r>
    </w:p>
    <w:p w:rsidR="00305222" w:rsidRPr="0045714A" w:rsidP="00305222" w14:paraId="1D47777F" w14:textId="7B6BFC44">
      <w:pPr>
        <w:spacing w:after="0" w:line="240" w:lineRule="auto"/>
        <w:rPr>
          <w:rFonts w:eastAsia="Times New Roman" w:cstheme="minorHAnsi"/>
          <w:lang w:val=""/>
        </w:rPr>
      </w:pPr>
    </w:p>
    <w:p w:rsidR="00305222" w:rsidRPr="0045714A" w:rsidP="00353005" w14:paraId="59BFF2CA" w14:textId="47BFD432">
      <w:pPr>
        <w:numPr>
          <w:ilvl w:val="0"/>
          <w:numId w:val="51"/>
        </w:numPr>
        <w:spacing w:after="0" w:line="240" w:lineRule="auto"/>
        <w:contextualSpacing/>
        <w:rPr>
          <w:rFonts w:eastAsia="Times New Roman" w:cstheme="minorHAnsi"/>
          <w:lang w:val=""/>
        </w:rPr>
      </w:pPr>
      <w:r w:rsidRPr="0045714A">
        <w:rPr>
          <w:rFonts w:eastAsia="Times New Roman" w:cstheme="minorHAnsi"/>
          <w:lang w:val=""/>
        </w:rPr>
        <w:t>En caso afirmativo, ¿qué tipos de atención NO se recibieron? Marque todo lo que corresponda</w:t>
      </w:r>
      <w:r w:rsidRPr="0045714A">
        <w:rPr>
          <w:rFonts w:eastAsia="Times New Roman" w:cstheme="minorHAnsi"/>
          <w:lang w:val=""/>
        </w:rPr>
        <w:t xml:space="preserve">. </w:t>
      </w:r>
    </w:p>
    <w:p w:rsidR="00305222" w:rsidRPr="0045714A" w:rsidP="00305222" w14:paraId="33D21D4E" w14:textId="2744BCE2">
      <w:pPr>
        <w:spacing w:after="0" w:line="240" w:lineRule="auto"/>
        <w:ind w:left="720"/>
        <w:contextualSpacing/>
        <w:rPr>
          <w:rFonts w:eastAsia="Times New Roman" w:cstheme="minorHAnsi"/>
          <w:lang w:val=""/>
        </w:rPr>
      </w:pPr>
    </w:p>
    <w:p w:rsidR="00305222" w:rsidRPr="0045714A" w:rsidP="00646E28" w14:paraId="1EBAFEB9" w14:textId="1C5AE6AF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 </w:t>
      </w:r>
      <w:r w:rsidRPr="0045714A" w:rsidR="002F197F">
        <w:rPr>
          <w:rFonts w:eastAsia="Times New Roman" w:cstheme="minorHAnsi"/>
          <w:lang w:val=""/>
        </w:rPr>
        <w:t>Atención dental</w:t>
      </w:r>
    </w:p>
    <w:p w:rsidR="00305222" w:rsidRPr="0045714A" w:rsidP="00646E28" w14:paraId="06CABA54" w14:textId="2BB7B16B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 </w:t>
      </w:r>
      <w:r w:rsidRPr="0045714A" w:rsidR="002F197F">
        <w:rPr>
          <w:rFonts w:eastAsia="Times New Roman" w:cstheme="minorHAnsi"/>
          <w:lang w:val=""/>
        </w:rPr>
        <w:t>Atención del oído</w:t>
      </w:r>
    </w:p>
    <w:p w:rsidR="00305222" w:rsidRPr="0045714A" w:rsidP="00646E28" w14:paraId="2A5AE80E" w14:textId="1C8E25BA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 </w:t>
      </w:r>
      <w:r w:rsidRPr="0045714A" w:rsidR="002F197F">
        <w:rPr>
          <w:rFonts w:eastAsia="Times New Roman" w:cstheme="minorHAnsi"/>
          <w:lang w:val=""/>
        </w:rPr>
        <w:t>Atención médica, de rutina preventiva</w:t>
      </w:r>
    </w:p>
    <w:p w:rsidR="00305222" w:rsidRPr="0045714A" w:rsidP="00646E28" w14:paraId="7C853C1F" w14:textId="13033693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 </w:t>
      </w:r>
      <w:r w:rsidRPr="0045714A" w:rsidR="002F197F">
        <w:rPr>
          <w:rFonts w:eastAsia="Times New Roman" w:cstheme="minorHAnsi"/>
          <w:lang w:val=""/>
        </w:rPr>
        <w:t>Atención médica, atención de rutina por enfermedad o de urgencia</w:t>
      </w:r>
    </w:p>
    <w:p w:rsidR="00305222" w:rsidRPr="0045714A" w:rsidP="004C7675" w14:paraId="1E6065B4" w14:textId="5F681882">
      <w:pPr>
        <w:pStyle w:val="ListParagraph"/>
        <w:numPr>
          <w:ilvl w:val="0"/>
          <w:numId w:val="26"/>
        </w:numPr>
        <w:spacing w:after="0" w:line="240" w:lineRule="auto"/>
        <w:ind w:left="1350" w:right="600" w:hanging="270"/>
        <w:rPr>
          <w:rFonts w:eastAsia="Times New Roman" w:cstheme="minorHAnsi"/>
          <w:lang w:val=""/>
        </w:rPr>
      </w:pPr>
      <w:r w:rsidRPr="0045714A">
        <w:rPr>
          <w:rFonts w:eastAsia="Times New Roman" w:cstheme="minorHAnsi"/>
          <w:lang w:val=""/>
        </w:rPr>
        <w:t>Atención médica, emergencia hospitalaria</w:t>
      </w:r>
    </w:p>
    <w:p w:rsidR="00305222" w:rsidRPr="006C724B" w:rsidP="00646E28" w14:paraId="732A685B" w14:textId="7C3519E9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6C724B">
        <w:rPr>
          <w:rFonts w:ascii="Symbol" w:hAnsi="Symbol"/>
          <w:lang w:val=""/>
        </w:rPr>
        <w:sym w:font="Symbol" w:char="F0A0"/>
      </w:r>
      <w:r w:rsidRPr="006C724B">
        <w:rPr>
          <w:rFonts w:eastAsia="Times New Roman" w:cstheme="minorHAnsi"/>
          <w:lang w:val=""/>
        </w:rPr>
        <w:t xml:space="preserve">  </w:t>
      </w:r>
      <w:r w:rsidRPr="006C724B" w:rsidR="002F197F">
        <w:rPr>
          <w:rFonts w:eastAsia="Times New Roman" w:cstheme="minorHAnsi"/>
          <w:lang w:val=""/>
        </w:rPr>
        <w:t>Atención médica, especialista</w:t>
      </w:r>
    </w:p>
    <w:p w:rsidR="00E136D4" w:rsidRPr="006C724B" w:rsidP="004C7675" w14:paraId="41258C6B" w14:textId="553B7E68">
      <w:pPr>
        <w:pStyle w:val="ListParagraph"/>
        <w:numPr>
          <w:ilvl w:val="0"/>
          <w:numId w:val="26"/>
        </w:numPr>
        <w:spacing w:after="0" w:line="240" w:lineRule="auto"/>
        <w:ind w:left="1350" w:right="600" w:hanging="270"/>
        <w:rPr>
          <w:rFonts w:eastAsia="Times New Roman" w:cstheme="minorHAnsi"/>
          <w:lang w:val=""/>
        </w:rPr>
      </w:pPr>
      <w:r w:rsidRPr="006C724B">
        <w:rPr>
          <w:rFonts w:eastAsia="Times New Roman" w:cstheme="minorHAnsi"/>
          <w:lang w:val=""/>
        </w:rPr>
        <w:t>Servicios médicos para diagnóstico o evaluación relacionados con una discapacidad</w:t>
      </w:r>
    </w:p>
    <w:p w:rsidR="00305222" w:rsidRPr="0045714A" w:rsidP="00646E28" w14:paraId="3CF24D37" w14:textId="743EC025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 </w:t>
      </w:r>
      <w:r w:rsidRPr="0045714A" w:rsidR="002F197F">
        <w:rPr>
          <w:rFonts w:eastAsia="Times New Roman" w:cstheme="minorHAnsi"/>
          <w:lang w:val=""/>
        </w:rPr>
        <w:t>Servicios de salud mental, terapia o servicios psicológicos</w:t>
      </w:r>
    </w:p>
    <w:p w:rsidR="00305222" w:rsidRPr="0045714A" w:rsidP="00646E28" w14:paraId="36890F06" w14:textId="07F59041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 </w:t>
      </w:r>
      <w:r w:rsidRPr="0045714A" w:rsidR="002F197F">
        <w:rPr>
          <w:rFonts w:eastAsia="Times New Roman" w:cstheme="minorHAnsi"/>
          <w:lang w:val=""/>
        </w:rPr>
        <w:t xml:space="preserve">Atención </w:t>
      </w:r>
      <w:r w:rsidR="002E70F9">
        <w:rPr>
          <w:rFonts w:eastAsia="Times New Roman" w:cstheme="minorHAnsi"/>
          <w:lang w:val=""/>
        </w:rPr>
        <w:t>oftalmológica</w:t>
      </w:r>
    </w:p>
    <w:p w:rsidR="00AB2F7B" w:rsidRPr="0045714A" w:rsidP="00646E28" w14:paraId="19083A1E" w14:textId="0755BE20">
      <w:pPr>
        <w:spacing w:after="0" w:line="240" w:lineRule="auto"/>
        <w:ind w:left="720" w:right="600" w:firstLine="360"/>
        <w:rPr>
          <w:rFonts w:eastAsia="Times New Roman" w:cstheme="minorHAnsi"/>
          <w:lang w:val=""/>
        </w:rPr>
      </w:pPr>
      <w:r w:rsidRPr="0045714A">
        <w:rPr>
          <w:rFonts w:ascii="Symbol" w:hAnsi="Symbol"/>
          <w:lang w:val=""/>
        </w:rPr>
        <w:sym w:font="Symbol" w:char="F0A0"/>
      </w:r>
      <w:r w:rsidRPr="0045714A">
        <w:rPr>
          <w:rFonts w:eastAsia="Times New Roman" w:cstheme="minorHAnsi"/>
          <w:lang w:val=""/>
        </w:rPr>
        <w:t xml:space="preserve">  </w:t>
      </w:r>
      <w:r w:rsidRPr="0045714A" w:rsidR="002F197F">
        <w:rPr>
          <w:rFonts w:eastAsia="Times New Roman" w:cstheme="minorHAnsi"/>
          <w:lang w:val=""/>
        </w:rPr>
        <w:t xml:space="preserve">Otro, especifique </w:t>
      </w:r>
      <w:r w:rsidRPr="0045714A">
        <w:rPr>
          <w:rFonts w:eastAsia="Times New Roman" w:cstheme="minorHAnsi"/>
          <w:lang w:val=""/>
        </w:rPr>
        <w:t>_________</w:t>
      </w:r>
    </w:p>
    <w:p w:rsidR="000131D5" w:rsidRPr="0045714A" w:rsidP="00305222" w14:paraId="2A5E59CE" w14:textId="00A7FFAB">
      <w:pPr>
        <w:spacing w:after="0" w:line="240" w:lineRule="auto"/>
        <w:ind w:right="600" w:firstLine="360"/>
        <w:rPr>
          <w:rFonts w:eastAsia="Times New Roman" w:cstheme="minorHAnsi"/>
          <w:lang w:val=""/>
        </w:rPr>
      </w:pPr>
    </w:p>
    <w:p w:rsidR="00305222" w:rsidRPr="0045714A" w:rsidP="002F197F" w14:paraId="61ED1AD5" w14:textId="70C08231">
      <w:pPr>
        <w:numPr>
          <w:ilvl w:val="0"/>
          <w:numId w:val="51"/>
        </w:numPr>
        <w:spacing w:after="0" w:line="240" w:lineRule="auto"/>
        <w:contextualSpacing/>
        <w:rPr>
          <w:rFonts w:eastAsia="Times New Roman" w:cstheme="minorHAnsi"/>
          <w:lang w:val=""/>
        </w:rPr>
      </w:pPr>
      <w:r w:rsidRPr="0045714A">
        <w:rPr>
          <w:rFonts w:eastAsia="Times New Roman" w:cstheme="minorHAnsi"/>
          <w:lang w:val=""/>
        </w:rPr>
        <w:t>¿Cuál de los siguientes contribuyó a que usted no recibiera los servicios de atención médica necesarios?</w:t>
      </w:r>
      <w:r w:rsidRPr="0045714A">
        <w:rPr>
          <w:rFonts w:eastAsia="Times New Roman" w:cstheme="minorHAnsi"/>
          <w:lang w:val=""/>
        </w:rPr>
        <w:t xml:space="preserve">: </w:t>
      </w:r>
    </w:p>
    <w:p w:rsidR="00305222" w:rsidRPr="0045714A" w:rsidP="00305222" w14:paraId="79C079A9" w14:textId="2D04A558">
      <w:pPr>
        <w:spacing w:after="0" w:line="240" w:lineRule="auto"/>
        <w:contextualSpacing/>
        <w:rPr>
          <w:rFonts w:eastAsia="Times New Roman" w:cstheme="minorHAnsi"/>
          <w:lang w:val=""/>
        </w:rPr>
      </w:pPr>
      <w:r w:rsidRPr="0045714A">
        <w:rPr>
          <w:rFonts w:cstheme="minorHAnsi"/>
          <w:b/>
          <w:bCs/>
          <w:color w:val="FF0000"/>
          <w:lang w:val=""/>
        </w:rPr>
        <w:t xml:space="preserve">       </w:t>
      </w:r>
    </w:p>
    <w:tbl>
      <w:tblPr>
        <w:tblW w:w="4711" w:type="pct"/>
        <w:tblInd w:w="5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374"/>
        <w:gridCol w:w="1082"/>
        <w:gridCol w:w="1032"/>
      </w:tblGrid>
      <w:tr w14:paraId="5B3979B2" w14:textId="77777777" w:rsidTr="009C055E">
        <w:tblPrEx>
          <w:tblW w:w="4711" w:type="pct"/>
          <w:tblInd w:w="57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3886" w:type="pct"/>
          </w:tcPr>
          <w:p w:rsidR="00305222" w:rsidRPr="0045714A" w:rsidP="00C32DA2" w14:paraId="6808490B" w14:textId="77777777">
            <w:pPr>
              <w:spacing w:after="0" w:line="240" w:lineRule="auto"/>
              <w:rPr>
                <w:rFonts w:eastAsia="Times New Roman" w:cstheme="minorHAnsi"/>
                <w:lang w:val=""/>
              </w:rPr>
            </w:pPr>
          </w:p>
        </w:tc>
        <w:tc>
          <w:tcPr>
            <w:tcW w:w="570" w:type="pct"/>
          </w:tcPr>
          <w:p w:rsidR="00305222" w:rsidRPr="0045714A" w:rsidP="00C32DA2" w14:paraId="20E7268E" w14:textId="28228C79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eastAsia="Times New Roman" w:cstheme="minorHAnsi"/>
                <w:lang w:val=""/>
              </w:rPr>
              <w:t>Sí</w:t>
            </w:r>
          </w:p>
        </w:tc>
        <w:tc>
          <w:tcPr>
            <w:tcW w:w="544" w:type="pct"/>
          </w:tcPr>
          <w:p w:rsidR="00305222" w:rsidRPr="0045714A" w:rsidP="00C32DA2" w14:paraId="5EBEDD3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eastAsia="Times New Roman" w:cstheme="minorHAnsi"/>
                <w:lang w:val=""/>
              </w:rPr>
              <w:t>No</w:t>
            </w:r>
          </w:p>
        </w:tc>
      </w:tr>
      <w:tr w14:paraId="7BF826A5" w14:textId="77777777" w:rsidTr="009C055E">
        <w:tblPrEx>
          <w:tblW w:w="4711" w:type="pct"/>
          <w:tblInd w:w="579" w:type="dxa"/>
          <w:tblLook w:val="04A0"/>
        </w:tblPrEx>
        <w:tc>
          <w:tcPr>
            <w:tcW w:w="3886" w:type="pct"/>
          </w:tcPr>
          <w:p w:rsidR="002F197F" w:rsidRPr="0045714A" w:rsidP="002F197F" w14:paraId="46FE7F06" w14:textId="3EF7CD3F">
            <w:pPr>
              <w:spacing w:after="0" w:line="240" w:lineRule="auto"/>
              <w:rPr>
                <w:rFonts w:eastAsia="Times New Roman" w:cstheme="minorHAnsi"/>
                <w:lang w:val=""/>
              </w:rPr>
            </w:pPr>
            <w:r w:rsidRPr="0045714A">
              <w:rPr>
                <w:sz w:val="20"/>
                <w:lang w:val=""/>
              </w:rPr>
              <w:t>N</w:t>
            </w:r>
            <w:r w:rsidRPr="0045714A">
              <w:rPr>
                <w:sz w:val="20"/>
                <w:lang w:val=""/>
              </w:rPr>
              <w:t>o tenía seguro médico que cubriera los servicios necesarios.</w:t>
            </w:r>
          </w:p>
        </w:tc>
        <w:tc>
          <w:tcPr>
            <w:tcW w:w="570" w:type="pct"/>
            <w:vAlign w:val="center"/>
          </w:tcPr>
          <w:p w:rsidR="002F197F" w:rsidRPr="0045714A" w:rsidP="002F197F" w14:paraId="2C5BEF75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  <w:tc>
          <w:tcPr>
            <w:tcW w:w="544" w:type="pct"/>
            <w:vAlign w:val="center"/>
          </w:tcPr>
          <w:p w:rsidR="002F197F" w:rsidRPr="0045714A" w:rsidP="002F197F" w14:paraId="5DFE3305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</w:tr>
      <w:tr w14:paraId="42DD911A" w14:textId="77777777" w:rsidTr="009C055E">
        <w:tblPrEx>
          <w:tblW w:w="4711" w:type="pct"/>
          <w:tblInd w:w="579" w:type="dxa"/>
          <w:tblLook w:val="04A0"/>
        </w:tblPrEx>
        <w:tc>
          <w:tcPr>
            <w:tcW w:w="3886" w:type="pct"/>
          </w:tcPr>
          <w:p w:rsidR="002F197F" w:rsidRPr="0045714A" w:rsidP="002F197F" w14:paraId="79EF945B" w14:textId="38B30019">
            <w:pPr>
              <w:spacing w:after="0" w:line="240" w:lineRule="auto"/>
              <w:rPr>
                <w:rFonts w:eastAsia="Times New Roman" w:cstheme="minorHAnsi"/>
                <w:lang w:val=""/>
              </w:rPr>
            </w:pPr>
            <w:r w:rsidRPr="0045714A">
              <w:rPr>
                <w:sz w:val="20"/>
                <w:lang w:val=""/>
              </w:rPr>
              <w:t>No</w:t>
            </w:r>
            <w:r w:rsidRPr="0045714A">
              <w:rPr>
                <w:sz w:val="20"/>
                <w:lang w:val=""/>
              </w:rPr>
              <w:t xml:space="preserve"> era elegible para los servicios.</w:t>
            </w:r>
          </w:p>
        </w:tc>
        <w:tc>
          <w:tcPr>
            <w:tcW w:w="570" w:type="pct"/>
            <w:vAlign w:val="center"/>
          </w:tcPr>
          <w:p w:rsidR="002F197F" w:rsidRPr="0045714A" w:rsidP="002F197F" w14:paraId="771B502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  <w:tc>
          <w:tcPr>
            <w:tcW w:w="544" w:type="pct"/>
            <w:vAlign w:val="center"/>
          </w:tcPr>
          <w:p w:rsidR="002F197F" w:rsidRPr="0045714A" w:rsidP="002F197F" w14:paraId="6DDFEEEB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</w:tr>
      <w:tr w14:paraId="5891C8B1" w14:textId="77777777" w:rsidTr="009C055E">
        <w:tblPrEx>
          <w:tblW w:w="4711" w:type="pct"/>
          <w:tblInd w:w="579" w:type="dxa"/>
          <w:tblLook w:val="04A0"/>
        </w:tblPrEx>
        <w:tc>
          <w:tcPr>
            <w:tcW w:w="3886" w:type="pct"/>
          </w:tcPr>
          <w:p w:rsidR="002F197F" w:rsidRPr="0045714A" w:rsidP="00D907A1" w14:paraId="4914634B" w14:textId="3DDC560A">
            <w:pPr>
              <w:spacing w:after="0" w:line="240" w:lineRule="auto"/>
              <w:rPr>
                <w:rFonts w:eastAsia="Times New Roman" w:cstheme="minorHAnsi"/>
                <w:lang w:val=""/>
              </w:rPr>
            </w:pPr>
            <w:r w:rsidRPr="0045714A">
              <w:rPr>
                <w:sz w:val="20"/>
                <w:lang w:val=""/>
              </w:rPr>
              <w:t>Los servicios que necesitaba no estaban disponibles en mi área.</w:t>
            </w:r>
          </w:p>
        </w:tc>
        <w:tc>
          <w:tcPr>
            <w:tcW w:w="570" w:type="pct"/>
            <w:vAlign w:val="center"/>
          </w:tcPr>
          <w:p w:rsidR="002F197F" w:rsidRPr="0045714A" w:rsidP="002F197F" w14:paraId="2E320DB6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  <w:tc>
          <w:tcPr>
            <w:tcW w:w="544" w:type="pct"/>
            <w:vAlign w:val="center"/>
          </w:tcPr>
          <w:p w:rsidR="002F197F" w:rsidRPr="0045714A" w:rsidP="002F197F" w14:paraId="5144D44F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</w:tr>
      <w:tr w14:paraId="4C34475D" w14:textId="77777777" w:rsidTr="009C055E">
        <w:tblPrEx>
          <w:tblW w:w="4711" w:type="pct"/>
          <w:tblInd w:w="579" w:type="dxa"/>
          <w:tblLook w:val="04A0"/>
        </w:tblPrEx>
        <w:tc>
          <w:tcPr>
            <w:tcW w:w="3886" w:type="pct"/>
          </w:tcPr>
          <w:p w:rsidR="002F197F" w:rsidRPr="0045714A" w:rsidP="00D907A1" w14:paraId="6BCD2103" w14:textId="61C6E4F5">
            <w:pPr>
              <w:spacing w:after="0" w:line="240" w:lineRule="auto"/>
              <w:rPr>
                <w:rFonts w:eastAsia="Times New Roman" w:cstheme="minorHAnsi"/>
                <w:lang w:val=""/>
              </w:rPr>
            </w:pPr>
            <w:r w:rsidRPr="0045714A">
              <w:rPr>
                <w:sz w:val="20"/>
                <w:lang w:val=""/>
              </w:rPr>
              <w:t xml:space="preserve">Hubo problemas </w:t>
            </w:r>
            <w:r w:rsidRPr="0045714A" w:rsidR="009C099E">
              <w:rPr>
                <w:sz w:val="20"/>
                <w:lang w:val=""/>
              </w:rPr>
              <w:t xml:space="preserve">para obtener una cita cuando </w:t>
            </w:r>
            <w:r w:rsidRPr="0045714A">
              <w:rPr>
                <w:sz w:val="20"/>
                <w:lang w:val=""/>
              </w:rPr>
              <w:t>la necesitaba.</w:t>
            </w:r>
          </w:p>
        </w:tc>
        <w:tc>
          <w:tcPr>
            <w:tcW w:w="570" w:type="pct"/>
            <w:vAlign w:val="center"/>
          </w:tcPr>
          <w:p w:rsidR="002F197F" w:rsidRPr="0045714A" w:rsidP="002F197F" w14:paraId="377873D1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  <w:tc>
          <w:tcPr>
            <w:tcW w:w="544" w:type="pct"/>
            <w:vAlign w:val="center"/>
          </w:tcPr>
          <w:p w:rsidR="002F197F" w:rsidRPr="0045714A" w:rsidP="002F197F" w14:paraId="22FFD8F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</w:tr>
      <w:tr w14:paraId="3665BCA5" w14:textId="77777777" w:rsidTr="009C055E">
        <w:tblPrEx>
          <w:tblW w:w="4711" w:type="pct"/>
          <w:tblInd w:w="579" w:type="dxa"/>
          <w:tblLook w:val="04A0"/>
        </w:tblPrEx>
        <w:tc>
          <w:tcPr>
            <w:tcW w:w="3886" w:type="pct"/>
          </w:tcPr>
          <w:p w:rsidR="002F197F" w:rsidRPr="0045714A" w:rsidP="009C099E" w14:paraId="0CA29261" w14:textId="6A011CE6">
            <w:pPr>
              <w:spacing w:after="0" w:line="240" w:lineRule="auto"/>
              <w:rPr>
                <w:rFonts w:eastAsia="Times New Roman" w:cstheme="minorHAnsi"/>
                <w:lang w:val=""/>
              </w:rPr>
            </w:pPr>
            <w:r w:rsidRPr="0045714A">
              <w:rPr>
                <w:sz w:val="20"/>
                <w:lang w:val=""/>
              </w:rPr>
              <w:t>Hubo problemas para conseguir transporte.</w:t>
            </w:r>
          </w:p>
        </w:tc>
        <w:tc>
          <w:tcPr>
            <w:tcW w:w="570" w:type="pct"/>
            <w:vAlign w:val="center"/>
          </w:tcPr>
          <w:p w:rsidR="002F197F" w:rsidRPr="0045714A" w:rsidP="002F197F" w14:paraId="53D653A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  <w:tc>
          <w:tcPr>
            <w:tcW w:w="544" w:type="pct"/>
            <w:vAlign w:val="center"/>
          </w:tcPr>
          <w:p w:rsidR="002F197F" w:rsidRPr="0045714A" w:rsidP="002F197F" w14:paraId="6054F5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</w:tr>
      <w:tr w14:paraId="334D7AD7" w14:textId="77777777" w:rsidTr="009C055E">
        <w:tblPrEx>
          <w:tblW w:w="4711" w:type="pct"/>
          <w:tblInd w:w="579" w:type="dxa"/>
          <w:tblLook w:val="04A0"/>
        </w:tblPrEx>
        <w:tc>
          <w:tcPr>
            <w:tcW w:w="3886" w:type="pct"/>
          </w:tcPr>
          <w:p w:rsidR="002F197F" w:rsidRPr="0045714A" w:rsidP="009C099E" w14:paraId="7802C840" w14:textId="467F9AEA">
            <w:pPr>
              <w:spacing w:after="0" w:line="240" w:lineRule="auto"/>
              <w:rPr>
                <w:rFonts w:eastAsia="Times New Roman" w:cstheme="minorHAnsi"/>
                <w:lang w:val=""/>
              </w:rPr>
            </w:pPr>
            <w:r w:rsidRPr="0045714A">
              <w:rPr>
                <w:sz w:val="20"/>
                <w:lang w:val=""/>
              </w:rPr>
              <w:t>El consultorio (de la clínica/médico) no estaba abierto cuando necesitaba atención.</w:t>
            </w:r>
          </w:p>
        </w:tc>
        <w:tc>
          <w:tcPr>
            <w:tcW w:w="570" w:type="pct"/>
            <w:vAlign w:val="center"/>
          </w:tcPr>
          <w:p w:rsidR="002F197F" w:rsidRPr="0045714A" w:rsidP="002F197F" w14:paraId="1DC935F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  <w:tc>
          <w:tcPr>
            <w:tcW w:w="544" w:type="pct"/>
            <w:vAlign w:val="center"/>
          </w:tcPr>
          <w:p w:rsidR="002F197F" w:rsidRPr="0045714A" w:rsidP="002F197F" w14:paraId="4B27073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</w:tr>
      <w:tr w14:paraId="700126F4" w14:textId="77777777" w:rsidTr="009C055E">
        <w:tblPrEx>
          <w:tblW w:w="4711" w:type="pct"/>
          <w:tblInd w:w="579" w:type="dxa"/>
          <w:tblLook w:val="04A0"/>
        </w:tblPrEx>
        <w:tc>
          <w:tcPr>
            <w:tcW w:w="3886" w:type="pct"/>
          </w:tcPr>
          <w:p w:rsidR="002F197F" w:rsidRPr="0045714A" w:rsidP="002F197F" w14:paraId="3E6E4F1D" w14:textId="748075E7">
            <w:pPr>
              <w:spacing w:after="0" w:line="240" w:lineRule="auto"/>
              <w:rPr>
                <w:rFonts w:eastAsia="Times New Roman" w:cstheme="minorHAnsi"/>
                <w:lang w:val=""/>
              </w:rPr>
            </w:pPr>
            <w:r w:rsidRPr="0045714A">
              <w:rPr>
                <w:sz w:val="20"/>
                <w:lang w:val=""/>
              </w:rPr>
              <w:t>Hubo problemas relacionados con el costo.</w:t>
            </w:r>
          </w:p>
        </w:tc>
        <w:tc>
          <w:tcPr>
            <w:tcW w:w="570" w:type="pct"/>
            <w:vAlign w:val="center"/>
          </w:tcPr>
          <w:p w:rsidR="002F197F" w:rsidRPr="0045714A" w:rsidP="002F197F" w14:paraId="28DDF08A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  <w:tc>
          <w:tcPr>
            <w:tcW w:w="544" w:type="pct"/>
            <w:vAlign w:val="center"/>
          </w:tcPr>
          <w:p w:rsidR="002F197F" w:rsidRPr="0045714A" w:rsidP="002F197F" w14:paraId="6561B246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</w:tr>
      <w:tr w14:paraId="30198F79" w14:textId="77777777" w:rsidTr="009C055E">
        <w:tblPrEx>
          <w:tblW w:w="4711" w:type="pct"/>
          <w:tblInd w:w="579" w:type="dxa"/>
          <w:tblLook w:val="04A0"/>
        </w:tblPrEx>
        <w:tc>
          <w:tcPr>
            <w:tcW w:w="3886" w:type="pct"/>
          </w:tcPr>
          <w:p w:rsidR="00305222" w:rsidRPr="0045714A" w:rsidP="00C32DA2" w14:paraId="774064AF" w14:textId="22614B4C">
            <w:pPr>
              <w:spacing w:after="0" w:line="240" w:lineRule="auto"/>
              <w:rPr>
                <w:rFonts w:eastAsia="Times New Roman" w:cstheme="minorHAnsi"/>
                <w:highlight w:val="green"/>
                <w:lang w:val=""/>
              </w:rPr>
            </w:pPr>
            <w:r w:rsidRPr="0045714A">
              <w:rPr>
                <w:rFonts w:eastAsia="Times New Roman" w:cstheme="minorHAnsi"/>
                <w:sz w:val="20"/>
                <w:lang w:val=""/>
              </w:rPr>
              <w:t>Hubo problemas relacionados con COVID-19 (p. ej., preocupación por estar cerca de otras personas en el consultorio del médico que pueden haber estado expuestas a COVID-19)</w:t>
            </w:r>
          </w:p>
        </w:tc>
        <w:tc>
          <w:tcPr>
            <w:tcW w:w="570" w:type="pct"/>
            <w:vAlign w:val="center"/>
          </w:tcPr>
          <w:p w:rsidR="00305222" w:rsidRPr="0045714A" w:rsidP="00C32DA2" w14:paraId="7C638C2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  <w:tc>
          <w:tcPr>
            <w:tcW w:w="544" w:type="pct"/>
            <w:vAlign w:val="center"/>
          </w:tcPr>
          <w:p w:rsidR="00305222" w:rsidRPr="0045714A" w:rsidP="00C32DA2" w14:paraId="12039FE3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</w:tr>
      <w:tr w14:paraId="2E036299" w14:textId="77777777" w:rsidTr="009C055E">
        <w:tblPrEx>
          <w:tblW w:w="4711" w:type="pct"/>
          <w:tblInd w:w="579" w:type="dxa"/>
          <w:tblLook w:val="04A0"/>
        </w:tblPrEx>
        <w:tc>
          <w:tcPr>
            <w:tcW w:w="3886" w:type="pct"/>
          </w:tcPr>
          <w:p w:rsidR="009C055E" w:rsidRPr="0045714A" w:rsidP="002F197F" w14:paraId="597D5E7B" w14:textId="0BC42F96">
            <w:pPr>
              <w:spacing w:after="0" w:line="240" w:lineRule="auto"/>
              <w:rPr>
                <w:rFonts w:eastAsia="Times New Roman" w:cstheme="minorHAnsi"/>
                <w:lang w:val=""/>
              </w:rPr>
            </w:pPr>
            <w:r w:rsidRPr="0045714A">
              <w:rPr>
                <w:rFonts w:eastAsia="Times New Roman" w:cstheme="minorHAnsi"/>
                <w:lang w:val=""/>
              </w:rPr>
              <w:t>Otro</w:t>
            </w:r>
            <w:r w:rsidRPr="0045714A">
              <w:rPr>
                <w:rFonts w:eastAsia="Times New Roman" w:cstheme="minorHAnsi"/>
                <w:lang w:val=""/>
              </w:rPr>
              <w:t xml:space="preserve"> (</w:t>
            </w:r>
            <w:r w:rsidRPr="0045714A">
              <w:rPr>
                <w:rFonts w:eastAsia="Times New Roman" w:cstheme="minorHAnsi"/>
                <w:lang w:val=""/>
              </w:rPr>
              <w:t>Es</w:t>
            </w:r>
            <w:r w:rsidRPr="0045714A">
              <w:rPr>
                <w:rFonts w:eastAsia="Times New Roman" w:cstheme="minorHAnsi"/>
                <w:lang w:val=""/>
              </w:rPr>
              <w:t>pecif</w:t>
            </w:r>
            <w:r w:rsidRPr="0045714A">
              <w:rPr>
                <w:rFonts w:eastAsia="Times New Roman" w:cstheme="minorHAnsi"/>
                <w:lang w:val=""/>
              </w:rPr>
              <w:t>ique</w:t>
            </w:r>
            <w:r w:rsidRPr="0045714A">
              <w:rPr>
                <w:rFonts w:eastAsia="Times New Roman" w:cstheme="minorHAnsi"/>
                <w:lang w:val=""/>
              </w:rPr>
              <w:t>:________________________)</w:t>
            </w:r>
          </w:p>
        </w:tc>
        <w:tc>
          <w:tcPr>
            <w:tcW w:w="570" w:type="pct"/>
            <w:vAlign w:val="center"/>
          </w:tcPr>
          <w:p w:rsidR="009C055E" w:rsidRPr="0045714A" w:rsidP="009C055E" w14:paraId="399E841A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  <w:tc>
          <w:tcPr>
            <w:tcW w:w="544" w:type="pct"/>
            <w:vAlign w:val="center"/>
          </w:tcPr>
          <w:p w:rsidR="009C055E" w:rsidRPr="0045714A" w:rsidP="009C055E" w14:paraId="113EB71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val=""/>
              </w:rPr>
            </w:pPr>
            <w:r w:rsidRPr="0045714A">
              <w:rPr>
                <w:rFonts w:ascii="Wingdings" w:eastAsia="Times New Roman" w:hAnsi="Wingdings" w:cstheme="minorHAnsi"/>
                <w:lang w:val=""/>
              </w:rPr>
              <w:sym w:font="Wingdings" w:char="F071"/>
            </w:r>
          </w:p>
        </w:tc>
      </w:tr>
    </w:tbl>
    <w:p w:rsidR="000E37A4" w:rsidRPr="0045714A" w:rsidP="001A2DDF" w14:paraId="212E3646" w14:textId="52263282">
      <w:pPr>
        <w:rPr>
          <w:rFonts w:eastAsiaTheme="majorEastAsia" w:cstheme="minorHAnsi"/>
          <w:color w:val="365F91" w:themeColor="accent1" w:themeShade="BF"/>
          <w:sz w:val="16"/>
          <w:lang w:val=""/>
        </w:rPr>
      </w:pPr>
    </w:p>
    <w:p w:rsidR="00F4798F" w:rsidRPr="0045714A" w:rsidP="002F197F" w14:paraId="4574BC97" w14:textId="3B607506">
      <w:pPr>
        <w:pStyle w:val="ListParagraph"/>
        <w:numPr>
          <w:ilvl w:val="0"/>
          <w:numId w:val="51"/>
        </w:numPr>
        <w:spacing w:after="0" w:line="240" w:lineRule="auto"/>
        <w:rPr>
          <w:rFonts w:eastAsia="Times New Roman" w:cstheme="minorHAnsi"/>
          <w:lang w:val=""/>
        </w:rPr>
      </w:pPr>
      <w:r w:rsidRPr="0045714A">
        <w:rPr>
          <w:rFonts w:eastAsia="Times New Roman" w:cstheme="minorHAnsi"/>
          <w:lang w:val=""/>
        </w:rPr>
        <w:t>DURANTE LOS ÚLTIMOS 12 MESES, ¿ha tenido la oportunidad de visitar o hablar con un médico u otro proveedor de atención médica solo o en privado, sin sus padres u otro adulto en la habitación?</w:t>
      </w:r>
    </w:p>
    <w:p w:rsidR="00F4798F" w:rsidRPr="0045714A" w:rsidP="00553F36" w14:paraId="2A73CD24" w14:textId="77777777">
      <w:pPr>
        <w:pStyle w:val="ListParagraph"/>
        <w:spacing w:after="0" w:line="240" w:lineRule="auto"/>
        <w:ind w:left="360"/>
        <w:rPr>
          <w:rFonts w:eastAsia="Times New Roman" w:cstheme="minorHAnsi"/>
          <w:lang w:val=""/>
        </w:rPr>
      </w:pPr>
    </w:p>
    <w:p w:rsidR="00F4798F" w:rsidRPr="0045714A" w:rsidP="00ED587D" w14:paraId="3791A137" w14:textId="297F27E7">
      <w:pPr>
        <w:numPr>
          <w:ilvl w:val="0"/>
          <w:numId w:val="5"/>
        </w:numPr>
        <w:spacing w:after="0" w:line="240" w:lineRule="auto"/>
        <w:contextualSpacing/>
        <w:rPr>
          <w:rFonts w:eastAsia="Times New Roman" w:cstheme="minorHAnsi"/>
          <w:lang w:val=""/>
        </w:rPr>
      </w:pPr>
      <w:r w:rsidRPr="0045714A">
        <w:rPr>
          <w:rFonts w:eastAsia="Times New Roman" w:cstheme="minorHAnsi"/>
          <w:lang w:val=""/>
        </w:rPr>
        <w:t>Sí</w:t>
      </w:r>
      <w:r w:rsidRPr="0045714A">
        <w:rPr>
          <w:rFonts w:eastAsia="Times New Roman" w:cstheme="minorHAnsi"/>
          <w:lang w:val=""/>
        </w:rPr>
        <w:t xml:space="preserve">    </w:t>
      </w:r>
    </w:p>
    <w:p w:rsidR="00F4798F" w:rsidRPr="0045714A" w:rsidP="00351F30" w14:paraId="68E28B3A" w14:textId="5C8BEFBD">
      <w:pPr>
        <w:numPr>
          <w:ilvl w:val="0"/>
          <w:numId w:val="5"/>
        </w:numPr>
        <w:spacing w:after="0" w:line="240" w:lineRule="auto"/>
        <w:contextualSpacing/>
        <w:rPr>
          <w:rFonts w:eastAsia="Times New Roman" w:cstheme="minorHAnsi"/>
          <w:b/>
          <w:lang w:val=""/>
        </w:rPr>
      </w:pPr>
      <w:r w:rsidRPr="0045714A">
        <w:rPr>
          <w:rFonts w:eastAsia="Times New Roman" w:cstheme="minorHAnsi"/>
          <w:lang w:val=""/>
        </w:rPr>
        <w:t xml:space="preserve">No </w:t>
      </w:r>
    </w:p>
    <w:p w:rsidR="00E51C2E" w:rsidRPr="0045714A" w:rsidP="00553F36" w14:paraId="1E6C8A9B" w14:textId="3F108F2A">
      <w:pPr>
        <w:spacing w:after="0" w:line="240" w:lineRule="auto"/>
        <w:rPr>
          <w:rFonts w:eastAsiaTheme="majorEastAsia" w:cstheme="minorHAnsi"/>
          <w:color w:val="365F91" w:themeColor="accent1" w:themeShade="BF"/>
          <w:lang w:val=""/>
        </w:rPr>
      </w:pPr>
    </w:p>
    <w:p w:rsidR="003252A2" w:rsidRPr="0045714A" w:rsidP="002F197F" w14:paraId="0AD889DA" w14:textId="1B3F5D3B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 xml:space="preserve">Durante alguna </w:t>
      </w:r>
      <w:r w:rsidRPr="0045714A" w:rsidR="009C099E">
        <w:rPr>
          <w:rFonts w:cstheme="minorHAnsi"/>
          <w:lang w:val=""/>
        </w:rPr>
        <w:t>consulta</w:t>
      </w:r>
      <w:r w:rsidRPr="0045714A">
        <w:rPr>
          <w:rFonts w:cstheme="minorHAnsi"/>
          <w:lang w:val=""/>
        </w:rPr>
        <w:t xml:space="preserve"> en los últimos 12 meses, ¿le preguntó un médico u otro proveedor de atención médica si era sexualmente activo?</w:t>
      </w:r>
    </w:p>
    <w:p w:rsidR="004B6334" w:rsidRPr="0045714A" w:rsidP="004B6334" w14:paraId="64078D04" w14:textId="77777777">
      <w:pPr>
        <w:pStyle w:val="ListParagraph"/>
        <w:spacing w:after="0" w:line="240" w:lineRule="auto"/>
        <w:rPr>
          <w:rFonts w:cstheme="minorHAnsi"/>
          <w:lang w:val=""/>
        </w:rPr>
      </w:pPr>
    </w:p>
    <w:p w:rsidR="003252A2" w:rsidRPr="0045714A" w:rsidP="00BF6169" w14:paraId="61412D8D" w14:textId="034ED4B0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Sí</w:t>
      </w:r>
      <w:r w:rsidRPr="0045714A">
        <w:rPr>
          <w:rFonts w:cstheme="minorHAnsi"/>
          <w:lang w:val=""/>
        </w:rPr>
        <w:t xml:space="preserve"> </w:t>
      </w:r>
    </w:p>
    <w:p w:rsidR="003252A2" w:rsidRPr="0045714A" w:rsidP="00BF6169" w14:paraId="4D0682F1" w14:textId="5D535718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 xml:space="preserve">No </w:t>
      </w:r>
    </w:p>
    <w:p w:rsidR="003252A2" w:rsidRPr="0045714A" w:rsidP="00BF6169" w14:paraId="795111E0" w14:textId="6E96B7A9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 xml:space="preserve">No </w:t>
      </w:r>
      <w:r w:rsidRPr="0045714A" w:rsidR="009C099E">
        <w:rPr>
          <w:rFonts w:cstheme="minorHAnsi"/>
          <w:lang w:val=""/>
        </w:rPr>
        <w:t xml:space="preserve">lo </w:t>
      </w:r>
      <w:r w:rsidRPr="0045714A">
        <w:rPr>
          <w:rFonts w:cstheme="minorHAnsi"/>
          <w:lang w:val=""/>
        </w:rPr>
        <w:t>recuerdo</w:t>
      </w:r>
    </w:p>
    <w:p w:rsidR="00C36184" w:rsidRPr="0045714A" w:rsidP="00C36184" w14:paraId="720B2F4C" w14:textId="0FC750A8">
      <w:pPr>
        <w:spacing w:after="0" w:line="240" w:lineRule="auto"/>
        <w:rPr>
          <w:rFonts w:cstheme="minorHAnsi"/>
          <w:lang w:val=""/>
        </w:rPr>
      </w:pPr>
    </w:p>
    <w:p w:rsidR="008E4892" w:rsidRPr="0045714A" w:rsidP="00730D05" w14:paraId="7CD1F8D4" w14:textId="251047B7">
      <w:pPr>
        <w:spacing w:after="0" w:line="240" w:lineRule="auto"/>
        <w:ind w:left="270"/>
        <w:rPr>
          <w:rFonts w:cstheme="minorHAnsi"/>
          <w:b/>
          <w:bCs/>
          <w:lang w:val=""/>
        </w:rPr>
      </w:pPr>
      <w:r w:rsidRPr="0045714A">
        <w:rPr>
          <w:rFonts w:cstheme="minorHAnsi"/>
          <w:lang w:val=""/>
        </w:rPr>
        <w:t xml:space="preserve">Las siguientes dos preguntas son solo para participantes que nacieron mujeres. Si nació hombre, </w:t>
      </w:r>
      <w:r w:rsidRPr="0045714A">
        <w:rPr>
          <w:rFonts w:cstheme="minorHAnsi"/>
          <w:b/>
          <w:lang w:val=""/>
        </w:rPr>
        <w:t>pase a la pregunta 14</w:t>
      </w:r>
      <w:r w:rsidRPr="0045714A" w:rsidR="003B3A1C">
        <w:rPr>
          <w:rFonts w:cstheme="minorHAnsi"/>
          <w:b/>
          <w:bCs/>
          <w:lang w:val=""/>
        </w:rPr>
        <w:t>.</w:t>
      </w:r>
    </w:p>
    <w:bookmarkEnd w:id="9"/>
    <w:p w:rsidR="00750985" w:rsidRPr="0045714A" w:rsidP="00730D05" w14:paraId="38C4054E" w14:textId="42BA03BD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i/>
          <w:iCs/>
          <w:lang w:val=""/>
        </w:rPr>
      </w:pPr>
      <w:r w:rsidRPr="0045714A">
        <w:rPr>
          <w:rFonts w:cstheme="minorHAnsi"/>
          <w:lang w:val=""/>
        </w:rPr>
        <w:t>12. DURANTE LOS ÚLTIMOS 12 MESES, ¿recibió alguno de los siguientes servicios de un médico o proveedor de atención médica?</w:t>
      </w:r>
      <w:r w:rsidRPr="0045714A">
        <w:rPr>
          <w:rFonts w:cstheme="minorHAnsi"/>
          <w:lang w:val=""/>
        </w:rPr>
        <w:t xml:space="preserve">   </w:t>
      </w:r>
    </w:p>
    <w:p w:rsidR="00C36184" w:rsidRPr="0045714A" w:rsidP="00C36184" w14:paraId="00A6F5B5" w14:textId="77777777">
      <w:pPr>
        <w:pStyle w:val="ListParagraph"/>
        <w:spacing w:after="0" w:line="240" w:lineRule="auto"/>
        <w:rPr>
          <w:rFonts w:cstheme="minorHAnsi"/>
          <w:i/>
          <w:iCs/>
          <w:lang w:val=""/>
        </w:rPr>
      </w:pPr>
    </w:p>
    <w:p w:rsidR="00730D05" w:rsidRPr="0045714A" w:rsidP="00730D05" w14:paraId="59B7B7DC" w14:textId="7777777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78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>Información o consejo sobre el control de la natalidad</w:t>
      </w:r>
    </w:p>
    <w:p w:rsidR="00730D05" w:rsidRPr="0045714A" w:rsidP="00730D05" w14:paraId="78156123" w14:textId="7777777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78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>Un método anticonceptivo o una receta para el control de la natalidad</w:t>
      </w:r>
    </w:p>
    <w:p w:rsidR="00730D05" w:rsidRPr="0045714A" w:rsidP="00730D05" w14:paraId="673C8355" w14:textId="7777777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78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>Información o consejos sobre otras enfermedades de transmisión sexual (ETS), como gonorrea, clamidia, sífilis, herpes, VIH, SIDA o VPH</w:t>
      </w:r>
    </w:p>
    <w:p w:rsidR="00730D05" w:rsidRPr="0045714A" w:rsidP="00730D05" w14:paraId="17874B64" w14:textId="7777777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78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>Pruebas de ETS</w:t>
      </w:r>
    </w:p>
    <w:p w:rsidR="00730D05" w:rsidRPr="0045714A" w:rsidP="00730D05" w14:paraId="3C640A4E" w14:textId="7777777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78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>Tratamiento para las ETS</w:t>
      </w:r>
    </w:p>
    <w:p w:rsidR="00730D05" w:rsidRPr="0045714A" w:rsidP="00730D05" w14:paraId="64EC170B" w14:textId="7777777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78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>Información o consejos sobre el uso de condones para prevenir las ETS</w:t>
      </w:r>
    </w:p>
    <w:p w:rsidR="00750985" w:rsidRPr="0045714A" w:rsidP="00730D05" w14:paraId="52739FBD" w14:textId="503CF07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78"/>
        <w:rPr>
          <w:rFonts w:cstheme="minorHAnsi"/>
          <w:lang w:val=""/>
        </w:rPr>
      </w:pPr>
      <w:r w:rsidRPr="0045714A">
        <w:rPr>
          <w:rFonts w:cstheme="minorHAnsi"/>
          <w:color w:val="000000"/>
          <w:lang w:val=""/>
        </w:rPr>
        <w:t>Ninguna de las anteriores</w:t>
      </w:r>
    </w:p>
    <w:p w:rsidR="00336190" w:rsidRPr="0045714A" w:rsidP="00553F36" w14:paraId="62A458A8" w14:textId="59AA17D0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lang w:val=""/>
        </w:rPr>
      </w:pPr>
    </w:p>
    <w:p w:rsidR="00104ECD" w:rsidRPr="0045714A" w:rsidP="00730D05" w14:paraId="63A40D90" w14:textId="703ABD54">
      <w:pPr>
        <w:pStyle w:val="ListParagraph"/>
        <w:numPr>
          <w:ilvl w:val="0"/>
          <w:numId w:val="51"/>
        </w:numPr>
        <w:spacing w:after="0" w:line="240" w:lineRule="auto"/>
        <w:ind w:right="600"/>
        <w:rPr>
          <w:rFonts w:eastAsia="Times New Roman" w:cstheme="minorHAnsi"/>
          <w:lang w:val=""/>
        </w:rPr>
      </w:pPr>
      <w:r w:rsidRPr="0045714A">
        <w:rPr>
          <w:rFonts w:eastAsia="Times New Roman" w:cstheme="minorHAnsi"/>
          <w:lang w:val=""/>
        </w:rPr>
        <w:t>Alguna vez ha recibido</w:t>
      </w:r>
      <w:r w:rsidRPr="0045714A" w:rsidR="00A5496F">
        <w:rPr>
          <w:rFonts w:eastAsia="Times New Roman" w:cstheme="minorHAnsi"/>
          <w:lang w:val=""/>
        </w:rPr>
        <w:t>:</w:t>
      </w:r>
    </w:p>
    <w:p w:rsidR="00C36184" w:rsidRPr="0045714A" w:rsidP="00C36184" w14:paraId="34B8AC0B" w14:textId="77777777">
      <w:pPr>
        <w:pStyle w:val="ListParagraph"/>
        <w:spacing w:after="0" w:line="240" w:lineRule="auto"/>
        <w:ind w:right="600"/>
        <w:rPr>
          <w:rFonts w:eastAsia="Times New Roman" w:cstheme="minorHAnsi"/>
          <w:lang w:val=""/>
        </w:rPr>
      </w:pPr>
    </w:p>
    <w:p w:rsidR="00730D05" w:rsidRPr="0045714A" w:rsidP="00730D05" w14:paraId="66129F92" w14:textId="6C4AFCB5">
      <w:pPr>
        <w:pStyle w:val="ListParagraph"/>
        <w:numPr>
          <w:ilvl w:val="0"/>
          <w:numId w:val="26"/>
        </w:numPr>
        <w:spacing w:after="0" w:line="240" w:lineRule="auto"/>
        <w:ind w:left="1092" w:right="600"/>
        <w:rPr>
          <w:rFonts w:eastAsia="Times New Roman" w:cstheme="minorHAnsi"/>
          <w:lang w:val=""/>
        </w:rPr>
      </w:pPr>
      <w:r>
        <w:rPr>
          <w:rFonts w:eastAsia="Times New Roman" w:cstheme="minorHAnsi"/>
          <w:lang w:val=""/>
        </w:rPr>
        <w:t>¿</w:t>
      </w:r>
      <w:r w:rsidRPr="0045714A" w:rsidR="008325D8">
        <w:rPr>
          <w:rFonts w:eastAsia="Times New Roman" w:cstheme="minorHAnsi"/>
          <w:lang w:val=""/>
        </w:rPr>
        <w:t>Una prueba de Papanicolaou,</w:t>
      </w:r>
      <w:r w:rsidRPr="0045714A">
        <w:rPr>
          <w:rFonts w:eastAsia="Times New Roman" w:cstheme="minorHAnsi"/>
          <w:lang w:val=""/>
        </w:rPr>
        <w:t xml:space="preserve"> donde un médico o una enfermera colocan un instrumento en la vagina y toman una muestra para detectar células anormales que podrían convertirse en cáncer de cuello uterino?</w:t>
      </w:r>
    </w:p>
    <w:p w:rsidR="00730D05" w:rsidRPr="0045714A" w:rsidP="00730D05" w14:paraId="7380946E" w14:textId="7279ED70">
      <w:pPr>
        <w:pStyle w:val="ListParagraph"/>
        <w:numPr>
          <w:ilvl w:val="0"/>
          <w:numId w:val="26"/>
        </w:numPr>
        <w:spacing w:after="0" w:line="240" w:lineRule="auto"/>
        <w:ind w:left="1092" w:right="600"/>
        <w:rPr>
          <w:rFonts w:eastAsia="Times New Roman" w:cstheme="minorHAnsi"/>
          <w:lang w:val=""/>
        </w:rPr>
      </w:pPr>
      <w:r>
        <w:rPr>
          <w:rFonts w:eastAsia="Times New Roman" w:cstheme="minorHAnsi"/>
          <w:lang w:val=""/>
        </w:rPr>
        <w:t>¿</w:t>
      </w:r>
      <w:r w:rsidRPr="0045714A" w:rsidR="008325D8">
        <w:rPr>
          <w:rFonts w:eastAsia="Times New Roman" w:cstheme="minorHAnsi"/>
          <w:lang w:val=""/>
        </w:rPr>
        <w:t xml:space="preserve">Una prueba de VPH, </w:t>
      </w:r>
      <w:r w:rsidRPr="0045714A">
        <w:rPr>
          <w:rFonts w:eastAsia="Times New Roman" w:cstheme="minorHAnsi"/>
          <w:lang w:val=""/>
        </w:rPr>
        <w:t>donde un médico o una enfermera colocan un instrumento en la vagina y toman una muestra para detectar el virus del VPH?</w:t>
      </w:r>
    </w:p>
    <w:p w:rsidR="00730D05" w:rsidRPr="0045714A" w:rsidP="00730D05" w14:paraId="26CB2B7C" w14:textId="3FD29009">
      <w:pPr>
        <w:pStyle w:val="ListParagraph"/>
        <w:numPr>
          <w:ilvl w:val="0"/>
          <w:numId w:val="26"/>
        </w:numPr>
        <w:spacing w:after="0" w:line="240" w:lineRule="auto"/>
        <w:ind w:left="1092" w:right="600"/>
        <w:rPr>
          <w:rFonts w:eastAsia="Times New Roman" w:cstheme="minorHAnsi"/>
          <w:lang w:val=""/>
        </w:rPr>
      </w:pPr>
      <w:r>
        <w:rPr>
          <w:rFonts w:eastAsia="Times New Roman" w:cstheme="minorHAnsi"/>
          <w:lang w:val=""/>
        </w:rPr>
        <w:t>¿</w:t>
      </w:r>
      <w:r w:rsidRPr="0045714A">
        <w:rPr>
          <w:rFonts w:eastAsia="Times New Roman" w:cstheme="minorHAnsi"/>
          <w:lang w:val=""/>
        </w:rPr>
        <w:t>La vacuna contra el cáncer de cuello uterino, también conocida como vacuna contra el VPH, Cervarix o Gardasil?</w:t>
      </w:r>
    </w:p>
    <w:p w:rsidR="00C36184" w:rsidRPr="0045714A" w:rsidP="00730D05" w14:paraId="23383598" w14:textId="5B5000B2">
      <w:pPr>
        <w:pStyle w:val="ListParagraph"/>
        <w:numPr>
          <w:ilvl w:val="0"/>
          <w:numId w:val="26"/>
        </w:numPr>
        <w:spacing w:after="0" w:line="240" w:lineRule="auto"/>
        <w:ind w:left="1092" w:right="600"/>
        <w:rPr>
          <w:rFonts w:eastAsia="Times New Roman" w:cstheme="minorHAnsi"/>
          <w:lang w:val=""/>
        </w:rPr>
      </w:pPr>
      <w:r w:rsidRPr="0045714A">
        <w:rPr>
          <w:rFonts w:eastAsia="Times New Roman" w:cstheme="minorHAnsi"/>
          <w:lang w:val=""/>
        </w:rPr>
        <w:t>Ninguna de las anteriores</w:t>
      </w:r>
    </w:p>
    <w:p w:rsidR="00C36184" w:rsidRPr="0045714A" w:rsidP="00C36184" w14:paraId="26DEC766" w14:textId="3CBC60F9">
      <w:pPr>
        <w:spacing w:after="0" w:line="240" w:lineRule="auto"/>
        <w:ind w:right="600"/>
        <w:rPr>
          <w:rFonts w:eastAsia="Times New Roman" w:cstheme="minorHAnsi"/>
          <w:lang w:val=""/>
        </w:rPr>
      </w:pPr>
    </w:p>
    <w:p w:rsidR="00C36184" w:rsidRPr="0045714A" w:rsidP="00C36184" w14:paraId="21E1105E" w14:textId="2BCCDBFB">
      <w:pPr>
        <w:spacing w:after="0" w:line="240" w:lineRule="auto"/>
        <w:ind w:right="600"/>
        <w:rPr>
          <w:rFonts w:eastAsia="Times New Roman" w:cstheme="minorHAnsi"/>
          <w:lang w:val=""/>
        </w:rPr>
      </w:pPr>
      <w:r w:rsidRPr="0045714A">
        <w:rPr>
          <w:rFonts w:eastAsia="Times New Roman" w:cstheme="minorHAnsi"/>
          <w:lang w:val=""/>
        </w:rPr>
        <w:t xml:space="preserve">La siguiente pregunta es para los participantes que nacieron varones. Si nació mujer, responda las preguntas 12 y 13, luego pase a la </w:t>
      </w:r>
      <w:r w:rsidRPr="0045714A">
        <w:rPr>
          <w:rFonts w:eastAsia="Times New Roman" w:cstheme="minorHAnsi"/>
          <w:b/>
          <w:lang w:val=""/>
        </w:rPr>
        <w:t>Secció</w:t>
      </w:r>
      <w:r w:rsidRPr="0045714A" w:rsidR="008325D8">
        <w:rPr>
          <w:rFonts w:eastAsia="Times New Roman" w:cstheme="minorHAnsi"/>
          <w:b/>
          <w:lang w:val=""/>
        </w:rPr>
        <w:t>n H, Servicios educacionales</w:t>
      </w:r>
      <w:r w:rsidRPr="0045714A">
        <w:rPr>
          <w:rFonts w:eastAsia="Times New Roman" w:cstheme="minorHAnsi"/>
          <w:b/>
          <w:lang w:val=""/>
        </w:rPr>
        <w:t xml:space="preserve"> y de desarrollo</w:t>
      </w:r>
      <w:r w:rsidRPr="0045714A">
        <w:rPr>
          <w:rFonts w:eastAsia="Times New Roman" w:cstheme="minorHAnsi"/>
          <w:lang w:val=""/>
        </w:rPr>
        <w:t>.</w:t>
      </w:r>
      <w:r w:rsidRPr="0045714A" w:rsidR="00FE537D">
        <w:rPr>
          <w:rFonts w:eastAsia="Times New Roman" w:cstheme="minorHAnsi"/>
          <w:lang w:val=""/>
        </w:rPr>
        <w:t xml:space="preserve"> </w:t>
      </w:r>
    </w:p>
    <w:p w:rsidR="00FE4511" w:rsidRPr="0045714A" w:rsidP="00553F36" w14:paraId="5921215A" w14:textId="2A027278">
      <w:pPr>
        <w:pStyle w:val="ListParagraph"/>
        <w:spacing w:after="0" w:line="240" w:lineRule="auto"/>
        <w:ind w:left="1170" w:right="600"/>
        <w:rPr>
          <w:rFonts w:eastAsia="Times New Roman" w:cstheme="minorHAnsi"/>
          <w:lang w:val=""/>
        </w:rPr>
      </w:pPr>
    </w:p>
    <w:p w:rsidR="00C523AC" w:rsidRPr="0045714A" w:rsidP="00730D05" w14:paraId="6D6055E3" w14:textId="5DFCEE90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i/>
          <w:iCs/>
          <w:lang w:val=""/>
        </w:rPr>
      </w:pPr>
      <w:r w:rsidRPr="0045714A">
        <w:rPr>
          <w:rFonts w:cstheme="minorHAnsi"/>
          <w:lang w:val=""/>
        </w:rPr>
        <w:t>DURANTE LOS ÚLTIMOS 12 MESES, ¿recibió alguno de los siguientes servicios de un médico o proveedor de atención médica?</w:t>
      </w:r>
      <w:r w:rsidRPr="0045714A">
        <w:rPr>
          <w:rFonts w:cstheme="minorHAnsi"/>
          <w:lang w:val=""/>
        </w:rPr>
        <w:t xml:space="preserve">   </w:t>
      </w:r>
    </w:p>
    <w:p w:rsidR="00F52C40" w:rsidRPr="0045714A" w:rsidP="00F52C40" w14:paraId="454E67B9" w14:textId="77777777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  <w:lang w:val=""/>
        </w:rPr>
      </w:pPr>
    </w:p>
    <w:p w:rsidR="00730D05" w:rsidRPr="0045714A" w:rsidP="00730D05" w14:paraId="0C72607D" w14:textId="3D890F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92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 xml:space="preserve">Información </w:t>
      </w:r>
      <w:r w:rsidRPr="0045714A" w:rsidR="008325D8">
        <w:rPr>
          <w:rFonts w:cstheme="minorHAnsi"/>
          <w:color w:val="000000"/>
          <w:lang w:val=""/>
        </w:rPr>
        <w:t>u orientación</w:t>
      </w:r>
      <w:r w:rsidRPr="0045714A">
        <w:rPr>
          <w:rFonts w:cstheme="minorHAnsi"/>
          <w:color w:val="000000"/>
          <w:lang w:val=""/>
        </w:rPr>
        <w:t xml:space="preserve"> sobre el uso de métodos anticonceptivos por parte de su pareja</w:t>
      </w:r>
    </w:p>
    <w:p w:rsidR="00730D05" w:rsidRPr="0045714A" w:rsidP="00730D05" w14:paraId="1AEC5123" w14:textId="022166F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92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 xml:space="preserve">Información </w:t>
      </w:r>
      <w:r w:rsidRPr="0045714A" w:rsidR="008325D8">
        <w:rPr>
          <w:rFonts w:cstheme="minorHAnsi"/>
          <w:color w:val="000000"/>
          <w:lang w:val=""/>
        </w:rPr>
        <w:t>u orientación</w:t>
      </w:r>
      <w:r w:rsidRPr="0045714A">
        <w:rPr>
          <w:rFonts w:cstheme="minorHAnsi"/>
          <w:color w:val="000000"/>
          <w:lang w:val=""/>
        </w:rPr>
        <w:t xml:space="preserve"> sobre el VIH o el SIDA</w:t>
      </w:r>
    </w:p>
    <w:p w:rsidR="00730D05" w:rsidRPr="0045714A" w:rsidP="00730D05" w14:paraId="76F16841" w14:textId="73D3F2A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92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 xml:space="preserve">Información </w:t>
      </w:r>
      <w:r w:rsidRPr="0045714A" w:rsidR="008325D8">
        <w:rPr>
          <w:rFonts w:cstheme="minorHAnsi"/>
          <w:color w:val="000000"/>
          <w:lang w:val=""/>
        </w:rPr>
        <w:t>u orientación</w:t>
      </w:r>
      <w:r w:rsidRPr="0045714A">
        <w:rPr>
          <w:rFonts w:cstheme="minorHAnsi"/>
          <w:color w:val="000000"/>
          <w:lang w:val=""/>
        </w:rPr>
        <w:t xml:space="preserve"> sobre otras enfermedades de transmisión sexual (ETS), como gonorrea, clamidia, sífilis, herpes o SIDA, VPH</w:t>
      </w:r>
    </w:p>
    <w:p w:rsidR="00730D05" w:rsidRPr="0045714A" w:rsidP="00730D05" w14:paraId="26397CD3" w14:textId="7777777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92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>Pruebas de ETS</w:t>
      </w:r>
    </w:p>
    <w:p w:rsidR="00730D05" w:rsidRPr="0045714A" w:rsidP="00730D05" w14:paraId="06768432" w14:textId="7777777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92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>Tratamiento para las ETS</w:t>
      </w:r>
    </w:p>
    <w:p w:rsidR="00730D05" w:rsidRPr="0045714A" w:rsidP="00730D05" w14:paraId="0BBA27F7" w14:textId="59AD49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92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 xml:space="preserve">Información </w:t>
      </w:r>
      <w:r w:rsidRPr="0045714A" w:rsidR="008325D8">
        <w:rPr>
          <w:rFonts w:cstheme="minorHAnsi"/>
          <w:color w:val="000000"/>
          <w:lang w:val=""/>
        </w:rPr>
        <w:t>u orientación</w:t>
      </w:r>
      <w:r w:rsidRPr="0045714A">
        <w:rPr>
          <w:rFonts w:cstheme="minorHAnsi"/>
          <w:color w:val="000000"/>
          <w:lang w:val=""/>
        </w:rPr>
        <w:t xml:space="preserve"> sobre el uso de condones para prevenir las ETS</w:t>
      </w:r>
    </w:p>
    <w:p w:rsidR="00730D05" w:rsidRPr="0045714A" w:rsidP="00730D05" w14:paraId="7F9BF23D" w14:textId="4B3A728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92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 xml:space="preserve">Información </w:t>
      </w:r>
      <w:r w:rsidRPr="0045714A" w:rsidR="008325D8">
        <w:rPr>
          <w:rFonts w:cstheme="minorHAnsi"/>
          <w:color w:val="000000"/>
          <w:lang w:val=""/>
        </w:rPr>
        <w:t>u orientación</w:t>
      </w:r>
      <w:r w:rsidRPr="0045714A">
        <w:rPr>
          <w:rFonts w:cstheme="minorHAnsi"/>
          <w:color w:val="000000"/>
          <w:lang w:val=""/>
        </w:rPr>
        <w:t xml:space="preserve"> sobre el uso de condones para prevenir el embarazo</w:t>
      </w:r>
    </w:p>
    <w:p w:rsidR="00357965" w:rsidRPr="0045714A" w:rsidP="00730D05" w14:paraId="26A3BBCA" w14:textId="1CA9014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92"/>
        <w:rPr>
          <w:rFonts w:cstheme="minorHAnsi"/>
          <w:color w:val="000000"/>
          <w:lang w:val=""/>
        </w:rPr>
      </w:pPr>
      <w:r w:rsidRPr="0045714A">
        <w:rPr>
          <w:rFonts w:cstheme="minorHAnsi"/>
          <w:color w:val="000000"/>
          <w:lang w:val=""/>
        </w:rPr>
        <w:t>Ninguna de las anteriores</w:t>
      </w:r>
    </w:p>
    <w:p w:rsidR="00DB2275" w:rsidRPr="0045714A" w:rsidP="008D4267" w14:paraId="60BE4432" w14:textId="244A23DE">
      <w:pPr>
        <w:pStyle w:val="Heading1"/>
        <w:rPr>
          <w:lang w:val=""/>
        </w:rPr>
      </w:pPr>
      <w:r w:rsidRPr="0045714A">
        <w:rPr>
          <w:rFonts w:cstheme="minorHAnsi"/>
          <w:color w:val="000000"/>
          <w:lang w:val=""/>
        </w:rPr>
        <w:br w:type="page"/>
      </w:r>
      <w:bookmarkStart w:id="10" w:name="_Toc99443488"/>
      <w:r w:rsidRPr="0045714A" w:rsidR="00927EF0">
        <w:rPr>
          <w:rFonts w:cstheme="minorHAnsi"/>
          <w:lang w:val=""/>
        </w:rPr>
        <w:t>H.</w:t>
      </w:r>
      <w:r w:rsidRPr="0045714A" w:rsidR="00927EF0">
        <w:rPr>
          <w:lang w:val=""/>
        </w:rPr>
        <w:t xml:space="preserve"> </w:t>
      </w:r>
      <w:bookmarkEnd w:id="10"/>
      <w:r w:rsidRPr="0045714A" w:rsidR="00C030EB">
        <w:rPr>
          <w:lang w:val=""/>
        </w:rPr>
        <w:t>Servicios educacionales y de desarrollo</w:t>
      </w:r>
    </w:p>
    <w:p w:rsidR="00AD2CC5" w:rsidRPr="0045714A" w:rsidP="00AD2CC5" w14:paraId="01498835" w14:textId="77777777">
      <w:pPr>
        <w:spacing w:after="0"/>
        <w:rPr>
          <w:lang w:val=""/>
        </w:rPr>
      </w:pPr>
    </w:p>
    <w:p w:rsidR="005D2E4D" w:rsidRPr="002E70F9" w:rsidP="00C030EB" w14:paraId="0BE92256" w14:textId="5F169F9C">
      <w:pPr>
        <w:pStyle w:val="ListParagraph"/>
        <w:numPr>
          <w:ilvl w:val="0"/>
          <w:numId w:val="53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 w:rsidRPr="002E70F9">
        <w:rPr>
          <w:rFonts w:eastAsia="Times New Roman" w:cs="Times New Roman"/>
          <w:szCs w:val="24"/>
          <w:lang w:val=""/>
        </w:rPr>
        <w:t xml:space="preserve">Desde que salió de la escuela secundaria, ¿ha recibido alguno de los servicios </w:t>
      </w:r>
      <w:r w:rsidRPr="002E70F9" w:rsidR="00D7392D">
        <w:rPr>
          <w:rFonts w:eastAsia="Times New Roman" w:cs="Times New Roman"/>
          <w:szCs w:val="24"/>
          <w:lang w:val=""/>
        </w:rPr>
        <w:t>incluidos</w:t>
      </w:r>
      <w:r w:rsidRPr="002E70F9">
        <w:rPr>
          <w:rFonts w:eastAsia="Times New Roman" w:cs="Times New Roman"/>
          <w:szCs w:val="24"/>
          <w:lang w:val=""/>
        </w:rPr>
        <w:t xml:space="preserve"> en la siguiente tabla? </w:t>
      </w:r>
      <w:r w:rsidRPr="002E70F9">
        <w:rPr>
          <w:rFonts w:eastAsia="Times New Roman" w:cs="Times New Roman"/>
          <w:i/>
          <w:szCs w:val="24"/>
          <w:lang w:val=""/>
        </w:rPr>
        <w:t>No incluya servicios/ayuda recibida de familiares o amigos</w:t>
      </w:r>
      <w:r w:rsidRPr="002E70F9">
        <w:rPr>
          <w:rFonts w:eastAsia="Times New Roman" w:cs="Times New Roman"/>
          <w:i/>
          <w:iCs/>
          <w:szCs w:val="24"/>
          <w:lang w:val=""/>
        </w:rPr>
        <w:t xml:space="preserve">. </w:t>
      </w:r>
    </w:p>
    <w:p w:rsidR="005D2E4D" w:rsidRPr="002E70F9" w:rsidP="005D2E4D" w14:paraId="16A10BB9" w14:textId="77777777">
      <w:p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</w:p>
    <w:tbl>
      <w:tblPr>
        <w:tblStyle w:val="TableGrid2"/>
        <w:tblW w:w="9715" w:type="dxa"/>
        <w:jc w:val="center"/>
        <w:tblLook w:val="04A0"/>
      </w:tblPr>
      <w:tblGrid>
        <w:gridCol w:w="4495"/>
        <w:gridCol w:w="1869"/>
        <w:gridCol w:w="1551"/>
        <w:gridCol w:w="1800"/>
      </w:tblGrid>
      <w:tr w14:paraId="268114B8" w14:textId="77777777" w:rsidTr="00D7392D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C030EB" w:rsidRPr="002E70F9" w:rsidP="00C030EB" w14:paraId="3B4B85E9" w14:textId="77777777">
            <w:pPr>
              <w:rPr>
                <w:rFonts w:cstheme="minorHAnsi"/>
                <w:sz w:val="22"/>
                <w:lang w:val=""/>
              </w:rPr>
            </w:pPr>
          </w:p>
        </w:tc>
        <w:tc>
          <w:tcPr>
            <w:tcW w:w="1869" w:type="dxa"/>
          </w:tcPr>
          <w:p w:rsidR="00C030EB" w:rsidRPr="002E70F9" w:rsidP="002E70F9" w14:paraId="5B5CFCFB" w14:textId="072C810F">
            <w:pPr>
              <w:jc w:val="center"/>
              <w:rPr>
                <w:rFonts w:cstheme="minorHAnsi"/>
                <w:sz w:val="22"/>
                <w:lang w:val=""/>
              </w:rPr>
            </w:pPr>
            <w:r w:rsidRPr="002E70F9">
              <w:rPr>
                <w:rFonts w:eastAsia="Times New Roman" w:cstheme="minorHAnsi"/>
                <w:sz w:val="18"/>
                <w:lang w:val=""/>
              </w:rPr>
              <w:t xml:space="preserve">Sí, </w:t>
            </w:r>
            <w:r w:rsidR="002E70F9">
              <w:rPr>
                <w:rFonts w:eastAsia="Times New Roman" w:cstheme="minorHAnsi"/>
                <w:sz w:val="18"/>
                <w:lang w:val=""/>
              </w:rPr>
              <w:t>los recibí</w:t>
            </w:r>
            <w:r w:rsidRPr="002E70F9">
              <w:rPr>
                <w:rFonts w:eastAsia="Times New Roman" w:cstheme="minorHAnsi"/>
                <w:sz w:val="18"/>
                <w:lang w:val=""/>
              </w:rPr>
              <w:t xml:space="preserve"> después de la escuela secundaria</w:t>
            </w:r>
          </w:p>
        </w:tc>
        <w:tc>
          <w:tcPr>
            <w:tcW w:w="1551" w:type="dxa"/>
          </w:tcPr>
          <w:p w:rsidR="00C030EB" w:rsidRPr="002E70F9" w:rsidP="00C030EB" w14:paraId="19621203" w14:textId="1D35A54B">
            <w:pPr>
              <w:jc w:val="center"/>
              <w:rPr>
                <w:rFonts w:cstheme="minorHAnsi"/>
                <w:sz w:val="22"/>
                <w:lang w:val=""/>
              </w:rPr>
            </w:pPr>
            <w:r w:rsidRPr="002E70F9">
              <w:rPr>
                <w:rFonts w:eastAsia="Times New Roman" w:cstheme="minorHAnsi"/>
                <w:sz w:val="18"/>
                <w:lang w:val=""/>
              </w:rPr>
              <w:t xml:space="preserve">No, no </w:t>
            </w:r>
            <w:r w:rsidR="002E70F9">
              <w:rPr>
                <w:rFonts w:eastAsia="Times New Roman" w:cstheme="minorHAnsi"/>
                <w:sz w:val="18"/>
                <w:lang w:val=""/>
              </w:rPr>
              <w:t xml:space="preserve">los he </w:t>
            </w:r>
            <w:r w:rsidRPr="002E70F9">
              <w:rPr>
                <w:rFonts w:eastAsia="Times New Roman" w:cstheme="minorHAnsi"/>
                <w:sz w:val="18"/>
                <w:lang w:val=""/>
              </w:rPr>
              <w:t>recibido</w:t>
            </w:r>
            <w:r w:rsidRPr="002E70F9">
              <w:rPr>
                <w:rFonts w:eastAsia="Times New Roman" w:cstheme="minorHAnsi"/>
                <w:sz w:val="18"/>
                <w:lang w:val=""/>
              </w:rPr>
              <w:t xml:space="preserve"> después de la escuela secundaria</w:t>
            </w:r>
          </w:p>
        </w:tc>
        <w:tc>
          <w:tcPr>
            <w:tcW w:w="1800" w:type="dxa"/>
          </w:tcPr>
          <w:p w:rsidR="00C030EB" w:rsidRPr="002E70F9" w:rsidP="00D7392D" w14:paraId="6259B4FC" w14:textId="4AD7A69E">
            <w:pPr>
              <w:jc w:val="center"/>
              <w:rPr>
                <w:rFonts w:cstheme="minorHAnsi"/>
                <w:sz w:val="22"/>
                <w:lang w:val=""/>
              </w:rPr>
            </w:pPr>
            <w:r w:rsidRPr="002E70F9">
              <w:rPr>
                <w:rFonts w:eastAsia="Times New Roman" w:cstheme="minorHAnsi"/>
                <w:sz w:val="18"/>
                <w:lang w:val=""/>
              </w:rPr>
              <w:t>En caso negativo</w:t>
            </w:r>
            <w:r w:rsidRPr="002E70F9">
              <w:rPr>
                <w:rFonts w:eastAsia="Times New Roman" w:cstheme="minorHAnsi"/>
                <w:sz w:val="18"/>
                <w:lang w:val=""/>
              </w:rPr>
              <w:t>, ¿necesitaba este servicio?</w:t>
            </w:r>
          </w:p>
        </w:tc>
      </w:tr>
      <w:tr w14:paraId="4B285F98" w14:textId="77777777" w:rsidTr="00D7392D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C030EB" w:rsidRPr="002E70F9" w:rsidP="00C030EB" w14:paraId="4104A345" w14:textId="253E41C0">
            <w:pPr>
              <w:rPr>
                <w:rFonts w:cstheme="minorHAnsi"/>
                <w:sz w:val="22"/>
                <w:lang w:val=""/>
              </w:rPr>
            </w:pPr>
            <w:r w:rsidRPr="002E70F9">
              <w:rPr>
                <w:sz w:val="22"/>
                <w:lang w:val=""/>
              </w:rPr>
              <w:t>Ayuda financiera, como pagar clases universitarias o capacitación.</w:t>
            </w:r>
          </w:p>
        </w:tc>
        <w:sdt>
          <w:sdtPr>
            <w:rPr>
              <w:rFonts w:eastAsia="Times New Roman" w:cstheme="minorHAnsi"/>
              <w:lang w:val=""/>
            </w:rPr>
            <w:id w:val="-2059389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  <w:vAlign w:val="center"/>
              </w:tcPr>
              <w:p w:rsidR="00C030EB" w:rsidRPr="002E70F9" w:rsidP="00C030EB" w14:paraId="69F87265" w14:textId="71EC4046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1256864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1" w:type="dxa"/>
                <w:vAlign w:val="center"/>
              </w:tcPr>
              <w:p w:rsidR="00C030EB" w:rsidRPr="002E70F9" w:rsidP="00C030EB" w14:paraId="7B496ED8" w14:textId="316EDE30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:rsidR="00C030EB" w:rsidRPr="002E70F9" w:rsidP="00C030EB" w14:paraId="4B2E52B9" w14:textId="4C9676CF">
            <w:pPr>
              <w:jc w:val="center"/>
              <w:rPr>
                <w:rFonts w:cstheme="minorHAnsi"/>
                <w:sz w:val="22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-88748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eastAsia="Times New Roman" w:cstheme="minorHAnsi"/>
                <w:sz w:val="22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-129891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cstheme="minorHAnsi"/>
                <w:sz w:val="22"/>
                <w:lang w:val=""/>
              </w:rPr>
              <w:t xml:space="preserve"> No</w:t>
            </w:r>
          </w:p>
        </w:tc>
      </w:tr>
      <w:tr w14:paraId="7DD18BAC" w14:textId="77777777" w:rsidTr="00D7392D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C030EB" w:rsidRPr="002E70F9" w:rsidP="00C030EB" w14:paraId="66E822A2" w14:textId="5852EEB1">
            <w:pPr>
              <w:rPr>
                <w:rFonts w:cstheme="minorHAnsi"/>
                <w:sz w:val="22"/>
                <w:lang w:val=""/>
              </w:rPr>
            </w:pPr>
            <w:r w:rsidRPr="002E70F9">
              <w:rPr>
                <w:sz w:val="22"/>
                <w:lang w:val=""/>
              </w:rPr>
              <w:t>Asistencia educativa o tutoría.</w:t>
            </w:r>
          </w:p>
        </w:tc>
        <w:sdt>
          <w:sdtPr>
            <w:rPr>
              <w:rFonts w:eastAsia="Times New Roman" w:cstheme="minorHAnsi"/>
              <w:lang w:val=""/>
            </w:rPr>
            <w:id w:val="127681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  <w:vAlign w:val="center"/>
              </w:tcPr>
              <w:p w:rsidR="00C030EB" w:rsidRPr="002E70F9" w:rsidP="00C030EB" w14:paraId="72858793" w14:textId="4FEE0D9E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1011987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1" w:type="dxa"/>
                <w:vAlign w:val="center"/>
              </w:tcPr>
              <w:p w:rsidR="00C030EB" w:rsidRPr="002E70F9" w:rsidP="00C030EB" w14:paraId="07AF13BB" w14:textId="0C596C76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C030EB" w:rsidRPr="002E70F9" w:rsidP="00C030EB" w14:paraId="6294B430" w14:textId="2220E4C6">
            <w:pPr>
              <w:jc w:val="center"/>
              <w:rPr>
                <w:rFonts w:cstheme="minorHAnsi"/>
                <w:sz w:val="22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-159153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eastAsia="Times New Roman" w:cstheme="minorHAnsi"/>
                <w:sz w:val="22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117461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cstheme="minorHAnsi"/>
                <w:sz w:val="22"/>
                <w:lang w:val=""/>
              </w:rPr>
              <w:t xml:space="preserve"> No</w:t>
            </w:r>
          </w:p>
        </w:tc>
      </w:tr>
      <w:tr w14:paraId="7031E55E" w14:textId="77777777" w:rsidTr="00D7392D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C030EB" w:rsidRPr="002E70F9" w:rsidP="00C030EB" w14:paraId="6AE83773" w14:textId="77D73933">
            <w:pPr>
              <w:rPr>
                <w:rFonts w:cstheme="minorHAnsi"/>
                <w:sz w:val="22"/>
                <w:lang w:val=""/>
              </w:rPr>
            </w:pPr>
            <w:r w:rsidRPr="002E70F9">
              <w:rPr>
                <w:sz w:val="22"/>
                <w:lang w:val=""/>
              </w:rPr>
              <w:t>Lector o intérprete, como un intérprete de lenguaje de señas.</w:t>
            </w:r>
          </w:p>
        </w:tc>
        <w:sdt>
          <w:sdtPr>
            <w:rPr>
              <w:rFonts w:eastAsia="Times New Roman" w:cstheme="minorHAnsi"/>
              <w:lang w:val=""/>
            </w:rPr>
            <w:id w:val="2144157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  <w:vAlign w:val="center"/>
              </w:tcPr>
              <w:p w:rsidR="00C030EB" w:rsidRPr="002E70F9" w:rsidP="00C030EB" w14:paraId="69A41B41" w14:textId="4F51C044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888073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1" w:type="dxa"/>
                <w:vAlign w:val="center"/>
              </w:tcPr>
              <w:p w:rsidR="00C030EB" w:rsidRPr="002E70F9" w:rsidP="00C030EB" w14:paraId="57B67CC8" w14:textId="6E84ACE9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>
                  <w:rPr>
                    <w:rFonts w:ascii="MS Gothic" w:eastAsia="MS Gothic" w:hAnsi="MS Gothic" w:cs="MS Gothic" w:hint="eastAsia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C030EB" w:rsidRPr="002E70F9" w:rsidP="00C030EB" w14:paraId="0EDDDB47" w14:textId="56D82A63">
            <w:pPr>
              <w:jc w:val="center"/>
              <w:rPr>
                <w:rFonts w:cstheme="minorHAnsi"/>
                <w:sz w:val="22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-1011448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eastAsia="Times New Roman" w:cstheme="minorHAnsi"/>
                <w:sz w:val="22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389620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cstheme="minorHAnsi"/>
                <w:sz w:val="22"/>
                <w:lang w:val=""/>
              </w:rPr>
              <w:t xml:space="preserve"> No</w:t>
            </w:r>
          </w:p>
        </w:tc>
      </w:tr>
      <w:tr w14:paraId="0A5C4C6A" w14:textId="77777777" w:rsidTr="00D7392D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C030EB" w:rsidRPr="002E70F9" w:rsidP="00C030EB" w14:paraId="4539384A" w14:textId="06AF5109">
            <w:pPr>
              <w:rPr>
                <w:rFonts w:cstheme="minorHAnsi"/>
                <w:sz w:val="22"/>
                <w:lang w:val=""/>
              </w:rPr>
            </w:pPr>
            <w:r w:rsidRPr="002E70F9">
              <w:rPr>
                <w:sz w:val="22"/>
                <w:lang w:val=""/>
              </w:rPr>
              <w:t>Vida independiente o terapia ocupacional (como ayuda para hacer cosas como administrar el dinero, cocinar o realizar tareas domésticas).</w:t>
            </w:r>
          </w:p>
        </w:tc>
        <w:sdt>
          <w:sdtPr>
            <w:rPr>
              <w:rFonts w:eastAsia="Times New Roman" w:cstheme="minorHAnsi"/>
              <w:lang w:val=""/>
            </w:rPr>
            <w:id w:val="1836269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  <w:vAlign w:val="center"/>
              </w:tcPr>
              <w:p w:rsidR="00C030EB" w:rsidRPr="002E70F9" w:rsidP="00C030EB" w14:paraId="3F315383" w14:textId="6611C5D1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365485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1" w:type="dxa"/>
                <w:vAlign w:val="center"/>
              </w:tcPr>
              <w:p w:rsidR="00C030EB" w:rsidRPr="002E70F9" w:rsidP="00C030EB" w14:paraId="625DA041" w14:textId="188DA2CB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C030EB" w:rsidRPr="002E70F9" w:rsidP="00C030EB" w14:paraId="3CD9CB62" w14:textId="2D2C192A">
            <w:pPr>
              <w:jc w:val="center"/>
              <w:rPr>
                <w:rFonts w:cstheme="minorHAnsi"/>
                <w:sz w:val="22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371114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eastAsia="Times New Roman" w:cstheme="minorHAnsi"/>
                <w:sz w:val="22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-89941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cstheme="minorHAnsi"/>
                <w:sz w:val="22"/>
                <w:lang w:val=""/>
              </w:rPr>
              <w:t xml:space="preserve"> No</w:t>
            </w:r>
          </w:p>
        </w:tc>
      </w:tr>
      <w:tr w14:paraId="24F7DBA9" w14:textId="77777777" w:rsidTr="00D7392D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C030EB" w:rsidRPr="002E70F9" w:rsidP="00C030EB" w14:paraId="11EC41DF" w14:textId="22CD0292">
            <w:pPr>
              <w:rPr>
                <w:rFonts w:cstheme="minorHAnsi"/>
                <w:sz w:val="22"/>
                <w:lang w:val=""/>
              </w:rPr>
            </w:pPr>
            <w:r w:rsidRPr="002E70F9">
              <w:rPr>
                <w:sz w:val="22"/>
                <w:lang w:val=""/>
              </w:rPr>
              <w:t>Servicios de guardería o capacitación en habilidades parentales.</w:t>
            </w:r>
          </w:p>
        </w:tc>
        <w:sdt>
          <w:sdtPr>
            <w:rPr>
              <w:rFonts w:eastAsia="Times New Roman" w:cstheme="minorHAnsi"/>
              <w:lang w:val=""/>
            </w:rPr>
            <w:id w:val="-1033110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  <w:vAlign w:val="center"/>
              </w:tcPr>
              <w:p w:rsidR="00C030EB" w:rsidRPr="002E70F9" w:rsidP="00C030EB" w14:paraId="2FA7C6CE" w14:textId="019F54B2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845946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1" w:type="dxa"/>
                <w:vAlign w:val="center"/>
              </w:tcPr>
              <w:p w:rsidR="00C030EB" w:rsidRPr="002E70F9" w:rsidP="00C030EB" w14:paraId="5282888E" w14:textId="4F88F270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C030EB" w:rsidRPr="002E70F9" w:rsidP="00C030EB" w14:paraId="74BD8081" w14:textId="75B3ED69">
            <w:pPr>
              <w:jc w:val="center"/>
              <w:rPr>
                <w:rFonts w:cstheme="minorHAnsi"/>
                <w:sz w:val="22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1289320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eastAsia="Times New Roman" w:cstheme="minorHAnsi"/>
                <w:sz w:val="22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1981350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cstheme="minorHAnsi"/>
                <w:sz w:val="22"/>
                <w:lang w:val=""/>
              </w:rPr>
              <w:t xml:space="preserve"> No</w:t>
            </w:r>
          </w:p>
        </w:tc>
      </w:tr>
      <w:tr w14:paraId="239A88E1" w14:textId="77777777" w:rsidTr="00D7392D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C030EB" w:rsidRPr="002E70F9" w:rsidP="00C030EB" w14:paraId="53B2B38A" w14:textId="449A49CE">
            <w:pPr>
              <w:rPr>
                <w:rFonts w:cstheme="minorHAnsi"/>
                <w:sz w:val="22"/>
                <w:lang w:val=""/>
              </w:rPr>
            </w:pPr>
            <w:r w:rsidRPr="002E70F9">
              <w:rPr>
                <w:sz w:val="22"/>
                <w:lang w:val=""/>
              </w:rPr>
              <w:t>Servicios de trabajo social.</w:t>
            </w:r>
          </w:p>
        </w:tc>
        <w:sdt>
          <w:sdtPr>
            <w:rPr>
              <w:rFonts w:eastAsia="Times New Roman" w:cstheme="minorHAnsi"/>
              <w:lang w:val=""/>
            </w:rPr>
            <w:id w:val="-2134015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  <w:vAlign w:val="center"/>
              </w:tcPr>
              <w:p w:rsidR="00C030EB" w:rsidRPr="002E70F9" w:rsidP="00C030EB" w14:paraId="099EAA79" w14:textId="48D6CF6C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1882619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1" w:type="dxa"/>
                <w:vAlign w:val="center"/>
              </w:tcPr>
              <w:p w:rsidR="00C030EB" w:rsidRPr="002E70F9" w:rsidP="00C030EB" w14:paraId="26FEA8AB" w14:textId="2CBB3C53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C030EB" w:rsidRPr="002E70F9" w:rsidP="00C030EB" w14:paraId="12997141" w14:textId="6CDCEDAA">
            <w:pPr>
              <w:jc w:val="center"/>
              <w:rPr>
                <w:rFonts w:cstheme="minorHAnsi"/>
                <w:sz w:val="22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1641144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eastAsia="Times New Roman" w:cstheme="minorHAnsi"/>
                <w:sz w:val="22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111193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cstheme="minorHAnsi"/>
                <w:sz w:val="22"/>
                <w:lang w:val=""/>
              </w:rPr>
              <w:t xml:space="preserve"> No</w:t>
            </w:r>
          </w:p>
        </w:tc>
      </w:tr>
      <w:tr w14:paraId="7A69A0B6" w14:textId="77777777" w:rsidTr="00D7392D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C030EB" w:rsidRPr="002E70F9" w:rsidP="00C030EB" w14:paraId="7A81F767" w14:textId="3443FD4E">
            <w:pPr>
              <w:rPr>
                <w:rFonts w:cstheme="minorHAnsi"/>
                <w:sz w:val="22"/>
                <w:lang w:val=""/>
              </w:rPr>
            </w:pPr>
            <w:r w:rsidRPr="002E70F9">
              <w:rPr>
                <w:sz w:val="22"/>
                <w:lang w:val=""/>
              </w:rPr>
              <w:t>Terapia física.</w:t>
            </w:r>
          </w:p>
        </w:tc>
        <w:sdt>
          <w:sdtPr>
            <w:rPr>
              <w:rFonts w:eastAsia="Times New Roman" w:cstheme="minorHAnsi"/>
              <w:lang w:val=""/>
            </w:rPr>
            <w:id w:val="-1838372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  <w:vAlign w:val="center"/>
              </w:tcPr>
              <w:p w:rsidR="00C030EB" w:rsidRPr="002E70F9" w:rsidP="00C030EB" w14:paraId="66FD1830" w14:textId="05A83454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664008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1" w:type="dxa"/>
                <w:vAlign w:val="center"/>
              </w:tcPr>
              <w:p w:rsidR="00C030EB" w:rsidRPr="002E70F9" w:rsidP="00C030EB" w14:paraId="1695C753" w14:textId="3BBE3583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C030EB" w:rsidRPr="002E70F9" w:rsidP="00C030EB" w14:paraId="0B0C857C" w14:textId="1954A9E1">
            <w:pPr>
              <w:jc w:val="center"/>
              <w:rPr>
                <w:rFonts w:cstheme="minorHAnsi"/>
                <w:sz w:val="22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175802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eastAsia="Times New Roman" w:cstheme="minorHAnsi"/>
                <w:sz w:val="22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-75605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cstheme="minorHAnsi"/>
                <w:sz w:val="22"/>
                <w:lang w:val=""/>
              </w:rPr>
              <w:t xml:space="preserve"> No</w:t>
            </w:r>
          </w:p>
        </w:tc>
      </w:tr>
      <w:tr w14:paraId="49E8F539" w14:textId="77777777" w:rsidTr="00D7392D">
        <w:tblPrEx>
          <w:tblW w:w="9715" w:type="dxa"/>
          <w:jc w:val="center"/>
          <w:tblLook w:val="04A0"/>
        </w:tblPrEx>
        <w:trPr>
          <w:jc w:val="center"/>
        </w:trPr>
        <w:tc>
          <w:tcPr>
            <w:tcW w:w="4495" w:type="dxa"/>
          </w:tcPr>
          <w:p w:rsidR="00C030EB" w:rsidRPr="002E70F9" w:rsidP="00C030EB" w14:paraId="41476EF0" w14:textId="12CA37DF">
            <w:pPr>
              <w:rPr>
                <w:rFonts w:cstheme="minorHAnsi"/>
                <w:sz w:val="22"/>
                <w:lang w:val=""/>
              </w:rPr>
            </w:pPr>
            <w:r w:rsidRPr="002E70F9">
              <w:rPr>
                <w:sz w:val="22"/>
                <w:lang w:val=""/>
              </w:rPr>
              <w:t>Dispositivos o servicios de tecnología de asistencia (como una calculadora especial, una máquina lectora o un dispositivo de comunicación).</w:t>
            </w:r>
          </w:p>
        </w:tc>
        <w:sdt>
          <w:sdtPr>
            <w:rPr>
              <w:rFonts w:eastAsia="Times New Roman" w:cstheme="minorHAnsi"/>
              <w:lang w:val=""/>
            </w:rPr>
            <w:id w:val="-135644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  <w:vAlign w:val="center"/>
              </w:tcPr>
              <w:p w:rsidR="00C030EB" w:rsidRPr="002E70F9" w:rsidP="00C030EB" w14:paraId="6C77BABC" w14:textId="295508DB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1593906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1" w:type="dxa"/>
                <w:vAlign w:val="center"/>
              </w:tcPr>
              <w:p w:rsidR="00C030EB" w:rsidRPr="002E70F9" w:rsidP="00C030EB" w14:paraId="4843BE6D" w14:textId="37993C1B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C030EB" w:rsidRPr="002E70F9" w:rsidP="00C030EB" w14:paraId="69ED2673" w14:textId="2D55DF98">
            <w:pPr>
              <w:jc w:val="center"/>
              <w:rPr>
                <w:rFonts w:cstheme="minorHAnsi"/>
                <w:sz w:val="22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-77772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eastAsia="Times New Roman" w:cstheme="minorHAnsi"/>
                <w:sz w:val="22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-2094161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cstheme="minorHAnsi"/>
                <w:sz w:val="22"/>
                <w:lang w:val=""/>
              </w:rPr>
              <w:t xml:space="preserve"> No</w:t>
            </w:r>
          </w:p>
        </w:tc>
      </w:tr>
      <w:tr w14:paraId="2FEA70DD" w14:textId="77777777" w:rsidTr="00512A07">
        <w:tblPrEx>
          <w:tblW w:w="9715" w:type="dxa"/>
          <w:jc w:val="center"/>
          <w:tblLook w:val="04A0"/>
        </w:tblPrEx>
        <w:trPr>
          <w:trHeight w:val="492"/>
          <w:jc w:val="center"/>
        </w:trPr>
        <w:tc>
          <w:tcPr>
            <w:tcW w:w="4495" w:type="dxa"/>
          </w:tcPr>
          <w:p w:rsidR="00C030EB" w:rsidRPr="002E70F9" w:rsidP="00C030EB" w14:paraId="71401E3B" w14:textId="72CE23FA">
            <w:pPr>
              <w:rPr>
                <w:rFonts w:cstheme="minorHAnsi"/>
                <w:sz w:val="22"/>
                <w:lang w:val=""/>
              </w:rPr>
            </w:pPr>
            <w:r w:rsidRPr="002E70F9">
              <w:rPr>
                <w:sz w:val="22"/>
                <w:lang w:val=""/>
              </w:rPr>
              <w:t>Otros servicios (Por favor especifique):</w:t>
            </w:r>
          </w:p>
        </w:tc>
        <w:sdt>
          <w:sdtPr>
            <w:rPr>
              <w:rFonts w:eastAsia="Times New Roman" w:cstheme="minorHAnsi"/>
              <w:lang w:val=""/>
            </w:rPr>
            <w:id w:val="-761995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  <w:vAlign w:val="center"/>
              </w:tcPr>
              <w:p w:rsidR="00C030EB" w:rsidRPr="002E70F9" w:rsidP="00C030EB" w14:paraId="43D4BD56" w14:textId="21C272CD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lang w:val=""/>
            </w:rPr>
            <w:id w:val="-312788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51" w:type="dxa"/>
                <w:vAlign w:val="center"/>
              </w:tcPr>
              <w:p w:rsidR="00C030EB" w:rsidRPr="002E70F9" w:rsidP="00C030EB" w14:paraId="5370687A" w14:textId="2ECB0081">
                <w:pPr>
                  <w:jc w:val="center"/>
                  <w:rPr>
                    <w:rFonts w:cstheme="minorHAnsi"/>
                    <w:sz w:val="22"/>
                    <w:lang w:val=""/>
                  </w:rPr>
                </w:pPr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:rsidR="00C030EB" w:rsidRPr="002E70F9" w:rsidP="00C030EB" w14:paraId="1A65012A" w14:textId="41B69562">
            <w:pPr>
              <w:jc w:val="center"/>
              <w:rPr>
                <w:rFonts w:cstheme="minorHAnsi"/>
                <w:sz w:val="22"/>
                <w:lang w:val=""/>
              </w:rPr>
            </w:pPr>
            <w:sdt>
              <w:sdtPr>
                <w:rPr>
                  <w:rFonts w:eastAsia="Times New Roman" w:cstheme="minorHAnsi"/>
                  <w:lang w:val=""/>
                </w:rPr>
                <w:id w:val="195952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eastAsia="Times New Roman" w:cstheme="minorHAnsi"/>
                <w:sz w:val="22"/>
                <w:lang w:val=""/>
              </w:rPr>
              <w:t xml:space="preserve"> Sí  </w:t>
            </w:r>
            <w:sdt>
              <w:sdtPr>
                <w:rPr>
                  <w:rFonts w:cstheme="minorHAnsi"/>
                  <w:lang w:val=""/>
                </w:rPr>
                <w:id w:val="1938863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70F9">
                  <w:rPr>
                    <w:rFonts w:ascii="MS Gothic" w:eastAsia="MS Gothic" w:hAnsi="MS Gothic" w:cs="MS Gothic"/>
                    <w:sz w:val="22"/>
                    <w:lang w:val=""/>
                  </w:rPr>
                  <w:t>☐</w:t>
                </w:r>
              </w:sdtContent>
            </w:sdt>
            <w:r w:rsidRPr="002E70F9">
              <w:rPr>
                <w:rFonts w:cstheme="minorHAnsi"/>
                <w:sz w:val="22"/>
                <w:lang w:val=""/>
              </w:rPr>
              <w:t xml:space="preserve"> No</w:t>
            </w:r>
          </w:p>
        </w:tc>
      </w:tr>
    </w:tbl>
    <w:p w:rsidR="002668A6" w:rsidRPr="002E70F9" w:rsidP="002668A6" w14:paraId="310A5EB1" w14:textId="77777777">
      <w:pPr>
        <w:spacing w:after="0" w:line="240" w:lineRule="auto"/>
        <w:ind w:right="600"/>
        <w:rPr>
          <w:sz w:val="20"/>
          <w:lang w:val=""/>
        </w:rPr>
      </w:pPr>
    </w:p>
    <w:p w:rsidR="003A4DD2" w:rsidRPr="002E70F9" w:rsidP="003A4DD2" w14:paraId="51415254" w14:textId="77777777">
      <w:pPr>
        <w:autoSpaceDE w:val="0"/>
        <w:autoSpaceDN w:val="0"/>
        <w:adjustRightInd w:val="0"/>
        <w:spacing w:after="0" w:line="240" w:lineRule="auto"/>
        <w:rPr>
          <w:rFonts w:ascii="Calibri" w:hAnsi="Calibri" w:cs="Courier New"/>
          <w:color w:val="000000"/>
          <w:sz w:val="18"/>
          <w:szCs w:val="20"/>
          <w:lang w:val=""/>
        </w:rPr>
      </w:pPr>
    </w:p>
    <w:p w:rsidR="00617D22" w:rsidRPr="002E70F9" w:rsidP="00C030EB" w14:paraId="5EF603ED" w14:textId="49EF6211">
      <w:pPr>
        <w:pStyle w:val="ListParagraph"/>
        <w:numPr>
          <w:ilvl w:val="0"/>
          <w:numId w:val="53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 w:rsidRPr="002E70F9">
        <w:rPr>
          <w:rFonts w:ascii="Calibri" w:hAnsi="Calibri" w:cs="Courier New"/>
          <w:color w:val="000000"/>
          <w:sz w:val="18"/>
          <w:szCs w:val="20"/>
          <w:lang w:val=""/>
        </w:rPr>
        <w:t xml:space="preserve"> </w:t>
      </w:r>
      <w:r w:rsidRPr="002E70F9" w:rsidR="00C030EB">
        <w:rPr>
          <w:rFonts w:eastAsia="Times New Roman" w:cs="Times New Roman"/>
          <w:szCs w:val="24"/>
          <w:lang w:val=""/>
        </w:rPr>
        <w:t>En general, ¿qué tan satisfecho ha estado con todos los servicios que ha recibido desde que salió de la escuela secundaria?</w:t>
      </w:r>
      <w:r w:rsidRPr="002E70F9">
        <w:rPr>
          <w:rFonts w:eastAsia="Times New Roman" w:cs="Times New Roman"/>
          <w:szCs w:val="24"/>
          <w:lang w:val=""/>
        </w:rPr>
        <w:t xml:space="preserve"> </w:t>
      </w:r>
    </w:p>
    <w:p w:rsidR="00617D22" w:rsidRPr="002E70F9" w:rsidP="00617D22" w14:paraId="1F017A55" w14:textId="77777777">
      <w:pPr>
        <w:pStyle w:val="ListParagraph"/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</w:p>
    <w:p w:rsidR="00C030EB" w:rsidRPr="002E70F9" w:rsidP="00C030EB" w14:paraId="7DC30906" w14:textId="77777777">
      <w:pPr>
        <w:pStyle w:val="ListParagraph"/>
        <w:numPr>
          <w:ilvl w:val="0"/>
          <w:numId w:val="54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 w:rsidRPr="002E70F9">
        <w:rPr>
          <w:rFonts w:eastAsia="Times New Roman" w:cs="Times New Roman"/>
          <w:szCs w:val="24"/>
          <w:lang w:val=""/>
        </w:rPr>
        <w:t>Muy insatisfecho</w:t>
      </w:r>
    </w:p>
    <w:p w:rsidR="00C030EB" w:rsidRPr="002E70F9" w:rsidP="00C030EB" w14:paraId="3E3E3679" w14:textId="77777777">
      <w:pPr>
        <w:pStyle w:val="ListParagraph"/>
        <w:numPr>
          <w:ilvl w:val="0"/>
          <w:numId w:val="54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 w:rsidRPr="002E70F9">
        <w:rPr>
          <w:rFonts w:eastAsia="Times New Roman" w:cs="Times New Roman"/>
          <w:szCs w:val="24"/>
          <w:lang w:val=""/>
        </w:rPr>
        <w:t>Insatisfecho</w:t>
      </w:r>
    </w:p>
    <w:p w:rsidR="00C030EB" w:rsidRPr="002E70F9" w:rsidP="00C030EB" w14:paraId="73BC8D35" w14:textId="41C285EA">
      <w:pPr>
        <w:pStyle w:val="ListParagraph"/>
        <w:numPr>
          <w:ilvl w:val="0"/>
          <w:numId w:val="54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 w:rsidRPr="002E70F9">
        <w:rPr>
          <w:rFonts w:eastAsia="Times New Roman" w:cs="Times New Roman"/>
          <w:szCs w:val="24"/>
          <w:lang w:val=""/>
        </w:rPr>
        <w:t>Ni satisfecho ni insatisfecho</w:t>
      </w:r>
    </w:p>
    <w:p w:rsidR="00C030EB" w:rsidRPr="002E70F9" w:rsidP="00C030EB" w14:paraId="23820E83" w14:textId="77777777">
      <w:pPr>
        <w:pStyle w:val="ListParagraph"/>
        <w:numPr>
          <w:ilvl w:val="0"/>
          <w:numId w:val="54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 w:rsidRPr="002E70F9">
        <w:rPr>
          <w:rFonts w:eastAsia="Times New Roman" w:cs="Times New Roman"/>
          <w:szCs w:val="24"/>
          <w:lang w:val=""/>
        </w:rPr>
        <w:t>Satisfecho</w:t>
      </w:r>
    </w:p>
    <w:p w:rsidR="00617D22" w:rsidRPr="002E70F9" w:rsidP="00C030EB" w14:paraId="6B784874" w14:textId="632DD523">
      <w:pPr>
        <w:pStyle w:val="ListParagraph"/>
        <w:numPr>
          <w:ilvl w:val="0"/>
          <w:numId w:val="54"/>
        </w:numPr>
        <w:spacing w:after="0" w:line="240" w:lineRule="auto"/>
        <w:ind w:right="600"/>
        <w:rPr>
          <w:rFonts w:eastAsia="Times New Roman" w:cs="Times New Roman"/>
          <w:szCs w:val="24"/>
          <w:lang w:val=""/>
        </w:rPr>
      </w:pPr>
      <w:r>
        <w:rPr>
          <w:rFonts w:eastAsia="Times New Roman" w:cs="Times New Roman"/>
          <w:szCs w:val="24"/>
          <w:lang w:val=""/>
        </w:rPr>
        <w:t>Muy s</w:t>
      </w:r>
      <w:r w:rsidRPr="002E70F9" w:rsidR="00C030EB">
        <w:rPr>
          <w:rFonts w:eastAsia="Times New Roman" w:cs="Times New Roman"/>
          <w:szCs w:val="24"/>
          <w:lang w:val=""/>
        </w:rPr>
        <w:t>atisfecho</w:t>
      </w:r>
    </w:p>
    <w:p w:rsidR="00617D22" w:rsidRPr="0045714A" w14:paraId="7199FAE3" w14:textId="5530254A">
      <w:pPr>
        <w:rPr>
          <w:rFonts w:ascii="Calibri" w:hAnsi="Calibri" w:cs="Courier New"/>
          <w:color w:val="000000"/>
          <w:sz w:val="20"/>
          <w:szCs w:val="20"/>
          <w:lang w:val=""/>
        </w:rPr>
      </w:pPr>
      <w:r w:rsidRPr="0045714A">
        <w:rPr>
          <w:rFonts w:ascii="Calibri" w:hAnsi="Calibri" w:cs="Courier New"/>
          <w:color w:val="000000"/>
          <w:sz w:val="20"/>
          <w:szCs w:val="20"/>
          <w:lang w:val=""/>
        </w:rPr>
        <w:br w:type="page"/>
      </w:r>
    </w:p>
    <w:p w:rsidR="009B5AED" w:rsidRPr="0045714A" w:rsidP="009B5AED" w14:paraId="0C855323" w14:textId="55EFD406">
      <w:pPr>
        <w:pStyle w:val="Heading1"/>
        <w:rPr>
          <w:lang w:val=""/>
        </w:rPr>
      </w:pPr>
      <w:bookmarkStart w:id="11" w:name="_Toc86750820"/>
      <w:bookmarkStart w:id="12" w:name="_Toc99443489"/>
      <w:bookmarkStart w:id="13" w:name="_Toc86750813"/>
      <w:r w:rsidRPr="0045714A">
        <w:rPr>
          <w:lang w:val=""/>
        </w:rPr>
        <w:t xml:space="preserve">I. </w:t>
      </w:r>
      <w:bookmarkEnd w:id="11"/>
      <w:bookmarkEnd w:id="12"/>
      <w:r w:rsidRPr="0045714A" w:rsidR="00C030EB">
        <w:rPr>
          <w:lang w:val=""/>
        </w:rPr>
        <w:t>Relaciones románticas, orientación sexual e identidad de género</w:t>
      </w:r>
    </w:p>
    <w:p w:rsidR="00AD2CC5" w:rsidRPr="0045714A" w:rsidP="00AD2CC5" w14:paraId="48A256E5" w14:textId="77777777">
      <w:pPr>
        <w:spacing w:after="0"/>
        <w:rPr>
          <w:lang w:val=""/>
        </w:rPr>
      </w:pPr>
    </w:p>
    <w:p w:rsidR="008B030F" w:rsidRPr="0045714A" w:rsidP="00C030EB" w14:paraId="1E29DD8B" w14:textId="77AF9B6A">
      <w:pPr>
        <w:pStyle w:val="Default"/>
        <w:numPr>
          <w:ilvl w:val="0"/>
          <w:numId w:val="49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 </w:t>
      </w:r>
      <w:r w:rsidRPr="0045714A" w:rsidR="00C030EB">
        <w:rPr>
          <w:rFonts w:asciiTheme="minorHAnsi" w:hAnsiTheme="minorHAnsi" w:cstheme="minorHAnsi"/>
          <w:sz w:val="22"/>
          <w:szCs w:val="22"/>
          <w:lang w:val=""/>
        </w:rPr>
        <w:t>Se considera usted….</w:t>
      </w:r>
    </w:p>
    <w:p w:rsidR="00AC5441" w:rsidRPr="0045714A" w:rsidP="00AC5441" w14:paraId="0E3B2298" w14:textId="77777777">
      <w:pPr>
        <w:pStyle w:val="Default"/>
        <w:ind w:left="720"/>
        <w:rPr>
          <w:rFonts w:asciiTheme="minorHAnsi" w:hAnsiTheme="minorHAnsi" w:cstheme="minorHAnsi"/>
          <w:sz w:val="22"/>
          <w:szCs w:val="22"/>
          <w:lang w:val=""/>
        </w:rPr>
      </w:pPr>
    </w:p>
    <w:p w:rsidR="00C030EB" w:rsidRPr="0045714A" w:rsidP="00C030EB" w14:paraId="41D73FE9" w14:textId="77777777">
      <w:pPr>
        <w:pStyle w:val="Default"/>
        <w:numPr>
          <w:ilvl w:val="1"/>
          <w:numId w:val="44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Masculino</w:t>
      </w:r>
    </w:p>
    <w:p w:rsidR="00C030EB" w:rsidRPr="0045714A" w:rsidP="00C030EB" w14:paraId="79BBB677" w14:textId="77777777">
      <w:pPr>
        <w:pStyle w:val="Default"/>
        <w:numPr>
          <w:ilvl w:val="1"/>
          <w:numId w:val="44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Femenino</w:t>
      </w:r>
    </w:p>
    <w:p w:rsidR="00C030EB" w:rsidRPr="0045714A" w:rsidP="00C030EB" w14:paraId="3153F7DB" w14:textId="70C065DD">
      <w:pPr>
        <w:pStyle w:val="Default"/>
        <w:numPr>
          <w:ilvl w:val="1"/>
          <w:numId w:val="44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No binario</w:t>
      </w:r>
    </w:p>
    <w:p w:rsidR="0037347A" w:rsidRPr="0045714A" w:rsidP="00C030EB" w14:paraId="3B3D24EF" w14:textId="11C773ED">
      <w:pPr>
        <w:pStyle w:val="Default"/>
        <w:numPr>
          <w:ilvl w:val="1"/>
          <w:numId w:val="44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Otros, </w:t>
      </w:r>
      <w:r w:rsidRPr="0045714A" w:rsidR="00D8245D">
        <w:rPr>
          <w:rFonts w:asciiTheme="minorHAnsi" w:hAnsiTheme="minorHAnsi" w:cstheme="minorHAnsi"/>
          <w:sz w:val="22"/>
          <w:szCs w:val="22"/>
          <w:lang w:val=""/>
        </w:rPr>
        <w:t>especificar: _</w:t>
      </w:r>
      <w:r w:rsidRPr="0045714A" w:rsidR="00C030EB">
        <w:rPr>
          <w:rFonts w:asciiTheme="minorHAnsi" w:hAnsiTheme="minorHAnsi" w:cstheme="minorHAnsi"/>
          <w:sz w:val="22"/>
          <w:szCs w:val="22"/>
          <w:lang w:val=""/>
        </w:rPr>
        <w:t>_____________________</w:t>
      </w:r>
    </w:p>
    <w:p w:rsidR="009B5AED" w:rsidRPr="0045714A" w:rsidP="009B5AED" w14:paraId="2248F07F" w14:textId="77777777">
      <w:pPr>
        <w:pStyle w:val="Default"/>
        <w:ind w:left="1440"/>
        <w:rPr>
          <w:rFonts w:asciiTheme="minorHAnsi" w:hAnsiTheme="minorHAnsi" w:cstheme="minorHAnsi"/>
          <w:sz w:val="22"/>
          <w:szCs w:val="22"/>
          <w:lang w:val=""/>
        </w:rPr>
      </w:pPr>
    </w:p>
    <w:p w:rsidR="008B030F" w:rsidRPr="0045714A" w:rsidP="00C030EB" w14:paraId="6B5A87A7" w14:textId="2CFFBCF0">
      <w:pPr>
        <w:pStyle w:val="Default"/>
        <w:numPr>
          <w:ilvl w:val="0"/>
          <w:numId w:val="49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¿S</w:t>
      </w:r>
      <w:r w:rsidRPr="0045714A" w:rsidR="00C030EB">
        <w:rPr>
          <w:rFonts w:asciiTheme="minorHAnsi" w:hAnsiTheme="minorHAnsi" w:cstheme="minorHAnsi"/>
          <w:sz w:val="22"/>
          <w:szCs w:val="22"/>
          <w:lang w:val=""/>
        </w:rPr>
        <w:t>e considera transgénero?</w:t>
      </w:r>
    </w:p>
    <w:p w:rsidR="00AC5441" w:rsidRPr="0045714A" w:rsidP="00AC5441" w14:paraId="6E6C39CC" w14:textId="77777777">
      <w:pPr>
        <w:pStyle w:val="Default"/>
        <w:ind w:left="720"/>
        <w:rPr>
          <w:rFonts w:asciiTheme="minorHAnsi" w:hAnsiTheme="minorHAnsi" w:cstheme="minorHAnsi"/>
          <w:sz w:val="22"/>
          <w:szCs w:val="22"/>
          <w:lang w:val=""/>
        </w:rPr>
      </w:pPr>
    </w:p>
    <w:p w:rsidR="00C030EB" w:rsidRPr="0045714A" w:rsidP="00C030EB" w14:paraId="66CCC498" w14:textId="77777777">
      <w:pPr>
        <w:pStyle w:val="Default"/>
        <w:numPr>
          <w:ilvl w:val="1"/>
          <w:numId w:val="44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Sí, transgénero, de hombre a mujer</w:t>
      </w:r>
    </w:p>
    <w:p w:rsidR="00C030EB" w:rsidRPr="0045714A" w:rsidP="00C030EB" w14:paraId="589EDBA6" w14:textId="77777777">
      <w:pPr>
        <w:pStyle w:val="Default"/>
        <w:numPr>
          <w:ilvl w:val="1"/>
          <w:numId w:val="44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Sí, transgénero, de mujer a hombre</w:t>
      </w:r>
    </w:p>
    <w:p w:rsidR="00C030EB" w:rsidRPr="0045714A" w:rsidP="00C030EB" w14:paraId="615D66BD" w14:textId="0160C1E8">
      <w:pPr>
        <w:pStyle w:val="Default"/>
        <w:numPr>
          <w:ilvl w:val="1"/>
          <w:numId w:val="44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Sí, transgénero, </w:t>
      </w:r>
      <w:r w:rsidRPr="0045714A" w:rsidR="00246C86">
        <w:rPr>
          <w:rFonts w:asciiTheme="minorHAnsi" w:hAnsiTheme="minorHAnsi" w:cstheme="minorHAnsi"/>
          <w:sz w:val="22"/>
          <w:szCs w:val="22"/>
          <w:lang w:val=""/>
        </w:rPr>
        <w:t>con sexo indefinido</w:t>
      </w:r>
    </w:p>
    <w:p w:rsidR="00C030EB" w:rsidRPr="0045714A" w:rsidP="00C030EB" w14:paraId="573B4F07" w14:textId="77777777">
      <w:pPr>
        <w:pStyle w:val="Default"/>
        <w:numPr>
          <w:ilvl w:val="1"/>
          <w:numId w:val="44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No</w:t>
      </w:r>
    </w:p>
    <w:p w:rsidR="009B5AED" w:rsidRPr="0045714A" w:rsidP="00C030EB" w14:paraId="61CC5EAF" w14:textId="7DBE57CE">
      <w:pPr>
        <w:pStyle w:val="Default"/>
        <w:numPr>
          <w:ilvl w:val="1"/>
          <w:numId w:val="44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No </w:t>
      </w:r>
      <w:r w:rsidRPr="0045714A" w:rsidR="00246C86">
        <w:rPr>
          <w:rFonts w:asciiTheme="minorHAnsi" w:hAnsiTheme="minorHAnsi" w:cstheme="minorHAnsi"/>
          <w:sz w:val="22"/>
          <w:szCs w:val="22"/>
          <w:lang w:val=""/>
        </w:rPr>
        <w:t xml:space="preserve">lo </w:t>
      </w:r>
      <w:r w:rsidRPr="0045714A">
        <w:rPr>
          <w:rFonts w:asciiTheme="minorHAnsi" w:hAnsiTheme="minorHAnsi" w:cstheme="minorHAnsi"/>
          <w:sz w:val="22"/>
          <w:szCs w:val="22"/>
          <w:lang w:val=""/>
        </w:rPr>
        <w:t>sé</w:t>
      </w: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 </w:t>
      </w:r>
    </w:p>
    <w:p w:rsidR="009B5AED" w:rsidRPr="0045714A" w:rsidP="009B5AED" w14:paraId="78593776" w14:textId="77777777">
      <w:pPr>
        <w:pStyle w:val="Default"/>
        <w:ind w:left="1440"/>
        <w:rPr>
          <w:rFonts w:asciiTheme="minorHAnsi" w:hAnsiTheme="minorHAnsi" w:cstheme="minorHAnsi"/>
          <w:sz w:val="22"/>
          <w:szCs w:val="22"/>
          <w:lang w:val=""/>
        </w:rPr>
      </w:pPr>
    </w:p>
    <w:p w:rsidR="009B5AED" w:rsidRPr="0045714A" w:rsidP="002172C9" w14:paraId="11B1AC8C" w14:textId="3AE4AF2D">
      <w:pPr>
        <w:pStyle w:val="Default"/>
        <w:numPr>
          <w:ilvl w:val="0"/>
          <w:numId w:val="49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¿Cuál de las siguientes describ</w:t>
      </w:r>
      <w:r w:rsidRPr="0045714A" w:rsidR="00246C86">
        <w:rPr>
          <w:rFonts w:asciiTheme="minorHAnsi" w:hAnsiTheme="minorHAnsi" w:cstheme="minorHAnsi"/>
          <w:sz w:val="22"/>
          <w:szCs w:val="22"/>
          <w:lang w:val=""/>
        </w:rPr>
        <w:t>e mejor cómo piensa de sí</w:t>
      </w: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 mismo?</w:t>
      </w: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 </w:t>
      </w:r>
    </w:p>
    <w:p w:rsidR="00AC5441" w:rsidRPr="0045714A" w:rsidP="00AC5441" w14:paraId="1111208A" w14:textId="77777777">
      <w:pPr>
        <w:pStyle w:val="Default"/>
        <w:ind w:left="720"/>
        <w:rPr>
          <w:rFonts w:asciiTheme="minorHAnsi" w:hAnsiTheme="minorHAnsi" w:cstheme="minorHAnsi"/>
          <w:sz w:val="22"/>
          <w:szCs w:val="22"/>
          <w:lang w:val=""/>
        </w:rPr>
      </w:pPr>
    </w:p>
    <w:p w:rsidR="002172C9" w:rsidRPr="0045714A" w:rsidP="002172C9" w14:paraId="777B2467" w14:textId="0D59AF08">
      <w:pPr>
        <w:pStyle w:val="ListParagraph"/>
        <w:numPr>
          <w:ilvl w:val="1"/>
          <w:numId w:val="14"/>
        </w:numPr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>Heterosexual (atraído por personas del sexo opuesto)</w:t>
      </w:r>
    </w:p>
    <w:p w:rsidR="002172C9" w:rsidRPr="0045714A" w:rsidP="002172C9" w14:paraId="4A3069EB" w14:textId="65961352">
      <w:pPr>
        <w:pStyle w:val="ListParagraph"/>
        <w:numPr>
          <w:ilvl w:val="1"/>
          <w:numId w:val="14"/>
        </w:numPr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>Gay o lesbiana (atraída</w:t>
      </w:r>
      <w:r w:rsidRPr="0045714A">
        <w:rPr>
          <w:rFonts w:eastAsia="Times New Roman" w:cstheme="minorHAnsi"/>
          <w:color w:val="000000"/>
          <w:lang w:val=""/>
        </w:rPr>
        <w:t xml:space="preserve"> por personas del mismo sexo)</w:t>
      </w:r>
    </w:p>
    <w:p w:rsidR="002172C9" w:rsidRPr="0045714A" w:rsidP="002172C9" w14:paraId="3E5C48CB" w14:textId="77777777">
      <w:pPr>
        <w:pStyle w:val="ListParagraph"/>
        <w:numPr>
          <w:ilvl w:val="1"/>
          <w:numId w:val="14"/>
        </w:numPr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>Bisexual (atraído por personas de ambos sexos)</w:t>
      </w:r>
    </w:p>
    <w:p w:rsidR="002172C9" w:rsidRPr="0045714A" w:rsidP="002172C9" w14:paraId="75616737" w14:textId="77777777">
      <w:pPr>
        <w:pStyle w:val="ListParagraph"/>
        <w:numPr>
          <w:ilvl w:val="1"/>
          <w:numId w:val="14"/>
        </w:numPr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>Pansexual (atraído por personas de cualquier identidad de género independientemente de su sexo biológico)</w:t>
      </w:r>
    </w:p>
    <w:p w:rsidR="002172C9" w:rsidRPr="0045714A" w:rsidP="002172C9" w14:paraId="34C19028" w14:textId="77777777">
      <w:pPr>
        <w:pStyle w:val="ListParagraph"/>
        <w:numPr>
          <w:ilvl w:val="1"/>
          <w:numId w:val="14"/>
        </w:numPr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>Asexual (no atraído sexualmente por otras personas)</w:t>
      </w:r>
    </w:p>
    <w:p w:rsidR="002172C9" w:rsidRPr="0045714A" w:rsidP="002172C9" w14:paraId="00C42D05" w14:textId="77777777">
      <w:pPr>
        <w:pStyle w:val="ListParagraph"/>
        <w:numPr>
          <w:ilvl w:val="1"/>
          <w:numId w:val="14"/>
        </w:numPr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>Describo mi identidad sexual de otra manera</w:t>
      </w:r>
    </w:p>
    <w:p w:rsidR="002172C9" w:rsidRPr="0045714A" w:rsidP="002172C9" w14:paraId="00FFCE2B" w14:textId="5F86BAC6">
      <w:pPr>
        <w:pStyle w:val="ListParagraph"/>
        <w:numPr>
          <w:ilvl w:val="1"/>
          <w:numId w:val="14"/>
        </w:numPr>
        <w:rPr>
          <w:rFonts w:eastAsia="Times New Roman" w:cstheme="minorHAnsi"/>
          <w:color w:val="000000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>No estoy seguro de mi identidad sexual (</w:t>
      </w:r>
      <w:r w:rsidRPr="0045714A" w:rsidR="00246C86">
        <w:rPr>
          <w:rFonts w:eastAsia="Times New Roman" w:cstheme="minorHAnsi"/>
          <w:color w:val="000000"/>
          <w:lang w:val=""/>
        </w:rPr>
        <w:t xml:space="preserve">en </w:t>
      </w:r>
      <w:r w:rsidRPr="0045714A">
        <w:rPr>
          <w:rFonts w:eastAsia="Times New Roman" w:cstheme="minorHAnsi"/>
          <w:color w:val="000000"/>
          <w:lang w:val=""/>
        </w:rPr>
        <w:t>cuestionamiento)</w:t>
      </w:r>
    </w:p>
    <w:p w:rsidR="009B5AED" w:rsidRPr="0045714A" w:rsidP="002172C9" w14:paraId="68818912" w14:textId="5E771850">
      <w:pPr>
        <w:pStyle w:val="ListParagraph"/>
        <w:numPr>
          <w:ilvl w:val="1"/>
          <w:numId w:val="14"/>
        </w:numPr>
        <w:rPr>
          <w:rFonts w:cstheme="minorHAnsi"/>
          <w:lang w:val=""/>
        </w:rPr>
      </w:pPr>
      <w:r w:rsidRPr="0045714A">
        <w:rPr>
          <w:rFonts w:eastAsia="Times New Roman" w:cstheme="minorHAnsi"/>
          <w:color w:val="000000"/>
          <w:lang w:val=""/>
        </w:rPr>
        <w:t>No sé a qué se refiere esta pregunta</w:t>
      </w:r>
    </w:p>
    <w:p w:rsidR="009B5AED" w:rsidRPr="0045714A" w:rsidP="009B5AED" w14:paraId="4C746B27" w14:textId="77777777">
      <w:pPr>
        <w:pStyle w:val="ListParagraph"/>
        <w:ind w:left="1440"/>
        <w:rPr>
          <w:rFonts w:cstheme="minorHAnsi"/>
          <w:lang w:val=""/>
        </w:rPr>
      </w:pPr>
    </w:p>
    <w:p w:rsidR="009B5AED" w:rsidRPr="0045714A" w:rsidP="002172C9" w14:paraId="293F9B6C" w14:textId="577BFF75">
      <w:pPr>
        <w:pStyle w:val="ListParagraph"/>
        <w:numPr>
          <w:ilvl w:val="0"/>
          <w:numId w:val="49"/>
        </w:numPr>
        <w:spacing w:after="0"/>
        <w:rPr>
          <w:rFonts w:cstheme="minorHAnsi"/>
          <w:lang w:val=""/>
        </w:rPr>
      </w:pPr>
      <w:r w:rsidRPr="0045714A">
        <w:rPr>
          <w:rFonts w:cstheme="minorHAnsi"/>
          <w:lang w:val=""/>
        </w:rPr>
        <w:t xml:space="preserve"> </w:t>
      </w:r>
      <w:r w:rsidRPr="0045714A" w:rsidR="002172C9">
        <w:rPr>
          <w:rFonts w:cstheme="minorHAnsi"/>
          <w:lang w:val=""/>
        </w:rPr>
        <w:t>¿Alguna vez has estado en una relación con una pareja romántica?</w:t>
      </w:r>
    </w:p>
    <w:p w:rsidR="009B5AED" w:rsidRPr="0045714A" w:rsidP="004C7675" w14:paraId="083A596D" w14:textId="7543F9C1">
      <w:pPr>
        <w:pStyle w:val="Default"/>
        <w:numPr>
          <w:ilvl w:val="1"/>
          <w:numId w:val="16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Sí</w:t>
      </w: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 </w:t>
      </w:r>
    </w:p>
    <w:p w:rsidR="009B5AED" w:rsidRPr="0045714A" w:rsidP="004C7675" w14:paraId="4185603F" w14:textId="77777777">
      <w:pPr>
        <w:pStyle w:val="Default"/>
        <w:numPr>
          <w:ilvl w:val="1"/>
          <w:numId w:val="16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No </w:t>
      </w:r>
    </w:p>
    <w:p w:rsidR="009B5AED" w:rsidRPr="0045714A" w:rsidP="009B5AED" w14:paraId="34CA2CD3" w14:textId="77777777">
      <w:pPr>
        <w:spacing w:after="0"/>
        <w:rPr>
          <w:rFonts w:cstheme="minorHAnsi"/>
          <w:lang w:val=""/>
        </w:rPr>
      </w:pPr>
    </w:p>
    <w:p w:rsidR="009B5AED" w:rsidRPr="0045714A" w:rsidP="002172C9" w14:paraId="4B266F9F" w14:textId="72E7AB13">
      <w:pPr>
        <w:pStyle w:val="ListParagraph"/>
        <w:numPr>
          <w:ilvl w:val="0"/>
          <w:numId w:val="49"/>
        </w:numPr>
        <w:spacing w:after="0"/>
        <w:rPr>
          <w:rFonts w:cstheme="minorHAnsi"/>
          <w:lang w:val=""/>
        </w:rPr>
      </w:pPr>
      <w:r w:rsidRPr="0045714A">
        <w:rPr>
          <w:rFonts w:cstheme="minorHAnsi"/>
          <w:lang w:val=""/>
        </w:rPr>
        <w:t xml:space="preserve"> </w:t>
      </w:r>
      <w:r w:rsidRPr="0045714A" w:rsidR="002172C9">
        <w:rPr>
          <w:rFonts w:cstheme="minorHAnsi"/>
          <w:lang w:val=""/>
        </w:rPr>
        <w:t>¿Actualmente estás saliendo o en una relación con una pareja romántica?</w:t>
      </w:r>
      <w:r w:rsidRPr="0045714A">
        <w:rPr>
          <w:rFonts w:cstheme="minorHAnsi"/>
          <w:i/>
          <w:iCs/>
          <w:color w:val="FF0000"/>
          <w:lang w:val=""/>
        </w:rPr>
        <w:t xml:space="preserve"> </w:t>
      </w:r>
    </w:p>
    <w:p w:rsidR="009B5AED" w:rsidRPr="0045714A" w:rsidP="004C7675" w14:paraId="1C94FFDB" w14:textId="645FB958">
      <w:pPr>
        <w:pStyle w:val="Default"/>
        <w:numPr>
          <w:ilvl w:val="1"/>
          <w:numId w:val="17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Sí</w:t>
      </w: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 (</w:t>
      </w:r>
      <w:r w:rsidRPr="0045714A">
        <w:rPr>
          <w:rFonts w:asciiTheme="minorHAnsi" w:hAnsiTheme="minorHAnsi" w:cstheme="minorHAnsi"/>
          <w:b/>
          <w:bCs/>
          <w:sz w:val="22"/>
          <w:szCs w:val="22"/>
          <w:lang w:val=""/>
        </w:rPr>
        <w:t xml:space="preserve">Pasar a la Sección </w:t>
      </w:r>
      <w:r w:rsidRPr="0045714A" w:rsidR="002A5BD3">
        <w:rPr>
          <w:rFonts w:asciiTheme="minorHAnsi" w:hAnsiTheme="minorHAnsi" w:cstheme="minorHAnsi"/>
          <w:b/>
          <w:bCs/>
          <w:sz w:val="22"/>
          <w:szCs w:val="22"/>
          <w:lang w:val=""/>
        </w:rPr>
        <w:t>J</w:t>
      </w:r>
      <w:r w:rsidRPr="0045714A">
        <w:rPr>
          <w:rFonts w:asciiTheme="minorHAnsi" w:hAnsiTheme="minorHAnsi" w:cstheme="minorHAnsi"/>
          <w:sz w:val="22"/>
          <w:szCs w:val="22"/>
          <w:lang w:val=""/>
        </w:rPr>
        <w:t>)</w:t>
      </w:r>
    </w:p>
    <w:p w:rsidR="009B5AED" w:rsidRPr="0045714A" w:rsidP="004C7675" w14:paraId="1B2826EA" w14:textId="77777777">
      <w:pPr>
        <w:pStyle w:val="Default"/>
        <w:numPr>
          <w:ilvl w:val="1"/>
          <w:numId w:val="17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No </w:t>
      </w:r>
    </w:p>
    <w:p w:rsidR="009B5AED" w:rsidRPr="0045714A" w:rsidP="009B5AED" w14:paraId="6E6994E1" w14:textId="77777777">
      <w:pPr>
        <w:spacing w:after="0"/>
        <w:rPr>
          <w:rFonts w:cstheme="minorHAnsi"/>
          <w:lang w:val=""/>
        </w:rPr>
      </w:pPr>
    </w:p>
    <w:p w:rsidR="009B5AED" w:rsidRPr="0045714A" w:rsidP="002172C9" w14:paraId="63816C94" w14:textId="0EAE3998">
      <w:pPr>
        <w:pStyle w:val="ListParagraph"/>
        <w:numPr>
          <w:ilvl w:val="0"/>
          <w:numId w:val="49"/>
        </w:numPr>
        <w:spacing w:after="0"/>
        <w:rPr>
          <w:rFonts w:cstheme="minorHAnsi"/>
          <w:i/>
          <w:iCs/>
          <w:color w:val="FF0000"/>
          <w:lang w:val=""/>
        </w:rPr>
      </w:pPr>
      <w:r w:rsidRPr="0045714A">
        <w:rPr>
          <w:rFonts w:cstheme="minorHAnsi"/>
          <w:lang w:val=""/>
        </w:rPr>
        <w:t xml:space="preserve">  </w:t>
      </w:r>
      <w:r w:rsidRPr="0045714A" w:rsidR="00246C86">
        <w:rPr>
          <w:rFonts w:cstheme="minorHAnsi"/>
          <w:lang w:val=""/>
        </w:rPr>
        <w:t>¿Cuánto l</w:t>
      </w:r>
      <w:r w:rsidRPr="0045714A" w:rsidR="002172C9">
        <w:rPr>
          <w:rFonts w:cstheme="minorHAnsi"/>
          <w:lang w:val=""/>
        </w:rPr>
        <w:t>e gustaría tener una relación romántica en el próximo año?</w:t>
      </w:r>
      <w:r w:rsidRPr="0045714A">
        <w:rPr>
          <w:rFonts w:cstheme="minorHAnsi"/>
          <w:i/>
          <w:iCs/>
          <w:color w:val="FF0000"/>
          <w:lang w:val=""/>
        </w:rPr>
        <w:t xml:space="preserve"> </w:t>
      </w:r>
    </w:p>
    <w:p w:rsidR="00794EA9" w:rsidRPr="0045714A" w:rsidP="00794EA9" w14:paraId="5A476519" w14:textId="77777777">
      <w:pPr>
        <w:pStyle w:val="ListParagraph"/>
        <w:spacing w:after="0" w:line="259" w:lineRule="auto"/>
        <w:ind w:left="1350"/>
        <w:rPr>
          <w:rFonts w:cstheme="minorHAnsi"/>
          <w:sz w:val="14"/>
          <w:lang w:val=""/>
        </w:rPr>
      </w:pPr>
    </w:p>
    <w:p w:rsidR="002172C9" w:rsidRPr="0045714A" w:rsidP="002172C9" w14:paraId="36BCDC27" w14:textId="55833572">
      <w:pPr>
        <w:pStyle w:val="ListParagraph"/>
        <w:numPr>
          <w:ilvl w:val="1"/>
          <w:numId w:val="18"/>
        </w:numPr>
        <w:spacing w:after="0" w:line="259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N</w:t>
      </w:r>
      <w:r w:rsidRPr="0045714A">
        <w:rPr>
          <w:rFonts w:cstheme="minorHAnsi"/>
          <w:lang w:val=""/>
        </w:rPr>
        <w:t>ada</w:t>
      </w:r>
    </w:p>
    <w:p w:rsidR="002172C9" w:rsidRPr="0045714A" w:rsidP="002172C9" w14:paraId="065687D5" w14:textId="77777777">
      <w:pPr>
        <w:pStyle w:val="ListParagraph"/>
        <w:numPr>
          <w:ilvl w:val="1"/>
          <w:numId w:val="18"/>
        </w:numPr>
        <w:spacing w:after="0" w:line="259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Muy poco</w:t>
      </w:r>
    </w:p>
    <w:p w:rsidR="002172C9" w:rsidRPr="0045714A" w:rsidP="002172C9" w14:paraId="40A5AAAE" w14:textId="77777777">
      <w:pPr>
        <w:pStyle w:val="ListParagraph"/>
        <w:numPr>
          <w:ilvl w:val="1"/>
          <w:numId w:val="18"/>
        </w:numPr>
        <w:spacing w:after="0" w:line="259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Un poco</w:t>
      </w:r>
    </w:p>
    <w:p w:rsidR="002172C9" w:rsidRPr="0045714A" w:rsidP="002172C9" w14:paraId="2E91A6CF" w14:textId="77777777">
      <w:pPr>
        <w:pStyle w:val="ListParagraph"/>
        <w:numPr>
          <w:ilvl w:val="1"/>
          <w:numId w:val="18"/>
        </w:numPr>
        <w:spacing w:after="0" w:line="259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Bastante</w:t>
      </w:r>
    </w:p>
    <w:p w:rsidR="009B5AED" w:rsidRPr="0045714A" w:rsidP="002172C9" w14:paraId="71FC7DAF" w14:textId="24B9259F">
      <w:pPr>
        <w:pStyle w:val="ListParagraph"/>
        <w:numPr>
          <w:ilvl w:val="1"/>
          <w:numId w:val="18"/>
        </w:numPr>
        <w:spacing w:after="0" w:line="259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Mucho</w:t>
      </w:r>
    </w:p>
    <w:p w:rsidR="000B712D" w:rsidRPr="0045714A" w:rsidP="000B712D" w14:paraId="44996C36" w14:textId="6A34CEF6">
      <w:pPr>
        <w:pStyle w:val="Heading1"/>
        <w:rPr>
          <w:lang w:val=""/>
        </w:rPr>
      </w:pPr>
      <w:bookmarkStart w:id="14" w:name="_Toc99443490"/>
      <w:r w:rsidRPr="0045714A">
        <w:rPr>
          <w:lang w:val=""/>
        </w:rPr>
        <w:t xml:space="preserve">J. </w:t>
      </w:r>
      <w:bookmarkEnd w:id="13"/>
      <w:bookmarkEnd w:id="14"/>
      <w:r w:rsidRPr="0045714A" w:rsidR="00027328">
        <w:rPr>
          <w:lang w:val=""/>
        </w:rPr>
        <w:t>Educación sexual y conducta</w:t>
      </w:r>
    </w:p>
    <w:p w:rsidR="00794EA9" w:rsidRPr="0045714A" w:rsidP="00794EA9" w14:paraId="5894DDD9" w14:textId="77777777">
      <w:pPr>
        <w:spacing w:after="0"/>
        <w:rPr>
          <w:lang w:val=""/>
        </w:rPr>
      </w:pPr>
    </w:p>
    <w:p w:rsidR="000B712D" w:rsidRPr="0045714A" w:rsidP="0053400B" w14:paraId="07571A24" w14:textId="3702A6D4">
      <w:pPr>
        <w:rPr>
          <w:rFonts w:cstheme="minorHAnsi"/>
          <w:sz w:val="20"/>
          <w:lang w:val=""/>
        </w:rPr>
      </w:pPr>
      <w:r w:rsidRPr="0045714A">
        <w:rPr>
          <w:sz w:val="20"/>
          <w:lang w:val=""/>
        </w:rPr>
        <w:t>Las siguientes preguntas son sobre su educación y c</w:t>
      </w:r>
      <w:r w:rsidRPr="0045714A" w:rsidR="00F336B6">
        <w:rPr>
          <w:sz w:val="20"/>
          <w:lang w:val=""/>
        </w:rPr>
        <w:t>onducta</w:t>
      </w:r>
      <w:r w:rsidRPr="0045714A">
        <w:rPr>
          <w:sz w:val="20"/>
          <w:lang w:val=""/>
        </w:rPr>
        <w:t xml:space="preserve"> sexual. Recuerde que todas las respuestas que dé se mantendrán en privado y no se compartirán con nadie sin su consentimien</w:t>
      </w:r>
      <w:r w:rsidRPr="0045714A" w:rsidR="00F336B6">
        <w:rPr>
          <w:sz w:val="20"/>
          <w:lang w:val=""/>
        </w:rPr>
        <w:t>to por escrito. También recuerde</w:t>
      </w:r>
      <w:r w:rsidRPr="0045714A">
        <w:rPr>
          <w:sz w:val="20"/>
          <w:lang w:val=""/>
        </w:rPr>
        <w:t xml:space="preserve"> que puede omitir cualquier pregunt</w:t>
      </w:r>
      <w:r w:rsidRPr="0045714A" w:rsidR="00F336B6">
        <w:rPr>
          <w:sz w:val="20"/>
          <w:lang w:val=""/>
        </w:rPr>
        <w:t>a que l</w:t>
      </w:r>
      <w:r w:rsidRPr="0045714A">
        <w:rPr>
          <w:sz w:val="20"/>
          <w:lang w:val=""/>
        </w:rPr>
        <w:t>e haga sentir incómodo</w:t>
      </w:r>
      <w:r w:rsidRPr="0045714A">
        <w:rPr>
          <w:sz w:val="20"/>
          <w:lang w:val=""/>
        </w:rPr>
        <w:t xml:space="preserve">.  </w:t>
      </w:r>
    </w:p>
    <w:p w:rsidR="000B712D" w:rsidRPr="0045714A" w:rsidP="00027328" w14:paraId="33927B7F" w14:textId="6E44593D">
      <w:pPr>
        <w:pStyle w:val="ListParagraph"/>
        <w:numPr>
          <w:ilvl w:val="0"/>
          <w:numId w:val="57"/>
        </w:numPr>
        <w:spacing w:after="0"/>
        <w:rPr>
          <w:rFonts w:cstheme="minorHAnsi"/>
          <w:sz w:val="20"/>
          <w:lang w:val=""/>
        </w:rPr>
      </w:pPr>
      <w:r w:rsidRPr="0045714A">
        <w:rPr>
          <w:rFonts w:cstheme="minorHAnsi"/>
          <w:sz w:val="20"/>
          <w:lang w:val=""/>
        </w:rPr>
        <w:t>Indique dónde recibió educación sexual formal o cualquier información sobre los siguientes temas (marque todo lo que corresponda).</w:t>
      </w:r>
    </w:p>
    <w:p w:rsidR="00535BAA" w:rsidRPr="0045714A" w:rsidP="00535BAA" w14:paraId="7B3D68F1" w14:textId="77777777">
      <w:pPr>
        <w:pStyle w:val="ListParagraph"/>
        <w:spacing w:after="0"/>
        <w:rPr>
          <w:rFonts w:cstheme="minorHAnsi"/>
          <w:lang w:val=""/>
        </w:rPr>
      </w:pPr>
    </w:p>
    <w:tbl>
      <w:tblPr>
        <w:tblStyle w:val="TableGrid"/>
        <w:tblW w:w="10243" w:type="dxa"/>
        <w:tblInd w:w="-95" w:type="dxa"/>
        <w:tblLayout w:type="fixed"/>
        <w:tblLook w:val="04A0"/>
      </w:tblPr>
      <w:tblGrid>
        <w:gridCol w:w="2388"/>
        <w:gridCol w:w="824"/>
        <w:gridCol w:w="751"/>
        <w:gridCol w:w="1192"/>
        <w:gridCol w:w="1033"/>
        <w:gridCol w:w="832"/>
        <w:gridCol w:w="862"/>
        <w:gridCol w:w="960"/>
        <w:gridCol w:w="1401"/>
      </w:tblGrid>
      <w:tr w14:paraId="1C4206D9" w14:textId="77777777" w:rsidTr="00D8245D">
        <w:tblPrEx>
          <w:tblW w:w="10243" w:type="dxa"/>
          <w:tblInd w:w="-95" w:type="dxa"/>
          <w:tblLayout w:type="fixed"/>
          <w:tblLook w:val="04A0"/>
        </w:tblPrEx>
        <w:trPr>
          <w:trHeight w:val="482"/>
        </w:trPr>
        <w:tc>
          <w:tcPr>
            <w:tcW w:w="2388" w:type="dxa"/>
          </w:tcPr>
          <w:p w:rsidR="000B712D" w:rsidRPr="0045714A" w:rsidP="00DD4F5A" w14:paraId="15987541" w14:textId="6F113094">
            <w:pPr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iCs/>
                  <w:sz w:val="20"/>
                  <w:szCs w:val="20"/>
                  <w:lang w:val=""/>
                </w:rPr>
                <w:id w:val="1722401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824" w:type="dxa"/>
            <w:vAlign w:val="center"/>
          </w:tcPr>
          <w:p w:rsidR="000B712D" w:rsidRPr="00D8245D" w:rsidP="00DD4F5A" w14:paraId="14D70858" w14:textId="206B887F">
            <w:pPr>
              <w:jc w:val="center"/>
              <w:rPr>
                <w:rFonts w:cstheme="minorHAnsi"/>
                <w:sz w:val="18"/>
                <w:szCs w:val="18"/>
                <w:lang w:val=""/>
              </w:rPr>
            </w:pPr>
            <w:r w:rsidRPr="00D8245D">
              <w:rPr>
                <w:rFonts w:cstheme="minorHAnsi"/>
                <w:sz w:val="18"/>
                <w:szCs w:val="18"/>
                <w:lang w:val=""/>
              </w:rPr>
              <w:t>Escuela</w:t>
            </w:r>
          </w:p>
        </w:tc>
        <w:tc>
          <w:tcPr>
            <w:tcW w:w="751" w:type="dxa"/>
            <w:vAlign w:val="center"/>
          </w:tcPr>
          <w:p w:rsidR="000B712D" w:rsidRPr="00D8245D" w:rsidP="00DD4F5A" w14:paraId="1867E79F" w14:textId="23A602B4">
            <w:pPr>
              <w:jc w:val="center"/>
              <w:rPr>
                <w:rFonts w:cstheme="minorHAnsi"/>
                <w:sz w:val="18"/>
                <w:szCs w:val="18"/>
                <w:lang w:val=""/>
              </w:rPr>
            </w:pPr>
            <w:r w:rsidRPr="00D8245D">
              <w:rPr>
                <w:rFonts w:cstheme="minorHAnsi"/>
                <w:sz w:val="18"/>
                <w:szCs w:val="18"/>
                <w:lang w:val=""/>
              </w:rPr>
              <w:t>Iglesia</w:t>
            </w:r>
          </w:p>
        </w:tc>
        <w:tc>
          <w:tcPr>
            <w:tcW w:w="1192" w:type="dxa"/>
            <w:vAlign w:val="center"/>
          </w:tcPr>
          <w:p w:rsidR="000B712D" w:rsidRPr="00D8245D" w:rsidP="00DD4F5A" w14:paraId="652D7575" w14:textId="7FFDB14B">
            <w:pPr>
              <w:jc w:val="center"/>
              <w:rPr>
                <w:rFonts w:cstheme="minorHAnsi"/>
                <w:sz w:val="18"/>
                <w:szCs w:val="18"/>
                <w:lang w:val=""/>
              </w:rPr>
            </w:pPr>
            <w:r w:rsidRPr="00D8245D">
              <w:rPr>
                <w:rFonts w:cstheme="minorHAnsi"/>
                <w:sz w:val="18"/>
                <w:szCs w:val="18"/>
                <w:lang w:val=""/>
              </w:rPr>
              <w:t>Centro Comunitario</w:t>
            </w:r>
          </w:p>
        </w:tc>
        <w:tc>
          <w:tcPr>
            <w:tcW w:w="1033" w:type="dxa"/>
            <w:vAlign w:val="center"/>
          </w:tcPr>
          <w:p w:rsidR="000B712D" w:rsidRPr="00D8245D" w:rsidP="00D8245D" w14:paraId="1BFFFA46" w14:textId="30972140">
            <w:pPr>
              <w:ind w:right="-42"/>
              <w:jc w:val="center"/>
              <w:rPr>
                <w:rFonts w:cstheme="minorHAnsi"/>
                <w:sz w:val="18"/>
                <w:szCs w:val="18"/>
                <w:lang w:val=""/>
              </w:rPr>
            </w:pPr>
            <w:r w:rsidRPr="00D8245D">
              <w:rPr>
                <w:rFonts w:cstheme="minorHAnsi"/>
                <w:sz w:val="18"/>
                <w:szCs w:val="18"/>
                <w:lang w:val=""/>
              </w:rPr>
              <w:t>Consultorio</w:t>
            </w:r>
          </w:p>
        </w:tc>
        <w:tc>
          <w:tcPr>
            <w:tcW w:w="832" w:type="dxa"/>
            <w:vAlign w:val="center"/>
          </w:tcPr>
          <w:p w:rsidR="000B712D" w:rsidRPr="00D8245D" w:rsidP="00DD4F5A" w14:paraId="46311111" w14:textId="0CD03B5F">
            <w:pPr>
              <w:jc w:val="center"/>
              <w:rPr>
                <w:rFonts w:cstheme="minorHAnsi"/>
                <w:sz w:val="18"/>
                <w:szCs w:val="18"/>
                <w:lang w:val=""/>
              </w:rPr>
            </w:pPr>
            <w:r w:rsidRPr="00D8245D">
              <w:rPr>
                <w:rFonts w:cstheme="minorHAnsi"/>
                <w:sz w:val="18"/>
                <w:szCs w:val="18"/>
                <w:lang w:val=""/>
              </w:rPr>
              <w:t>Centro Médico</w:t>
            </w:r>
          </w:p>
        </w:tc>
        <w:tc>
          <w:tcPr>
            <w:tcW w:w="862" w:type="dxa"/>
            <w:vAlign w:val="center"/>
          </w:tcPr>
          <w:p w:rsidR="000B712D" w:rsidRPr="00D8245D" w:rsidP="00DD4F5A" w14:paraId="63689782" w14:textId="451D42D8">
            <w:pPr>
              <w:jc w:val="center"/>
              <w:rPr>
                <w:rFonts w:cstheme="minorHAnsi"/>
                <w:sz w:val="18"/>
                <w:szCs w:val="18"/>
                <w:lang w:val=""/>
              </w:rPr>
            </w:pPr>
            <w:r w:rsidRPr="00D8245D">
              <w:rPr>
                <w:rFonts w:cstheme="minorHAnsi"/>
                <w:sz w:val="18"/>
                <w:szCs w:val="18"/>
                <w:lang w:val=""/>
              </w:rPr>
              <w:t>Amigos</w:t>
            </w:r>
          </w:p>
        </w:tc>
        <w:tc>
          <w:tcPr>
            <w:tcW w:w="960" w:type="dxa"/>
            <w:vAlign w:val="center"/>
          </w:tcPr>
          <w:p w:rsidR="000B712D" w:rsidRPr="00D8245D" w:rsidP="00DD4F5A" w14:paraId="3E894A5E" w14:textId="3D6D3209">
            <w:pPr>
              <w:jc w:val="center"/>
              <w:rPr>
                <w:rFonts w:cstheme="minorHAnsi"/>
                <w:sz w:val="18"/>
                <w:szCs w:val="18"/>
                <w:lang w:val=""/>
              </w:rPr>
            </w:pPr>
            <w:r>
              <w:rPr>
                <w:rFonts w:cstheme="minorHAnsi"/>
                <w:sz w:val="18"/>
                <w:szCs w:val="18"/>
                <w:lang w:val=""/>
              </w:rPr>
              <w:t>En l</w:t>
            </w:r>
            <w:r w:rsidR="00D8245D">
              <w:rPr>
                <w:rFonts w:cstheme="minorHAnsi"/>
                <w:sz w:val="18"/>
                <w:szCs w:val="18"/>
                <w:lang w:val=""/>
              </w:rPr>
              <w:t>ínea</w:t>
            </w:r>
            <w:r w:rsidRPr="00D8245D">
              <w:rPr>
                <w:rFonts w:cstheme="minorHAnsi"/>
                <w:sz w:val="18"/>
                <w:szCs w:val="18"/>
                <w:lang w:val=""/>
              </w:rPr>
              <w:t>, Internet</w:t>
            </w:r>
          </w:p>
        </w:tc>
        <w:tc>
          <w:tcPr>
            <w:tcW w:w="1401" w:type="dxa"/>
            <w:vAlign w:val="center"/>
          </w:tcPr>
          <w:p w:rsidR="000B712D" w:rsidRPr="006C724B" w:rsidP="00DD4F5A" w14:paraId="33F6C075" w14:textId="232E8296">
            <w:pPr>
              <w:jc w:val="center"/>
              <w:rPr>
                <w:rFonts w:cstheme="minorHAnsi"/>
                <w:b/>
                <w:bCs/>
                <w:sz w:val="18"/>
                <w:szCs w:val="18"/>
                <w:lang w:val=""/>
              </w:rPr>
            </w:pPr>
            <w:r w:rsidRPr="006C724B">
              <w:rPr>
                <w:rFonts w:cstheme="minorHAnsi"/>
                <w:b/>
                <w:bCs/>
                <w:sz w:val="18"/>
                <w:szCs w:val="18"/>
                <w:lang w:val=""/>
              </w:rPr>
              <w:t>Nunca he recibido instrucción o información sobre este tema.</w:t>
            </w:r>
          </w:p>
        </w:tc>
      </w:tr>
      <w:tr w14:paraId="383F2D5F" w14:textId="77777777" w:rsidTr="00D8245D">
        <w:tblPrEx>
          <w:tblW w:w="10243" w:type="dxa"/>
          <w:tblInd w:w="-95" w:type="dxa"/>
          <w:tblLayout w:type="fixed"/>
          <w:tblLook w:val="04A0"/>
        </w:tblPrEx>
        <w:trPr>
          <w:trHeight w:val="260"/>
        </w:trPr>
        <w:tc>
          <w:tcPr>
            <w:tcW w:w="2388" w:type="dxa"/>
          </w:tcPr>
          <w:p w:rsidR="00C6764A" w:rsidRPr="0045714A" w:rsidP="00C6764A" w14:paraId="1BAF880B" w14:textId="77777777">
            <w:pPr>
              <w:rPr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Cómo decir no al sexo</w:t>
            </w:r>
          </w:p>
          <w:p w:rsidR="00C6764A" w:rsidRPr="0045714A" w:rsidP="00C6764A" w14:paraId="19D2AE19" w14:textId="7CD1E79E">
            <w:pPr>
              <w:rPr>
                <w:rFonts w:cstheme="minorHAnsi"/>
                <w:sz w:val="20"/>
                <w:szCs w:val="20"/>
                <w:lang w:val=""/>
              </w:rPr>
            </w:pPr>
          </w:p>
        </w:tc>
        <w:tc>
          <w:tcPr>
            <w:tcW w:w="824" w:type="dxa"/>
            <w:vAlign w:val="center"/>
          </w:tcPr>
          <w:p w:rsidR="00C6764A" w:rsidRPr="0045714A" w:rsidP="00C6764A" w14:paraId="426DACE7" w14:textId="58950116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211863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751" w:type="dxa"/>
            <w:vAlign w:val="center"/>
          </w:tcPr>
          <w:p w:rsidR="00C6764A" w:rsidRPr="0045714A" w:rsidP="00C6764A" w14:paraId="048F0020" w14:textId="401B55E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830557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192" w:type="dxa"/>
            <w:vAlign w:val="center"/>
          </w:tcPr>
          <w:p w:rsidR="00C6764A" w:rsidRPr="0045714A" w:rsidP="00C6764A" w14:paraId="7D0475CE" w14:textId="1B94F53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44823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33" w:type="dxa"/>
            <w:vAlign w:val="center"/>
          </w:tcPr>
          <w:p w:rsidR="00C6764A" w:rsidRPr="0045714A" w:rsidP="00C6764A" w14:paraId="2F286A28" w14:textId="0F9F551E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227194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32" w:type="dxa"/>
            <w:vAlign w:val="center"/>
          </w:tcPr>
          <w:p w:rsidR="00C6764A" w:rsidRPr="0045714A" w:rsidP="00C6764A" w14:paraId="3C7D3FFF" w14:textId="408151BF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66548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62" w:type="dxa"/>
            <w:vAlign w:val="center"/>
          </w:tcPr>
          <w:p w:rsidR="00C6764A" w:rsidRPr="0045714A" w:rsidP="00C6764A" w14:paraId="2C0CEDB5" w14:textId="20ADCE22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503386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60" w:type="dxa"/>
            <w:vAlign w:val="center"/>
          </w:tcPr>
          <w:p w:rsidR="00C6764A" w:rsidRPr="0045714A" w:rsidP="00C6764A" w14:paraId="07080AF4" w14:textId="3C2243A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04425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401" w:type="dxa"/>
            <w:vAlign w:val="center"/>
          </w:tcPr>
          <w:p w:rsidR="00C6764A" w:rsidRPr="006C724B" w:rsidP="00C6764A" w14:paraId="5A98F015" w14:textId="18B6E10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781988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0764F28E" w14:textId="77777777" w:rsidTr="00D8245D">
        <w:tblPrEx>
          <w:tblW w:w="10243" w:type="dxa"/>
          <w:tblInd w:w="-95" w:type="dxa"/>
          <w:tblLayout w:type="fixed"/>
          <w:tblLook w:val="04A0"/>
        </w:tblPrEx>
        <w:trPr>
          <w:trHeight w:val="272"/>
        </w:trPr>
        <w:tc>
          <w:tcPr>
            <w:tcW w:w="2388" w:type="dxa"/>
          </w:tcPr>
          <w:p w:rsidR="00C6764A" w:rsidRPr="0045714A" w:rsidP="00C6764A" w14:paraId="5E74C2B0" w14:textId="77777777">
            <w:pPr>
              <w:rPr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Métodos de control de la natalidad</w:t>
            </w:r>
          </w:p>
          <w:p w:rsidR="00C6764A" w:rsidRPr="0045714A" w:rsidP="00C6764A" w14:paraId="5850D527" w14:textId="49FBDDB2">
            <w:pPr>
              <w:rPr>
                <w:rFonts w:cstheme="minorHAnsi"/>
                <w:sz w:val="20"/>
                <w:szCs w:val="20"/>
                <w:lang w:val=""/>
              </w:rPr>
            </w:pPr>
          </w:p>
        </w:tc>
        <w:tc>
          <w:tcPr>
            <w:tcW w:w="824" w:type="dxa"/>
            <w:vAlign w:val="center"/>
          </w:tcPr>
          <w:p w:rsidR="00C6764A" w:rsidRPr="0045714A" w:rsidP="00C6764A" w14:paraId="300E2345" w14:textId="52D6DE4C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25664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751" w:type="dxa"/>
            <w:vAlign w:val="center"/>
          </w:tcPr>
          <w:p w:rsidR="00C6764A" w:rsidRPr="0045714A" w:rsidP="00C6764A" w14:paraId="296BC956" w14:textId="4AFC7957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2017346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192" w:type="dxa"/>
            <w:vAlign w:val="center"/>
          </w:tcPr>
          <w:p w:rsidR="00C6764A" w:rsidRPr="0045714A" w:rsidP="00C6764A" w14:paraId="2717B5B8" w14:textId="31BC3927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942530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33" w:type="dxa"/>
            <w:vAlign w:val="center"/>
          </w:tcPr>
          <w:p w:rsidR="00C6764A" w:rsidRPr="0045714A" w:rsidP="00C6764A" w14:paraId="53A326A3" w14:textId="33548B93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371335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32" w:type="dxa"/>
            <w:vAlign w:val="center"/>
          </w:tcPr>
          <w:p w:rsidR="00C6764A" w:rsidRPr="0045714A" w:rsidP="00C6764A" w14:paraId="350E3067" w14:textId="4B1D9F23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6477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62" w:type="dxa"/>
            <w:vAlign w:val="center"/>
          </w:tcPr>
          <w:p w:rsidR="00C6764A" w:rsidRPr="0045714A" w:rsidP="00C6764A" w14:paraId="7C63BC8D" w14:textId="62D74BD4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542559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60" w:type="dxa"/>
            <w:vAlign w:val="center"/>
          </w:tcPr>
          <w:p w:rsidR="00C6764A" w:rsidRPr="0045714A" w:rsidP="00C6764A" w14:paraId="194564F6" w14:textId="6952D469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781646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401" w:type="dxa"/>
            <w:vAlign w:val="center"/>
          </w:tcPr>
          <w:p w:rsidR="00C6764A" w:rsidRPr="006C724B" w:rsidP="00C6764A" w14:paraId="163EEF09" w14:textId="3C63D41E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44229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4225E43D" w14:textId="77777777" w:rsidTr="00D8245D">
        <w:tblPrEx>
          <w:tblW w:w="10243" w:type="dxa"/>
          <w:tblInd w:w="-95" w:type="dxa"/>
          <w:tblLayout w:type="fixed"/>
          <w:tblLook w:val="04A0"/>
        </w:tblPrEx>
        <w:trPr>
          <w:trHeight w:val="260"/>
        </w:trPr>
        <w:tc>
          <w:tcPr>
            <w:tcW w:w="2388" w:type="dxa"/>
          </w:tcPr>
          <w:p w:rsidR="00C6764A" w:rsidRPr="0045714A" w:rsidP="00C6764A" w14:paraId="0C45EAF4" w14:textId="77777777">
            <w:pPr>
              <w:rPr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Dónde conseguir anticonceptivos</w:t>
            </w:r>
          </w:p>
          <w:p w:rsidR="00C6764A" w:rsidRPr="0045714A" w:rsidP="00C6764A" w14:paraId="66C30F65" w14:textId="113DD5F6">
            <w:pPr>
              <w:rPr>
                <w:rFonts w:cstheme="minorHAnsi"/>
                <w:sz w:val="20"/>
                <w:szCs w:val="20"/>
                <w:lang w:val=""/>
              </w:rPr>
            </w:pPr>
          </w:p>
        </w:tc>
        <w:tc>
          <w:tcPr>
            <w:tcW w:w="824" w:type="dxa"/>
            <w:vAlign w:val="center"/>
          </w:tcPr>
          <w:p w:rsidR="00C6764A" w:rsidRPr="0045714A" w:rsidP="00C6764A" w14:paraId="64327539" w14:textId="43CCA39D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91061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751" w:type="dxa"/>
            <w:vAlign w:val="center"/>
          </w:tcPr>
          <w:p w:rsidR="00C6764A" w:rsidRPr="0045714A" w:rsidP="00C6764A" w14:paraId="7EC7FC3F" w14:textId="7F584063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2060822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192" w:type="dxa"/>
            <w:vAlign w:val="center"/>
          </w:tcPr>
          <w:p w:rsidR="00C6764A" w:rsidRPr="0045714A" w:rsidP="00C6764A" w14:paraId="5924F658" w14:textId="59F171D0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71563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33" w:type="dxa"/>
            <w:vAlign w:val="center"/>
          </w:tcPr>
          <w:p w:rsidR="00C6764A" w:rsidRPr="0045714A" w:rsidP="00C6764A" w14:paraId="7A0B78BD" w14:textId="745C900F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761804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32" w:type="dxa"/>
            <w:vAlign w:val="center"/>
          </w:tcPr>
          <w:p w:rsidR="00C6764A" w:rsidRPr="0045714A" w:rsidP="00C6764A" w14:paraId="2523E4A5" w14:textId="22C470AE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616026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62" w:type="dxa"/>
            <w:vAlign w:val="center"/>
          </w:tcPr>
          <w:p w:rsidR="00C6764A" w:rsidRPr="0045714A" w:rsidP="00C6764A" w14:paraId="6D075CB0" w14:textId="08454EBC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043022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60" w:type="dxa"/>
            <w:vAlign w:val="center"/>
          </w:tcPr>
          <w:p w:rsidR="00C6764A" w:rsidRPr="0045714A" w:rsidP="00C6764A" w14:paraId="4E7BC878" w14:textId="0A3AD94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853723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401" w:type="dxa"/>
            <w:vAlign w:val="center"/>
          </w:tcPr>
          <w:p w:rsidR="00C6764A" w:rsidRPr="006C724B" w:rsidP="00C6764A" w14:paraId="7DC6793C" w14:textId="4B233F19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8219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5BF77F99" w14:textId="77777777" w:rsidTr="00D8245D">
        <w:tblPrEx>
          <w:tblW w:w="10243" w:type="dxa"/>
          <w:tblInd w:w="-95" w:type="dxa"/>
          <w:tblLayout w:type="fixed"/>
          <w:tblLook w:val="04A0"/>
        </w:tblPrEx>
        <w:trPr>
          <w:trHeight w:val="260"/>
        </w:trPr>
        <w:tc>
          <w:tcPr>
            <w:tcW w:w="2388" w:type="dxa"/>
          </w:tcPr>
          <w:p w:rsidR="00C6764A" w:rsidRPr="0045714A" w:rsidP="00C6764A" w14:paraId="29220FE0" w14:textId="77777777">
            <w:pPr>
              <w:rPr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Enfermedades de transmisión sexual (ETS)</w:t>
            </w:r>
          </w:p>
          <w:p w:rsidR="00C6764A" w:rsidRPr="0045714A" w:rsidP="00C6764A" w14:paraId="3ADD9B28" w14:textId="41A319D0">
            <w:pPr>
              <w:rPr>
                <w:rFonts w:cstheme="minorHAnsi"/>
                <w:sz w:val="20"/>
                <w:szCs w:val="20"/>
                <w:lang w:val=""/>
              </w:rPr>
            </w:pPr>
          </w:p>
        </w:tc>
        <w:tc>
          <w:tcPr>
            <w:tcW w:w="824" w:type="dxa"/>
            <w:vAlign w:val="center"/>
          </w:tcPr>
          <w:p w:rsidR="00C6764A" w:rsidRPr="0045714A" w:rsidP="00C6764A" w14:paraId="6296166F" w14:textId="1A03475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14798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751" w:type="dxa"/>
            <w:vAlign w:val="center"/>
          </w:tcPr>
          <w:p w:rsidR="00C6764A" w:rsidRPr="0045714A" w:rsidP="00C6764A" w14:paraId="32E7966A" w14:textId="536B3D3D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66229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192" w:type="dxa"/>
            <w:vAlign w:val="center"/>
          </w:tcPr>
          <w:p w:rsidR="00C6764A" w:rsidRPr="0045714A" w:rsidP="00C6764A" w14:paraId="79821E2C" w14:textId="5F9CB50E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941574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33" w:type="dxa"/>
            <w:vAlign w:val="center"/>
          </w:tcPr>
          <w:p w:rsidR="00C6764A" w:rsidRPr="0045714A" w:rsidP="00C6764A" w14:paraId="0FCC6AA2" w14:textId="0354D045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933767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32" w:type="dxa"/>
            <w:vAlign w:val="center"/>
          </w:tcPr>
          <w:p w:rsidR="00C6764A" w:rsidRPr="0045714A" w:rsidP="00C6764A" w14:paraId="30238B04" w14:textId="68CB341D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71462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62" w:type="dxa"/>
            <w:vAlign w:val="center"/>
          </w:tcPr>
          <w:p w:rsidR="00C6764A" w:rsidRPr="0045714A" w:rsidP="00C6764A" w14:paraId="5E98DAD7" w14:textId="4891329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573179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60" w:type="dxa"/>
            <w:vAlign w:val="center"/>
          </w:tcPr>
          <w:p w:rsidR="00C6764A" w:rsidRPr="006C724B" w:rsidP="00C6764A" w14:paraId="29104166" w14:textId="2FB6A1CF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25364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401" w:type="dxa"/>
            <w:vAlign w:val="center"/>
          </w:tcPr>
          <w:p w:rsidR="00C6764A" w:rsidRPr="006C724B" w:rsidP="00C6764A" w14:paraId="6FA9B0FB" w14:textId="10163935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618257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24C2FF37" w14:textId="77777777" w:rsidTr="00D8245D">
        <w:tblPrEx>
          <w:tblW w:w="10243" w:type="dxa"/>
          <w:tblInd w:w="-95" w:type="dxa"/>
          <w:tblLayout w:type="fixed"/>
          <w:tblLook w:val="04A0"/>
        </w:tblPrEx>
        <w:trPr>
          <w:trHeight w:val="260"/>
        </w:trPr>
        <w:tc>
          <w:tcPr>
            <w:tcW w:w="2388" w:type="dxa"/>
          </w:tcPr>
          <w:p w:rsidR="00C6764A" w:rsidRPr="0045714A" w:rsidP="00C6764A" w14:paraId="0D56A125" w14:textId="77777777">
            <w:pPr>
              <w:rPr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Cómo prevenir el VIH/SIDA</w:t>
            </w:r>
          </w:p>
          <w:p w:rsidR="00C6764A" w:rsidRPr="0045714A" w:rsidP="00C6764A" w14:paraId="77D86A97" w14:textId="711352A6">
            <w:pPr>
              <w:rPr>
                <w:rFonts w:cstheme="minorHAnsi"/>
                <w:sz w:val="20"/>
                <w:szCs w:val="20"/>
                <w:lang w:val=""/>
              </w:rPr>
            </w:pPr>
          </w:p>
        </w:tc>
        <w:tc>
          <w:tcPr>
            <w:tcW w:w="824" w:type="dxa"/>
            <w:vAlign w:val="center"/>
          </w:tcPr>
          <w:p w:rsidR="00C6764A" w:rsidRPr="0045714A" w:rsidP="00C6764A" w14:paraId="447E1B1E" w14:textId="17A1A190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095546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751" w:type="dxa"/>
            <w:vAlign w:val="center"/>
          </w:tcPr>
          <w:p w:rsidR="00C6764A" w:rsidRPr="0045714A" w:rsidP="00C6764A" w14:paraId="34E315E8" w14:textId="7972878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302429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192" w:type="dxa"/>
            <w:vAlign w:val="center"/>
          </w:tcPr>
          <w:p w:rsidR="00C6764A" w:rsidRPr="0045714A" w:rsidP="00C6764A" w14:paraId="06CC2E1E" w14:textId="39AA033C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029754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33" w:type="dxa"/>
            <w:vAlign w:val="center"/>
          </w:tcPr>
          <w:p w:rsidR="00C6764A" w:rsidRPr="0045714A" w:rsidP="00C6764A" w14:paraId="6211D74A" w14:textId="3FFF1157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390189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32" w:type="dxa"/>
            <w:vAlign w:val="center"/>
          </w:tcPr>
          <w:p w:rsidR="00C6764A" w:rsidRPr="0045714A" w:rsidP="00C6764A" w14:paraId="617D1A08" w14:textId="1D668C82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79459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62" w:type="dxa"/>
            <w:vAlign w:val="center"/>
          </w:tcPr>
          <w:p w:rsidR="00C6764A" w:rsidRPr="0045714A" w:rsidP="00C6764A" w14:paraId="175C912E" w14:textId="231E278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946354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60" w:type="dxa"/>
            <w:vAlign w:val="center"/>
          </w:tcPr>
          <w:p w:rsidR="00C6764A" w:rsidRPr="006C724B" w:rsidP="00C6764A" w14:paraId="553A573E" w14:textId="0CA893E4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57535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401" w:type="dxa"/>
            <w:vAlign w:val="center"/>
          </w:tcPr>
          <w:p w:rsidR="00C6764A" w:rsidRPr="006C724B" w:rsidP="00C6764A" w14:paraId="3A31D4F1" w14:textId="4295D586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818799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35BD187F" w14:textId="77777777" w:rsidTr="00D8245D">
        <w:tblPrEx>
          <w:tblW w:w="10243" w:type="dxa"/>
          <w:tblInd w:w="-95" w:type="dxa"/>
          <w:tblLayout w:type="fixed"/>
          <w:tblLook w:val="04A0"/>
        </w:tblPrEx>
        <w:trPr>
          <w:trHeight w:val="272"/>
        </w:trPr>
        <w:tc>
          <w:tcPr>
            <w:tcW w:w="2388" w:type="dxa"/>
          </w:tcPr>
          <w:p w:rsidR="00C6764A" w:rsidRPr="0045714A" w:rsidP="00C6764A" w14:paraId="67B0F8E9" w14:textId="77777777">
            <w:pPr>
              <w:rPr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Cómo usar un condón</w:t>
            </w:r>
          </w:p>
          <w:p w:rsidR="00C6764A" w:rsidRPr="0045714A" w:rsidP="00C6764A" w14:paraId="2227DAD1" w14:textId="7CB5DB74">
            <w:pPr>
              <w:rPr>
                <w:rFonts w:cstheme="minorHAnsi"/>
                <w:sz w:val="20"/>
                <w:szCs w:val="20"/>
                <w:lang w:val=""/>
              </w:rPr>
            </w:pPr>
          </w:p>
        </w:tc>
        <w:tc>
          <w:tcPr>
            <w:tcW w:w="824" w:type="dxa"/>
            <w:vAlign w:val="center"/>
          </w:tcPr>
          <w:p w:rsidR="00C6764A" w:rsidRPr="0045714A" w:rsidP="00C6764A" w14:paraId="6E023EE4" w14:textId="47A4649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86371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751" w:type="dxa"/>
            <w:vAlign w:val="center"/>
          </w:tcPr>
          <w:p w:rsidR="00C6764A" w:rsidRPr="0045714A" w:rsidP="00C6764A" w14:paraId="6733AF28" w14:textId="5C56F92E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111047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192" w:type="dxa"/>
            <w:vAlign w:val="center"/>
          </w:tcPr>
          <w:p w:rsidR="00C6764A" w:rsidRPr="0045714A" w:rsidP="00C6764A" w14:paraId="44D374F6" w14:textId="7A27F0E6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873988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33" w:type="dxa"/>
            <w:vAlign w:val="center"/>
          </w:tcPr>
          <w:p w:rsidR="00C6764A" w:rsidRPr="0045714A" w:rsidP="00C6764A" w14:paraId="7F3ADCA0" w14:textId="071FE3A7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41013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32" w:type="dxa"/>
            <w:vAlign w:val="center"/>
          </w:tcPr>
          <w:p w:rsidR="00C6764A" w:rsidRPr="0045714A" w:rsidP="00C6764A" w14:paraId="102EEF79" w14:textId="24AE8B9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647349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862" w:type="dxa"/>
            <w:vAlign w:val="center"/>
          </w:tcPr>
          <w:p w:rsidR="00C6764A" w:rsidRPr="0045714A" w:rsidP="00C6764A" w14:paraId="73A5A67B" w14:textId="07B1653C">
            <w:pPr>
              <w:jc w:val="center"/>
              <w:rPr>
                <w:rFonts w:cstheme="minorHAnsi"/>
                <w:color w:val="0070C0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134987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60" w:type="dxa"/>
            <w:vAlign w:val="center"/>
          </w:tcPr>
          <w:p w:rsidR="00C6764A" w:rsidRPr="006C724B" w:rsidP="00C6764A" w14:paraId="34F0BF5C" w14:textId="53F5ABEC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427105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401" w:type="dxa"/>
            <w:vAlign w:val="center"/>
          </w:tcPr>
          <w:p w:rsidR="00C6764A" w:rsidRPr="006C724B" w:rsidP="00C6764A" w14:paraId="12E9FDDF" w14:textId="7EB8D4A5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092070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5469AF82" w14:textId="77777777" w:rsidTr="00DD4F5A">
        <w:tblPrEx>
          <w:tblW w:w="10243" w:type="dxa"/>
          <w:tblInd w:w="-95" w:type="dxa"/>
          <w:tblLayout w:type="fixed"/>
          <w:tblLook w:val="04A0"/>
        </w:tblPrEx>
        <w:trPr>
          <w:trHeight w:val="730"/>
        </w:trPr>
        <w:tc>
          <w:tcPr>
            <w:tcW w:w="2388" w:type="dxa"/>
          </w:tcPr>
          <w:p w:rsidR="00C6764A" w:rsidRPr="0045714A" w:rsidP="00C6764A" w14:paraId="48375899" w14:textId="77777777">
            <w:pPr>
              <w:rPr>
                <w:sz w:val="20"/>
                <w:lang w:val=""/>
              </w:rPr>
            </w:pPr>
            <w:r w:rsidRPr="0045714A">
              <w:rPr>
                <w:sz w:val="20"/>
                <w:lang w:val=""/>
              </w:rPr>
              <w:t>Algún otro tipo de educación o información.</w:t>
            </w:r>
          </w:p>
          <w:p w:rsidR="00C6764A" w:rsidRPr="0045714A" w:rsidP="00C6764A" w14:paraId="65799C32" w14:textId="2540F658">
            <w:pPr>
              <w:rPr>
                <w:rFonts w:cstheme="minorHAnsi"/>
                <w:color w:val="000000"/>
                <w:sz w:val="20"/>
                <w:szCs w:val="20"/>
                <w:lang w:val=""/>
              </w:rPr>
            </w:pPr>
          </w:p>
        </w:tc>
        <w:tc>
          <w:tcPr>
            <w:tcW w:w="7855" w:type="dxa"/>
            <w:gridSpan w:val="8"/>
          </w:tcPr>
          <w:p w:rsidR="00C6764A" w:rsidRPr="0045714A" w:rsidP="00C6764A" w14:paraId="056A2713" w14:textId="5A81A012">
            <w:pPr>
              <w:rPr>
                <w:rFonts w:cstheme="minorHAnsi"/>
                <w:sz w:val="20"/>
                <w:szCs w:val="20"/>
                <w:lang w:val=""/>
              </w:rPr>
            </w:pPr>
            <w:r w:rsidRPr="0045714A">
              <w:rPr>
                <w:rFonts w:cstheme="minorHAnsi"/>
                <w:sz w:val="20"/>
                <w:szCs w:val="20"/>
                <w:lang w:val=""/>
              </w:rPr>
              <w:t xml:space="preserve">Especifique el tipo de educación/información y el lugar </w:t>
            </w:r>
            <w:r w:rsidRPr="0045714A" w:rsidR="00F336B6">
              <w:rPr>
                <w:rFonts w:cstheme="minorHAnsi"/>
                <w:sz w:val="20"/>
                <w:szCs w:val="20"/>
                <w:lang w:val=""/>
              </w:rPr>
              <w:t>donde se recibió</w:t>
            </w:r>
            <w:r w:rsidRPr="0045714A">
              <w:rPr>
                <w:rFonts w:cstheme="minorHAnsi"/>
                <w:sz w:val="20"/>
                <w:szCs w:val="20"/>
                <w:lang w:val=""/>
              </w:rPr>
              <w:t>:</w:t>
            </w:r>
          </w:p>
        </w:tc>
      </w:tr>
    </w:tbl>
    <w:p w:rsidR="000B712D" w:rsidRPr="0045714A" w:rsidP="000B712D" w14:paraId="757F037D" w14:textId="77777777">
      <w:pPr>
        <w:pStyle w:val="Default"/>
        <w:rPr>
          <w:rFonts w:asciiTheme="minorHAnsi" w:hAnsiTheme="minorHAnsi" w:cstheme="minorHAnsi"/>
          <w:sz w:val="22"/>
          <w:szCs w:val="22"/>
          <w:lang w:val=""/>
        </w:rPr>
      </w:pPr>
    </w:p>
    <w:p w:rsidR="002D3BDD" w:rsidRPr="0045714A" w:rsidP="00C6764A" w14:paraId="3B4F07AC" w14:textId="043C4BCC">
      <w:pPr>
        <w:pStyle w:val="ListParagraph"/>
        <w:numPr>
          <w:ilvl w:val="0"/>
          <w:numId w:val="57"/>
        </w:numPr>
        <w:spacing w:after="0" w:line="259" w:lineRule="auto"/>
        <w:rPr>
          <w:color w:val="FF0000"/>
          <w:sz w:val="20"/>
          <w:lang w:val=""/>
        </w:rPr>
      </w:pPr>
      <w:r w:rsidRPr="0045714A">
        <w:rPr>
          <w:rFonts w:cstheme="minorHAnsi"/>
          <w:sz w:val="20"/>
          <w:lang w:val=""/>
        </w:rPr>
        <w:t>¿Alguna vez ha tenido relaciones sexuales, ya sea con una pareja del mismo sexo o del sexo opuesto?</w:t>
      </w:r>
      <w:r w:rsidRPr="0045714A" w:rsidR="000B712D">
        <w:rPr>
          <w:sz w:val="20"/>
          <w:lang w:val=""/>
        </w:rPr>
        <w:t xml:space="preserve"> </w:t>
      </w:r>
    </w:p>
    <w:p w:rsidR="000B712D" w:rsidRPr="0045714A" w:rsidP="000B712D" w14:paraId="38E284A1" w14:textId="75316052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eastAsia="Times New Roman"/>
          <w:color w:val="000000"/>
          <w:sz w:val="20"/>
          <w:lang w:val=""/>
        </w:rPr>
      </w:pPr>
      <w:r w:rsidRPr="0045714A">
        <w:rPr>
          <w:rFonts w:eastAsia="Times New Roman"/>
          <w:color w:val="000000"/>
          <w:sz w:val="20"/>
          <w:lang w:val=""/>
        </w:rPr>
        <w:t>Sí</w:t>
      </w:r>
    </w:p>
    <w:p w:rsidR="000B712D" w:rsidRPr="0045714A" w:rsidP="000B712D" w14:paraId="6506F080" w14:textId="29F5F76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sz w:val="20"/>
          <w:lang w:val=""/>
        </w:rPr>
      </w:pPr>
      <w:r w:rsidRPr="0045714A">
        <w:rPr>
          <w:rFonts w:eastAsia="Times New Roman"/>
          <w:color w:val="000000"/>
          <w:sz w:val="20"/>
          <w:lang w:val=""/>
        </w:rPr>
        <w:t xml:space="preserve">No </w:t>
      </w:r>
      <w:r w:rsidRPr="0045714A" w:rsidR="00E62011">
        <w:rPr>
          <w:rFonts w:eastAsia="Times New Roman"/>
          <w:color w:val="000000"/>
          <w:sz w:val="20"/>
          <w:lang w:val=""/>
        </w:rPr>
        <w:t>(</w:t>
      </w:r>
      <w:r w:rsidRPr="0045714A" w:rsidR="00C6764A">
        <w:rPr>
          <w:rFonts w:eastAsia="Times New Roman"/>
          <w:b/>
          <w:bCs/>
          <w:color w:val="000000"/>
          <w:sz w:val="20"/>
          <w:lang w:val=""/>
        </w:rPr>
        <w:t xml:space="preserve">Pasar a </w:t>
      </w:r>
      <w:r w:rsidRPr="0045714A" w:rsidR="00820CCA">
        <w:rPr>
          <w:rFonts w:eastAsia="Times New Roman"/>
          <w:b/>
          <w:bCs/>
          <w:color w:val="000000"/>
          <w:sz w:val="20"/>
          <w:lang w:val=""/>
        </w:rPr>
        <w:t xml:space="preserve">la pregunta </w:t>
      </w:r>
      <w:r w:rsidRPr="0045714A" w:rsidR="00D31A4C">
        <w:rPr>
          <w:rFonts w:eastAsia="Times New Roman"/>
          <w:b/>
          <w:bCs/>
          <w:color w:val="000000"/>
          <w:sz w:val="20"/>
          <w:lang w:val=""/>
        </w:rPr>
        <w:t>13</w:t>
      </w:r>
      <w:r w:rsidRPr="0045714A" w:rsidR="00E62011">
        <w:rPr>
          <w:rFonts w:eastAsia="Times New Roman"/>
          <w:color w:val="000000"/>
          <w:sz w:val="20"/>
          <w:lang w:val=""/>
        </w:rPr>
        <w:t>)</w:t>
      </w:r>
    </w:p>
    <w:p w:rsidR="000B712D" w:rsidRPr="0045714A" w:rsidP="000B712D" w14:paraId="56453A70" w14:textId="77777777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cstheme="minorHAnsi"/>
          <w:sz w:val="20"/>
          <w:lang w:val=""/>
        </w:rPr>
      </w:pPr>
    </w:p>
    <w:p w:rsidR="000B712D" w:rsidRPr="0045714A" w:rsidP="000B712D" w14:paraId="38DFAFA8" w14:textId="77777777">
      <w:pPr>
        <w:pStyle w:val="Default"/>
        <w:rPr>
          <w:rFonts w:asciiTheme="minorHAnsi" w:hAnsiTheme="minorHAnsi" w:cstheme="minorHAnsi"/>
          <w:sz w:val="12"/>
          <w:szCs w:val="22"/>
          <w:lang w:val=""/>
        </w:rPr>
      </w:pPr>
      <w:bookmarkStart w:id="15" w:name="_Toc86750819"/>
    </w:p>
    <w:p w:rsidR="000B712D" w:rsidRPr="0045714A" w:rsidP="00820CCA" w14:paraId="7862991E" w14:textId="5D958E87">
      <w:pPr>
        <w:pStyle w:val="Default"/>
        <w:numPr>
          <w:ilvl w:val="0"/>
          <w:numId w:val="57"/>
        </w:numPr>
        <w:tabs>
          <w:tab w:val="left" w:pos="360"/>
        </w:tabs>
        <w:rPr>
          <w:rFonts w:asciiTheme="minorHAnsi" w:hAnsiTheme="minorHAnsi" w:cstheme="minorHAnsi"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La</w:t>
      </w:r>
      <w:r w:rsidRPr="0045714A">
        <w:rPr>
          <w:rFonts w:asciiTheme="minorHAnsi" w:hAnsiTheme="minorHAnsi" w:cstheme="minorHAnsi"/>
          <w:b/>
          <w:sz w:val="20"/>
          <w:szCs w:val="22"/>
          <w:lang w:val=""/>
        </w:rPr>
        <w:t xml:space="preserve"> última vez</w:t>
      </w:r>
      <w:r w:rsidRPr="0045714A">
        <w:rPr>
          <w:rFonts w:asciiTheme="minorHAnsi" w:hAnsiTheme="minorHAnsi" w:cstheme="minorHAnsi"/>
          <w:sz w:val="20"/>
          <w:szCs w:val="22"/>
          <w:lang w:val=""/>
        </w:rPr>
        <w:t xml:space="preserve"> que tuvo relaciones sexuales con una pareja, ¿qué método o métodos anticonceptivos usaron usted o su pareja? (Marque todo lo que corresponda)</w:t>
      </w:r>
      <w:r w:rsidRPr="0045714A">
        <w:rPr>
          <w:rFonts w:asciiTheme="minorHAnsi" w:hAnsiTheme="minorHAnsi" w:cstheme="minorHAnsi"/>
          <w:sz w:val="20"/>
          <w:szCs w:val="22"/>
          <w:lang w:val=""/>
        </w:rPr>
        <w:t xml:space="preserve"> </w:t>
      </w:r>
    </w:p>
    <w:p w:rsidR="00D729CE" w:rsidRPr="0045714A" w:rsidP="00D729CE" w14:paraId="4A4CC975" w14:textId="77777777">
      <w:pPr>
        <w:pStyle w:val="Default"/>
        <w:tabs>
          <w:tab w:val="left" w:pos="360"/>
        </w:tabs>
        <w:ind w:left="720"/>
        <w:rPr>
          <w:rFonts w:asciiTheme="minorHAnsi" w:hAnsiTheme="minorHAnsi" w:cstheme="minorHAnsi"/>
          <w:sz w:val="20"/>
          <w:szCs w:val="22"/>
          <w:lang w:val=""/>
        </w:rPr>
      </w:pPr>
    </w:p>
    <w:p w:rsidR="00820CCA" w:rsidRPr="0045714A" w:rsidP="00820CCA" w14:paraId="73F1223C" w14:textId="77777777">
      <w:pPr>
        <w:pStyle w:val="Default"/>
        <w:numPr>
          <w:ilvl w:val="0"/>
          <w:numId w:val="13"/>
        </w:numPr>
        <w:rPr>
          <w:rFonts w:asciiTheme="minorHAnsi" w:hAnsiTheme="minorHAnsi" w:cstheme="minorHAnsi"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No se utilizó ningún método para prevenir el embarazo.</w:t>
      </w:r>
    </w:p>
    <w:p w:rsidR="00820CCA" w:rsidRPr="0045714A" w:rsidP="00820CCA" w14:paraId="04BB4A97" w14:textId="7D22A273">
      <w:pPr>
        <w:pStyle w:val="Default"/>
        <w:numPr>
          <w:ilvl w:val="0"/>
          <w:numId w:val="13"/>
        </w:numPr>
        <w:rPr>
          <w:rFonts w:asciiTheme="minorHAnsi" w:hAnsiTheme="minorHAnsi" w:cstheme="minorHAnsi"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Píldoras anticonceptivas (</w:t>
      </w:r>
      <w:r w:rsidRPr="0045714A">
        <w:rPr>
          <w:rFonts w:asciiTheme="minorHAnsi" w:hAnsiTheme="minorHAnsi" w:cstheme="minorHAnsi"/>
          <w:b/>
          <w:sz w:val="20"/>
          <w:szCs w:val="22"/>
          <w:lang w:val=""/>
        </w:rPr>
        <w:t>No</w:t>
      </w:r>
      <w:r w:rsidRPr="0045714A">
        <w:rPr>
          <w:rFonts w:asciiTheme="minorHAnsi" w:hAnsiTheme="minorHAnsi" w:cstheme="minorHAnsi"/>
          <w:sz w:val="20"/>
          <w:szCs w:val="22"/>
          <w:lang w:val=""/>
        </w:rPr>
        <w:t xml:space="preserve"> cuente la anticoncepción de emergencia como el Plan B o la píldora del "día después").</w:t>
      </w:r>
    </w:p>
    <w:p w:rsidR="00820CCA" w:rsidRPr="0045714A" w:rsidP="00820CCA" w14:paraId="202940D3" w14:textId="0496C376">
      <w:pPr>
        <w:pStyle w:val="Default"/>
        <w:numPr>
          <w:ilvl w:val="0"/>
          <w:numId w:val="13"/>
        </w:numPr>
        <w:rPr>
          <w:rFonts w:asciiTheme="minorHAnsi" w:hAnsiTheme="minorHAnsi" w:cstheme="minorHAnsi"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C</w:t>
      </w:r>
      <w:r w:rsidRPr="0045714A">
        <w:rPr>
          <w:rFonts w:asciiTheme="minorHAnsi" w:hAnsiTheme="minorHAnsi" w:cstheme="minorHAnsi"/>
          <w:sz w:val="20"/>
          <w:szCs w:val="22"/>
          <w:lang w:val=""/>
        </w:rPr>
        <w:t>ondones</w:t>
      </w:r>
    </w:p>
    <w:p w:rsidR="00820CCA" w:rsidRPr="0045714A" w:rsidP="00820CCA" w14:paraId="69A89A71" w14:textId="77777777">
      <w:pPr>
        <w:pStyle w:val="Default"/>
        <w:numPr>
          <w:ilvl w:val="0"/>
          <w:numId w:val="13"/>
        </w:numPr>
        <w:rPr>
          <w:rFonts w:asciiTheme="minorHAnsi" w:hAnsiTheme="minorHAnsi" w:cstheme="minorHAnsi"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Un DIU (como Mirena o ParaGard) o un implante (como Implanon o Nexplanon)</w:t>
      </w:r>
    </w:p>
    <w:p w:rsidR="00820CCA" w:rsidRPr="0045714A" w:rsidP="00820CCA" w14:paraId="0439DF4F" w14:textId="77777777">
      <w:pPr>
        <w:pStyle w:val="Default"/>
        <w:numPr>
          <w:ilvl w:val="0"/>
          <w:numId w:val="13"/>
        </w:numPr>
        <w:rPr>
          <w:rFonts w:asciiTheme="minorHAnsi" w:hAnsiTheme="minorHAnsi" w:cstheme="minorHAnsi"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Una inyección (como Depo-Provera), un parche (como Ortho Evra) o un anillo anticonceptivo (como NuvaRing)</w:t>
      </w:r>
    </w:p>
    <w:p w:rsidR="00820CCA" w:rsidRPr="0045714A" w:rsidP="00F336B6" w14:paraId="3B388FA6" w14:textId="47E62A1C">
      <w:pPr>
        <w:pStyle w:val="Default"/>
        <w:numPr>
          <w:ilvl w:val="0"/>
          <w:numId w:val="13"/>
        </w:numPr>
        <w:rPr>
          <w:rFonts w:asciiTheme="minorHAnsi" w:hAnsiTheme="minorHAnsi" w:cstheme="minorHAnsi"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Coitus interruptus</w:t>
      </w:r>
    </w:p>
    <w:p w:rsidR="00820CCA" w:rsidRPr="0045714A" w:rsidP="00820CCA" w14:paraId="03EBA4C1" w14:textId="77777777">
      <w:pPr>
        <w:pStyle w:val="Default"/>
        <w:numPr>
          <w:ilvl w:val="0"/>
          <w:numId w:val="13"/>
        </w:numPr>
        <w:rPr>
          <w:rFonts w:asciiTheme="minorHAnsi" w:hAnsiTheme="minorHAnsi" w:cstheme="minorHAnsi"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Algún otro método</w:t>
      </w:r>
    </w:p>
    <w:p w:rsidR="000B712D" w:rsidRPr="0045714A" w:rsidP="00820CCA" w14:paraId="22C9E9A0" w14:textId="021C449A">
      <w:pPr>
        <w:pStyle w:val="Default"/>
        <w:numPr>
          <w:ilvl w:val="0"/>
          <w:numId w:val="13"/>
        </w:numPr>
        <w:rPr>
          <w:rFonts w:asciiTheme="minorHAnsi" w:hAnsiTheme="minorHAnsi" w:cstheme="minorHAnsi"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No estoy seguro</w:t>
      </w:r>
      <w:r w:rsidRPr="0045714A">
        <w:rPr>
          <w:rFonts w:asciiTheme="minorHAnsi" w:hAnsiTheme="minorHAnsi" w:cstheme="minorHAnsi"/>
          <w:sz w:val="20"/>
          <w:szCs w:val="22"/>
          <w:lang w:val=""/>
        </w:rPr>
        <w:t xml:space="preserve"> </w:t>
      </w:r>
    </w:p>
    <w:p w:rsidR="000B712D" w:rsidRPr="0045714A" w:rsidP="000B712D" w14:paraId="3714596C" w14:textId="77777777">
      <w:pPr>
        <w:pStyle w:val="Default"/>
        <w:ind w:left="720"/>
        <w:rPr>
          <w:rFonts w:asciiTheme="minorHAnsi" w:hAnsiTheme="minorHAnsi" w:cstheme="minorHAnsi"/>
          <w:sz w:val="20"/>
          <w:szCs w:val="22"/>
          <w:lang w:val=""/>
        </w:rPr>
      </w:pPr>
    </w:p>
    <w:p w:rsidR="000B712D" w:rsidRPr="0045714A" w:rsidP="00820CCA" w14:paraId="22B743DA" w14:textId="389BC14F">
      <w:pPr>
        <w:pStyle w:val="Default"/>
        <w:numPr>
          <w:ilvl w:val="0"/>
          <w:numId w:val="57"/>
        </w:numPr>
        <w:rPr>
          <w:rFonts w:asciiTheme="minorHAnsi" w:hAnsiTheme="minorHAnsi" w:cstheme="minorHAnsi"/>
          <w:i/>
          <w:iCs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¿Bebió alcohol o usó drogas antes de tener relaciones sexuales la última vez con alguna pareja (del mismo sexo o del sexo opuesto)?</w:t>
      </w:r>
      <w:r w:rsidRPr="0045714A">
        <w:rPr>
          <w:rFonts w:asciiTheme="minorHAnsi" w:hAnsiTheme="minorHAnsi" w:cstheme="minorHAnsi"/>
          <w:color w:val="FF0000"/>
          <w:sz w:val="20"/>
          <w:szCs w:val="22"/>
          <w:lang w:val=""/>
        </w:rPr>
        <w:t xml:space="preserve"> </w:t>
      </w:r>
    </w:p>
    <w:p w:rsidR="00B016F3" w:rsidRPr="0045714A" w:rsidP="00B016F3" w14:paraId="70E435E1" w14:textId="77777777">
      <w:pPr>
        <w:pStyle w:val="Default"/>
        <w:ind w:left="720"/>
        <w:rPr>
          <w:rFonts w:asciiTheme="minorHAnsi" w:hAnsiTheme="minorHAnsi" w:cstheme="minorHAnsi"/>
          <w:i/>
          <w:iCs/>
          <w:sz w:val="20"/>
          <w:szCs w:val="22"/>
          <w:lang w:val=""/>
        </w:rPr>
      </w:pPr>
    </w:p>
    <w:p w:rsidR="000B712D" w:rsidRPr="0045714A" w:rsidP="00BF6169" w14:paraId="6BB2BDD6" w14:textId="115E5DCA">
      <w:pPr>
        <w:pStyle w:val="Default"/>
        <w:numPr>
          <w:ilvl w:val="0"/>
          <w:numId w:val="30"/>
        </w:numPr>
        <w:rPr>
          <w:rFonts w:asciiTheme="minorHAnsi" w:hAnsiTheme="minorHAnsi" w:cstheme="minorHAnsi"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Sí</w:t>
      </w:r>
    </w:p>
    <w:p w:rsidR="000B712D" w:rsidRPr="0045714A" w:rsidP="00BF6169" w14:paraId="4329AB0F" w14:textId="680119E8">
      <w:pPr>
        <w:pStyle w:val="Default"/>
        <w:numPr>
          <w:ilvl w:val="0"/>
          <w:numId w:val="30"/>
        </w:numPr>
        <w:rPr>
          <w:rFonts w:asciiTheme="minorHAnsi" w:hAnsiTheme="minorHAnsi" w:cstheme="minorHAnsi"/>
          <w:sz w:val="20"/>
          <w:szCs w:val="22"/>
          <w:lang w:val=""/>
        </w:rPr>
      </w:pPr>
      <w:r w:rsidRPr="0045714A">
        <w:rPr>
          <w:rFonts w:asciiTheme="minorHAnsi" w:hAnsiTheme="minorHAnsi" w:cstheme="minorHAnsi"/>
          <w:sz w:val="20"/>
          <w:szCs w:val="22"/>
          <w:lang w:val=""/>
        </w:rPr>
        <w:t>No</w:t>
      </w:r>
    </w:p>
    <w:p w:rsidR="00A72D03" w:rsidRPr="0045714A" w:rsidP="00A72D03" w14:paraId="0D4BC7CE" w14:textId="77777777">
      <w:pPr>
        <w:pStyle w:val="Default"/>
        <w:ind w:left="1440"/>
        <w:rPr>
          <w:rFonts w:asciiTheme="minorHAnsi" w:hAnsiTheme="minorHAnsi" w:cstheme="minorHAnsi"/>
          <w:sz w:val="22"/>
          <w:szCs w:val="22"/>
          <w:lang w:val=""/>
        </w:rPr>
      </w:pPr>
    </w:p>
    <w:p w:rsidR="000B712D" w:rsidRPr="0045714A" w:rsidP="00E15C79" w14:paraId="42DE2DEF" w14:textId="14F2FB15">
      <w:pPr>
        <w:pStyle w:val="Default"/>
        <w:numPr>
          <w:ilvl w:val="0"/>
          <w:numId w:val="57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¿Qué edad tenía cuando tuvo relaciones sexuales por primera vez con cualquier pareja (del mismo sexo o del sexo opuesto)?</w:t>
      </w: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 </w:t>
      </w:r>
    </w:p>
    <w:p w:rsidR="00B016F3" w:rsidRPr="0045714A" w:rsidP="00B016F3" w14:paraId="1470FDFD" w14:textId="77777777">
      <w:pPr>
        <w:pStyle w:val="Default"/>
        <w:ind w:left="720"/>
        <w:rPr>
          <w:rFonts w:asciiTheme="minorHAnsi" w:hAnsiTheme="minorHAnsi" w:cstheme="minorHAnsi"/>
          <w:sz w:val="22"/>
          <w:szCs w:val="22"/>
          <w:lang w:val=""/>
        </w:rPr>
      </w:pPr>
    </w:p>
    <w:p w:rsidR="00E15C79" w:rsidRPr="0045714A" w:rsidP="00E15C79" w14:paraId="586FE92B" w14:textId="77777777">
      <w:pPr>
        <w:pStyle w:val="Default"/>
        <w:numPr>
          <w:ilvl w:val="0"/>
          <w:numId w:val="11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Menos de 15 años</w:t>
      </w:r>
    </w:p>
    <w:p w:rsidR="00E15C79" w:rsidRPr="0045714A" w:rsidP="00E15C79" w14:paraId="5850F5B4" w14:textId="77777777">
      <w:pPr>
        <w:pStyle w:val="Default"/>
        <w:numPr>
          <w:ilvl w:val="0"/>
          <w:numId w:val="11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15 a 17 años</w:t>
      </w:r>
    </w:p>
    <w:p w:rsidR="000B712D" w:rsidRPr="0045714A" w:rsidP="00E15C79" w14:paraId="44B52E3F" w14:textId="34EEE77D">
      <w:pPr>
        <w:pStyle w:val="Default"/>
        <w:numPr>
          <w:ilvl w:val="0"/>
          <w:numId w:val="11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18 años o más</w:t>
      </w:r>
    </w:p>
    <w:p w:rsidR="000B712D" w:rsidRPr="0045714A" w:rsidP="000B712D" w14:paraId="75BC0C09" w14:textId="77777777">
      <w:pPr>
        <w:pStyle w:val="Default"/>
        <w:rPr>
          <w:rFonts w:asciiTheme="minorHAnsi" w:hAnsiTheme="minorHAnsi" w:cstheme="minorHAnsi"/>
          <w:sz w:val="22"/>
          <w:szCs w:val="22"/>
          <w:lang w:val=""/>
        </w:rPr>
      </w:pPr>
    </w:p>
    <w:p w:rsidR="000B712D" w:rsidRPr="0045714A" w:rsidP="00E15C79" w14:paraId="4A26BDB7" w14:textId="1D3A85A0">
      <w:pPr>
        <w:pStyle w:val="Default"/>
        <w:numPr>
          <w:ilvl w:val="0"/>
          <w:numId w:val="57"/>
        </w:numPr>
        <w:rPr>
          <w:rFonts w:asciiTheme="minorHAnsi" w:hAnsiTheme="minorHAnsi" w:cstheme="minorHAnsi"/>
          <w:i/>
          <w:iCs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 </w:t>
      </w:r>
      <w:r w:rsidRPr="0045714A" w:rsidR="00E15C79">
        <w:rPr>
          <w:rFonts w:asciiTheme="minorHAnsi" w:hAnsiTheme="minorHAnsi" w:cstheme="minorHAnsi"/>
          <w:sz w:val="22"/>
          <w:szCs w:val="22"/>
          <w:lang w:val=""/>
        </w:rPr>
        <w:t>DURANTE LOS ÚLTIMOS 12 MESES, ¿con cuántas personas tuvo relaciones sexuales (del mismo sexo o del sexo opuesto)?</w:t>
      </w: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 </w:t>
      </w:r>
    </w:p>
    <w:p w:rsidR="00B016F3" w:rsidRPr="0045714A" w:rsidP="00B016F3" w14:paraId="3CD038AB" w14:textId="77777777">
      <w:pPr>
        <w:pStyle w:val="Default"/>
        <w:ind w:left="720"/>
        <w:rPr>
          <w:rFonts w:asciiTheme="minorHAnsi" w:hAnsiTheme="minorHAnsi" w:cstheme="minorHAnsi"/>
          <w:i/>
          <w:iCs/>
          <w:sz w:val="22"/>
          <w:szCs w:val="22"/>
          <w:lang w:val=""/>
        </w:rPr>
      </w:pPr>
    </w:p>
    <w:p w:rsidR="00E15C79" w:rsidRPr="0045714A" w:rsidP="00E15C79" w14:paraId="038CB3EF" w14:textId="77777777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He tenido relaciones sexuales, pero no durante los últimos 12 meses.</w:t>
      </w:r>
    </w:p>
    <w:p w:rsidR="00E15C79" w:rsidRPr="0045714A" w:rsidP="00E15C79" w14:paraId="47DF8156" w14:textId="77777777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1 persona</w:t>
      </w:r>
    </w:p>
    <w:p w:rsidR="00E15C79" w:rsidRPr="0045714A" w:rsidP="00E15C79" w14:paraId="64718BD8" w14:textId="77777777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2 a 3 personas</w:t>
      </w:r>
    </w:p>
    <w:p w:rsidR="000B712D" w:rsidRPr="0045714A" w:rsidP="00E15C79" w14:paraId="2446691B" w14:textId="730EC1DF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  <w:lang w:val=""/>
        </w:rPr>
      </w:pPr>
      <w:r w:rsidRPr="0045714A">
        <w:rPr>
          <w:rFonts w:asciiTheme="minorHAnsi" w:hAnsiTheme="minorHAnsi" w:cstheme="minorHAnsi"/>
          <w:sz w:val="22"/>
          <w:szCs w:val="22"/>
          <w:lang w:val=""/>
        </w:rPr>
        <w:t>4 o más personas</w:t>
      </w:r>
      <w:r w:rsidRPr="0045714A">
        <w:rPr>
          <w:rFonts w:asciiTheme="minorHAnsi" w:hAnsiTheme="minorHAnsi" w:cstheme="minorHAnsi"/>
          <w:sz w:val="22"/>
          <w:szCs w:val="22"/>
          <w:lang w:val=""/>
        </w:rPr>
        <w:t xml:space="preserve"> </w:t>
      </w:r>
    </w:p>
    <w:p w:rsidR="000B712D" w:rsidRPr="0045714A" w:rsidP="000B712D" w14:paraId="3C3AE4F6" w14:textId="77777777">
      <w:pPr>
        <w:pStyle w:val="Default"/>
        <w:ind w:left="720"/>
        <w:rPr>
          <w:rFonts w:asciiTheme="minorHAnsi" w:hAnsiTheme="minorHAnsi" w:cstheme="minorHAnsi"/>
          <w:sz w:val="22"/>
          <w:szCs w:val="22"/>
          <w:lang w:val=""/>
        </w:rPr>
      </w:pPr>
    </w:p>
    <w:p w:rsidR="000B712D" w:rsidRPr="0045714A" w:rsidP="00E15C79" w14:paraId="3A6E7507" w14:textId="567138F9">
      <w:pPr>
        <w:pStyle w:val="ListParagraph"/>
        <w:numPr>
          <w:ilvl w:val="0"/>
          <w:numId w:val="57"/>
        </w:numPr>
        <w:spacing w:after="0"/>
        <w:rPr>
          <w:color w:val="FF0000"/>
          <w:lang w:val=""/>
        </w:rPr>
      </w:pPr>
      <w:r w:rsidRPr="0045714A">
        <w:rPr>
          <w:lang w:val=""/>
        </w:rPr>
        <w:t>¿Alguna vez alguien l</w:t>
      </w:r>
      <w:r w:rsidRPr="0045714A" w:rsidR="00E15C79">
        <w:rPr>
          <w:lang w:val=""/>
        </w:rPr>
        <w:t>e ha obligado a hac</w:t>
      </w:r>
      <w:r w:rsidRPr="0045714A">
        <w:rPr>
          <w:lang w:val=""/>
        </w:rPr>
        <w:t>er cosas sexuales que no quería</w:t>
      </w:r>
      <w:r w:rsidRPr="0045714A" w:rsidR="00E15C79">
        <w:rPr>
          <w:lang w:val=""/>
        </w:rPr>
        <w:t xml:space="preserve"> hacer? Los ejemplos pueden incluir besos o tocamientos no deseados, presión física (ser golpeado, estrellado contra algo o lesionado con un objeto o arma) o presión no física (presión verbal, amenazas de daño o al recibir alcohol o drogas)</w:t>
      </w:r>
      <w:r w:rsidRPr="0045714A">
        <w:rPr>
          <w:lang w:val=""/>
        </w:rPr>
        <w:t xml:space="preserve"> </w:t>
      </w:r>
    </w:p>
    <w:p w:rsidR="00E42DCE" w:rsidRPr="0045714A" w:rsidP="00E42DCE" w14:paraId="1C3E5A8F" w14:textId="77777777">
      <w:pPr>
        <w:pStyle w:val="ListParagraph"/>
        <w:spacing w:after="0"/>
        <w:rPr>
          <w:color w:val="FF0000"/>
          <w:lang w:val=""/>
        </w:rPr>
      </w:pPr>
    </w:p>
    <w:p w:rsidR="000B712D" w:rsidRPr="0045714A" w:rsidP="00BF6169" w14:paraId="3A8C6835" w14:textId="0A3CA582">
      <w:pPr>
        <w:pStyle w:val="ListParagraph"/>
        <w:numPr>
          <w:ilvl w:val="0"/>
          <w:numId w:val="31"/>
        </w:numPr>
        <w:ind w:left="1440"/>
        <w:rPr>
          <w:lang w:val=""/>
        </w:rPr>
      </w:pPr>
      <w:r w:rsidRPr="0045714A">
        <w:rPr>
          <w:lang w:val=""/>
        </w:rPr>
        <w:t>Sí</w:t>
      </w:r>
      <w:r w:rsidRPr="0045714A">
        <w:rPr>
          <w:lang w:val=""/>
        </w:rPr>
        <w:t xml:space="preserve"> </w:t>
      </w:r>
    </w:p>
    <w:p w:rsidR="000B712D" w:rsidRPr="0045714A" w:rsidP="00BF6169" w14:paraId="37868ADA" w14:textId="77777777">
      <w:pPr>
        <w:pStyle w:val="ListParagraph"/>
        <w:numPr>
          <w:ilvl w:val="0"/>
          <w:numId w:val="29"/>
        </w:numPr>
        <w:ind w:left="1440"/>
        <w:rPr>
          <w:lang w:val=""/>
        </w:rPr>
      </w:pPr>
      <w:r w:rsidRPr="0045714A">
        <w:rPr>
          <w:lang w:val=""/>
        </w:rPr>
        <w:t>No</w:t>
      </w:r>
    </w:p>
    <w:p w:rsidR="000B712D" w:rsidRPr="0045714A" w:rsidP="00BF6169" w14:paraId="3F899F9E" w14:textId="02487FDB">
      <w:pPr>
        <w:pStyle w:val="ListParagraph"/>
        <w:numPr>
          <w:ilvl w:val="0"/>
          <w:numId w:val="29"/>
        </w:numPr>
        <w:ind w:left="1440"/>
        <w:rPr>
          <w:lang w:val=""/>
        </w:rPr>
      </w:pPr>
      <w:r w:rsidRPr="0045714A">
        <w:rPr>
          <w:lang w:val=""/>
        </w:rPr>
        <w:t>Prefiero no decirlo</w:t>
      </w:r>
    </w:p>
    <w:bookmarkEnd w:id="15"/>
    <w:p w:rsidR="00082F15" w:rsidRPr="0045714A" w14:paraId="22F07177" w14:textId="77777777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"/>
        </w:rPr>
      </w:pPr>
      <w:r w:rsidRPr="0045714A">
        <w:rPr>
          <w:lang w:val=""/>
        </w:rPr>
        <w:br w:type="page"/>
      </w:r>
    </w:p>
    <w:p w:rsidR="00C53C1D" w:rsidRPr="0045714A" w:rsidP="00902E00" w14:paraId="59B057B8" w14:textId="15D738E6">
      <w:pPr>
        <w:pStyle w:val="Heading1"/>
        <w:rPr>
          <w:lang w:val=""/>
        </w:rPr>
      </w:pPr>
      <w:bookmarkStart w:id="16" w:name="_Toc99443491"/>
      <w:r w:rsidRPr="0045714A">
        <w:rPr>
          <w:lang w:val=""/>
        </w:rPr>
        <w:t xml:space="preserve">K. </w:t>
      </w:r>
      <w:bookmarkEnd w:id="16"/>
      <w:r w:rsidRPr="0045714A" w:rsidR="00E15C79">
        <w:rPr>
          <w:lang w:val=""/>
        </w:rPr>
        <w:t>Uso de sustancias y conductas</w:t>
      </w:r>
    </w:p>
    <w:p w:rsidR="000C2136" w:rsidRPr="0045714A" w:rsidP="00C53C1D" w14:paraId="07C6DFFA" w14:textId="5B86B3E6">
      <w:pPr>
        <w:pStyle w:val="Heading1"/>
        <w:spacing w:before="0"/>
        <w:rPr>
          <w:lang w:val=""/>
        </w:rPr>
      </w:pPr>
      <w:r w:rsidRPr="0045714A">
        <w:rPr>
          <w:lang w:val=""/>
        </w:rPr>
        <w:t xml:space="preserve"> </w:t>
      </w:r>
    </w:p>
    <w:p w:rsidR="007D3541" w:rsidRPr="0045714A" w:rsidP="00E15C79" w14:paraId="4A5C6A4E" w14:textId="0A90DCCB">
      <w:pPr>
        <w:pStyle w:val="ListParagraph"/>
        <w:numPr>
          <w:ilvl w:val="0"/>
          <w:numId w:val="56"/>
        </w:numPr>
        <w:spacing w:after="0"/>
        <w:rPr>
          <w:rFonts w:cstheme="minorHAnsi"/>
          <w:lang w:val=""/>
        </w:rPr>
      </w:pPr>
      <w:r w:rsidRPr="0045714A">
        <w:rPr>
          <w:rFonts w:cstheme="minorHAnsi"/>
          <w:lang w:val=""/>
        </w:rPr>
        <w:t>Piense en la afirmación: “</w:t>
      </w:r>
      <w:r w:rsidRPr="00DC6E14">
        <w:rPr>
          <w:rFonts w:cstheme="minorHAnsi"/>
          <w:b/>
          <w:lang w:val=""/>
        </w:rPr>
        <w:t>fue demasiado</w:t>
      </w:r>
      <w:r w:rsidRPr="0045714A">
        <w:rPr>
          <w:rFonts w:cstheme="minorHAnsi"/>
          <w:lang w:val=""/>
        </w:rPr>
        <w:t>”. EN LOS ÚLTIMOS 12 MESES, ¿con qué frecuencia aplicó esto a su...</w:t>
      </w:r>
      <w:r w:rsidRPr="0045714A" w:rsidR="003D1248">
        <w:rPr>
          <w:rFonts w:cstheme="minorHAnsi"/>
          <w:lang w:val=""/>
        </w:rPr>
        <w:t xml:space="preserve"> </w:t>
      </w:r>
    </w:p>
    <w:tbl>
      <w:tblPr>
        <w:tblStyle w:val="TableGrid"/>
        <w:tblW w:w="9180" w:type="dxa"/>
        <w:tblInd w:w="894" w:type="dxa"/>
        <w:tblLook w:val="04A0"/>
      </w:tblPr>
      <w:tblGrid>
        <w:gridCol w:w="2250"/>
        <w:gridCol w:w="1170"/>
        <w:gridCol w:w="1260"/>
        <w:gridCol w:w="1080"/>
        <w:gridCol w:w="1080"/>
        <w:gridCol w:w="990"/>
        <w:gridCol w:w="1350"/>
      </w:tblGrid>
      <w:tr w14:paraId="227690B4" w14:textId="6CE220E1" w:rsidTr="00663D2B">
        <w:tblPrEx>
          <w:tblW w:w="9180" w:type="dxa"/>
          <w:tblInd w:w="894" w:type="dxa"/>
          <w:tblLook w:val="04A0"/>
        </w:tblPrEx>
        <w:trPr>
          <w:trHeight w:val="540"/>
        </w:trPr>
        <w:tc>
          <w:tcPr>
            <w:tcW w:w="2250" w:type="dxa"/>
          </w:tcPr>
          <w:p w:rsidR="00237C6C" w:rsidRPr="0045714A" w:rsidP="00163D05" w14:paraId="69A1298C" w14:textId="04CD9677">
            <w:pPr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iCs/>
                  <w:sz w:val="20"/>
                  <w:szCs w:val="20"/>
                  <w:lang w:val=""/>
                </w:rPr>
                <w:id w:val="1070385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</w:p>
        </w:tc>
        <w:tc>
          <w:tcPr>
            <w:tcW w:w="1170" w:type="dxa"/>
          </w:tcPr>
          <w:p w:rsidR="00237C6C" w:rsidRPr="0045714A" w:rsidP="00AA60AC" w14:paraId="66C3D246" w14:textId="2DBBBF5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r w:rsidRPr="0045714A">
              <w:rPr>
                <w:rFonts w:cstheme="minorHAnsi"/>
                <w:sz w:val="20"/>
                <w:szCs w:val="20"/>
                <w:lang w:val=""/>
              </w:rPr>
              <w:t>Ninguna vez</w:t>
            </w:r>
            <w:r w:rsidRPr="0045714A">
              <w:rPr>
                <w:rFonts w:cstheme="minorHAnsi"/>
                <w:sz w:val="20"/>
                <w:szCs w:val="20"/>
                <w:lang w:val=""/>
              </w:rPr>
              <w:t xml:space="preserve"> </w:t>
            </w:r>
          </w:p>
        </w:tc>
        <w:tc>
          <w:tcPr>
            <w:tcW w:w="1260" w:type="dxa"/>
          </w:tcPr>
          <w:p w:rsidR="00237C6C" w:rsidRPr="0045714A" w:rsidP="00163D05" w14:paraId="0166BAC0" w14:textId="399E222F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r w:rsidRPr="0045714A">
              <w:rPr>
                <w:rFonts w:cstheme="minorHAnsi"/>
                <w:sz w:val="20"/>
                <w:szCs w:val="20"/>
                <w:lang w:val=""/>
              </w:rPr>
              <w:t>Pocas veces</w:t>
            </w:r>
          </w:p>
        </w:tc>
        <w:tc>
          <w:tcPr>
            <w:tcW w:w="1080" w:type="dxa"/>
          </w:tcPr>
          <w:p w:rsidR="00237C6C" w:rsidRPr="0045714A" w:rsidP="00163D05" w14:paraId="5D16F9C4" w14:textId="1516F0C5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r w:rsidRPr="0045714A">
              <w:rPr>
                <w:rFonts w:cstheme="minorHAnsi"/>
                <w:sz w:val="20"/>
                <w:szCs w:val="20"/>
                <w:lang w:val=""/>
              </w:rPr>
              <w:t>Algunas veces</w:t>
            </w:r>
          </w:p>
        </w:tc>
        <w:tc>
          <w:tcPr>
            <w:tcW w:w="1080" w:type="dxa"/>
          </w:tcPr>
          <w:p w:rsidR="00237C6C" w:rsidRPr="0045714A" w:rsidP="00AA60AC" w14:paraId="5578BFE0" w14:textId="0C734005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r w:rsidRPr="00DC6E14">
              <w:rPr>
                <w:rFonts w:cstheme="minorHAnsi"/>
                <w:sz w:val="20"/>
                <w:szCs w:val="20"/>
                <w:lang w:val=""/>
              </w:rPr>
              <w:t>La mayor parte del tiempo</w:t>
            </w:r>
          </w:p>
        </w:tc>
        <w:tc>
          <w:tcPr>
            <w:tcW w:w="990" w:type="dxa"/>
          </w:tcPr>
          <w:p w:rsidR="00237C6C" w:rsidRPr="006C724B" w:rsidP="00163D05" w14:paraId="1465DA5B" w14:textId="51F2FA3C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rFonts w:cstheme="minorHAnsi"/>
                <w:sz w:val="20"/>
                <w:szCs w:val="20"/>
                <w:lang w:val=""/>
              </w:rPr>
              <w:t>Todo el tiempo</w:t>
            </w:r>
          </w:p>
        </w:tc>
        <w:tc>
          <w:tcPr>
            <w:tcW w:w="1350" w:type="dxa"/>
          </w:tcPr>
          <w:p w:rsidR="00237C6C" w:rsidRPr="006C724B" w:rsidP="00163D05" w14:paraId="3A144A61" w14:textId="3982F37F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rFonts w:cstheme="minorHAnsi"/>
                <w:sz w:val="20"/>
                <w:szCs w:val="20"/>
                <w:lang w:val=""/>
              </w:rPr>
              <w:t>Nunca usó o</w:t>
            </w:r>
            <w:r w:rsidRPr="006C724B" w:rsidR="000A7618">
              <w:rPr>
                <w:rFonts w:cstheme="minorHAnsi"/>
                <w:sz w:val="20"/>
                <w:szCs w:val="20"/>
                <w:lang w:val=""/>
              </w:rPr>
              <w:t xml:space="preserve"> N/A</w:t>
            </w:r>
          </w:p>
        </w:tc>
      </w:tr>
      <w:tr w14:paraId="6CFB2821" w14:textId="2C825A64" w:rsidTr="00663D2B">
        <w:tblPrEx>
          <w:tblW w:w="9180" w:type="dxa"/>
          <w:tblInd w:w="894" w:type="dxa"/>
          <w:tblLook w:val="04A0"/>
        </w:tblPrEx>
        <w:trPr>
          <w:trHeight w:val="292"/>
        </w:trPr>
        <w:tc>
          <w:tcPr>
            <w:tcW w:w="2250" w:type="dxa"/>
          </w:tcPr>
          <w:p w:rsidR="00E15C79" w:rsidRPr="0045714A" w:rsidP="00E15C79" w14:paraId="399A1358" w14:textId="3F4AF056">
            <w:pPr>
              <w:rPr>
                <w:rFonts w:cstheme="minorHAnsi"/>
                <w:sz w:val="20"/>
                <w:szCs w:val="20"/>
                <w:lang w:val=""/>
              </w:rPr>
            </w:pPr>
            <w:r w:rsidRPr="0045714A">
              <w:rPr>
                <w:sz w:val="20"/>
                <w:lang w:val=""/>
              </w:rPr>
              <w:t>C</w:t>
            </w:r>
            <w:r w:rsidRPr="0045714A">
              <w:rPr>
                <w:sz w:val="20"/>
                <w:lang w:val=""/>
              </w:rPr>
              <w:t>onsumo de alcohol</w:t>
            </w:r>
          </w:p>
        </w:tc>
        <w:tc>
          <w:tcPr>
            <w:tcW w:w="1170" w:type="dxa"/>
          </w:tcPr>
          <w:p w:rsidR="00E15C79" w:rsidRPr="0045714A" w:rsidP="00E15C79" w14:paraId="66E4FB85" w14:textId="50CBABB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935279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:rsidR="00E15C79" w:rsidRPr="0045714A" w:rsidP="00E15C79" w14:paraId="79921460" w14:textId="6E8046D7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447071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45714A" w:rsidP="00E15C79" w14:paraId="742498C3" w14:textId="6C7AFBF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31385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45714A" w:rsidP="00E15C79" w14:paraId="3B0574A4" w14:textId="781ACA90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648628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="00E15C79" w:rsidRPr="006C724B" w:rsidP="00E15C79" w14:paraId="5B587E89" w14:textId="0C01FED9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40147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:rsidR="00E15C79" w:rsidRPr="006C724B" w:rsidP="00E15C79" w14:paraId="1FD26C12" w14:textId="62D8F8F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832705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 w:rsidR="006C724B">
                  <w:rPr>
                    <w:rFonts w:ascii="MS Gothic" w:eastAsia="MS Gothic" w:hAnsi="MS Gothic" w:cs="MS Gothic" w:hint="eastAsia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7584B624" w14:textId="5A530067" w:rsidTr="00663D2B">
        <w:tblPrEx>
          <w:tblW w:w="9180" w:type="dxa"/>
          <w:tblInd w:w="894" w:type="dxa"/>
          <w:tblLook w:val="04A0"/>
        </w:tblPrEx>
        <w:trPr>
          <w:trHeight w:val="306"/>
        </w:trPr>
        <w:tc>
          <w:tcPr>
            <w:tcW w:w="2250" w:type="dxa"/>
          </w:tcPr>
          <w:p w:rsidR="00E15C79" w:rsidRPr="006C724B" w:rsidP="00E15C79" w14:paraId="7A3F7C6F" w14:textId="7D20425E">
            <w:pPr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sz w:val="20"/>
                <w:lang w:val=""/>
              </w:rPr>
              <w:t>Consumo de tabaco o N</w:t>
            </w:r>
            <w:r w:rsidRPr="006C724B">
              <w:rPr>
                <w:sz w:val="20"/>
                <w:lang w:val=""/>
              </w:rPr>
              <w:t>icotina</w:t>
            </w:r>
          </w:p>
        </w:tc>
        <w:tc>
          <w:tcPr>
            <w:tcW w:w="1170" w:type="dxa"/>
          </w:tcPr>
          <w:p w:rsidR="00E15C79" w:rsidRPr="0045714A" w:rsidP="00E15C79" w14:paraId="7095B7AA" w14:textId="204F4ED5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444612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:rsidR="00E15C79" w:rsidRPr="0045714A" w:rsidP="00E15C79" w14:paraId="3AB3F303" w14:textId="00A758A9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78005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6E14">
                  <w:rPr>
                    <w:rFonts w:ascii="MS Gothic" w:eastAsia="MS Gothic" w:hAnsi="MS Gothic" w:cs="MS Gothic" w:hint="eastAsia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45714A" w:rsidP="00E15C79" w14:paraId="247E967A" w14:textId="576333DC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548135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45714A" w:rsidP="00E15C79" w14:paraId="275F9EBD" w14:textId="42E2EAD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862596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="00E15C79" w:rsidRPr="0045714A" w:rsidP="00E15C79" w14:paraId="1A597907" w14:textId="1EC3748E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251086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714A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:rsidR="00E15C79" w:rsidRPr="006C724B" w:rsidP="00E15C79" w14:paraId="3D434B6E" w14:textId="4E286F9C">
            <w:pPr>
              <w:jc w:val="center"/>
              <w:rPr>
                <w:rFonts w:cstheme="minorHAnsi"/>
                <w:color w:val="0070C0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2034992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 w:rsidR="006C724B">
                  <w:rPr>
                    <w:rFonts w:ascii="MS Gothic" w:eastAsia="MS Gothic" w:hAnsi="MS Gothic" w:cs="MS Gothic" w:hint="eastAsia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7621CDEF" w14:textId="72C44FC4" w:rsidTr="00663D2B">
        <w:tblPrEx>
          <w:tblW w:w="9180" w:type="dxa"/>
          <w:tblInd w:w="894" w:type="dxa"/>
          <w:tblLook w:val="04A0"/>
        </w:tblPrEx>
        <w:trPr>
          <w:trHeight w:val="292"/>
        </w:trPr>
        <w:tc>
          <w:tcPr>
            <w:tcW w:w="2250" w:type="dxa"/>
          </w:tcPr>
          <w:p w:rsidR="00E15C79" w:rsidRPr="006C724B" w:rsidP="00E15C79" w14:paraId="7F4C708B" w14:textId="3C1CCE27">
            <w:pPr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sz w:val="20"/>
                <w:lang w:val=""/>
              </w:rPr>
              <w:t>C</w:t>
            </w:r>
            <w:r w:rsidRPr="006C724B">
              <w:rPr>
                <w:sz w:val="20"/>
                <w:lang w:val=""/>
              </w:rPr>
              <w:t>onsumo de cannabis</w:t>
            </w:r>
          </w:p>
        </w:tc>
        <w:tc>
          <w:tcPr>
            <w:tcW w:w="1170" w:type="dxa"/>
          </w:tcPr>
          <w:p w:rsidR="00E15C79" w:rsidRPr="006C724B" w:rsidP="00E15C79" w14:paraId="3286933C" w14:textId="53A4F773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426160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:rsidR="00E15C79" w:rsidRPr="006C724B" w:rsidP="00E15C79" w14:paraId="6FCB3FAF" w14:textId="10A46797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046278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63570313" w14:textId="26FBFBA8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00932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1C1DDC53" w14:textId="2063EF2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047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="00E15C79" w:rsidRPr="006C724B" w:rsidP="00E15C79" w14:paraId="409A2F9F" w14:textId="5AF50493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012986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:rsidR="00E15C79" w:rsidRPr="006C724B" w:rsidP="00E15C79" w14:paraId="70351147" w14:textId="2D5F3BB2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603649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1D0ABC5A" w14:textId="57DA0476" w:rsidTr="00663D2B">
        <w:tblPrEx>
          <w:tblW w:w="9180" w:type="dxa"/>
          <w:tblInd w:w="894" w:type="dxa"/>
          <w:tblLook w:val="04A0"/>
        </w:tblPrEx>
        <w:trPr>
          <w:trHeight w:val="292"/>
        </w:trPr>
        <w:tc>
          <w:tcPr>
            <w:tcW w:w="2250" w:type="dxa"/>
          </w:tcPr>
          <w:p w:rsidR="00E15C79" w:rsidRPr="006C724B" w:rsidP="00E15C79" w14:paraId="09E64E9A" w14:textId="5AD2DCCF">
            <w:pPr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sz w:val="20"/>
                <w:lang w:val=""/>
              </w:rPr>
              <w:t>C</w:t>
            </w:r>
            <w:r w:rsidRPr="006C724B">
              <w:rPr>
                <w:sz w:val="20"/>
                <w:lang w:val=""/>
              </w:rPr>
              <w:t>onsumo de cocaína</w:t>
            </w:r>
          </w:p>
        </w:tc>
        <w:tc>
          <w:tcPr>
            <w:tcW w:w="1170" w:type="dxa"/>
          </w:tcPr>
          <w:p w:rsidR="00E15C79" w:rsidRPr="006C724B" w:rsidP="00E15C79" w14:paraId="63621853" w14:textId="59900355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374191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:rsidR="00E15C79" w:rsidRPr="006C724B" w:rsidP="00E15C79" w14:paraId="454C12B3" w14:textId="324B7C9C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946424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1276421C" w14:textId="28494D73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930653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5DD2E0EB" w14:textId="2F245A85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557437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="00E15C79" w:rsidRPr="006C724B" w:rsidP="00E15C79" w14:paraId="7E0B92C6" w14:textId="52C2DAA8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29548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:rsidR="00E15C79" w:rsidRPr="006C724B" w:rsidP="00E15C79" w14:paraId="61E9F91C" w14:textId="657F325A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345553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0D5EF6D5" w14:textId="340C8967" w:rsidTr="00663D2B">
        <w:tblPrEx>
          <w:tblW w:w="9180" w:type="dxa"/>
          <w:tblInd w:w="894" w:type="dxa"/>
          <w:tblLook w:val="04A0"/>
        </w:tblPrEx>
        <w:trPr>
          <w:trHeight w:val="292"/>
        </w:trPr>
        <w:tc>
          <w:tcPr>
            <w:tcW w:w="2250" w:type="dxa"/>
          </w:tcPr>
          <w:p w:rsidR="00E15C79" w:rsidRPr="006C724B" w:rsidP="00E15C79" w14:paraId="23175BD2" w14:textId="105B973F">
            <w:pPr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sz w:val="20"/>
                <w:lang w:val=""/>
              </w:rPr>
              <w:t>Uso de opioides</w:t>
            </w:r>
          </w:p>
        </w:tc>
        <w:tc>
          <w:tcPr>
            <w:tcW w:w="1170" w:type="dxa"/>
          </w:tcPr>
          <w:p w:rsidR="00E15C79" w:rsidRPr="006C724B" w:rsidP="00E15C79" w14:paraId="522A5E81" w14:textId="1E41F02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49873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:rsidR="00E15C79" w:rsidRPr="006C724B" w:rsidP="00E15C79" w14:paraId="3E786530" w14:textId="6046844D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352911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2BCEB29D" w14:textId="2ADB9D6A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213991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33A6F226" w14:textId="16892AE4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46804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="00E15C79" w:rsidRPr="006C724B" w:rsidP="00E15C79" w14:paraId="26A46FBA" w14:textId="0F678CF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35663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:rsidR="00E15C79" w:rsidRPr="006C724B" w:rsidP="00E15C79" w14:paraId="60000FC1" w14:textId="5CEB9ED9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52954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59442D1F" w14:textId="5BAD5705" w:rsidTr="00663D2B">
        <w:tblPrEx>
          <w:tblW w:w="9180" w:type="dxa"/>
          <w:tblInd w:w="894" w:type="dxa"/>
          <w:tblLook w:val="04A0"/>
        </w:tblPrEx>
        <w:trPr>
          <w:trHeight w:val="306"/>
        </w:trPr>
        <w:tc>
          <w:tcPr>
            <w:tcW w:w="2250" w:type="dxa"/>
          </w:tcPr>
          <w:p w:rsidR="00E15C79" w:rsidRPr="006C724B" w:rsidP="00E15C79" w14:paraId="3FE89D71" w14:textId="45864DE8">
            <w:pPr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sz w:val="20"/>
                <w:lang w:val=""/>
              </w:rPr>
              <w:t>Juego</w:t>
            </w:r>
            <w:r w:rsidRPr="006C724B" w:rsidR="00A36F68">
              <w:rPr>
                <w:sz w:val="20"/>
                <w:lang w:val=""/>
              </w:rPr>
              <w:t xml:space="preserve"> de apuestas</w:t>
            </w:r>
          </w:p>
        </w:tc>
        <w:tc>
          <w:tcPr>
            <w:tcW w:w="1170" w:type="dxa"/>
          </w:tcPr>
          <w:p w:rsidR="00E15C79" w:rsidRPr="006C724B" w:rsidP="00E15C79" w14:paraId="59ECBC3C" w14:textId="65C3826F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532811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:rsidR="00E15C79" w:rsidRPr="006C724B" w:rsidP="00E15C79" w14:paraId="69FE2EDF" w14:textId="16738532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604702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5759227D" w14:textId="56E47BE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171074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118CEA75" w14:textId="3CE2FFF0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857815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="00E15C79" w:rsidRPr="006C724B" w:rsidP="00E15C79" w14:paraId="660B4432" w14:textId="0C26A82A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863749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:rsidR="00E15C79" w:rsidRPr="006C724B" w:rsidP="00E15C79" w14:paraId="23F033D5" w14:textId="32A84DE0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690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6ECA087F" w14:textId="553210A6" w:rsidTr="00663D2B">
        <w:tblPrEx>
          <w:tblW w:w="9180" w:type="dxa"/>
          <w:tblInd w:w="894" w:type="dxa"/>
          <w:tblLook w:val="04A0"/>
        </w:tblPrEx>
        <w:trPr>
          <w:trHeight w:val="292"/>
        </w:trPr>
        <w:tc>
          <w:tcPr>
            <w:tcW w:w="2250" w:type="dxa"/>
          </w:tcPr>
          <w:p w:rsidR="00E15C79" w:rsidRPr="006C724B" w:rsidP="00E15C79" w14:paraId="2783DAE0" w14:textId="2270019E">
            <w:pPr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sz w:val="20"/>
                <w:lang w:val=""/>
              </w:rPr>
              <w:t>Compras</w:t>
            </w:r>
          </w:p>
        </w:tc>
        <w:tc>
          <w:tcPr>
            <w:tcW w:w="1170" w:type="dxa"/>
          </w:tcPr>
          <w:p w:rsidR="00E15C79" w:rsidRPr="006C724B" w:rsidP="00E15C79" w14:paraId="08708A56" w14:textId="1FFA613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229904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:rsidR="00E15C79" w:rsidRPr="006C724B" w:rsidP="00E15C79" w14:paraId="6077B93E" w14:textId="66A43FC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774510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6C0A5B9C" w14:textId="6423EA16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25681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64695293" w14:textId="7D625D40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125607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="00E15C79" w:rsidRPr="006C724B" w:rsidP="00E15C79" w14:paraId="3791C89D" w14:textId="72FA04B0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400207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:rsidR="00E15C79" w:rsidRPr="006C724B" w:rsidP="00E15C79" w14:paraId="7CB5A2CB" w14:textId="6B4A0152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32740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6A57EA12" w14:textId="6F3AC8E7" w:rsidTr="00663D2B">
        <w:tblPrEx>
          <w:tblW w:w="9180" w:type="dxa"/>
          <w:tblInd w:w="894" w:type="dxa"/>
          <w:tblLook w:val="04A0"/>
        </w:tblPrEx>
        <w:trPr>
          <w:trHeight w:val="306"/>
        </w:trPr>
        <w:tc>
          <w:tcPr>
            <w:tcW w:w="2250" w:type="dxa"/>
          </w:tcPr>
          <w:p w:rsidR="00E15C79" w:rsidRPr="006C724B" w:rsidP="00E15C79" w14:paraId="57B4EBB1" w14:textId="32A53732">
            <w:pPr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sz w:val="20"/>
                <w:lang w:val=""/>
              </w:rPr>
              <w:t>V</w:t>
            </w:r>
            <w:r w:rsidRPr="006C724B">
              <w:rPr>
                <w:sz w:val="20"/>
                <w:lang w:val=""/>
              </w:rPr>
              <w:t>ideojuegos</w:t>
            </w:r>
          </w:p>
        </w:tc>
        <w:tc>
          <w:tcPr>
            <w:tcW w:w="1170" w:type="dxa"/>
          </w:tcPr>
          <w:p w:rsidR="00E15C79" w:rsidRPr="006C724B" w:rsidP="00E15C79" w14:paraId="52C2D35F" w14:textId="47B06DE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989623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:rsidR="00E15C79" w:rsidRPr="006C724B" w:rsidP="00E15C79" w14:paraId="1733B6D6" w14:textId="028640A8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4010939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 w:rsidR="00AA60AC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☒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35F9E29F" w14:textId="12E33AFC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364841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4E77AE0D" w14:textId="5063D05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11974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="00E15C79" w:rsidRPr="006C724B" w:rsidP="00E15C79" w14:paraId="605CFCB7" w14:textId="3512148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908036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:rsidR="00E15C79" w:rsidRPr="006C724B" w:rsidP="00E15C79" w14:paraId="3D3A2C32" w14:textId="4869A7B9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367421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6A74DCC1" w14:textId="47C7D5F0" w:rsidTr="00663D2B">
        <w:tblPrEx>
          <w:tblW w:w="9180" w:type="dxa"/>
          <w:tblInd w:w="894" w:type="dxa"/>
          <w:tblLook w:val="04A0"/>
        </w:tblPrEx>
        <w:trPr>
          <w:trHeight w:val="292"/>
        </w:trPr>
        <w:tc>
          <w:tcPr>
            <w:tcW w:w="2250" w:type="dxa"/>
          </w:tcPr>
          <w:p w:rsidR="00E15C79" w:rsidRPr="006C724B" w:rsidP="00E15C79" w14:paraId="49BB9C77" w14:textId="64A4E21A">
            <w:pPr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sz w:val="20"/>
                <w:lang w:val=""/>
              </w:rPr>
              <w:t>C</w:t>
            </w:r>
            <w:r w:rsidRPr="006C724B">
              <w:rPr>
                <w:sz w:val="20"/>
                <w:lang w:val=""/>
              </w:rPr>
              <w:t>omer en exceso</w:t>
            </w:r>
          </w:p>
        </w:tc>
        <w:tc>
          <w:tcPr>
            <w:tcW w:w="1170" w:type="dxa"/>
          </w:tcPr>
          <w:p w:rsidR="00E15C79" w:rsidRPr="006C724B" w:rsidP="00E15C79" w14:paraId="3D6E5899" w14:textId="28618A19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982537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:rsidR="00E15C79" w:rsidRPr="006C724B" w:rsidP="00E15C79" w14:paraId="4D49B77A" w14:textId="044DA434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053065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2010B19E" w14:textId="74AFD29F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59451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3B7ABC43" w14:textId="26128244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569579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="00E15C79" w:rsidRPr="006C724B" w:rsidP="00E15C79" w14:paraId="6E952337" w14:textId="48A2F71D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47020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:rsidR="00E15C79" w:rsidRPr="006C724B" w:rsidP="00E15C79" w14:paraId="58674189" w14:textId="14BD6D06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85326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30D0567C" w14:textId="69C087B5" w:rsidTr="00663D2B">
        <w:tblPrEx>
          <w:tblW w:w="9180" w:type="dxa"/>
          <w:tblInd w:w="894" w:type="dxa"/>
          <w:tblLook w:val="04A0"/>
        </w:tblPrEx>
        <w:trPr>
          <w:trHeight w:val="292"/>
        </w:trPr>
        <w:tc>
          <w:tcPr>
            <w:tcW w:w="2250" w:type="dxa"/>
          </w:tcPr>
          <w:p w:rsidR="00E15C79" w:rsidRPr="006C724B" w:rsidP="00E15C79" w14:paraId="2045C7FC" w14:textId="45816A46">
            <w:pPr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sz w:val="20"/>
                <w:lang w:val=""/>
              </w:rPr>
              <w:t>A</w:t>
            </w:r>
            <w:r w:rsidRPr="006C724B">
              <w:rPr>
                <w:sz w:val="20"/>
                <w:lang w:val=""/>
              </w:rPr>
              <w:t>ctividad sexual</w:t>
            </w:r>
          </w:p>
        </w:tc>
        <w:tc>
          <w:tcPr>
            <w:tcW w:w="1170" w:type="dxa"/>
          </w:tcPr>
          <w:p w:rsidR="00E15C79" w:rsidRPr="006C724B" w:rsidP="00E15C79" w14:paraId="3015C94B" w14:textId="673AF17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938788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:rsidR="00E15C79" w:rsidRPr="006C724B" w:rsidP="00E15C79" w14:paraId="4ED8054E" w14:textId="3A75C554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8713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505070FA" w14:textId="2615651A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68131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390B1963" w14:textId="5BDF661E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2323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="00E15C79" w:rsidRPr="006C724B" w:rsidP="00E15C79" w14:paraId="79D9BA63" w14:textId="0FDC290B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2777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:rsidR="00E15C79" w:rsidRPr="006C724B" w:rsidP="00E15C79" w14:paraId="1A231CCC" w14:textId="3342797A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616801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  <w:tr w14:paraId="6F9BA46F" w14:textId="47044410" w:rsidTr="00663D2B">
        <w:tblPrEx>
          <w:tblW w:w="9180" w:type="dxa"/>
          <w:tblInd w:w="894" w:type="dxa"/>
          <w:tblLook w:val="04A0"/>
        </w:tblPrEx>
        <w:trPr>
          <w:trHeight w:val="306"/>
        </w:trPr>
        <w:tc>
          <w:tcPr>
            <w:tcW w:w="2250" w:type="dxa"/>
          </w:tcPr>
          <w:p w:rsidR="00E15C79" w:rsidRPr="006C724B" w:rsidP="00E15C79" w14:paraId="4392A9E4" w14:textId="35AE6A15">
            <w:pPr>
              <w:rPr>
                <w:rFonts w:cstheme="minorHAnsi"/>
                <w:sz w:val="20"/>
                <w:szCs w:val="20"/>
                <w:lang w:val=""/>
              </w:rPr>
            </w:pPr>
            <w:r w:rsidRPr="006C724B">
              <w:rPr>
                <w:sz w:val="20"/>
                <w:lang w:val=""/>
              </w:rPr>
              <w:t>E</w:t>
            </w:r>
            <w:r w:rsidRPr="006C724B">
              <w:rPr>
                <w:sz w:val="20"/>
                <w:lang w:val=""/>
              </w:rPr>
              <w:t>xceso de trabajo</w:t>
            </w:r>
          </w:p>
        </w:tc>
        <w:tc>
          <w:tcPr>
            <w:tcW w:w="1170" w:type="dxa"/>
          </w:tcPr>
          <w:p w:rsidR="00E15C79" w:rsidRPr="006C724B" w:rsidP="00E15C79" w14:paraId="6C8C574F" w14:textId="17BFE040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681853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:rsidR="00E15C79" w:rsidRPr="006C724B" w:rsidP="00E15C79" w14:paraId="5EFE567A" w14:textId="3A42E37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2092847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5E486BFF" w14:textId="6BB39631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192247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080" w:type="dxa"/>
          </w:tcPr>
          <w:p w:rsidR="00E15C79" w:rsidRPr="006C724B" w:rsidP="00E15C79" w14:paraId="1B640223" w14:textId="55DF42B5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-532338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990" w:type="dxa"/>
          </w:tcPr>
          <w:p w:rsidR="00E15C79" w:rsidRPr="006C724B" w:rsidP="00E15C79" w14:paraId="66B2ACCA" w14:textId="6F560EAE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332572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:rsidR="00E15C79" w:rsidRPr="006C724B" w:rsidP="00E15C79" w14:paraId="09B3F2FB" w14:textId="3E95E265">
            <w:pPr>
              <w:jc w:val="center"/>
              <w:rPr>
                <w:rFonts w:cstheme="minorHAnsi"/>
                <w:sz w:val="20"/>
                <w:szCs w:val="20"/>
                <w:lang w:val=""/>
              </w:rPr>
            </w:pPr>
            <w:sdt>
              <w:sdtPr>
                <w:rPr>
                  <w:rFonts w:cstheme="minorHAnsi"/>
                  <w:sz w:val="20"/>
                  <w:szCs w:val="20"/>
                  <w:lang w:val=""/>
                </w:rPr>
                <w:id w:val="1279445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724B">
                  <w:rPr>
                    <w:rFonts w:ascii="MS Gothic" w:eastAsia="MS Gothic" w:hAnsi="MS Gothic" w:cs="MS Gothic"/>
                    <w:sz w:val="20"/>
                    <w:szCs w:val="20"/>
                    <w:lang w:val=""/>
                  </w:rPr>
                  <w:t>☐</w:t>
                </w:r>
              </w:sdtContent>
            </w:sdt>
          </w:p>
        </w:tc>
      </w:tr>
    </w:tbl>
    <w:p w:rsidR="007D3541" w:rsidRPr="006C724B" w:rsidP="007D3541" w14:paraId="5635669C" w14:textId="77777777">
      <w:pPr>
        <w:pStyle w:val="ListParagraph"/>
        <w:rPr>
          <w:rFonts w:cstheme="minorHAnsi"/>
          <w:lang w:val=""/>
        </w:rPr>
      </w:pPr>
    </w:p>
    <w:p w:rsidR="00082F15" w:rsidRPr="0045714A" w14:paraId="42D26251" w14:textId="77777777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"/>
        </w:rPr>
      </w:pPr>
      <w:r w:rsidRPr="0045714A">
        <w:rPr>
          <w:lang w:val=""/>
        </w:rPr>
        <w:br w:type="page"/>
      </w:r>
    </w:p>
    <w:p w:rsidR="00585FEC" w:rsidRPr="0045714A" w:rsidP="001A5827" w14:paraId="455C0EEC" w14:textId="5D35611D">
      <w:pPr>
        <w:pStyle w:val="Heading1"/>
        <w:rPr>
          <w:lang w:val=""/>
        </w:rPr>
      </w:pPr>
      <w:bookmarkStart w:id="17" w:name="_Toc99443492"/>
      <w:r w:rsidRPr="0045714A">
        <w:rPr>
          <w:lang w:val=""/>
        </w:rPr>
        <w:t xml:space="preserve">L. </w:t>
      </w:r>
      <w:bookmarkEnd w:id="17"/>
      <w:r w:rsidRPr="0045714A" w:rsidR="00F62850">
        <w:rPr>
          <w:lang w:val=""/>
        </w:rPr>
        <w:t>Creencias e intereses</w:t>
      </w:r>
    </w:p>
    <w:p w:rsidR="009C6179" w:rsidRPr="0045714A" w:rsidP="00340548" w14:paraId="51F4DEBB" w14:textId="77777777">
      <w:pPr>
        <w:spacing w:after="0"/>
        <w:rPr>
          <w:lang w:val=""/>
        </w:rPr>
      </w:pPr>
    </w:p>
    <w:p w:rsidR="001A5827" w:rsidRPr="0045714A" w:rsidP="00DC3AAE" w14:paraId="36135B8F" w14:textId="6FFBEE62">
      <w:pPr>
        <w:pStyle w:val="ListParagraph"/>
        <w:numPr>
          <w:ilvl w:val="0"/>
          <w:numId w:val="58"/>
        </w:numPr>
        <w:rPr>
          <w:iCs/>
          <w:lang w:val=""/>
        </w:rPr>
      </w:pPr>
      <w:r w:rsidRPr="0045714A">
        <w:rPr>
          <w:iCs/>
          <w:lang w:val=""/>
        </w:rPr>
        <w:t>Si bien algunas de estas preguntas usarán palabras como "espiritualidad", responda en términos de su propio sistema de creencias personal, ya sea religioso, espiritual o personal.</w:t>
      </w:r>
      <w:r w:rsidRPr="0045714A" w:rsidR="00523555">
        <w:rPr>
          <w:iCs/>
          <w:lang w:val=""/>
        </w:rPr>
        <w:t xml:space="preserve"> </w:t>
      </w:r>
    </w:p>
    <w:tbl>
      <w:tblPr>
        <w:tblStyle w:val="TableGrid"/>
        <w:tblW w:w="0" w:type="auto"/>
        <w:tblInd w:w="805" w:type="dxa"/>
        <w:tblLook w:val="04A0"/>
      </w:tblPr>
      <w:tblGrid>
        <w:gridCol w:w="3928"/>
        <w:gridCol w:w="932"/>
        <w:gridCol w:w="810"/>
        <w:gridCol w:w="1350"/>
        <w:gridCol w:w="934"/>
        <w:gridCol w:w="1260"/>
      </w:tblGrid>
      <w:tr w14:paraId="0C796C4C" w14:textId="77777777" w:rsidTr="005E7452">
        <w:tblPrEx>
          <w:tblW w:w="0" w:type="auto"/>
          <w:tblInd w:w="805" w:type="dxa"/>
          <w:tblLook w:val="04A0"/>
        </w:tblPrEx>
        <w:tc>
          <w:tcPr>
            <w:tcW w:w="3928" w:type="dxa"/>
          </w:tcPr>
          <w:p w:rsidR="001A5827" w:rsidRPr="0045714A" w14:paraId="04D1DBA7" w14:textId="77777777">
            <w:pPr>
              <w:rPr>
                <w:iCs/>
                <w:sz w:val="20"/>
                <w:szCs w:val="20"/>
                <w:lang w:val=""/>
              </w:rPr>
            </w:pPr>
          </w:p>
        </w:tc>
        <w:tc>
          <w:tcPr>
            <w:tcW w:w="932" w:type="dxa"/>
          </w:tcPr>
          <w:p w:rsidR="001A5827" w:rsidRPr="0045714A" w:rsidP="00A40502" w14:paraId="01E43FDB" w14:textId="7B5661F2">
            <w:pPr>
              <w:jc w:val="center"/>
              <w:rPr>
                <w:iCs/>
                <w:sz w:val="20"/>
                <w:szCs w:val="20"/>
                <w:lang w:val=""/>
              </w:rPr>
            </w:pPr>
            <w:r w:rsidRPr="0045714A">
              <w:rPr>
                <w:iCs/>
                <w:sz w:val="20"/>
                <w:szCs w:val="20"/>
                <w:lang w:val=""/>
              </w:rPr>
              <w:t>N</w:t>
            </w:r>
            <w:r w:rsidRPr="0045714A" w:rsidR="00DC3AAE">
              <w:rPr>
                <w:iCs/>
                <w:sz w:val="20"/>
                <w:szCs w:val="20"/>
                <w:lang w:val=""/>
              </w:rPr>
              <w:t>ada</w:t>
            </w:r>
          </w:p>
        </w:tc>
        <w:tc>
          <w:tcPr>
            <w:tcW w:w="810" w:type="dxa"/>
          </w:tcPr>
          <w:p w:rsidR="001A5827" w:rsidRPr="0045714A" w:rsidP="00A40502" w14:paraId="2C727227" w14:textId="451446D0">
            <w:pPr>
              <w:jc w:val="center"/>
              <w:rPr>
                <w:iCs/>
                <w:sz w:val="20"/>
                <w:szCs w:val="20"/>
                <w:lang w:val=""/>
              </w:rPr>
            </w:pPr>
            <w:r w:rsidRPr="0045714A">
              <w:rPr>
                <w:iCs/>
                <w:sz w:val="20"/>
                <w:szCs w:val="20"/>
                <w:lang w:val=""/>
              </w:rPr>
              <w:t>Un poco</w:t>
            </w:r>
          </w:p>
        </w:tc>
        <w:tc>
          <w:tcPr>
            <w:tcW w:w="1350" w:type="dxa"/>
          </w:tcPr>
          <w:p w:rsidR="001A5827" w:rsidRPr="0045714A" w:rsidP="00A40502" w14:paraId="3D92017C" w14:textId="0E4D4CE5">
            <w:pPr>
              <w:jc w:val="center"/>
              <w:rPr>
                <w:iCs/>
                <w:sz w:val="20"/>
                <w:szCs w:val="20"/>
                <w:lang w:val=""/>
              </w:rPr>
            </w:pPr>
            <w:r w:rsidRPr="0045714A">
              <w:rPr>
                <w:iCs/>
                <w:sz w:val="20"/>
                <w:szCs w:val="20"/>
                <w:lang w:val=""/>
              </w:rPr>
              <w:t>Una cantidad moderada</w:t>
            </w:r>
          </w:p>
        </w:tc>
        <w:tc>
          <w:tcPr>
            <w:tcW w:w="810" w:type="dxa"/>
          </w:tcPr>
          <w:p w:rsidR="001A5827" w:rsidRPr="0045714A" w:rsidP="00A40502" w14:paraId="254FCF2F" w14:textId="516BBF11">
            <w:pPr>
              <w:jc w:val="center"/>
              <w:rPr>
                <w:iCs/>
                <w:sz w:val="20"/>
                <w:szCs w:val="20"/>
                <w:lang w:val=""/>
              </w:rPr>
            </w:pPr>
            <w:r w:rsidRPr="0045714A">
              <w:rPr>
                <w:iCs/>
                <w:sz w:val="20"/>
                <w:szCs w:val="20"/>
                <w:lang w:val=""/>
              </w:rPr>
              <w:t>Bastante</w:t>
            </w:r>
          </w:p>
        </w:tc>
        <w:tc>
          <w:tcPr>
            <w:tcW w:w="1260" w:type="dxa"/>
          </w:tcPr>
          <w:p w:rsidR="001A5827" w:rsidRPr="0045714A" w:rsidP="00A40502" w14:paraId="01CC0F73" w14:textId="33621777">
            <w:pPr>
              <w:jc w:val="center"/>
              <w:rPr>
                <w:iCs/>
                <w:sz w:val="20"/>
                <w:szCs w:val="20"/>
                <w:lang w:val=""/>
              </w:rPr>
            </w:pPr>
            <w:r w:rsidRPr="0045714A">
              <w:rPr>
                <w:iCs/>
                <w:sz w:val="20"/>
                <w:szCs w:val="20"/>
                <w:lang w:val=""/>
              </w:rPr>
              <w:t>Una cantidad extrema</w:t>
            </w:r>
          </w:p>
        </w:tc>
      </w:tr>
      <w:tr w14:paraId="3353EE56" w14:textId="77777777" w:rsidTr="005E7452">
        <w:tblPrEx>
          <w:tblW w:w="0" w:type="auto"/>
          <w:tblInd w:w="805" w:type="dxa"/>
          <w:tblLook w:val="04A0"/>
        </w:tblPrEx>
        <w:tc>
          <w:tcPr>
            <w:tcW w:w="3928" w:type="dxa"/>
          </w:tcPr>
          <w:p w:rsidR="001A5827" w:rsidRPr="006C724B" w:rsidP="001A5827" w14:paraId="2A39F252" w14:textId="7D26EB3F">
            <w:pPr>
              <w:rPr>
                <w:rFonts w:ascii="Calibri" w:eastAsia="Times New Roman" w:hAnsi="Calibri" w:cs="Calibri"/>
                <w:sz w:val="20"/>
                <w:szCs w:val="20"/>
                <w:lang w:val=""/>
              </w:rPr>
            </w:pPr>
            <w:r w:rsidRPr="006C724B">
              <w:rPr>
                <w:rFonts w:eastAsia="Times New Roman"/>
                <w:sz w:val="20"/>
                <w:szCs w:val="20"/>
                <w:lang w:val=""/>
              </w:rPr>
              <w:t xml:space="preserve">¿En qué medida cualquier conexión </w:t>
            </w:r>
            <w:r w:rsidRPr="006C724B" w:rsidR="00582517">
              <w:rPr>
                <w:rFonts w:eastAsia="Times New Roman"/>
                <w:sz w:val="20"/>
                <w:szCs w:val="20"/>
                <w:lang w:val=""/>
              </w:rPr>
              <w:t>con un ser o fuerza espiritual l</w:t>
            </w:r>
            <w:r w:rsidRPr="006C724B">
              <w:rPr>
                <w:rFonts w:eastAsia="Times New Roman"/>
                <w:sz w:val="20"/>
                <w:szCs w:val="20"/>
                <w:lang w:val=""/>
              </w:rPr>
              <w:t>e ayuda a superar los momentos difíciles?</w:t>
            </w:r>
            <w:r w:rsidRPr="006C724B">
              <w:rPr>
                <w:rFonts w:eastAsia="Times New Roman"/>
                <w:sz w:val="20"/>
                <w:szCs w:val="20"/>
                <w:lang w:val=""/>
              </w:rPr>
              <w:t xml:space="preserve"> </w:t>
            </w:r>
          </w:p>
          <w:p w:rsidR="001A5827" w:rsidRPr="006C724B" w14:paraId="293C57F6" w14:textId="77777777">
            <w:pPr>
              <w:rPr>
                <w:iCs/>
                <w:sz w:val="20"/>
                <w:szCs w:val="20"/>
                <w:lang w:val=""/>
              </w:rPr>
            </w:pPr>
          </w:p>
        </w:tc>
        <w:sdt>
          <w:sdtPr>
            <w:rPr>
              <w:iCs/>
              <w:sz w:val="20"/>
              <w:szCs w:val="20"/>
              <w:lang w:val=""/>
            </w:rPr>
            <w:id w:val="-942300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vAlign w:val="center"/>
              </w:tcPr>
              <w:p w:rsidR="001A5827" w:rsidRPr="0045714A" w:rsidP="00A40502" w14:paraId="0B073341" w14:textId="38EFFFEA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397787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vAlign w:val="center"/>
              </w:tcPr>
              <w:p w:rsidR="001A5827" w:rsidRPr="0045714A" w:rsidP="00A40502" w14:paraId="2E46065D" w14:textId="76613624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-1666079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0" w:type="dxa"/>
                <w:vAlign w:val="center"/>
              </w:tcPr>
              <w:p w:rsidR="001A5827" w:rsidRPr="0045714A" w:rsidP="00A40502" w14:paraId="4F6EF364" w14:textId="7B8D8E12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15687663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vAlign w:val="center"/>
              </w:tcPr>
              <w:p w:rsidR="001A5827" w:rsidRPr="0045714A" w:rsidP="00A40502" w14:paraId="6E7C1E1A" w14:textId="37C33E4F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1139226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60" w:type="dxa"/>
                <w:vAlign w:val="center"/>
              </w:tcPr>
              <w:p w:rsidR="001A5827" w:rsidRPr="0045714A" w:rsidP="00A40502" w14:paraId="2A9BBAA4" w14:textId="3109CD14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</w:tr>
      <w:tr w14:paraId="7A3023B6" w14:textId="77777777" w:rsidTr="005E7452">
        <w:tblPrEx>
          <w:tblW w:w="0" w:type="auto"/>
          <w:tblInd w:w="805" w:type="dxa"/>
          <w:tblLook w:val="04A0"/>
        </w:tblPrEx>
        <w:tc>
          <w:tcPr>
            <w:tcW w:w="3928" w:type="dxa"/>
          </w:tcPr>
          <w:p w:rsidR="00A40502" w:rsidRPr="006C724B" w:rsidP="00A40502" w14:paraId="2B6B0D9E" w14:textId="03AE8CCA">
            <w:pPr>
              <w:rPr>
                <w:rFonts w:ascii="Calibri" w:eastAsia="Times New Roman" w:hAnsi="Calibri" w:cs="Calibri"/>
                <w:sz w:val="20"/>
                <w:szCs w:val="20"/>
                <w:lang w:val=""/>
              </w:rPr>
            </w:pPr>
            <w:r w:rsidRPr="006C724B">
              <w:rPr>
                <w:rFonts w:eastAsia="Times New Roman"/>
                <w:sz w:val="20"/>
                <w:szCs w:val="20"/>
                <w:lang w:val=""/>
              </w:rPr>
              <w:t xml:space="preserve">¿En qué medida cualquier conexión con un ser o fuerza </w:t>
            </w:r>
            <w:r w:rsidRPr="006C724B" w:rsidR="00582517">
              <w:rPr>
                <w:rFonts w:eastAsia="Times New Roman"/>
                <w:sz w:val="20"/>
                <w:szCs w:val="20"/>
                <w:lang w:val=""/>
              </w:rPr>
              <w:t>espiritual l</w:t>
            </w:r>
            <w:r w:rsidRPr="006C724B">
              <w:rPr>
                <w:rFonts w:eastAsia="Times New Roman"/>
                <w:sz w:val="20"/>
                <w:szCs w:val="20"/>
                <w:lang w:val=""/>
              </w:rPr>
              <w:t>e ayuda a tolerar el estrés?</w:t>
            </w:r>
          </w:p>
          <w:p w:rsidR="00A40502" w:rsidRPr="006C724B" w:rsidP="00A40502" w14:paraId="35EB1B08" w14:textId="77777777">
            <w:pPr>
              <w:rPr>
                <w:iCs/>
                <w:sz w:val="20"/>
                <w:szCs w:val="20"/>
                <w:lang w:val=""/>
              </w:rPr>
            </w:pPr>
          </w:p>
        </w:tc>
        <w:sdt>
          <w:sdtPr>
            <w:rPr>
              <w:iCs/>
              <w:sz w:val="20"/>
              <w:szCs w:val="20"/>
              <w:lang w:val=""/>
            </w:rPr>
            <w:id w:val="823626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vAlign w:val="center"/>
              </w:tcPr>
              <w:p w:rsidR="00A40502" w:rsidRPr="0045714A" w:rsidP="00A40502" w14:paraId="1778C7D1" w14:textId="23B68D95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-1429039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vAlign w:val="center"/>
              </w:tcPr>
              <w:p w:rsidR="00A40502" w:rsidRPr="0045714A" w:rsidP="00A40502" w14:paraId="0F966276" w14:textId="451AC5A1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-414939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0" w:type="dxa"/>
                <w:vAlign w:val="center"/>
              </w:tcPr>
              <w:p w:rsidR="00A40502" w:rsidRPr="0045714A" w:rsidP="00A40502" w14:paraId="174C11ED" w14:textId="60372B00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-255291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vAlign w:val="center"/>
              </w:tcPr>
              <w:p w:rsidR="00A40502" w:rsidRPr="0045714A" w:rsidP="00A40502" w14:paraId="5C586865" w14:textId="62BBFE66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-1507047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60" w:type="dxa"/>
                <w:vAlign w:val="center"/>
              </w:tcPr>
              <w:p w:rsidR="00A40502" w:rsidRPr="0045714A" w:rsidP="00A40502" w14:paraId="46A9C67A" w14:textId="768E66C1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</w:tr>
      <w:tr w14:paraId="29BFB79C" w14:textId="77777777" w:rsidTr="005E7452">
        <w:tblPrEx>
          <w:tblW w:w="0" w:type="auto"/>
          <w:tblInd w:w="805" w:type="dxa"/>
          <w:tblLook w:val="04A0"/>
        </w:tblPrEx>
        <w:tc>
          <w:tcPr>
            <w:tcW w:w="3928" w:type="dxa"/>
          </w:tcPr>
          <w:p w:rsidR="00A40502" w:rsidRPr="006C724B" w:rsidP="00A40502" w14:paraId="0BB8F144" w14:textId="79A72D8E">
            <w:pPr>
              <w:rPr>
                <w:rFonts w:ascii="Calibri" w:eastAsia="Times New Roman" w:hAnsi="Calibri" w:cs="Calibri"/>
                <w:sz w:val="20"/>
                <w:szCs w:val="20"/>
                <w:lang w:val=""/>
              </w:rPr>
            </w:pPr>
            <w:r w:rsidRPr="006C724B">
              <w:rPr>
                <w:rFonts w:eastAsia="Times New Roman"/>
                <w:sz w:val="20"/>
                <w:szCs w:val="20"/>
                <w:lang w:val=""/>
              </w:rPr>
              <w:t xml:space="preserve">¿En qué medida cualquier conexión con un ser o fuerza espiritual </w:t>
            </w:r>
            <w:r w:rsidRPr="006C724B" w:rsidR="00582517">
              <w:rPr>
                <w:rFonts w:eastAsia="Times New Roman"/>
                <w:sz w:val="20"/>
                <w:szCs w:val="20"/>
                <w:lang w:val=""/>
              </w:rPr>
              <w:t>l</w:t>
            </w:r>
            <w:r w:rsidRPr="006C724B">
              <w:rPr>
                <w:rFonts w:eastAsia="Times New Roman"/>
                <w:sz w:val="20"/>
                <w:szCs w:val="20"/>
                <w:lang w:val=""/>
              </w:rPr>
              <w:t>e ayuda a comprender a los demás?</w:t>
            </w:r>
          </w:p>
          <w:p w:rsidR="00A40502" w:rsidRPr="006C724B" w:rsidP="00A40502" w14:paraId="23D704D0" w14:textId="77777777">
            <w:pPr>
              <w:rPr>
                <w:iCs/>
                <w:sz w:val="20"/>
                <w:szCs w:val="20"/>
                <w:lang w:val=""/>
              </w:rPr>
            </w:pPr>
          </w:p>
        </w:tc>
        <w:sdt>
          <w:sdtPr>
            <w:rPr>
              <w:iCs/>
              <w:sz w:val="20"/>
              <w:szCs w:val="20"/>
              <w:lang w:val=""/>
            </w:rPr>
            <w:id w:val="759795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vAlign w:val="center"/>
              </w:tcPr>
              <w:p w:rsidR="00A40502" w:rsidRPr="0045714A" w:rsidP="00A40502" w14:paraId="0AE0779B" w14:textId="55BC8521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-1629851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vAlign w:val="center"/>
              </w:tcPr>
              <w:p w:rsidR="00A40502" w:rsidRPr="0045714A" w:rsidP="00A40502" w14:paraId="60593931" w14:textId="435A899A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936719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0" w:type="dxa"/>
                <w:vAlign w:val="center"/>
              </w:tcPr>
              <w:p w:rsidR="00A40502" w:rsidRPr="0045714A" w:rsidP="00A40502" w14:paraId="59F3FC5E" w14:textId="6B55E41D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2023437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vAlign w:val="center"/>
              </w:tcPr>
              <w:p w:rsidR="00A40502" w:rsidRPr="0045714A" w:rsidP="00A40502" w14:paraId="00258DC0" w14:textId="3791A453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976651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60" w:type="dxa"/>
                <w:vAlign w:val="center"/>
              </w:tcPr>
              <w:p w:rsidR="00A40502" w:rsidRPr="0045714A" w:rsidP="00A40502" w14:paraId="3BBBABEF" w14:textId="535E6CF7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</w:tr>
      <w:tr w14:paraId="2AB5818A" w14:textId="77777777" w:rsidTr="005E7452">
        <w:tblPrEx>
          <w:tblW w:w="0" w:type="auto"/>
          <w:tblInd w:w="805" w:type="dxa"/>
          <w:tblLook w:val="04A0"/>
        </w:tblPrEx>
        <w:tc>
          <w:tcPr>
            <w:tcW w:w="3928" w:type="dxa"/>
          </w:tcPr>
          <w:p w:rsidR="00A40502" w:rsidRPr="006C724B" w:rsidP="00A40502" w14:paraId="317C918B" w14:textId="59BC558E">
            <w:pPr>
              <w:rPr>
                <w:rFonts w:ascii="Calibri" w:eastAsia="Times New Roman" w:hAnsi="Calibri" w:cs="Calibri"/>
                <w:sz w:val="20"/>
                <w:szCs w:val="20"/>
                <w:lang w:val=""/>
              </w:rPr>
            </w:pPr>
            <w:r w:rsidRPr="006C724B">
              <w:rPr>
                <w:rFonts w:eastAsia="Times New Roman"/>
                <w:sz w:val="20"/>
                <w:szCs w:val="20"/>
                <w:lang w:val=""/>
              </w:rPr>
              <w:t xml:space="preserve">¿Hasta qué punto alguna conexión con un ser o fuerza </w:t>
            </w:r>
            <w:r w:rsidRPr="006C724B" w:rsidR="00582517">
              <w:rPr>
                <w:rFonts w:eastAsia="Times New Roman"/>
                <w:sz w:val="20"/>
                <w:szCs w:val="20"/>
                <w:lang w:val=""/>
              </w:rPr>
              <w:t>espiritual l</w:t>
            </w:r>
            <w:r w:rsidRPr="006C724B">
              <w:rPr>
                <w:rFonts w:eastAsia="Times New Roman"/>
                <w:sz w:val="20"/>
                <w:szCs w:val="20"/>
                <w:lang w:val=""/>
              </w:rPr>
              <w:t>e brinda consuelo/seguridad?</w:t>
            </w:r>
          </w:p>
          <w:p w:rsidR="00A40502" w:rsidRPr="006C724B" w:rsidP="00A40502" w14:paraId="3AF39DFC" w14:textId="77777777">
            <w:pPr>
              <w:rPr>
                <w:iCs/>
                <w:sz w:val="20"/>
                <w:szCs w:val="20"/>
                <w:lang w:val=""/>
              </w:rPr>
            </w:pPr>
          </w:p>
        </w:tc>
        <w:sdt>
          <w:sdtPr>
            <w:rPr>
              <w:iCs/>
              <w:sz w:val="20"/>
              <w:szCs w:val="20"/>
              <w:lang w:val=""/>
            </w:rPr>
            <w:id w:val="-198784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vAlign w:val="center"/>
              </w:tcPr>
              <w:p w:rsidR="00A40502" w:rsidRPr="0045714A" w:rsidP="00A40502" w14:paraId="2F009CDF" w14:textId="419E63A4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1855762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vAlign w:val="center"/>
              </w:tcPr>
              <w:p w:rsidR="00A40502" w:rsidRPr="0045714A" w:rsidP="00A40502" w14:paraId="458EE610" w14:textId="59B69000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1849745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50" w:type="dxa"/>
                <w:vAlign w:val="center"/>
              </w:tcPr>
              <w:p w:rsidR="00A40502" w:rsidRPr="0045714A" w:rsidP="00A40502" w14:paraId="161CBF7E" w14:textId="70E56B9E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-1524932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vAlign w:val="center"/>
              </w:tcPr>
              <w:p w:rsidR="00A40502" w:rsidRPr="0045714A" w:rsidP="00A40502" w14:paraId="67EB09C8" w14:textId="4322CDBA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  <w:sdt>
          <w:sdtPr>
            <w:rPr>
              <w:iCs/>
              <w:sz w:val="20"/>
              <w:szCs w:val="20"/>
              <w:lang w:val=""/>
            </w:rPr>
            <w:id w:val="-1932037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60" w:type="dxa"/>
                <w:vAlign w:val="center"/>
              </w:tcPr>
              <w:p w:rsidR="00A40502" w:rsidRPr="0045714A" w:rsidP="00A40502" w14:paraId="3EE322A9" w14:textId="32B4604E">
                <w:pPr>
                  <w:jc w:val="center"/>
                  <w:rPr>
                    <w:iCs/>
                    <w:sz w:val="20"/>
                    <w:szCs w:val="20"/>
                    <w:lang w:val=""/>
                  </w:rPr>
                </w:pPr>
                <w:r w:rsidRPr="0045714A">
                  <w:rPr>
                    <w:rFonts w:ascii="MS Gothic" w:eastAsia="MS Gothic" w:hAnsi="MS Gothic" w:cs="MS Gothic"/>
                    <w:iCs/>
                    <w:sz w:val="20"/>
                    <w:szCs w:val="20"/>
                    <w:lang w:val=""/>
                  </w:rPr>
                  <w:t>☐</w:t>
                </w:r>
              </w:p>
            </w:tc>
          </w:sdtContent>
        </w:sdt>
      </w:tr>
    </w:tbl>
    <w:p w:rsidR="00773A3F" w:rsidRPr="0045714A" w:rsidP="00DC3AAE" w14:paraId="38009E76" w14:textId="6B3E7FA9">
      <w:pPr>
        <w:spacing w:after="0" w:line="240" w:lineRule="auto"/>
        <w:rPr>
          <w:rFonts w:cstheme="minorHAnsi"/>
          <w:lang w:val=""/>
        </w:rPr>
      </w:pPr>
    </w:p>
    <w:p w:rsidR="00773A3F" w:rsidRPr="0045714A" w:rsidP="00773A3F" w14:paraId="4AC85BFD" w14:textId="77777777">
      <w:pPr>
        <w:pStyle w:val="ListParagraph"/>
        <w:spacing w:after="0" w:line="240" w:lineRule="auto"/>
        <w:rPr>
          <w:rFonts w:cstheme="minorHAnsi"/>
          <w:lang w:val=""/>
        </w:rPr>
      </w:pPr>
    </w:p>
    <w:p w:rsidR="002D5E12" w:rsidRPr="0045714A" w:rsidP="00DC3AAE" w14:paraId="32825F1A" w14:textId="272AA139">
      <w:pPr>
        <w:pStyle w:val="ListParagraph"/>
        <w:numPr>
          <w:ilvl w:val="0"/>
          <w:numId w:val="58"/>
        </w:numPr>
        <w:spacing w:after="12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 xml:space="preserve">¿Qué habilidades o fortalezas particulares tiene? </w:t>
      </w:r>
      <w:r w:rsidRPr="0045714A">
        <w:rPr>
          <w:rFonts w:cstheme="minorHAnsi"/>
          <w:i/>
          <w:lang w:val=""/>
        </w:rPr>
        <w:t>Marque todas las que correspondan o "ninguna de las anteriores" si ninguna corresponde.</w:t>
      </w:r>
      <w:r w:rsidRPr="0045714A" w:rsidR="00720668">
        <w:rPr>
          <w:rFonts w:cstheme="minorHAnsi"/>
          <w:i/>
          <w:iCs/>
          <w:lang w:val=""/>
        </w:rPr>
        <w:t xml:space="preserve"> </w:t>
      </w:r>
    </w:p>
    <w:p w:rsidR="00DC3AAE" w:rsidRPr="0045714A" w:rsidP="00DC3AAE" w14:paraId="10438BDE" w14:textId="77777777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La capacidad de pensar de formas inusuales y creativas.</w:t>
      </w:r>
    </w:p>
    <w:p w:rsidR="00DC3AAE" w:rsidRPr="0045714A" w:rsidP="00DC3AAE" w14:paraId="0A598B35" w14:textId="77777777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Una capacidad para concentrarse intensamente en ciertos temas.</w:t>
      </w:r>
    </w:p>
    <w:p w:rsidR="00DC3AAE" w:rsidRPr="0045714A" w:rsidP="00DC3AAE" w14:paraId="283E35A4" w14:textId="77777777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Honestidad</w:t>
      </w:r>
    </w:p>
    <w:p w:rsidR="00DC3AAE" w:rsidRPr="0045714A" w:rsidP="00DC3AAE" w14:paraId="759C8FB2" w14:textId="77777777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Un sentido de justicia</w:t>
      </w:r>
    </w:p>
    <w:p w:rsidR="00DC3AAE" w:rsidRPr="0045714A" w:rsidP="00DC3AAE" w14:paraId="12418592" w14:textId="772A86D2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 xml:space="preserve">Una forma diferente de </w:t>
      </w:r>
      <w:r w:rsidRPr="0045714A" w:rsidR="00582517">
        <w:rPr>
          <w:rFonts w:cstheme="minorHAnsi"/>
          <w:lang w:val=""/>
        </w:rPr>
        <w:t xml:space="preserve">percibir </w:t>
      </w:r>
      <w:r w:rsidRPr="0045714A">
        <w:rPr>
          <w:rFonts w:cstheme="minorHAnsi"/>
          <w:lang w:val=""/>
        </w:rPr>
        <w:t>el mundo</w:t>
      </w:r>
    </w:p>
    <w:p w:rsidR="00DC3AAE" w:rsidRPr="0045714A" w:rsidP="00DC3AAE" w14:paraId="76ADE6B6" w14:textId="77777777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Habilidad en matemáticas, ciencias o computadoras.</w:t>
      </w:r>
    </w:p>
    <w:p w:rsidR="00DC3AAE" w:rsidRPr="0045714A" w:rsidP="00DC3AAE" w14:paraId="0878C88F" w14:textId="77777777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Habilidad en el arte o la música.</w:t>
      </w:r>
    </w:p>
    <w:p w:rsidR="00DC3AAE" w:rsidRPr="0045714A" w:rsidP="00DC3AAE" w14:paraId="1CB2D3EB" w14:textId="088FC9D5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M</w:t>
      </w:r>
      <w:r w:rsidRPr="0045714A">
        <w:rPr>
          <w:rFonts w:cstheme="minorHAnsi"/>
          <w:lang w:val=""/>
        </w:rPr>
        <w:t>uy buen</w:t>
      </w:r>
      <w:r w:rsidRPr="0045714A">
        <w:rPr>
          <w:rFonts w:cstheme="minorHAnsi"/>
          <w:lang w:val=""/>
        </w:rPr>
        <w:t>a</w:t>
      </w:r>
      <w:r w:rsidRPr="0045714A">
        <w:rPr>
          <w:rFonts w:cstheme="minorHAnsi"/>
          <w:lang w:val=""/>
        </w:rPr>
        <w:t xml:space="preserve"> </w:t>
      </w:r>
      <w:r w:rsidRPr="0045714A">
        <w:rPr>
          <w:rFonts w:cstheme="minorHAnsi"/>
          <w:lang w:val=""/>
        </w:rPr>
        <w:t xml:space="preserve">memoria </w:t>
      </w:r>
      <w:r w:rsidRPr="0045714A">
        <w:rPr>
          <w:rFonts w:cstheme="minorHAnsi"/>
          <w:lang w:val=""/>
        </w:rPr>
        <w:t>para ciertos temas.</w:t>
      </w:r>
    </w:p>
    <w:p w:rsidR="00DC3AAE" w:rsidRPr="0045714A" w:rsidP="00DC3AAE" w14:paraId="13789A2B" w14:textId="77777777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La capacidad de concentrarse en los pequeños detalles.</w:t>
      </w:r>
    </w:p>
    <w:p w:rsidR="00DC3AAE" w:rsidRPr="0045714A" w:rsidP="00DC3AAE" w14:paraId="14BF1527" w14:textId="77777777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Una imaginación increíble</w:t>
      </w:r>
    </w:p>
    <w:p w:rsidR="00DC3AAE" w:rsidRPr="0045714A" w:rsidP="00DC3AAE" w14:paraId="019B2F1F" w14:textId="77777777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Amabilidad</w:t>
      </w:r>
    </w:p>
    <w:p w:rsidR="00DC3AAE" w:rsidRPr="0045714A" w:rsidP="00DC3AAE" w14:paraId="396B6359" w14:textId="395A4F0F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Otro, especifique</w:t>
      </w:r>
      <w:r w:rsidRPr="0045714A">
        <w:rPr>
          <w:rFonts w:cstheme="minorHAnsi"/>
          <w:lang w:val=""/>
        </w:rPr>
        <w:t>: _____________________________________</w:t>
      </w:r>
    </w:p>
    <w:p w:rsidR="002D5E12" w:rsidRPr="0045714A" w:rsidP="00DC3AAE" w14:paraId="7B398E83" w14:textId="67CF11D1">
      <w:pPr>
        <w:numPr>
          <w:ilvl w:val="0"/>
          <w:numId w:val="38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Ninguna de las anteriores</w:t>
      </w:r>
    </w:p>
    <w:p w:rsidR="002D5E12" w:rsidRPr="0045714A" w:rsidP="002D5E12" w14:paraId="6A1D3F82" w14:textId="77777777">
      <w:pPr>
        <w:spacing w:after="0" w:line="240" w:lineRule="auto"/>
        <w:ind w:left="720"/>
        <w:rPr>
          <w:rFonts w:cstheme="minorHAnsi"/>
          <w:lang w:val=""/>
        </w:rPr>
      </w:pPr>
    </w:p>
    <w:p w:rsidR="002D5E12" w:rsidRPr="0045714A" w:rsidP="00DC3AAE" w14:paraId="7F1A4B3E" w14:textId="3DA2D9C2">
      <w:pPr>
        <w:pStyle w:val="ListParagraph"/>
        <w:numPr>
          <w:ilvl w:val="0"/>
          <w:numId w:val="58"/>
        </w:numPr>
        <w:spacing w:after="12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 xml:space="preserve"> </w:t>
      </w:r>
      <w:r w:rsidRPr="0045714A" w:rsidR="00DC3AAE">
        <w:rPr>
          <w:rFonts w:cstheme="minorHAnsi"/>
          <w:lang w:val=""/>
        </w:rPr>
        <w:t>¿Tiene un área intensa de interés o enfoque? (A veces esto se denomina "interés especial")</w:t>
      </w:r>
      <w:r w:rsidRPr="0045714A" w:rsidR="00720668">
        <w:rPr>
          <w:rFonts w:cstheme="minorHAnsi"/>
          <w:lang w:val=""/>
        </w:rPr>
        <w:t xml:space="preserve"> </w:t>
      </w:r>
    </w:p>
    <w:p w:rsidR="002D5E12" w:rsidRPr="0045714A" w:rsidP="00BF6169" w14:paraId="2EC594BE" w14:textId="2AB41CFC">
      <w:pPr>
        <w:numPr>
          <w:ilvl w:val="0"/>
          <w:numId w:val="39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No</w:t>
      </w:r>
      <w:r w:rsidRPr="0045714A" w:rsidR="008222AB">
        <w:rPr>
          <w:rFonts w:cstheme="minorHAnsi"/>
          <w:lang w:val=""/>
        </w:rPr>
        <w:t xml:space="preserve"> (</w:t>
      </w:r>
      <w:r w:rsidRPr="0045714A" w:rsidR="00DC3AAE">
        <w:rPr>
          <w:rFonts w:cstheme="minorHAnsi"/>
          <w:b/>
          <w:bCs/>
          <w:lang w:val=""/>
        </w:rPr>
        <w:t>Pasar al final de la encuesta</w:t>
      </w:r>
      <w:r w:rsidRPr="0045714A" w:rsidR="00C658AA">
        <w:rPr>
          <w:rFonts w:cstheme="minorHAnsi"/>
          <w:lang w:val=""/>
        </w:rPr>
        <w:t>)</w:t>
      </w:r>
    </w:p>
    <w:p w:rsidR="002D5E12" w:rsidRPr="0045714A" w:rsidP="00BF6169" w14:paraId="6CE80361" w14:textId="32893E57">
      <w:pPr>
        <w:numPr>
          <w:ilvl w:val="0"/>
          <w:numId w:val="39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Sí</w:t>
      </w:r>
    </w:p>
    <w:p w:rsidR="002D5E12" w:rsidRPr="0045714A" w:rsidP="002D5E12" w14:paraId="1BD68F96" w14:textId="77777777">
      <w:pPr>
        <w:spacing w:after="0" w:line="240" w:lineRule="auto"/>
        <w:ind w:left="720"/>
        <w:rPr>
          <w:rFonts w:cstheme="minorHAnsi"/>
          <w:lang w:val=""/>
        </w:rPr>
      </w:pPr>
    </w:p>
    <w:p w:rsidR="002D5E12" w:rsidRPr="0045714A" w:rsidP="00DC3AAE" w14:paraId="114F1DF9" w14:textId="5846CF76">
      <w:pPr>
        <w:pStyle w:val="ListParagraph"/>
        <w:numPr>
          <w:ilvl w:val="0"/>
          <w:numId w:val="58"/>
        </w:numPr>
        <w:spacing w:after="12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 xml:space="preserve"> </w:t>
      </w:r>
      <w:r w:rsidRPr="0045714A" w:rsidR="00DC3AAE">
        <w:rPr>
          <w:rFonts w:cstheme="minorHAnsi"/>
          <w:lang w:val=""/>
        </w:rPr>
        <w:t xml:space="preserve">¿Qué tipo de interés especial o tema tiene? </w:t>
      </w:r>
      <w:r w:rsidRPr="0045714A" w:rsidR="00DC3AAE">
        <w:rPr>
          <w:rFonts w:cstheme="minorHAnsi"/>
          <w:i/>
          <w:lang w:val=""/>
        </w:rPr>
        <w:t>Marque todo lo que corresponda si tiene más de uno</w:t>
      </w:r>
      <w:r w:rsidRPr="0045714A">
        <w:rPr>
          <w:rFonts w:cstheme="minorHAnsi"/>
          <w:i/>
          <w:iCs/>
          <w:lang w:val=""/>
        </w:rPr>
        <w:t>.</w:t>
      </w:r>
      <w:r w:rsidRPr="0045714A">
        <w:rPr>
          <w:rFonts w:cstheme="minorHAnsi"/>
          <w:lang w:val=""/>
        </w:rPr>
        <w:t xml:space="preserve"> </w:t>
      </w:r>
    </w:p>
    <w:p w:rsidR="00DC3AAE" w:rsidRPr="0045714A" w:rsidP="00DC3AAE" w14:paraId="132DB4CE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Modos de transporte (como trenes, automóviles, aviones)</w:t>
      </w:r>
    </w:p>
    <w:p w:rsidR="00DC3AAE" w:rsidRPr="0045714A" w:rsidP="00DC3AAE" w14:paraId="5B7DF14A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Historia</w:t>
      </w:r>
    </w:p>
    <w:p w:rsidR="00DC3AAE" w:rsidRPr="0045714A" w:rsidP="00DC3AAE" w14:paraId="099E9567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Ciencias (como astronomía, geología)</w:t>
      </w:r>
    </w:p>
    <w:p w:rsidR="00DC3AAE" w:rsidRPr="0045714A" w:rsidP="00DC3AAE" w14:paraId="23D64B04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Ciencia ficción o fantasía (en libros, películas, videojuegos)</w:t>
      </w:r>
    </w:p>
    <w:p w:rsidR="00DC3AAE" w:rsidRPr="0045714A" w:rsidP="00DC3AAE" w14:paraId="6F088D93" w14:textId="6F8EFF31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Computadoras</w:t>
      </w:r>
    </w:p>
    <w:p w:rsidR="00DC3AAE" w:rsidRPr="0045714A" w:rsidP="00DC3AAE" w14:paraId="362C384A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Matemáticas o números</w:t>
      </w:r>
    </w:p>
    <w:p w:rsidR="00DC3AAE" w:rsidRPr="0045714A" w:rsidP="00DC3AAE" w14:paraId="59783A56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Animales (como perros, peces, caballos)</w:t>
      </w:r>
    </w:p>
    <w:p w:rsidR="00DC3AAE" w:rsidRPr="0045714A" w:rsidP="00DC3AAE" w14:paraId="7462CBB5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Películas</w:t>
      </w:r>
    </w:p>
    <w:p w:rsidR="00DC3AAE" w:rsidRPr="0045714A" w:rsidP="00DC3AAE" w14:paraId="0D2DD020" w14:textId="52F491E9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D</w:t>
      </w:r>
      <w:r w:rsidRPr="0045714A">
        <w:rPr>
          <w:rFonts w:cstheme="minorHAnsi"/>
          <w:lang w:val=""/>
        </w:rPr>
        <w:t>ibujos animados o anime</w:t>
      </w:r>
    </w:p>
    <w:p w:rsidR="00DC3AAE" w:rsidRPr="0045714A" w:rsidP="00DC3AAE" w14:paraId="3196085C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Mapas, calendarios o fechas</w:t>
      </w:r>
    </w:p>
    <w:p w:rsidR="00DC3AAE" w:rsidRPr="0045714A" w:rsidP="00DC3AAE" w14:paraId="63CB75C1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Horarios o agendas</w:t>
      </w:r>
    </w:p>
    <w:p w:rsidR="00DC3AAE" w:rsidRPr="0045714A" w:rsidP="00DC3AAE" w14:paraId="0F716022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Dinosaurios, monstruos o criaturas ficticias</w:t>
      </w:r>
    </w:p>
    <w:p w:rsidR="00DC3AAE" w:rsidRPr="0045714A" w:rsidP="00DC3AAE" w14:paraId="0B81A4DD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Música</w:t>
      </w:r>
    </w:p>
    <w:p w:rsidR="00DC3AAE" w:rsidRPr="0045714A" w:rsidP="00DC3AAE" w14:paraId="079E61B8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Arte</w:t>
      </w:r>
    </w:p>
    <w:p w:rsidR="00DC3AAE" w:rsidRPr="0045714A" w:rsidP="00DC3AAE" w14:paraId="6217827E" w14:textId="77777777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Deportes</w:t>
      </w:r>
    </w:p>
    <w:p w:rsidR="00DC3AAE" w:rsidRPr="0045714A" w:rsidP="00DC3AAE" w14:paraId="3AF613E2" w14:textId="171CCD05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C</w:t>
      </w:r>
      <w:r w:rsidRPr="0045714A">
        <w:rPr>
          <w:rFonts w:cstheme="minorHAnsi"/>
          <w:lang w:val=""/>
        </w:rPr>
        <w:t>ostura o manualidades</w:t>
      </w:r>
    </w:p>
    <w:p w:rsidR="002D5E12" w:rsidRPr="0045714A" w:rsidP="00DC3AAE" w14:paraId="6BBDD5C4" w14:textId="417A1605">
      <w:pPr>
        <w:numPr>
          <w:ilvl w:val="0"/>
          <w:numId w:val="40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Otr</w:t>
      </w:r>
      <w:r w:rsidRPr="0045714A" w:rsidR="00582517">
        <w:rPr>
          <w:rFonts w:cstheme="minorHAnsi"/>
          <w:lang w:val=""/>
        </w:rPr>
        <w:t>o,</w:t>
      </w:r>
      <w:r w:rsidRPr="0045714A">
        <w:rPr>
          <w:rFonts w:cstheme="minorHAnsi"/>
          <w:lang w:val=""/>
        </w:rPr>
        <w:t xml:space="preserve"> especifi</w:t>
      </w:r>
      <w:r w:rsidRPr="0045714A" w:rsidR="00582517">
        <w:rPr>
          <w:rFonts w:cstheme="minorHAnsi"/>
          <w:lang w:val=""/>
        </w:rPr>
        <w:t>que</w:t>
      </w:r>
      <w:r w:rsidRPr="0045714A">
        <w:rPr>
          <w:rFonts w:cstheme="minorHAnsi"/>
          <w:lang w:val=""/>
        </w:rPr>
        <w:t>: _______________________________</w:t>
      </w:r>
    </w:p>
    <w:p w:rsidR="002D5E12" w:rsidRPr="0045714A" w:rsidP="002D5E12" w14:paraId="6CBEA1A5" w14:textId="77777777">
      <w:pPr>
        <w:spacing w:after="0" w:line="240" w:lineRule="auto"/>
        <w:ind w:left="720"/>
        <w:rPr>
          <w:rFonts w:cstheme="minorHAnsi"/>
          <w:lang w:val=""/>
        </w:rPr>
      </w:pPr>
    </w:p>
    <w:p w:rsidR="002D5E12" w:rsidRPr="0045714A" w:rsidP="0031223B" w14:paraId="684C2CA7" w14:textId="0FF4F7CC">
      <w:pPr>
        <w:pStyle w:val="ListParagraph"/>
        <w:numPr>
          <w:ilvl w:val="0"/>
          <w:numId w:val="58"/>
        </w:numPr>
        <w:spacing w:after="120" w:line="240" w:lineRule="auto"/>
        <w:rPr>
          <w:rFonts w:cstheme="minorHAnsi"/>
          <w:i/>
          <w:iCs/>
          <w:lang w:val=""/>
        </w:rPr>
      </w:pPr>
      <w:r w:rsidRPr="0045714A">
        <w:rPr>
          <w:rFonts w:cstheme="minorHAnsi"/>
          <w:lang w:val=""/>
        </w:rPr>
        <w:t xml:space="preserve"> </w:t>
      </w:r>
      <w:r w:rsidRPr="0045714A" w:rsidR="0031223B">
        <w:rPr>
          <w:rFonts w:cstheme="minorHAnsi"/>
          <w:lang w:val=""/>
        </w:rPr>
        <w:t>¿Cómo afecta su interés especial a su vida?</w:t>
      </w:r>
      <w:r w:rsidRPr="00DC6E14" w:rsidR="0031223B">
        <w:rPr>
          <w:rFonts w:cstheme="minorHAnsi"/>
          <w:i/>
          <w:lang w:val=""/>
        </w:rPr>
        <w:t xml:space="preserve"> Marque to</w:t>
      </w:r>
      <w:r w:rsidRPr="00DC6E14" w:rsidR="00582517">
        <w:rPr>
          <w:rFonts w:cstheme="minorHAnsi"/>
          <w:i/>
          <w:lang w:val=""/>
        </w:rPr>
        <w:t>do lo que corresponda o "ninguna</w:t>
      </w:r>
      <w:r w:rsidRPr="00DC6E14" w:rsidR="0031223B">
        <w:rPr>
          <w:rFonts w:cstheme="minorHAnsi"/>
          <w:i/>
          <w:lang w:val=""/>
        </w:rPr>
        <w:t xml:space="preserve"> de los anteriores" si no corresponde</w:t>
      </w:r>
      <w:r w:rsidRPr="00DC6E14">
        <w:rPr>
          <w:rFonts w:cstheme="minorHAnsi"/>
          <w:i/>
          <w:iCs/>
          <w:lang w:val=""/>
        </w:rPr>
        <w:t>.</w:t>
      </w:r>
      <w:r w:rsidRPr="00DC6E14" w:rsidR="00720668">
        <w:rPr>
          <w:rFonts w:cstheme="minorHAnsi"/>
          <w:i/>
          <w:iCs/>
          <w:lang w:val=""/>
        </w:rPr>
        <w:t xml:space="preserve"> </w:t>
      </w:r>
    </w:p>
    <w:p w:rsidR="0031223B" w:rsidRPr="006C724B" w:rsidP="0031223B" w14:paraId="6F501359" w14:textId="77777777">
      <w:pPr>
        <w:numPr>
          <w:ilvl w:val="0"/>
          <w:numId w:val="41"/>
        </w:numPr>
        <w:spacing w:after="0" w:line="240" w:lineRule="auto"/>
        <w:rPr>
          <w:rFonts w:cstheme="minorHAnsi"/>
          <w:lang w:val=""/>
        </w:rPr>
      </w:pPr>
      <w:r w:rsidRPr="006C724B">
        <w:rPr>
          <w:rFonts w:cstheme="minorHAnsi"/>
          <w:lang w:val=""/>
        </w:rPr>
        <w:t>Mi trabajo o carrera involucra mi interés especial.</w:t>
      </w:r>
    </w:p>
    <w:p w:rsidR="0031223B" w:rsidRPr="006C724B" w:rsidP="0031223B" w14:paraId="6E032E19" w14:textId="77777777">
      <w:pPr>
        <w:numPr>
          <w:ilvl w:val="0"/>
          <w:numId w:val="41"/>
        </w:numPr>
        <w:spacing w:after="0" w:line="240" w:lineRule="auto"/>
        <w:rPr>
          <w:rFonts w:cstheme="minorHAnsi"/>
          <w:lang w:val=""/>
        </w:rPr>
      </w:pPr>
      <w:r w:rsidRPr="006C724B">
        <w:rPr>
          <w:rFonts w:cstheme="minorHAnsi"/>
          <w:lang w:val=""/>
        </w:rPr>
        <w:t>Mis estudios en la escuela o la universidad están (o estuvieron) relacionados con mi interés especial.</w:t>
      </w:r>
    </w:p>
    <w:p w:rsidR="0031223B" w:rsidRPr="006C724B" w:rsidP="0031223B" w14:paraId="0B0C5D29" w14:textId="77777777">
      <w:pPr>
        <w:numPr>
          <w:ilvl w:val="0"/>
          <w:numId w:val="41"/>
        </w:numPr>
        <w:spacing w:after="0" w:line="240" w:lineRule="auto"/>
        <w:rPr>
          <w:rFonts w:cstheme="minorHAnsi"/>
          <w:lang w:val=""/>
        </w:rPr>
      </w:pPr>
      <w:r w:rsidRPr="006C724B">
        <w:rPr>
          <w:rFonts w:cstheme="minorHAnsi"/>
          <w:lang w:val=""/>
        </w:rPr>
        <w:t>Tengo relaciones basadas en mi interés especial. Hago amigos o me uno a grupos centrados en el mismo interés.</w:t>
      </w:r>
    </w:p>
    <w:p w:rsidR="0031223B" w:rsidRPr="006C724B" w:rsidP="0031223B" w14:paraId="745EACE8" w14:textId="77777777">
      <w:pPr>
        <w:numPr>
          <w:ilvl w:val="0"/>
          <w:numId w:val="41"/>
        </w:numPr>
        <w:spacing w:after="0" w:line="240" w:lineRule="auto"/>
        <w:rPr>
          <w:rFonts w:cstheme="minorHAnsi"/>
          <w:lang w:val=""/>
        </w:rPr>
      </w:pPr>
      <w:r w:rsidRPr="006C724B">
        <w:rPr>
          <w:rFonts w:cstheme="minorHAnsi"/>
          <w:lang w:val=""/>
        </w:rPr>
        <w:t>Disfruto de actividades y pasatiempos relacionados con mi interés especial.</w:t>
      </w:r>
    </w:p>
    <w:p w:rsidR="0031223B" w:rsidRPr="006C724B" w:rsidP="0031223B" w14:paraId="6F1C3744" w14:textId="77777777">
      <w:pPr>
        <w:numPr>
          <w:ilvl w:val="0"/>
          <w:numId w:val="41"/>
        </w:numPr>
        <w:spacing w:after="0" w:line="240" w:lineRule="auto"/>
        <w:rPr>
          <w:rFonts w:cstheme="minorHAnsi"/>
          <w:lang w:val=""/>
        </w:rPr>
      </w:pPr>
      <w:r w:rsidRPr="006C724B">
        <w:rPr>
          <w:rFonts w:cstheme="minorHAnsi"/>
          <w:lang w:val=""/>
        </w:rPr>
        <w:t>Mi interés especial a veces se interpone en el camino del éxito en el trabajo, la escuela o las relaciones.</w:t>
      </w:r>
    </w:p>
    <w:p w:rsidR="0031223B" w:rsidRPr="006C724B" w:rsidP="0031223B" w14:paraId="288116A1" w14:textId="77777777">
      <w:pPr>
        <w:numPr>
          <w:ilvl w:val="0"/>
          <w:numId w:val="41"/>
        </w:numPr>
        <w:spacing w:after="0" w:line="240" w:lineRule="auto"/>
        <w:rPr>
          <w:rFonts w:cstheme="minorHAnsi"/>
          <w:lang w:val=""/>
        </w:rPr>
      </w:pPr>
      <w:r w:rsidRPr="006C724B">
        <w:rPr>
          <w:rFonts w:cstheme="minorHAnsi"/>
          <w:lang w:val=""/>
        </w:rPr>
        <w:t>El interés especial me ha metido en problemas. (Por ejemplo, puede haber llevado a un comportamiento adictivo o al incumplimiento de la ley).</w:t>
      </w:r>
    </w:p>
    <w:p w:rsidR="0031223B" w:rsidRPr="006C724B" w:rsidP="0031223B" w14:paraId="7B4DD9C1" w14:textId="5319BE24">
      <w:pPr>
        <w:numPr>
          <w:ilvl w:val="0"/>
          <w:numId w:val="41"/>
        </w:numPr>
        <w:spacing w:after="0" w:line="240" w:lineRule="auto"/>
        <w:rPr>
          <w:rFonts w:cstheme="minorHAnsi"/>
          <w:lang w:val=""/>
        </w:rPr>
      </w:pPr>
      <w:r w:rsidRPr="006C724B">
        <w:rPr>
          <w:rFonts w:cstheme="minorHAnsi"/>
          <w:lang w:val=""/>
        </w:rPr>
        <w:t>Otr</w:t>
      </w:r>
      <w:r w:rsidRPr="006C724B" w:rsidR="00582517">
        <w:rPr>
          <w:rFonts w:cstheme="minorHAnsi"/>
          <w:lang w:val=""/>
        </w:rPr>
        <w:t>o, especifique</w:t>
      </w:r>
      <w:r w:rsidRPr="006C724B">
        <w:rPr>
          <w:rFonts w:cstheme="minorHAnsi"/>
          <w:lang w:val=""/>
        </w:rPr>
        <w:t>: _________________________________</w:t>
      </w:r>
    </w:p>
    <w:p w:rsidR="002D5E12" w:rsidRPr="0045714A" w:rsidP="0031223B" w14:paraId="739FABEB" w14:textId="74A7B4F3">
      <w:pPr>
        <w:numPr>
          <w:ilvl w:val="0"/>
          <w:numId w:val="41"/>
        </w:numPr>
        <w:spacing w:after="0" w:line="240" w:lineRule="auto"/>
        <w:rPr>
          <w:rFonts w:cstheme="minorHAnsi"/>
          <w:lang w:val=""/>
        </w:rPr>
      </w:pPr>
      <w:r w:rsidRPr="0045714A">
        <w:rPr>
          <w:rFonts w:cstheme="minorHAnsi"/>
          <w:lang w:val=""/>
        </w:rPr>
        <w:t>Ninguna de las anteriores</w:t>
      </w:r>
    </w:p>
    <w:p w:rsidR="001A5827" w:rsidRPr="0045714A" w14:paraId="286C5907" w14:textId="4F934CFB">
      <w:pPr>
        <w:rPr>
          <w:iCs/>
          <w:lang w:val=""/>
        </w:rPr>
      </w:pPr>
    </w:p>
    <w:p w:rsidR="00585FEC" w:rsidRPr="0045714A" w:rsidP="00585FEC" w14:paraId="5E6702D5" w14:textId="625C9EE2">
      <w:pPr>
        <w:pStyle w:val="Default"/>
        <w:jc w:val="center"/>
        <w:rPr>
          <w:rFonts w:asciiTheme="minorHAnsi" w:hAnsiTheme="minorHAnsi"/>
          <w:b/>
          <w:bCs/>
          <w:iCs/>
          <w:color w:val="auto"/>
          <w:lang w:val=""/>
        </w:rPr>
      </w:pPr>
      <w:r w:rsidRPr="0045714A">
        <w:rPr>
          <w:rFonts w:asciiTheme="minorHAnsi" w:hAnsiTheme="minorHAnsi"/>
          <w:b/>
          <w:bCs/>
          <w:iCs/>
          <w:color w:val="auto"/>
          <w:lang w:val=""/>
        </w:rPr>
        <w:t>Ha</w:t>
      </w:r>
      <w:r w:rsidRPr="0045714A" w:rsidR="0031223B">
        <w:rPr>
          <w:rFonts w:asciiTheme="minorHAnsi" w:hAnsiTheme="minorHAnsi"/>
          <w:b/>
          <w:bCs/>
          <w:iCs/>
          <w:color w:val="auto"/>
          <w:lang w:val=""/>
        </w:rPr>
        <w:t xml:space="preserve"> llegado al final de la encuesta</w:t>
      </w:r>
      <w:r w:rsidRPr="0045714A">
        <w:rPr>
          <w:rFonts w:asciiTheme="minorHAnsi" w:hAnsiTheme="minorHAnsi"/>
          <w:b/>
          <w:bCs/>
          <w:iCs/>
          <w:color w:val="auto"/>
          <w:lang w:val=""/>
        </w:rPr>
        <w:t>.</w:t>
      </w:r>
    </w:p>
    <w:p w:rsidR="00585FEC" w:rsidRPr="0045714A" w:rsidP="00585FEC" w14:paraId="779DAA8D" w14:textId="76A4CCF2">
      <w:pPr>
        <w:pStyle w:val="Default"/>
        <w:jc w:val="center"/>
        <w:rPr>
          <w:rFonts w:asciiTheme="minorHAnsi" w:hAnsiTheme="minorHAnsi"/>
          <w:b/>
          <w:bCs/>
          <w:iCs/>
          <w:color w:val="auto"/>
          <w:lang w:val=""/>
        </w:rPr>
      </w:pPr>
    </w:p>
    <w:p w:rsidR="00585FEC" w:rsidRPr="0045714A" w:rsidP="00585FEC" w14:paraId="2B574525" w14:textId="148C4EF6">
      <w:pPr>
        <w:pStyle w:val="Default"/>
        <w:jc w:val="center"/>
        <w:rPr>
          <w:rFonts w:asciiTheme="minorHAnsi" w:hAnsiTheme="minorHAnsi"/>
          <w:b/>
          <w:bCs/>
          <w:iCs/>
          <w:color w:val="auto"/>
          <w:lang w:val=""/>
        </w:rPr>
      </w:pPr>
      <w:r w:rsidRPr="0045714A">
        <w:rPr>
          <w:rFonts w:asciiTheme="minorHAnsi" w:hAnsiTheme="minorHAnsi"/>
          <w:b/>
          <w:bCs/>
          <w:iCs/>
          <w:color w:val="auto"/>
          <w:lang w:val=""/>
        </w:rPr>
        <w:t>¡Gracias por participar!</w:t>
      </w:r>
    </w:p>
    <w:p w:rsidR="008C5B00" w:rsidRPr="0045714A" w:rsidP="00585FEC" w14:paraId="38168CA6" w14:textId="09697EF8">
      <w:pPr>
        <w:pStyle w:val="Default"/>
        <w:jc w:val="center"/>
        <w:rPr>
          <w:rFonts w:asciiTheme="minorHAnsi" w:hAnsiTheme="minorHAnsi"/>
          <w:b/>
          <w:bCs/>
          <w:iCs/>
          <w:color w:val="auto"/>
          <w:lang w:val=""/>
        </w:rPr>
      </w:pPr>
    </w:p>
    <w:p w:rsidR="008C5B00" w:rsidRPr="0045714A" w:rsidP="00051A13" w14:paraId="2F389E07" w14:textId="13D81346">
      <w:pPr>
        <w:rPr>
          <w:b/>
          <w:bCs/>
          <w:iCs/>
          <w:lang w:val=""/>
        </w:rPr>
      </w:pPr>
    </w:p>
    <w:sectPr w:rsidSect="001E3B5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E3B54" w14:paraId="3870524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729432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42460" w14:paraId="1BC172E9" w14:textId="2047756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6B15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:rsidR="00242460" w14:paraId="069780F3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E3B54" w14:paraId="4F427EC5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E3B54" w14:paraId="4CBE4B1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E3B54" w14:paraId="662A5FE4" w14:textId="17B5898B">
    <w:pPr>
      <w:pStyle w:val="Header"/>
    </w:pPr>
  </w:p>
  <w:p w:rsidR="00242460" w14:paraId="429C0D8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E3B54" w:rsidRPr="00BC4A32" w:rsidP="001E3B54" w14:paraId="534E5417" w14:textId="77777777">
    <w:pPr>
      <w:spacing w:after="0" w:line="240" w:lineRule="auto"/>
      <w:jc w:val="right"/>
      <w:rPr>
        <w:rFonts w:ascii="Calibri" w:eastAsia="Calibri" w:hAnsi="Calibri" w:cs="Calibri"/>
      </w:rPr>
    </w:pPr>
    <w:r w:rsidRPr="00BC4A32">
      <w:rPr>
        <w:rFonts w:ascii="Calibri" w:eastAsia="Calibri" w:hAnsi="Calibri" w:cs="Calibri"/>
      </w:rPr>
      <w:t xml:space="preserve">Formulario aprobado </w:t>
    </w:r>
  </w:p>
  <w:p w:rsidR="001E3B54" w:rsidRPr="00BC4A32" w:rsidP="001E3B54" w14:paraId="7EFCDD27" w14:textId="77777777">
    <w:pPr>
      <w:spacing w:after="0" w:line="240" w:lineRule="auto"/>
      <w:jc w:val="right"/>
      <w:rPr>
        <w:rFonts w:ascii="Calibri" w:eastAsia="Calibri" w:hAnsi="Calibri" w:cs="Calibri"/>
      </w:rPr>
    </w:pPr>
    <w:r w:rsidRPr="00BC4A32">
      <w:rPr>
        <w:rFonts w:ascii="Calibri" w:eastAsia="Calibri" w:hAnsi="Calibri" w:cs="Calibri"/>
      </w:rPr>
      <w:t>OMB N.O 0920-1392</w:t>
    </w:r>
  </w:p>
  <w:p w:rsidR="001E3B54" w:rsidRPr="00BC4A32" w:rsidP="001E3B54" w14:paraId="45BD2976" w14:textId="77777777">
    <w:pPr>
      <w:spacing w:after="0" w:line="240" w:lineRule="auto"/>
      <w:jc w:val="right"/>
      <w:rPr>
        <w:rFonts w:ascii="Calibri" w:eastAsia="Calibri" w:hAnsi="Calibri" w:cs="Calibri"/>
      </w:rPr>
    </w:pPr>
    <w:r w:rsidRPr="00BC4A32">
      <w:rPr>
        <w:rFonts w:ascii="Calibri" w:eastAsia="Calibri" w:hAnsi="Calibri" w:cs="Calibri"/>
      </w:rPr>
      <w:t>Fecha de vencimiento 4/30/2026</w:t>
    </w:r>
  </w:p>
  <w:p w:rsidR="00242460" w14:paraId="1E3815A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FA3556"/>
    <w:multiLevelType w:val="hybridMultilevel"/>
    <w:tmpl w:val="ADA64EBC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1DD3710"/>
    <w:multiLevelType w:val="hybridMultilevel"/>
    <w:tmpl w:val="DCB0D3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A53D08"/>
    <w:multiLevelType w:val="hybridMultilevel"/>
    <w:tmpl w:val="2A00A56C"/>
    <w:lvl w:ilvl="0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6732399"/>
    <w:multiLevelType w:val="hybridMultilevel"/>
    <w:tmpl w:val="BBBA61B2"/>
    <w:lvl w:ilvl="0">
      <w:start w:val="1"/>
      <w:numFmt w:val="bullet"/>
      <w:lvlText w:val=""/>
      <w:lvlJc w:val="left"/>
      <w:pPr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8817EBE"/>
    <w:multiLevelType w:val="hybridMultilevel"/>
    <w:tmpl w:val="1ADE15B0"/>
    <w:lvl w:ilvl="0">
      <w:start w:val="1"/>
      <w:numFmt w:val="bullet"/>
      <w:lvlText w:val="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A020F7D"/>
    <w:multiLevelType w:val="hybridMultilevel"/>
    <w:tmpl w:val="C1C89112"/>
    <w:lvl w:ilvl="0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A941245"/>
    <w:multiLevelType w:val="hybridMultilevel"/>
    <w:tmpl w:val="F28C66D4"/>
    <w:lvl w:ilvl="0">
      <w:start w:val="4"/>
      <w:numFmt w:val="bullet"/>
      <w:lvlText w:val="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BB83339"/>
    <w:multiLevelType w:val="hybridMultilevel"/>
    <w:tmpl w:val="C4769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C9F6F15"/>
    <w:multiLevelType w:val="multilevel"/>
    <w:tmpl w:val="77EAD35C"/>
    <w:lvl w:ilvl="0">
      <w:start w:val="4"/>
      <w:numFmt w:val="bullet"/>
      <w:lvlText w:val="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">
    <w:nsid w:val="0CAF370C"/>
    <w:multiLevelType w:val="hybridMultilevel"/>
    <w:tmpl w:val="18DE4A98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0DA94BC2"/>
    <w:multiLevelType w:val="hybridMultilevel"/>
    <w:tmpl w:val="4C84F344"/>
    <w:lvl w:ilvl="0">
      <w:start w:val="1"/>
      <w:numFmt w:val="bullet"/>
      <w:lvlText w:val="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0E4C3C4F"/>
    <w:multiLevelType w:val="hybridMultilevel"/>
    <w:tmpl w:val="10700FD8"/>
    <w:lvl w:ilvl="0">
      <w:start w:val="1"/>
      <w:numFmt w:val="bullet"/>
      <w:lvlText w:val="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F945AC4"/>
    <w:multiLevelType w:val="hybridMultilevel"/>
    <w:tmpl w:val="BCDCE6EA"/>
    <w:lvl w:ilvl="0">
      <w:start w:val="1"/>
      <w:numFmt w:val="bullet"/>
      <w:lvlText w:val="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244779D"/>
    <w:multiLevelType w:val="multilevel"/>
    <w:tmpl w:val="3140E792"/>
    <w:lvl w:ilvl="0">
      <w:start w:val="4"/>
      <w:numFmt w:val="bullet"/>
      <w:lvlText w:val="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4">
    <w:nsid w:val="12DE7A11"/>
    <w:multiLevelType w:val="hybridMultilevel"/>
    <w:tmpl w:val="32BCC8A6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13027751"/>
    <w:multiLevelType w:val="hybridMultilevel"/>
    <w:tmpl w:val="774883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5146677"/>
    <w:multiLevelType w:val="multilevel"/>
    <w:tmpl w:val="784C86DE"/>
    <w:lvl w:ilvl="0">
      <w:start w:val="4"/>
      <w:numFmt w:val="bullet"/>
      <w:lvlText w:val="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>
    <w:nsid w:val="17CE700C"/>
    <w:multiLevelType w:val="hybridMultilevel"/>
    <w:tmpl w:val="B5A85C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8104D06"/>
    <w:multiLevelType w:val="hybridMultilevel"/>
    <w:tmpl w:val="2A50B1BC"/>
    <w:lvl w:ilvl="0">
      <w:start w:val="1"/>
      <w:numFmt w:val="bullet"/>
      <w:lvlText w:val="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18F061D0"/>
    <w:multiLevelType w:val="hybridMultilevel"/>
    <w:tmpl w:val="8542CC92"/>
    <w:lvl w:ilvl="0">
      <w:start w:val="4"/>
      <w:numFmt w:val="bullet"/>
      <w:lvlText w:val="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19FA4EFC"/>
    <w:multiLevelType w:val="hybridMultilevel"/>
    <w:tmpl w:val="C4769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ED63B8C"/>
    <w:multiLevelType w:val="hybridMultilevel"/>
    <w:tmpl w:val="337A47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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2EA277F"/>
    <w:multiLevelType w:val="hybridMultilevel"/>
    <w:tmpl w:val="C4769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B6A4CF3"/>
    <w:multiLevelType w:val="hybridMultilevel"/>
    <w:tmpl w:val="AA588050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2E897050"/>
    <w:multiLevelType w:val="hybridMultilevel"/>
    <w:tmpl w:val="C4769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FF171A7"/>
    <w:multiLevelType w:val="hybridMultilevel"/>
    <w:tmpl w:val="8E3ACC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FF46701"/>
    <w:multiLevelType w:val="hybridMultilevel"/>
    <w:tmpl w:val="A61E612A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3B55330"/>
    <w:multiLevelType w:val="hybridMultilevel"/>
    <w:tmpl w:val="44B07632"/>
    <w:lvl w:ilvl="0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lowerLetter"/>
      <w:lvlText w:val="%2."/>
      <w:lvlJc w:val="left"/>
      <w:pPr>
        <w:ind w:left="2520" w:hanging="360"/>
      </w:pPr>
    </w:lvl>
    <w:lvl w:ilvl="2" w:tentative="1">
      <w:start w:val="1"/>
      <w:numFmt w:val="lowerRoman"/>
      <w:lvlText w:val="%3."/>
      <w:lvlJc w:val="right"/>
      <w:pPr>
        <w:ind w:left="3240" w:hanging="180"/>
      </w:pPr>
    </w:lvl>
    <w:lvl w:ilvl="3" w:tentative="1">
      <w:start w:val="1"/>
      <w:numFmt w:val="decimal"/>
      <w:lvlText w:val="%4."/>
      <w:lvlJc w:val="left"/>
      <w:pPr>
        <w:ind w:left="3960" w:hanging="360"/>
      </w:pPr>
    </w:lvl>
    <w:lvl w:ilvl="4" w:tentative="1">
      <w:start w:val="1"/>
      <w:numFmt w:val="lowerLetter"/>
      <w:lvlText w:val="%5."/>
      <w:lvlJc w:val="left"/>
      <w:pPr>
        <w:ind w:left="4680" w:hanging="360"/>
      </w:pPr>
    </w:lvl>
    <w:lvl w:ilvl="5" w:tentative="1">
      <w:start w:val="1"/>
      <w:numFmt w:val="lowerRoman"/>
      <w:lvlText w:val="%6."/>
      <w:lvlJc w:val="right"/>
      <w:pPr>
        <w:ind w:left="5400" w:hanging="180"/>
      </w:pPr>
    </w:lvl>
    <w:lvl w:ilvl="6" w:tentative="1">
      <w:start w:val="1"/>
      <w:numFmt w:val="decimal"/>
      <w:lvlText w:val="%7."/>
      <w:lvlJc w:val="left"/>
      <w:pPr>
        <w:ind w:left="6120" w:hanging="360"/>
      </w:pPr>
    </w:lvl>
    <w:lvl w:ilvl="7" w:tentative="1">
      <w:start w:val="1"/>
      <w:numFmt w:val="lowerLetter"/>
      <w:lvlText w:val="%8."/>
      <w:lvlJc w:val="left"/>
      <w:pPr>
        <w:ind w:left="6840" w:hanging="360"/>
      </w:pPr>
    </w:lvl>
    <w:lvl w:ilvl="8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>
    <w:nsid w:val="34FA2340"/>
    <w:multiLevelType w:val="hybridMultilevel"/>
    <w:tmpl w:val="1CC2B27C"/>
    <w:lvl w:ilvl="0">
      <w:start w:val="4"/>
      <w:numFmt w:val="bullet"/>
      <w:lvlText w:val="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0617FDC"/>
    <w:multiLevelType w:val="multilevel"/>
    <w:tmpl w:val="C15A1248"/>
    <w:lvl w:ilvl="0">
      <w:start w:val="4"/>
      <w:numFmt w:val="bullet"/>
      <w:lvlText w:val="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0">
    <w:nsid w:val="42311732"/>
    <w:multiLevelType w:val="hybridMultilevel"/>
    <w:tmpl w:val="C4769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5A2201B"/>
    <w:multiLevelType w:val="hybridMultilevel"/>
    <w:tmpl w:val="C4769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6016607"/>
    <w:multiLevelType w:val="hybridMultilevel"/>
    <w:tmpl w:val="CB26ED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71E7F24"/>
    <w:multiLevelType w:val="hybridMultilevel"/>
    <w:tmpl w:val="960CCEA8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4877531D"/>
    <w:multiLevelType w:val="hybridMultilevel"/>
    <w:tmpl w:val="C4769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BAF4321"/>
    <w:multiLevelType w:val="hybridMultilevel"/>
    <w:tmpl w:val="FA6A42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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4FF645C9"/>
    <w:multiLevelType w:val="hybridMultilevel"/>
    <w:tmpl w:val="F90A8476"/>
    <w:lvl w:ilvl="0">
      <w:start w:val="1"/>
      <w:numFmt w:val="bullet"/>
      <w:lvlText w:val="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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34E16F0"/>
    <w:multiLevelType w:val="multilevel"/>
    <w:tmpl w:val="DEE816C8"/>
    <w:lvl w:ilvl="0">
      <w:start w:val="4"/>
      <w:numFmt w:val="bullet"/>
      <w:lvlText w:val="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  <w:sz w:val="22"/>
        <w:szCs w:val="24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8">
    <w:nsid w:val="553D4854"/>
    <w:multiLevelType w:val="hybridMultilevel"/>
    <w:tmpl w:val="C4769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57E027E"/>
    <w:multiLevelType w:val="hybridMultilevel"/>
    <w:tmpl w:val="12BE7DD8"/>
    <w:lvl w:ilvl="0">
      <w:start w:val="4"/>
      <w:numFmt w:val="bullet"/>
      <w:lvlText w:val="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57231C87"/>
    <w:multiLevelType w:val="hybridMultilevel"/>
    <w:tmpl w:val="4ED25338"/>
    <w:lvl w:ilvl="0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>
    <w:nsid w:val="59014696"/>
    <w:multiLevelType w:val="hybridMultilevel"/>
    <w:tmpl w:val="76A6416C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5A0D0020"/>
    <w:multiLevelType w:val="hybridMultilevel"/>
    <w:tmpl w:val="FE7CA78E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5A2C1AAC"/>
    <w:multiLevelType w:val="hybridMultilevel"/>
    <w:tmpl w:val="B79EC5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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5ABD47AA"/>
    <w:multiLevelType w:val="hybridMultilevel"/>
    <w:tmpl w:val="6C2C4BA4"/>
    <w:lvl w:ilvl="0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>
    <w:nsid w:val="5B174401"/>
    <w:multiLevelType w:val="hybridMultilevel"/>
    <w:tmpl w:val="309E8D4A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5D217E6C"/>
    <w:multiLevelType w:val="hybridMultilevel"/>
    <w:tmpl w:val="C4769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5E1926CE"/>
    <w:multiLevelType w:val="hybridMultilevel"/>
    <w:tmpl w:val="8E3ACC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63033393"/>
    <w:multiLevelType w:val="hybridMultilevel"/>
    <w:tmpl w:val="9B4E9B4C"/>
    <w:lvl w:ilvl="0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>
    <w:nsid w:val="65B522F6"/>
    <w:multiLevelType w:val="hybridMultilevel"/>
    <w:tmpl w:val="EA5ECA82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>
    <w:nsid w:val="68E14B64"/>
    <w:multiLevelType w:val="hybridMultilevel"/>
    <w:tmpl w:val="03AAFC7C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>
    <w:nsid w:val="6917733F"/>
    <w:multiLevelType w:val="hybridMultilevel"/>
    <w:tmpl w:val="15965F4A"/>
    <w:lvl w:ilvl="0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216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>
    <w:nsid w:val="6BCC3EE4"/>
    <w:multiLevelType w:val="hybridMultilevel"/>
    <w:tmpl w:val="00340B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6DAC2976"/>
    <w:multiLevelType w:val="hybridMultilevel"/>
    <w:tmpl w:val="3C72658E"/>
    <w:lvl w:ilvl="0">
      <w:start w:val="1"/>
      <w:numFmt w:val="decimal"/>
      <w:pStyle w:val="S1-1"/>
      <w:lvlText w:val="%1."/>
      <w:lvlJc w:val="left"/>
      <w:pPr>
        <w:ind w:left="630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70372DCA"/>
    <w:multiLevelType w:val="hybridMultilevel"/>
    <w:tmpl w:val="C14E885C"/>
    <w:lvl w:ilvl="0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>
    <w:nsid w:val="735C5D79"/>
    <w:multiLevelType w:val="hybridMultilevel"/>
    <w:tmpl w:val="4EE2A5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>
      <w:start w:val="4"/>
      <w:numFmt w:val="bullet"/>
      <w:lvlText w:val="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747F7636"/>
    <w:multiLevelType w:val="hybridMultilevel"/>
    <w:tmpl w:val="691A7C42"/>
    <w:lvl w:ilvl="0">
      <w:start w:val="4"/>
      <w:numFmt w:val="bullet"/>
      <w:lvlText w:val="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>
    <w:nsid w:val="7C5E08B0"/>
    <w:multiLevelType w:val="hybridMultilevel"/>
    <w:tmpl w:val="0018D44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3089591">
    <w:abstractNumId w:val="27"/>
  </w:num>
  <w:num w:numId="2" w16cid:durableId="783496351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24821537">
    <w:abstractNumId w:val="52"/>
  </w:num>
  <w:num w:numId="4" w16cid:durableId="129247762">
    <w:abstractNumId w:val="17"/>
  </w:num>
  <w:num w:numId="5" w16cid:durableId="608705407">
    <w:abstractNumId w:val="56"/>
  </w:num>
  <w:num w:numId="6" w16cid:durableId="176307104">
    <w:abstractNumId w:val="7"/>
  </w:num>
  <w:num w:numId="7" w16cid:durableId="265357274">
    <w:abstractNumId w:val="14"/>
  </w:num>
  <w:num w:numId="8" w16cid:durableId="2003778509">
    <w:abstractNumId w:val="23"/>
  </w:num>
  <w:num w:numId="9" w16cid:durableId="416756062">
    <w:abstractNumId w:val="9"/>
  </w:num>
  <w:num w:numId="10" w16cid:durableId="303656157">
    <w:abstractNumId w:val="0"/>
  </w:num>
  <w:num w:numId="11" w16cid:durableId="2029482762">
    <w:abstractNumId w:val="18"/>
  </w:num>
  <w:num w:numId="12" w16cid:durableId="1301959174">
    <w:abstractNumId w:val="4"/>
  </w:num>
  <w:num w:numId="13" w16cid:durableId="375859704">
    <w:abstractNumId w:val="10"/>
  </w:num>
  <w:num w:numId="14" w16cid:durableId="1708992444">
    <w:abstractNumId w:val="36"/>
  </w:num>
  <w:num w:numId="15" w16cid:durableId="1002702322">
    <w:abstractNumId w:val="11"/>
  </w:num>
  <w:num w:numId="16" w16cid:durableId="721517895">
    <w:abstractNumId w:val="43"/>
  </w:num>
  <w:num w:numId="17" w16cid:durableId="112797309">
    <w:abstractNumId w:val="35"/>
  </w:num>
  <w:num w:numId="18" w16cid:durableId="1129861292">
    <w:abstractNumId w:val="21"/>
  </w:num>
  <w:num w:numId="19" w16cid:durableId="929433901">
    <w:abstractNumId w:val="44"/>
  </w:num>
  <w:num w:numId="20" w16cid:durableId="2109350000">
    <w:abstractNumId w:val="2"/>
  </w:num>
  <w:num w:numId="21" w16cid:durableId="1780565588">
    <w:abstractNumId w:val="40"/>
  </w:num>
  <w:num w:numId="22" w16cid:durableId="747582694">
    <w:abstractNumId w:val="54"/>
  </w:num>
  <w:num w:numId="23" w16cid:durableId="787166399">
    <w:abstractNumId w:val="5"/>
  </w:num>
  <w:num w:numId="24" w16cid:durableId="1581134302">
    <w:abstractNumId w:val="26"/>
  </w:num>
  <w:num w:numId="25" w16cid:durableId="220412502">
    <w:abstractNumId w:val="45"/>
  </w:num>
  <w:num w:numId="26" w16cid:durableId="1473862455">
    <w:abstractNumId w:val="6"/>
  </w:num>
  <w:num w:numId="27" w16cid:durableId="1681275912">
    <w:abstractNumId w:val="48"/>
  </w:num>
  <w:num w:numId="28" w16cid:durableId="1874727931">
    <w:abstractNumId w:val="39"/>
  </w:num>
  <w:num w:numId="29" w16cid:durableId="1126781060">
    <w:abstractNumId w:val="28"/>
  </w:num>
  <w:num w:numId="30" w16cid:durableId="1374036902">
    <w:abstractNumId w:val="3"/>
  </w:num>
  <w:num w:numId="31" w16cid:durableId="622809313">
    <w:abstractNumId w:val="12"/>
  </w:num>
  <w:num w:numId="32" w16cid:durableId="1426920036">
    <w:abstractNumId w:val="49"/>
  </w:num>
  <w:num w:numId="33" w16cid:durableId="1617327265">
    <w:abstractNumId w:val="19"/>
  </w:num>
  <w:num w:numId="34" w16cid:durableId="1223367535">
    <w:abstractNumId w:val="33"/>
  </w:num>
  <w:num w:numId="35" w16cid:durableId="1702516029">
    <w:abstractNumId w:val="50"/>
  </w:num>
  <w:num w:numId="36" w16cid:durableId="1178274285">
    <w:abstractNumId w:val="41"/>
  </w:num>
  <w:num w:numId="37" w16cid:durableId="1209410892">
    <w:abstractNumId w:val="37"/>
  </w:num>
  <w:num w:numId="38" w16cid:durableId="694159024">
    <w:abstractNumId w:val="13"/>
  </w:num>
  <w:num w:numId="39" w16cid:durableId="459112087">
    <w:abstractNumId w:val="29"/>
  </w:num>
  <w:num w:numId="40" w16cid:durableId="1809199879">
    <w:abstractNumId w:val="8"/>
  </w:num>
  <w:num w:numId="41" w16cid:durableId="322927179">
    <w:abstractNumId w:val="16"/>
  </w:num>
  <w:num w:numId="42" w16cid:durableId="1262952322">
    <w:abstractNumId w:val="51"/>
  </w:num>
  <w:num w:numId="43" w16cid:durableId="1000499683">
    <w:abstractNumId w:val="25"/>
  </w:num>
  <w:num w:numId="44" w16cid:durableId="1675182890">
    <w:abstractNumId w:val="47"/>
  </w:num>
  <w:num w:numId="45" w16cid:durableId="171573493">
    <w:abstractNumId w:val="55"/>
  </w:num>
  <w:num w:numId="46" w16cid:durableId="701325681">
    <w:abstractNumId w:val="24"/>
  </w:num>
  <w:num w:numId="47" w16cid:durableId="733746803">
    <w:abstractNumId w:val="31"/>
  </w:num>
  <w:num w:numId="48" w16cid:durableId="926112739">
    <w:abstractNumId w:val="22"/>
  </w:num>
  <w:num w:numId="49" w16cid:durableId="1433823290">
    <w:abstractNumId w:val="20"/>
  </w:num>
  <w:num w:numId="50" w16cid:durableId="1464273205">
    <w:abstractNumId w:val="15"/>
  </w:num>
  <w:num w:numId="51" w16cid:durableId="1509297387">
    <w:abstractNumId w:val="57"/>
  </w:num>
  <w:num w:numId="52" w16cid:durableId="419567283">
    <w:abstractNumId w:val="30"/>
  </w:num>
  <w:num w:numId="53" w16cid:durableId="1267733946">
    <w:abstractNumId w:val="32"/>
  </w:num>
  <w:num w:numId="54" w16cid:durableId="986858168">
    <w:abstractNumId w:val="42"/>
  </w:num>
  <w:num w:numId="55" w16cid:durableId="788429079">
    <w:abstractNumId w:val="1"/>
  </w:num>
  <w:num w:numId="56" w16cid:durableId="1804734674">
    <w:abstractNumId w:val="46"/>
  </w:num>
  <w:num w:numId="57" w16cid:durableId="843476057">
    <w:abstractNumId w:val="38"/>
  </w:num>
  <w:num w:numId="58" w16cid:durableId="1667661046">
    <w:abstractNumId w:val="34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877DD"/>
    <w:rsid w:val="0000069A"/>
    <w:rsid w:val="0000081A"/>
    <w:rsid w:val="00000B98"/>
    <w:rsid w:val="000021D7"/>
    <w:rsid w:val="00002340"/>
    <w:rsid w:val="00002610"/>
    <w:rsid w:val="0000272D"/>
    <w:rsid w:val="0000320A"/>
    <w:rsid w:val="00004AFF"/>
    <w:rsid w:val="0000544B"/>
    <w:rsid w:val="000064C1"/>
    <w:rsid w:val="000068AA"/>
    <w:rsid w:val="00006BD3"/>
    <w:rsid w:val="00006C4E"/>
    <w:rsid w:val="0000701D"/>
    <w:rsid w:val="00007A98"/>
    <w:rsid w:val="00007E53"/>
    <w:rsid w:val="00010E38"/>
    <w:rsid w:val="00012263"/>
    <w:rsid w:val="000122FC"/>
    <w:rsid w:val="000131D5"/>
    <w:rsid w:val="00013881"/>
    <w:rsid w:val="00013E82"/>
    <w:rsid w:val="00015042"/>
    <w:rsid w:val="000159FC"/>
    <w:rsid w:val="00015FCA"/>
    <w:rsid w:val="000166D2"/>
    <w:rsid w:val="00016B17"/>
    <w:rsid w:val="00017148"/>
    <w:rsid w:val="00017191"/>
    <w:rsid w:val="00017A14"/>
    <w:rsid w:val="00020D68"/>
    <w:rsid w:val="000216C9"/>
    <w:rsid w:val="00021C03"/>
    <w:rsid w:val="00022B2F"/>
    <w:rsid w:val="00024050"/>
    <w:rsid w:val="00024BB7"/>
    <w:rsid w:val="000255F8"/>
    <w:rsid w:val="0002591E"/>
    <w:rsid w:val="0002645C"/>
    <w:rsid w:val="00027328"/>
    <w:rsid w:val="000277DD"/>
    <w:rsid w:val="00027DEE"/>
    <w:rsid w:val="00027E31"/>
    <w:rsid w:val="00032722"/>
    <w:rsid w:val="00032F63"/>
    <w:rsid w:val="00033F4C"/>
    <w:rsid w:val="0003428A"/>
    <w:rsid w:val="00034F0B"/>
    <w:rsid w:val="00036012"/>
    <w:rsid w:val="000363FA"/>
    <w:rsid w:val="00037078"/>
    <w:rsid w:val="0003757C"/>
    <w:rsid w:val="00040B76"/>
    <w:rsid w:val="000419A7"/>
    <w:rsid w:val="00042BDD"/>
    <w:rsid w:val="00044B91"/>
    <w:rsid w:val="00044D26"/>
    <w:rsid w:val="000462DE"/>
    <w:rsid w:val="000507DD"/>
    <w:rsid w:val="00051A13"/>
    <w:rsid w:val="00051EEF"/>
    <w:rsid w:val="0005459A"/>
    <w:rsid w:val="00055597"/>
    <w:rsid w:val="00057205"/>
    <w:rsid w:val="00057CB5"/>
    <w:rsid w:val="0006115A"/>
    <w:rsid w:val="00061A9C"/>
    <w:rsid w:val="000622FA"/>
    <w:rsid w:val="000646BB"/>
    <w:rsid w:val="0006494E"/>
    <w:rsid w:val="00065535"/>
    <w:rsid w:val="00066082"/>
    <w:rsid w:val="000667E6"/>
    <w:rsid w:val="00066ED5"/>
    <w:rsid w:val="00070800"/>
    <w:rsid w:val="00071A6A"/>
    <w:rsid w:val="00071ADA"/>
    <w:rsid w:val="0007219F"/>
    <w:rsid w:val="000724C1"/>
    <w:rsid w:val="00072D2D"/>
    <w:rsid w:val="00073BCC"/>
    <w:rsid w:val="0007455B"/>
    <w:rsid w:val="00076447"/>
    <w:rsid w:val="000773D4"/>
    <w:rsid w:val="00081C3C"/>
    <w:rsid w:val="000823FC"/>
    <w:rsid w:val="00082EE2"/>
    <w:rsid w:val="00082F15"/>
    <w:rsid w:val="000839A1"/>
    <w:rsid w:val="0008502F"/>
    <w:rsid w:val="000855C7"/>
    <w:rsid w:val="00085E73"/>
    <w:rsid w:val="00086CF5"/>
    <w:rsid w:val="000872AB"/>
    <w:rsid w:val="00090E46"/>
    <w:rsid w:val="0009133D"/>
    <w:rsid w:val="000938B6"/>
    <w:rsid w:val="00093C87"/>
    <w:rsid w:val="0009455A"/>
    <w:rsid w:val="00094EFE"/>
    <w:rsid w:val="00095ECE"/>
    <w:rsid w:val="00096542"/>
    <w:rsid w:val="000A0090"/>
    <w:rsid w:val="000A00AE"/>
    <w:rsid w:val="000A0A5A"/>
    <w:rsid w:val="000A0F8C"/>
    <w:rsid w:val="000A1C21"/>
    <w:rsid w:val="000A2C21"/>
    <w:rsid w:val="000A3309"/>
    <w:rsid w:val="000A354D"/>
    <w:rsid w:val="000A35DA"/>
    <w:rsid w:val="000A5EC4"/>
    <w:rsid w:val="000A5EEB"/>
    <w:rsid w:val="000A6381"/>
    <w:rsid w:val="000A7386"/>
    <w:rsid w:val="000A7618"/>
    <w:rsid w:val="000A79C1"/>
    <w:rsid w:val="000A7DAB"/>
    <w:rsid w:val="000B0E33"/>
    <w:rsid w:val="000B1188"/>
    <w:rsid w:val="000B1227"/>
    <w:rsid w:val="000B193B"/>
    <w:rsid w:val="000B1AA3"/>
    <w:rsid w:val="000B1AF3"/>
    <w:rsid w:val="000B204B"/>
    <w:rsid w:val="000B3D21"/>
    <w:rsid w:val="000B712D"/>
    <w:rsid w:val="000C2136"/>
    <w:rsid w:val="000C25AD"/>
    <w:rsid w:val="000C2DDF"/>
    <w:rsid w:val="000C4B2B"/>
    <w:rsid w:val="000C5403"/>
    <w:rsid w:val="000C7640"/>
    <w:rsid w:val="000D030A"/>
    <w:rsid w:val="000D0F7B"/>
    <w:rsid w:val="000D1E77"/>
    <w:rsid w:val="000D4AD5"/>
    <w:rsid w:val="000E02CE"/>
    <w:rsid w:val="000E1627"/>
    <w:rsid w:val="000E37A4"/>
    <w:rsid w:val="000E392C"/>
    <w:rsid w:val="000E3C5A"/>
    <w:rsid w:val="000E739E"/>
    <w:rsid w:val="000E757E"/>
    <w:rsid w:val="000F1B79"/>
    <w:rsid w:val="000F1D82"/>
    <w:rsid w:val="000F2B0E"/>
    <w:rsid w:val="000F2D30"/>
    <w:rsid w:val="000F3A7B"/>
    <w:rsid w:val="000F3EAB"/>
    <w:rsid w:val="001002A3"/>
    <w:rsid w:val="00100C6C"/>
    <w:rsid w:val="00100DF4"/>
    <w:rsid w:val="001024EC"/>
    <w:rsid w:val="001029F2"/>
    <w:rsid w:val="001032EB"/>
    <w:rsid w:val="00103B92"/>
    <w:rsid w:val="00103F23"/>
    <w:rsid w:val="00104E4E"/>
    <w:rsid w:val="00104ECD"/>
    <w:rsid w:val="001055BF"/>
    <w:rsid w:val="001059C2"/>
    <w:rsid w:val="001064FC"/>
    <w:rsid w:val="0010759C"/>
    <w:rsid w:val="00115786"/>
    <w:rsid w:val="0011649B"/>
    <w:rsid w:val="00117BE0"/>
    <w:rsid w:val="00120E51"/>
    <w:rsid w:val="001229E9"/>
    <w:rsid w:val="0012304D"/>
    <w:rsid w:val="00125604"/>
    <w:rsid w:val="00125E29"/>
    <w:rsid w:val="0012664A"/>
    <w:rsid w:val="001320AF"/>
    <w:rsid w:val="001347DF"/>
    <w:rsid w:val="001366E4"/>
    <w:rsid w:val="00136A5A"/>
    <w:rsid w:val="00136B35"/>
    <w:rsid w:val="00137EFD"/>
    <w:rsid w:val="00137F8D"/>
    <w:rsid w:val="0014088B"/>
    <w:rsid w:val="00140A7D"/>
    <w:rsid w:val="00142105"/>
    <w:rsid w:val="00142D01"/>
    <w:rsid w:val="001430C1"/>
    <w:rsid w:val="00144228"/>
    <w:rsid w:val="00144559"/>
    <w:rsid w:val="00144DF8"/>
    <w:rsid w:val="0014523B"/>
    <w:rsid w:val="0014547B"/>
    <w:rsid w:val="00145E4D"/>
    <w:rsid w:val="001466F6"/>
    <w:rsid w:val="00147039"/>
    <w:rsid w:val="001479C8"/>
    <w:rsid w:val="001502A5"/>
    <w:rsid w:val="0015062A"/>
    <w:rsid w:val="001523BC"/>
    <w:rsid w:val="00154D30"/>
    <w:rsid w:val="00162A65"/>
    <w:rsid w:val="00163D05"/>
    <w:rsid w:val="00163F6A"/>
    <w:rsid w:val="00165DF0"/>
    <w:rsid w:val="00170888"/>
    <w:rsid w:val="001709A3"/>
    <w:rsid w:val="00170A88"/>
    <w:rsid w:val="001713DB"/>
    <w:rsid w:val="001717EE"/>
    <w:rsid w:val="00173666"/>
    <w:rsid w:val="00174012"/>
    <w:rsid w:val="00174887"/>
    <w:rsid w:val="0017582C"/>
    <w:rsid w:val="00176ED2"/>
    <w:rsid w:val="00177322"/>
    <w:rsid w:val="001773CB"/>
    <w:rsid w:val="00182330"/>
    <w:rsid w:val="00182653"/>
    <w:rsid w:val="00182711"/>
    <w:rsid w:val="00182B5F"/>
    <w:rsid w:val="00184CE1"/>
    <w:rsid w:val="00184EE9"/>
    <w:rsid w:val="00185EC7"/>
    <w:rsid w:val="001860BD"/>
    <w:rsid w:val="001912F9"/>
    <w:rsid w:val="00191987"/>
    <w:rsid w:val="00192AD5"/>
    <w:rsid w:val="00192E02"/>
    <w:rsid w:val="0019335B"/>
    <w:rsid w:val="00193A5C"/>
    <w:rsid w:val="001951C0"/>
    <w:rsid w:val="001952C7"/>
    <w:rsid w:val="0019748B"/>
    <w:rsid w:val="00197894"/>
    <w:rsid w:val="001A1D6A"/>
    <w:rsid w:val="001A2D07"/>
    <w:rsid w:val="001A2D55"/>
    <w:rsid w:val="001A2DC1"/>
    <w:rsid w:val="001A2DDF"/>
    <w:rsid w:val="001A34DA"/>
    <w:rsid w:val="001A5827"/>
    <w:rsid w:val="001A5DFA"/>
    <w:rsid w:val="001B074A"/>
    <w:rsid w:val="001B18BD"/>
    <w:rsid w:val="001B223E"/>
    <w:rsid w:val="001B4659"/>
    <w:rsid w:val="001B58A4"/>
    <w:rsid w:val="001B5BCE"/>
    <w:rsid w:val="001B5DF0"/>
    <w:rsid w:val="001B689F"/>
    <w:rsid w:val="001B7C64"/>
    <w:rsid w:val="001C0051"/>
    <w:rsid w:val="001C02FB"/>
    <w:rsid w:val="001C27C7"/>
    <w:rsid w:val="001C2B69"/>
    <w:rsid w:val="001C350B"/>
    <w:rsid w:val="001C36BA"/>
    <w:rsid w:val="001C3AB0"/>
    <w:rsid w:val="001C4029"/>
    <w:rsid w:val="001C691C"/>
    <w:rsid w:val="001C6C27"/>
    <w:rsid w:val="001C6FD1"/>
    <w:rsid w:val="001C7999"/>
    <w:rsid w:val="001C7D12"/>
    <w:rsid w:val="001D09B4"/>
    <w:rsid w:val="001D12E7"/>
    <w:rsid w:val="001D25DE"/>
    <w:rsid w:val="001D5A5E"/>
    <w:rsid w:val="001D5A67"/>
    <w:rsid w:val="001D6D0A"/>
    <w:rsid w:val="001E1956"/>
    <w:rsid w:val="001E3B54"/>
    <w:rsid w:val="001E42D3"/>
    <w:rsid w:val="001E54E6"/>
    <w:rsid w:val="001E656A"/>
    <w:rsid w:val="001F064C"/>
    <w:rsid w:val="001F45D7"/>
    <w:rsid w:val="001F58B2"/>
    <w:rsid w:val="001F68F2"/>
    <w:rsid w:val="00200867"/>
    <w:rsid w:val="002013CA"/>
    <w:rsid w:val="00202236"/>
    <w:rsid w:val="0020380A"/>
    <w:rsid w:val="00203BB9"/>
    <w:rsid w:val="00204111"/>
    <w:rsid w:val="00206E29"/>
    <w:rsid w:val="0021127A"/>
    <w:rsid w:val="00211B22"/>
    <w:rsid w:val="00212BF4"/>
    <w:rsid w:val="0021351F"/>
    <w:rsid w:val="002146A2"/>
    <w:rsid w:val="00214D5A"/>
    <w:rsid w:val="00215C25"/>
    <w:rsid w:val="002172C9"/>
    <w:rsid w:val="00220091"/>
    <w:rsid w:val="00221597"/>
    <w:rsid w:val="00221B6B"/>
    <w:rsid w:val="00221D11"/>
    <w:rsid w:val="002221CA"/>
    <w:rsid w:val="00222665"/>
    <w:rsid w:val="0022275E"/>
    <w:rsid w:val="00222DA3"/>
    <w:rsid w:val="002264BE"/>
    <w:rsid w:val="00226656"/>
    <w:rsid w:val="00226BB1"/>
    <w:rsid w:val="0022767B"/>
    <w:rsid w:val="00227946"/>
    <w:rsid w:val="00227F24"/>
    <w:rsid w:val="002305EB"/>
    <w:rsid w:val="00230C32"/>
    <w:rsid w:val="00230DC0"/>
    <w:rsid w:val="002318B7"/>
    <w:rsid w:val="00232CA4"/>
    <w:rsid w:val="002330C5"/>
    <w:rsid w:val="00233533"/>
    <w:rsid w:val="002335EC"/>
    <w:rsid w:val="00233A79"/>
    <w:rsid w:val="00233C3B"/>
    <w:rsid w:val="0023469E"/>
    <w:rsid w:val="00235725"/>
    <w:rsid w:val="00235E77"/>
    <w:rsid w:val="00235FAD"/>
    <w:rsid w:val="002365AC"/>
    <w:rsid w:val="00236F5B"/>
    <w:rsid w:val="00237C6C"/>
    <w:rsid w:val="00242460"/>
    <w:rsid w:val="002426F6"/>
    <w:rsid w:val="0024412A"/>
    <w:rsid w:val="002454F7"/>
    <w:rsid w:val="00246C86"/>
    <w:rsid w:val="00247E2F"/>
    <w:rsid w:val="002510F9"/>
    <w:rsid w:val="00251847"/>
    <w:rsid w:val="0025216F"/>
    <w:rsid w:val="0025508B"/>
    <w:rsid w:val="002554A8"/>
    <w:rsid w:val="00256541"/>
    <w:rsid w:val="00256C50"/>
    <w:rsid w:val="002572DC"/>
    <w:rsid w:val="00257AD1"/>
    <w:rsid w:val="00260EC5"/>
    <w:rsid w:val="002611A4"/>
    <w:rsid w:val="002614B2"/>
    <w:rsid w:val="002620BF"/>
    <w:rsid w:val="00262AAC"/>
    <w:rsid w:val="00262BB8"/>
    <w:rsid w:val="00263A78"/>
    <w:rsid w:val="002645CB"/>
    <w:rsid w:val="00264896"/>
    <w:rsid w:val="002650A2"/>
    <w:rsid w:val="00265A94"/>
    <w:rsid w:val="002662AE"/>
    <w:rsid w:val="002668A6"/>
    <w:rsid w:val="00266FC2"/>
    <w:rsid w:val="00267336"/>
    <w:rsid w:val="002705DD"/>
    <w:rsid w:val="00270D75"/>
    <w:rsid w:val="002721DA"/>
    <w:rsid w:val="00272285"/>
    <w:rsid w:val="0027637D"/>
    <w:rsid w:val="00276623"/>
    <w:rsid w:val="00282FFF"/>
    <w:rsid w:val="00283912"/>
    <w:rsid w:val="00287A00"/>
    <w:rsid w:val="00287D96"/>
    <w:rsid w:val="00291CE7"/>
    <w:rsid w:val="00292419"/>
    <w:rsid w:val="00293008"/>
    <w:rsid w:val="002941CA"/>
    <w:rsid w:val="002949ED"/>
    <w:rsid w:val="002A1730"/>
    <w:rsid w:val="002A2847"/>
    <w:rsid w:val="002A375C"/>
    <w:rsid w:val="002A3BF9"/>
    <w:rsid w:val="002A4049"/>
    <w:rsid w:val="002A4E9E"/>
    <w:rsid w:val="002A5BD2"/>
    <w:rsid w:val="002A5BD3"/>
    <w:rsid w:val="002A6A7B"/>
    <w:rsid w:val="002A6C8C"/>
    <w:rsid w:val="002A7684"/>
    <w:rsid w:val="002B0A53"/>
    <w:rsid w:val="002B1CA7"/>
    <w:rsid w:val="002B29C2"/>
    <w:rsid w:val="002B2FE1"/>
    <w:rsid w:val="002B405E"/>
    <w:rsid w:val="002B5347"/>
    <w:rsid w:val="002B5406"/>
    <w:rsid w:val="002B5CC0"/>
    <w:rsid w:val="002B6E1E"/>
    <w:rsid w:val="002B6E32"/>
    <w:rsid w:val="002B72BC"/>
    <w:rsid w:val="002B7550"/>
    <w:rsid w:val="002B7885"/>
    <w:rsid w:val="002C0E86"/>
    <w:rsid w:val="002C1A2C"/>
    <w:rsid w:val="002C1ABF"/>
    <w:rsid w:val="002C2754"/>
    <w:rsid w:val="002C2929"/>
    <w:rsid w:val="002C2DE5"/>
    <w:rsid w:val="002C4BCA"/>
    <w:rsid w:val="002C6ABA"/>
    <w:rsid w:val="002C723D"/>
    <w:rsid w:val="002D1D82"/>
    <w:rsid w:val="002D1FCB"/>
    <w:rsid w:val="002D24AF"/>
    <w:rsid w:val="002D3BDD"/>
    <w:rsid w:val="002D5CD1"/>
    <w:rsid w:val="002D5E12"/>
    <w:rsid w:val="002D7A14"/>
    <w:rsid w:val="002E12E4"/>
    <w:rsid w:val="002E2753"/>
    <w:rsid w:val="002E2973"/>
    <w:rsid w:val="002E346D"/>
    <w:rsid w:val="002E5628"/>
    <w:rsid w:val="002E70F9"/>
    <w:rsid w:val="002F0E0A"/>
    <w:rsid w:val="002F16ED"/>
    <w:rsid w:val="002F197F"/>
    <w:rsid w:val="002F3A11"/>
    <w:rsid w:val="002F3E6C"/>
    <w:rsid w:val="002F421C"/>
    <w:rsid w:val="002F4CF5"/>
    <w:rsid w:val="002F5291"/>
    <w:rsid w:val="002F6545"/>
    <w:rsid w:val="002F7149"/>
    <w:rsid w:val="00302242"/>
    <w:rsid w:val="00303E30"/>
    <w:rsid w:val="00303ECE"/>
    <w:rsid w:val="00304997"/>
    <w:rsid w:val="00305222"/>
    <w:rsid w:val="0030593C"/>
    <w:rsid w:val="00305CA7"/>
    <w:rsid w:val="00306A03"/>
    <w:rsid w:val="00306D0E"/>
    <w:rsid w:val="003077E4"/>
    <w:rsid w:val="00307E95"/>
    <w:rsid w:val="00310B54"/>
    <w:rsid w:val="0031223B"/>
    <w:rsid w:val="0031414C"/>
    <w:rsid w:val="003154F7"/>
    <w:rsid w:val="00315902"/>
    <w:rsid w:val="0031593E"/>
    <w:rsid w:val="0031628A"/>
    <w:rsid w:val="00317F26"/>
    <w:rsid w:val="00320553"/>
    <w:rsid w:val="003215AE"/>
    <w:rsid w:val="0032311B"/>
    <w:rsid w:val="00323ABA"/>
    <w:rsid w:val="00324670"/>
    <w:rsid w:val="003246BF"/>
    <w:rsid w:val="0032494B"/>
    <w:rsid w:val="003252A2"/>
    <w:rsid w:val="003258D6"/>
    <w:rsid w:val="0033173C"/>
    <w:rsid w:val="0033232C"/>
    <w:rsid w:val="0033378C"/>
    <w:rsid w:val="00333A2D"/>
    <w:rsid w:val="00335BFA"/>
    <w:rsid w:val="00335FCA"/>
    <w:rsid w:val="00336190"/>
    <w:rsid w:val="00340103"/>
    <w:rsid w:val="00340548"/>
    <w:rsid w:val="00340A5F"/>
    <w:rsid w:val="00340B08"/>
    <w:rsid w:val="00340EB0"/>
    <w:rsid w:val="003425E7"/>
    <w:rsid w:val="003435FF"/>
    <w:rsid w:val="00344AFD"/>
    <w:rsid w:val="00345354"/>
    <w:rsid w:val="00345DFE"/>
    <w:rsid w:val="00347047"/>
    <w:rsid w:val="00350214"/>
    <w:rsid w:val="0035165D"/>
    <w:rsid w:val="003519F8"/>
    <w:rsid w:val="00351B3C"/>
    <w:rsid w:val="00351D44"/>
    <w:rsid w:val="00351F30"/>
    <w:rsid w:val="00353005"/>
    <w:rsid w:val="003557C0"/>
    <w:rsid w:val="003560DA"/>
    <w:rsid w:val="00357965"/>
    <w:rsid w:val="00357A02"/>
    <w:rsid w:val="00357B30"/>
    <w:rsid w:val="00361960"/>
    <w:rsid w:val="003635C2"/>
    <w:rsid w:val="003646A5"/>
    <w:rsid w:val="00365F9E"/>
    <w:rsid w:val="003660CD"/>
    <w:rsid w:val="00366A43"/>
    <w:rsid w:val="00367E3C"/>
    <w:rsid w:val="00371159"/>
    <w:rsid w:val="003719FC"/>
    <w:rsid w:val="00372406"/>
    <w:rsid w:val="00372ABD"/>
    <w:rsid w:val="0037347A"/>
    <w:rsid w:val="003754E3"/>
    <w:rsid w:val="003802A0"/>
    <w:rsid w:val="00381AA6"/>
    <w:rsid w:val="003826B1"/>
    <w:rsid w:val="003829B5"/>
    <w:rsid w:val="00382E4D"/>
    <w:rsid w:val="0038535A"/>
    <w:rsid w:val="00385A8F"/>
    <w:rsid w:val="003864FE"/>
    <w:rsid w:val="00386CC6"/>
    <w:rsid w:val="00386E82"/>
    <w:rsid w:val="003910F3"/>
    <w:rsid w:val="0039145F"/>
    <w:rsid w:val="003925E6"/>
    <w:rsid w:val="00393503"/>
    <w:rsid w:val="003937EE"/>
    <w:rsid w:val="00393832"/>
    <w:rsid w:val="00393EA0"/>
    <w:rsid w:val="00394B8E"/>
    <w:rsid w:val="0039514B"/>
    <w:rsid w:val="003951AC"/>
    <w:rsid w:val="003957C1"/>
    <w:rsid w:val="00396E24"/>
    <w:rsid w:val="00397B6C"/>
    <w:rsid w:val="003A0A7C"/>
    <w:rsid w:val="003A0CF4"/>
    <w:rsid w:val="003A18C9"/>
    <w:rsid w:val="003A3AB4"/>
    <w:rsid w:val="003A4DD2"/>
    <w:rsid w:val="003A5697"/>
    <w:rsid w:val="003A6DC5"/>
    <w:rsid w:val="003A6E47"/>
    <w:rsid w:val="003B0ECC"/>
    <w:rsid w:val="003B0F3F"/>
    <w:rsid w:val="003B333F"/>
    <w:rsid w:val="003B3A1C"/>
    <w:rsid w:val="003B3C9C"/>
    <w:rsid w:val="003B4767"/>
    <w:rsid w:val="003B6D1F"/>
    <w:rsid w:val="003C0720"/>
    <w:rsid w:val="003C1E2E"/>
    <w:rsid w:val="003C2819"/>
    <w:rsid w:val="003C3339"/>
    <w:rsid w:val="003C3467"/>
    <w:rsid w:val="003C472B"/>
    <w:rsid w:val="003C5041"/>
    <w:rsid w:val="003C5086"/>
    <w:rsid w:val="003D0580"/>
    <w:rsid w:val="003D1248"/>
    <w:rsid w:val="003D244F"/>
    <w:rsid w:val="003D4137"/>
    <w:rsid w:val="003D4958"/>
    <w:rsid w:val="003D4E01"/>
    <w:rsid w:val="003D545B"/>
    <w:rsid w:val="003D5719"/>
    <w:rsid w:val="003D60FF"/>
    <w:rsid w:val="003E0FD3"/>
    <w:rsid w:val="003E275E"/>
    <w:rsid w:val="003E542E"/>
    <w:rsid w:val="003F00BB"/>
    <w:rsid w:val="003F1335"/>
    <w:rsid w:val="003F1DD4"/>
    <w:rsid w:val="003F3BDF"/>
    <w:rsid w:val="003F3FC2"/>
    <w:rsid w:val="003F43CC"/>
    <w:rsid w:val="003F483A"/>
    <w:rsid w:val="003F4DD1"/>
    <w:rsid w:val="003F5A0A"/>
    <w:rsid w:val="003F5E83"/>
    <w:rsid w:val="003F76F8"/>
    <w:rsid w:val="003F793A"/>
    <w:rsid w:val="003F7B1F"/>
    <w:rsid w:val="003F7FEC"/>
    <w:rsid w:val="0040107F"/>
    <w:rsid w:val="00401934"/>
    <w:rsid w:val="00403A34"/>
    <w:rsid w:val="00407771"/>
    <w:rsid w:val="00411092"/>
    <w:rsid w:val="00411FDC"/>
    <w:rsid w:val="004163BA"/>
    <w:rsid w:val="00420044"/>
    <w:rsid w:val="00421052"/>
    <w:rsid w:val="004229F4"/>
    <w:rsid w:val="00423EDE"/>
    <w:rsid w:val="004247C4"/>
    <w:rsid w:val="00424CBD"/>
    <w:rsid w:val="00425937"/>
    <w:rsid w:val="00425D19"/>
    <w:rsid w:val="00425FE5"/>
    <w:rsid w:val="004263EA"/>
    <w:rsid w:val="00426DD5"/>
    <w:rsid w:val="00430134"/>
    <w:rsid w:val="004307E7"/>
    <w:rsid w:val="00430CBC"/>
    <w:rsid w:val="004314E5"/>
    <w:rsid w:val="00431863"/>
    <w:rsid w:val="00432932"/>
    <w:rsid w:val="00435488"/>
    <w:rsid w:val="00437899"/>
    <w:rsid w:val="00440FDC"/>
    <w:rsid w:val="004410F2"/>
    <w:rsid w:val="00441D89"/>
    <w:rsid w:val="00441E17"/>
    <w:rsid w:val="00444009"/>
    <w:rsid w:val="004447A4"/>
    <w:rsid w:val="0044513E"/>
    <w:rsid w:val="00445162"/>
    <w:rsid w:val="0044653F"/>
    <w:rsid w:val="0045020B"/>
    <w:rsid w:val="00452125"/>
    <w:rsid w:val="00452714"/>
    <w:rsid w:val="00452792"/>
    <w:rsid w:val="00453BD7"/>
    <w:rsid w:val="0045714A"/>
    <w:rsid w:val="0045734E"/>
    <w:rsid w:val="00457B4F"/>
    <w:rsid w:val="004606C6"/>
    <w:rsid w:val="0046121E"/>
    <w:rsid w:val="0046122C"/>
    <w:rsid w:val="00461E96"/>
    <w:rsid w:val="00462DD1"/>
    <w:rsid w:val="00463231"/>
    <w:rsid w:val="00463FED"/>
    <w:rsid w:val="0046450A"/>
    <w:rsid w:val="00464913"/>
    <w:rsid w:val="00465571"/>
    <w:rsid w:val="00466375"/>
    <w:rsid w:val="00466C77"/>
    <w:rsid w:val="00470C79"/>
    <w:rsid w:val="00471033"/>
    <w:rsid w:val="004719AE"/>
    <w:rsid w:val="00472AF5"/>
    <w:rsid w:val="0047340B"/>
    <w:rsid w:val="004742FD"/>
    <w:rsid w:val="00475FCA"/>
    <w:rsid w:val="004777B8"/>
    <w:rsid w:val="00477CB1"/>
    <w:rsid w:val="00477F7D"/>
    <w:rsid w:val="00480CC4"/>
    <w:rsid w:val="00481164"/>
    <w:rsid w:val="0048341E"/>
    <w:rsid w:val="004844F0"/>
    <w:rsid w:val="0048510A"/>
    <w:rsid w:val="0048519C"/>
    <w:rsid w:val="004853B3"/>
    <w:rsid w:val="00485CB2"/>
    <w:rsid w:val="00485D35"/>
    <w:rsid w:val="00485D56"/>
    <w:rsid w:val="0048713B"/>
    <w:rsid w:val="00487326"/>
    <w:rsid w:val="004876C8"/>
    <w:rsid w:val="00487CCD"/>
    <w:rsid w:val="00487E7E"/>
    <w:rsid w:val="004904AC"/>
    <w:rsid w:val="00491E8B"/>
    <w:rsid w:val="00492CF9"/>
    <w:rsid w:val="00493C30"/>
    <w:rsid w:val="00494481"/>
    <w:rsid w:val="0049642E"/>
    <w:rsid w:val="00496D9E"/>
    <w:rsid w:val="004A00E2"/>
    <w:rsid w:val="004A0140"/>
    <w:rsid w:val="004A02C8"/>
    <w:rsid w:val="004A228B"/>
    <w:rsid w:val="004A2A7D"/>
    <w:rsid w:val="004A3FC5"/>
    <w:rsid w:val="004A4018"/>
    <w:rsid w:val="004A4C4F"/>
    <w:rsid w:val="004A58FF"/>
    <w:rsid w:val="004A5CC7"/>
    <w:rsid w:val="004A6F48"/>
    <w:rsid w:val="004B0270"/>
    <w:rsid w:val="004B0380"/>
    <w:rsid w:val="004B0543"/>
    <w:rsid w:val="004B05C7"/>
    <w:rsid w:val="004B0969"/>
    <w:rsid w:val="004B15C0"/>
    <w:rsid w:val="004B392C"/>
    <w:rsid w:val="004B485C"/>
    <w:rsid w:val="004B5216"/>
    <w:rsid w:val="004B6334"/>
    <w:rsid w:val="004B6EAF"/>
    <w:rsid w:val="004B6EE8"/>
    <w:rsid w:val="004B7FDD"/>
    <w:rsid w:val="004C108C"/>
    <w:rsid w:val="004C127A"/>
    <w:rsid w:val="004C2F39"/>
    <w:rsid w:val="004C315B"/>
    <w:rsid w:val="004C3259"/>
    <w:rsid w:val="004C4240"/>
    <w:rsid w:val="004C6D14"/>
    <w:rsid w:val="004C7671"/>
    <w:rsid w:val="004C7675"/>
    <w:rsid w:val="004C7A75"/>
    <w:rsid w:val="004D033E"/>
    <w:rsid w:val="004D1230"/>
    <w:rsid w:val="004D2BAD"/>
    <w:rsid w:val="004D343F"/>
    <w:rsid w:val="004D37F0"/>
    <w:rsid w:val="004D3E21"/>
    <w:rsid w:val="004D636B"/>
    <w:rsid w:val="004D6501"/>
    <w:rsid w:val="004E3FB7"/>
    <w:rsid w:val="004E4C61"/>
    <w:rsid w:val="004E4FE4"/>
    <w:rsid w:val="004E503F"/>
    <w:rsid w:val="004E5B0C"/>
    <w:rsid w:val="004E5C7D"/>
    <w:rsid w:val="004E6A75"/>
    <w:rsid w:val="004F113B"/>
    <w:rsid w:val="004F12CB"/>
    <w:rsid w:val="004F2A9E"/>
    <w:rsid w:val="004F4E2A"/>
    <w:rsid w:val="004F7577"/>
    <w:rsid w:val="00502C98"/>
    <w:rsid w:val="00503497"/>
    <w:rsid w:val="00504E11"/>
    <w:rsid w:val="005052C7"/>
    <w:rsid w:val="0050599F"/>
    <w:rsid w:val="0051129A"/>
    <w:rsid w:val="00511CFD"/>
    <w:rsid w:val="00512A07"/>
    <w:rsid w:val="00513384"/>
    <w:rsid w:val="0051438B"/>
    <w:rsid w:val="00517485"/>
    <w:rsid w:val="00517719"/>
    <w:rsid w:val="00521617"/>
    <w:rsid w:val="0052184D"/>
    <w:rsid w:val="0052185B"/>
    <w:rsid w:val="0052217A"/>
    <w:rsid w:val="005230F7"/>
    <w:rsid w:val="00523555"/>
    <w:rsid w:val="00524C9A"/>
    <w:rsid w:val="00524F26"/>
    <w:rsid w:val="0053084C"/>
    <w:rsid w:val="00532104"/>
    <w:rsid w:val="00532727"/>
    <w:rsid w:val="00533D28"/>
    <w:rsid w:val="0053400B"/>
    <w:rsid w:val="00534BB4"/>
    <w:rsid w:val="00535278"/>
    <w:rsid w:val="005357F7"/>
    <w:rsid w:val="00535BAA"/>
    <w:rsid w:val="0053618F"/>
    <w:rsid w:val="00536C78"/>
    <w:rsid w:val="00536E7C"/>
    <w:rsid w:val="00537318"/>
    <w:rsid w:val="0054011E"/>
    <w:rsid w:val="0054273D"/>
    <w:rsid w:val="00542B46"/>
    <w:rsid w:val="00543300"/>
    <w:rsid w:val="00545D4C"/>
    <w:rsid w:val="00547B2E"/>
    <w:rsid w:val="00550BE4"/>
    <w:rsid w:val="00552303"/>
    <w:rsid w:val="0055300E"/>
    <w:rsid w:val="00553F36"/>
    <w:rsid w:val="005559AE"/>
    <w:rsid w:val="005565E1"/>
    <w:rsid w:val="0055729C"/>
    <w:rsid w:val="00562D98"/>
    <w:rsid w:val="00563C4C"/>
    <w:rsid w:val="0056633F"/>
    <w:rsid w:val="005679E7"/>
    <w:rsid w:val="005712B4"/>
    <w:rsid w:val="005713ED"/>
    <w:rsid w:val="0057281B"/>
    <w:rsid w:val="00574CA4"/>
    <w:rsid w:val="00574D4B"/>
    <w:rsid w:val="00574E04"/>
    <w:rsid w:val="005758A1"/>
    <w:rsid w:val="00575BD0"/>
    <w:rsid w:val="005771DD"/>
    <w:rsid w:val="0057732B"/>
    <w:rsid w:val="005777E6"/>
    <w:rsid w:val="00577FB7"/>
    <w:rsid w:val="00581060"/>
    <w:rsid w:val="00582517"/>
    <w:rsid w:val="0058282C"/>
    <w:rsid w:val="00584912"/>
    <w:rsid w:val="00585196"/>
    <w:rsid w:val="00585FEC"/>
    <w:rsid w:val="0058603E"/>
    <w:rsid w:val="005871A0"/>
    <w:rsid w:val="0059137D"/>
    <w:rsid w:val="00591585"/>
    <w:rsid w:val="00591948"/>
    <w:rsid w:val="00592427"/>
    <w:rsid w:val="0059335C"/>
    <w:rsid w:val="00595DEF"/>
    <w:rsid w:val="005960BB"/>
    <w:rsid w:val="00596428"/>
    <w:rsid w:val="005973C7"/>
    <w:rsid w:val="0059753A"/>
    <w:rsid w:val="00597C0E"/>
    <w:rsid w:val="005A1B4F"/>
    <w:rsid w:val="005A1BC7"/>
    <w:rsid w:val="005A242D"/>
    <w:rsid w:val="005A77EC"/>
    <w:rsid w:val="005B0200"/>
    <w:rsid w:val="005B077E"/>
    <w:rsid w:val="005B1A2B"/>
    <w:rsid w:val="005B1DEE"/>
    <w:rsid w:val="005B3A2A"/>
    <w:rsid w:val="005B3F2D"/>
    <w:rsid w:val="005B5CF8"/>
    <w:rsid w:val="005B5F01"/>
    <w:rsid w:val="005B6AD9"/>
    <w:rsid w:val="005C1CE4"/>
    <w:rsid w:val="005C318C"/>
    <w:rsid w:val="005C36D6"/>
    <w:rsid w:val="005C387D"/>
    <w:rsid w:val="005C5272"/>
    <w:rsid w:val="005D00F6"/>
    <w:rsid w:val="005D0298"/>
    <w:rsid w:val="005D08AC"/>
    <w:rsid w:val="005D184D"/>
    <w:rsid w:val="005D27AA"/>
    <w:rsid w:val="005D2E4D"/>
    <w:rsid w:val="005D4C7A"/>
    <w:rsid w:val="005D4F8F"/>
    <w:rsid w:val="005D5E7F"/>
    <w:rsid w:val="005D5F52"/>
    <w:rsid w:val="005D7007"/>
    <w:rsid w:val="005D7FA5"/>
    <w:rsid w:val="005E005E"/>
    <w:rsid w:val="005E0A7B"/>
    <w:rsid w:val="005E18D8"/>
    <w:rsid w:val="005E2282"/>
    <w:rsid w:val="005E3F24"/>
    <w:rsid w:val="005E42D3"/>
    <w:rsid w:val="005E431F"/>
    <w:rsid w:val="005E6EBE"/>
    <w:rsid w:val="005E7452"/>
    <w:rsid w:val="005E7DD9"/>
    <w:rsid w:val="005F139C"/>
    <w:rsid w:val="005F36E2"/>
    <w:rsid w:val="005F38BE"/>
    <w:rsid w:val="005F3ABB"/>
    <w:rsid w:val="005F58E1"/>
    <w:rsid w:val="005F6A36"/>
    <w:rsid w:val="005F7586"/>
    <w:rsid w:val="00600DB2"/>
    <w:rsid w:val="00601BBF"/>
    <w:rsid w:val="00601F99"/>
    <w:rsid w:val="006022DF"/>
    <w:rsid w:val="00602EA3"/>
    <w:rsid w:val="0060398D"/>
    <w:rsid w:val="006041A2"/>
    <w:rsid w:val="0060682E"/>
    <w:rsid w:val="00613967"/>
    <w:rsid w:val="00613CD1"/>
    <w:rsid w:val="00617D22"/>
    <w:rsid w:val="00623626"/>
    <w:rsid w:val="0062395C"/>
    <w:rsid w:val="00623B1D"/>
    <w:rsid w:val="00624951"/>
    <w:rsid w:val="00624F51"/>
    <w:rsid w:val="006250D5"/>
    <w:rsid w:val="006252CD"/>
    <w:rsid w:val="00626566"/>
    <w:rsid w:val="00627015"/>
    <w:rsid w:val="006304EA"/>
    <w:rsid w:val="00631CAA"/>
    <w:rsid w:val="00631DCD"/>
    <w:rsid w:val="006339DB"/>
    <w:rsid w:val="00633B6B"/>
    <w:rsid w:val="006367D1"/>
    <w:rsid w:val="00637C9F"/>
    <w:rsid w:val="00637CEE"/>
    <w:rsid w:val="00641739"/>
    <w:rsid w:val="00642D3F"/>
    <w:rsid w:val="006434B6"/>
    <w:rsid w:val="00645A55"/>
    <w:rsid w:val="00645D89"/>
    <w:rsid w:val="00646E28"/>
    <w:rsid w:val="0064778C"/>
    <w:rsid w:val="006527EB"/>
    <w:rsid w:val="00654EBE"/>
    <w:rsid w:val="00655103"/>
    <w:rsid w:val="00656550"/>
    <w:rsid w:val="00656A24"/>
    <w:rsid w:val="00657497"/>
    <w:rsid w:val="0066011C"/>
    <w:rsid w:val="00660A17"/>
    <w:rsid w:val="00662D62"/>
    <w:rsid w:val="006635E7"/>
    <w:rsid w:val="00663804"/>
    <w:rsid w:val="00663B57"/>
    <w:rsid w:val="00663D2B"/>
    <w:rsid w:val="00664101"/>
    <w:rsid w:val="006646AA"/>
    <w:rsid w:val="00665098"/>
    <w:rsid w:val="006652BA"/>
    <w:rsid w:val="00665919"/>
    <w:rsid w:val="00665CC1"/>
    <w:rsid w:val="00667DB4"/>
    <w:rsid w:val="00673103"/>
    <w:rsid w:val="00673AEE"/>
    <w:rsid w:val="00673D2F"/>
    <w:rsid w:val="006752F4"/>
    <w:rsid w:val="00675BCF"/>
    <w:rsid w:val="006766A4"/>
    <w:rsid w:val="00682297"/>
    <w:rsid w:val="0068255B"/>
    <w:rsid w:val="006827D8"/>
    <w:rsid w:val="00684CAB"/>
    <w:rsid w:val="00685FDE"/>
    <w:rsid w:val="006877DD"/>
    <w:rsid w:val="0069127D"/>
    <w:rsid w:val="006930BB"/>
    <w:rsid w:val="006939C1"/>
    <w:rsid w:val="0069670F"/>
    <w:rsid w:val="00696891"/>
    <w:rsid w:val="006A0BF9"/>
    <w:rsid w:val="006A1179"/>
    <w:rsid w:val="006A1EA5"/>
    <w:rsid w:val="006A23A4"/>
    <w:rsid w:val="006A3299"/>
    <w:rsid w:val="006A4280"/>
    <w:rsid w:val="006A446B"/>
    <w:rsid w:val="006A46AA"/>
    <w:rsid w:val="006A4AE4"/>
    <w:rsid w:val="006A724A"/>
    <w:rsid w:val="006B03F3"/>
    <w:rsid w:val="006B1101"/>
    <w:rsid w:val="006B1C6E"/>
    <w:rsid w:val="006B31C9"/>
    <w:rsid w:val="006B3974"/>
    <w:rsid w:val="006B3E9C"/>
    <w:rsid w:val="006B3F68"/>
    <w:rsid w:val="006B5443"/>
    <w:rsid w:val="006B5C93"/>
    <w:rsid w:val="006B6345"/>
    <w:rsid w:val="006B7079"/>
    <w:rsid w:val="006B74BB"/>
    <w:rsid w:val="006B7D0D"/>
    <w:rsid w:val="006C0083"/>
    <w:rsid w:val="006C167D"/>
    <w:rsid w:val="006C1EAB"/>
    <w:rsid w:val="006C29DE"/>
    <w:rsid w:val="006C2D36"/>
    <w:rsid w:val="006C4015"/>
    <w:rsid w:val="006C5618"/>
    <w:rsid w:val="006C5841"/>
    <w:rsid w:val="006C6578"/>
    <w:rsid w:val="006C6997"/>
    <w:rsid w:val="006C724B"/>
    <w:rsid w:val="006C77CC"/>
    <w:rsid w:val="006C7B7F"/>
    <w:rsid w:val="006D0A23"/>
    <w:rsid w:val="006D28E5"/>
    <w:rsid w:val="006D3039"/>
    <w:rsid w:val="006D36D4"/>
    <w:rsid w:val="006D41D1"/>
    <w:rsid w:val="006D543C"/>
    <w:rsid w:val="006D5F31"/>
    <w:rsid w:val="006D69D0"/>
    <w:rsid w:val="006D701E"/>
    <w:rsid w:val="006E059B"/>
    <w:rsid w:val="006E07AB"/>
    <w:rsid w:val="006E41B1"/>
    <w:rsid w:val="006E4420"/>
    <w:rsid w:val="006E4728"/>
    <w:rsid w:val="006E49FC"/>
    <w:rsid w:val="006E5438"/>
    <w:rsid w:val="006F056A"/>
    <w:rsid w:val="006F071F"/>
    <w:rsid w:val="006F2569"/>
    <w:rsid w:val="006F44A5"/>
    <w:rsid w:val="006F4852"/>
    <w:rsid w:val="006F4DFD"/>
    <w:rsid w:val="006F5EEF"/>
    <w:rsid w:val="006F63CB"/>
    <w:rsid w:val="006F65B8"/>
    <w:rsid w:val="006F7C64"/>
    <w:rsid w:val="00700EC5"/>
    <w:rsid w:val="007013EE"/>
    <w:rsid w:val="00701961"/>
    <w:rsid w:val="00703797"/>
    <w:rsid w:val="00704889"/>
    <w:rsid w:val="00704F82"/>
    <w:rsid w:val="00705A5D"/>
    <w:rsid w:val="00706895"/>
    <w:rsid w:val="00707EB3"/>
    <w:rsid w:val="00707ECD"/>
    <w:rsid w:val="007115FA"/>
    <w:rsid w:val="00711830"/>
    <w:rsid w:val="00717F87"/>
    <w:rsid w:val="0072023B"/>
    <w:rsid w:val="007203D6"/>
    <w:rsid w:val="007204D2"/>
    <w:rsid w:val="00720668"/>
    <w:rsid w:val="00720976"/>
    <w:rsid w:val="007214E4"/>
    <w:rsid w:val="00724081"/>
    <w:rsid w:val="0072455B"/>
    <w:rsid w:val="00724922"/>
    <w:rsid w:val="00724CCA"/>
    <w:rsid w:val="00725BC1"/>
    <w:rsid w:val="00726335"/>
    <w:rsid w:val="007265B5"/>
    <w:rsid w:val="00726753"/>
    <w:rsid w:val="00727749"/>
    <w:rsid w:val="00730726"/>
    <w:rsid w:val="00730D05"/>
    <w:rsid w:val="00730D47"/>
    <w:rsid w:val="00731F03"/>
    <w:rsid w:val="00732B14"/>
    <w:rsid w:val="00732C66"/>
    <w:rsid w:val="00733428"/>
    <w:rsid w:val="00735AD8"/>
    <w:rsid w:val="007364E9"/>
    <w:rsid w:val="00736FB4"/>
    <w:rsid w:val="007375D5"/>
    <w:rsid w:val="00737F92"/>
    <w:rsid w:val="00740136"/>
    <w:rsid w:val="00740A0B"/>
    <w:rsid w:val="007413A9"/>
    <w:rsid w:val="007420CB"/>
    <w:rsid w:val="00742D67"/>
    <w:rsid w:val="007443AB"/>
    <w:rsid w:val="00745BB1"/>
    <w:rsid w:val="00750089"/>
    <w:rsid w:val="00750934"/>
    <w:rsid w:val="00750985"/>
    <w:rsid w:val="00750BD0"/>
    <w:rsid w:val="00751C88"/>
    <w:rsid w:val="007532CE"/>
    <w:rsid w:val="00757488"/>
    <w:rsid w:val="00762AF0"/>
    <w:rsid w:val="007643FC"/>
    <w:rsid w:val="00765201"/>
    <w:rsid w:val="007668E0"/>
    <w:rsid w:val="00766C7F"/>
    <w:rsid w:val="0076770A"/>
    <w:rsid w:val="00767ED2"/>
    <w:rsid w:val="007700B9"/>
    <w:rsid w:val="00770F2A"/>
    <w:rsid w:val="00771BA1"/>
    <w:rsid w:val="00772425"/>
    <w:rsid w:val="0077366E"/>
    <w:rsid w:val="0077385B"/>
    <w:rsid w:val="00773A3F"/>
    <w:rsid w:val="00773C84"/>
    <w:rsid w:val="007743A9"/>
    <w:rsid w:val="0077442F"/>
    <w:rsid w:val="00775990"/>
    <w:rsid w:val="00775CC0"/>
    <w:rsid w:val="00776A13"/>
    <w:rsid w:val="00780A0E"/>
    <w:rsid w:val="007830F8"/>
    <w:rsid w:val="00783322"/>
    <w:rsid w:val="00783FCD"/>
    <w:rsid w:val="00785545"/>
    <w:rsid w:val="00786089"/>
    <w:rsid w:val="007913E3"/>
    <w:rsid w:val="00791DB1"/>
    <w:rsid w:val="00792538"/>
    <w:rsid w:val="007934EF"/>
    <w:rsid w:val="00794627"/>
    <w:rsid w:val="00794EA9"/>
    <w:rsid w:val="007950E1"/>
    <w:rsid w:val="00795433"/>
    <w:rsid w:val="00795600"/>
    <w:rsid w:val="00795B22"/>
    <w:rsid w:val="0079604D"/>
    <w:rsid w:val="00796C6C"/>
    <w:rsid w:val="007A0A42"/>
    <w:rsid w:val="007A22C7"/>
    <w:rsid w:val="007A2556"/>
    <w:rsid w:val="007A2E5A"/>
    <w:rsid w:val="007A307B"/>
    <w:rsid w:val="007A3731"/>
    <w:rsid w:val="007A3A18"/>
    <w:rsid w:val="007A3B9B"/>
    <w:rsid w:val="007A3F6F"/>
    <w:rsid w:val="007A5D2B"/>
    <w:rsid w:val="007A6885"/>
    <w:rsid w:val="007A7442"/>
    <w:rsid w:val="007A7C22"/>
    <w:rsid w:val="007B0966"/>
    <w:rsid w:val="007B19CC"/>
    <w:rsid w:val="007B2006"/>
    <w:rsid w:val="007B30AC"/>
    <w:rsid w:val="007B4A2C"/>
    <w:rsid w:val="007B557D"/>
    <w:rsid w:val="007B5AA5"/>
    <w:rsid w:val="007B5EB2"/>
    <w:rsid w:val="007B6550"/>
    <w:rsid w:val="007B6C13"/>
    <w:rsid w:val="007C0F15"/>
    <w:rsid w:val="007C1672"/>
    <w:rsid w:val="007C1CB4"/>
    <w:rsid w:val="007C34DD"/>
    <w:rsid w:val="007C579A"/>
    <w:rsid w:val="007C6E8B"/>
    <w:rsid w:val="007D00FD"/>
    <w:rsid w:val="007D1662"/>
    <w:rsid w:val="007D3541"/>
    <w:rsid w:val="007D38CD"/>
    <w:rsid w:val="007D4819"/>
    <w:rsid w:val="007D66F2"/>
    <w:rsid w:val="007D7ADB"/>
    <w:rsid w:val="007E1B49"/>
    <w:rsid w:val="007E229F"/>
    <w:rsid w:val="007E2D91"/>
    <w:rsid w:val="007E3B32"/>
    <w:rsid w:val="007E4158"/>
    <w:rsid w:val="007E44C3"/>
    <w:rsid w:val="007E552E"/>
    <w:rsid w:val="007E5F35"/>
    <w:rsid w:val="007E5F38"/>
    <w:rsid w:val="007E6667"/>
    <w:rsid w:val="007E6B0E"/>
    <w:rsid w:val="007E7562"/>
    <w:rsid w:val="007F010E"/>
    <w:rsid w:val="007F12F9"/>
    <w:rsid w:val="007F3438"/>
    <w:rsid w:val="007F525E"/>
    <w:rsid w:val="007F5B1E"/>
    <w:rsid w:val="007F5F3B"/>
    <w:rsid w:val="007F6346"/>
    <w:rsid w:val="007F64D6"/>
    <w:rsid w:val="007F7EE9"/>
    <w:rsid w:val="008016B5"/>
    <w:rsid w:val="008028B3"/>
    <w:rsid w:val="008036A8"/>
    <w:rsid w:val="00805D3A"/>
    <w:rsid w:val="008075B4"/>
    <w:rsid w:val="00807EC0"/>
    <w:rsid w:val="008100FF"/>
    <w:rsid w:val="00813E1E"/>
    <w:rsid w:val="0081420B"/>
    <w:rsid w:val="00814A94"/>
    <w:rsid w:val="0082050E"/>
    <w:rsid w:val="00820CCA"/>
    <w:rsid w:val="00821168"/>
    <w:rsid w:val="008212D0"/>
    <w:rsid w:val="00821ABD"/>
    <w:rsid w:val="00821EBA"/>
    <w:rsid w:val="008222AB"/>
    <w:rsid w:val="00824A89"/>
    <w:rsid w:val="00826756"/>
    <w:rsid w:val="008325D8"/>
    <w:rsid w:val="00833BBC"/>
    <w:rsid w:val="0083441F"/>
    <w:rsid w:val="00835034"/>
    <w:rsid w:val="00835FFD"/>
    <w:rsid w:val="0084078A"/>
    <w:rsid w:val="00842553"/>
    <w:rsid w:val="00844F32"/>
    <w:rsid w:val="008544C7"/>
    <w:rsid w:val="0085478A"/>
    <w:rsid w:val="00855199"/>
    <w:rsid w:val="00855834"/>
    <w:rsid w:val="00855DF4"/>
    <w:rsid w:val="008562F1"/>
    <w:rsid w:val="00856683"/>
    <w:rsid w:val="0085705E"/>
    <w:rsid w:val="00860268"/>
    <w:rsid w:val="008603B1"/>
    <w:rsid w:val="00860721"/>
    <w:rsid w:val="00860DD4"/>
    <w:rsid w:val="00861512"/>
    <w:rsid w:val="0086252C"/>
    <w:rsid w:val="00863625"/>
    <w:rsid w:val="008660EB"/>
    <w:rsid w:val="0086783E"/>
    <w:rsid w:val="008706C0"/>
    <w:rsid w:val="00871057"/>
    <w:rsid w:val="00871E0D"/>
    <w:rsid w:val="00872968"/>
    <w:rsid w:val="00874DA3"/>
    <w:rsid w:val="00874DA5"/>
    <w:rsid w:val="00875D42"/>
    <w:rsid w:val="00875D47"/>
    <w:rsid w:val="00876C84"/>
    <w:rsid w:val="00877422"/>
    <w:rsid w:val="0087789C"/>
    <w:rsid w:val="0088016F"/>
    <w:rsid w:val="008812D6"/>
    <w:rsid w:val="00882782"/>
    <w:rsid w:val="00884251"/>
    <w:rsid w:val="00885083"/>
    <w:rsid w:val="00885208"/>
    <w:rsid w:val="00890353"/>
    <w:rsid w:val="00890DD4"/>
    <w:rsid w:val="00890EEF"/>
    <w:rsid w:val="008920F6"/>
    <w:rsid w:val="00892543"/>
    <w:rsid w:val="008946A4"/>
    <w:rsid w:val="00894987"/>
    <w:rsid w:val="008949FA"/>
    <w:rsid w:val="0089589E"/>
    <w:rsid w:val="00896F2D"/>
    <w:rsid w:val="00897177"/>
    <w:rsid w:val="008A0A95"/>
    <w:rsid w:val="008A2E5D"/>
    <w:rsid w:val="008A44EC"/>
    <w:rsid w:val="008A6034"/>
    <w:rsid w:val="008A6DB2"/>
    <w:rsid w:val="008B030F"/>
    <w:rsid w:val="008B0F38"/>
    <w:rsid w:val="008B1756"/>
    <w:rsid w:val="008B344E"/>
    <w:rsid w:val="008B4E60"/>
    <w:rsid w:val="008B5167"/>
    <w:rsid w:val="008B5D54"/>
    <w:rsid w:val="008B7562"/>
    <w:rsid w:val="008C03D7"/>
    <w:rsid w:val="008C1B2E"/>
    <w:rsid w:val="008C46E2"/>
    <w:rsid w:val="008C4E06"/>
    <w:rsid w:val="008C5B00"/>
    <w:rsid w:val="008C72DE"/>
    <w:rsid w:val="008D176A"/>
    <w:rsid w:val="008D2727"/>
    <w:rsid w:val="008D4267"/>
    <w:rsid w:val="008D55C2"/>
    <w:rsid w:val="008D579E"/>
    <w:rsid w:val="008D6DEF"/>
    <w:rsid w:val="008E050B"/>
    <w:rsid w:val="008E0E2E"/>
    <w:rsid w:val="008E17A1"/>
    <w:rsid w:val="008E4892"/>
    <w:rsid w:val="008E63B5"/>
    <w:rsid w:val="008E6679"/>
    <w:rsid w:val="008F11E3"/>
    <w:rsid w:val="008F156C"/>
    <w:rsid w:val="008F224F"/>
    <w:rsid w:val="008F2355"/>
    <w:rsid w:val="008F2D95"/>
    <w:rsid w:val="008F4052"/>
    <w:rsid w:val="008F4AA6"/>
    <w:rsid w:val="008F4D66"/>
    <w:rsid w:val="008F7C20"/>
    <w:rsid w:val="008F7FBB"/>
    <w:rsid w:val="009003EF"/>
    <w:rsid w:val="009027F7"/>
    <w:rsid w:val="00902CC1"/>
    <w:rsid w:val="00902E00"/>
    <w:rsid w:val="00903771"/>
    <w:rsid w:val="009038B2"/>
    <w:rsid w:val="00904108"/>
    <w:rsid w:val="009061C5"/>
    <w:rsid w:val="00906632"/>
    <w:rsid w:val="00907699"/>
    <w:rsid w:val="00907F7D"/>
    <w:rsid w:val="0091154F"/>
    <w:rsid w:val="00912666"/>
    <w:rsid w:val="00912903"/>
    <w:rsid w:val="009148A0"/>
    <w:rsid w:val="00915814"/>
    <w:rsid w:val="00915A16"/>
    <w:rsid w:val="00917026"/>
    <w:rsid w:val="00917AD1"/>
    <w:rsid w:val="00923622"/>
    <w:rsid w:val="00924C49"/>
    <w:rsid w:val="009251A5"/>
    <w:rsid w:val="0092718A"/>
    <w:rsid w:val="00927EF0"/>
    <w:rsid w:val="009315C3"/>
    <w:rsid w:val="00932284"/>
    <w:rsid w:val="00932660"/>
    <w:rsid w:val="0093303C"/>
    <w:rsid w:val="009334A9"/>
    <w:rsid w:val="00934FAE"/>
    <w:rsid w:val="00936D4E"/>
    <w:rsid w:val="00937303"/>
    <w:rsid w:val="00937537"/>
    <w:rsid w:val="009407EE"/>
    <w:rsid w:val="00940D71"/>
    <w:rsid w:val="009416D1"/>
    <w:rsid w:val="009423AC"/>
    <w:rsid w:val="009445E8"/>
    <w:rsid w:val="00944AB7"/>
    <w:rsid w:val="00944FB6"/>
    <w:rsid w:val="00945ACD"/>
    <w:rsid w:val="00945E6D"/>
    <w:rsid w:val="00947295"/>
    <w:rsid w:val="00950A8F"/>
    <w:rsid w:val="00951D6B"/>
    <w:rsid w:val="0095243B"/>
    <w:rsid w:val="00952517"/>
    <w:rsid w:val="009543C8"/>
    <w:rsid w:val="00955AFD"/>
    <w:rsid w:val="00956261"/>
    <w:rsid w:val="00956D7D"/>
    <w:rsid w:val="009577DA"/>
    <w:rsid w:val="00960485"/>
    <w:rsid w:val="00961E2C"/>
    <w:rsid w:val="009620BF"/>
    <w:rsid w:val="00965D4D"/>
    <w:rsid w:val="00965DD3"/>
    <w:rsid w:val="009660A3"/>
    <w:rsid w:val="00967FB3"/>
    <w:rsid w:val="00970BFA"/>
    <w:rsid w:val="00973E2C"/>
    <w:rsid w:val="00974799"/>
    <w:rsid w:val="00975612"/>
    <w:rsid w:val="009757C2"/>
    <w:rsid w:val="00975ADE"/>
    <w:rsid w:val="00975DFB"/>
    <w:rsid w:val="00976300"/>
    <w:rsid w:val="00977759"/>
    <w:rsid w:val="00980C1D"/>
    <w:rsid w:val="009810E3"/>
    <w:rsid w:val="009831E3"/>
    <w:rsid w:val="00983C2E"/>
    <w:rsid w:val="0098481A"/>
    <w:rsid w:val="0098492A"/>
    <w:rsid w:val="00984A2B"/>
    <w:rsid w:val="00984C56"/>
    <w:rsid w:val="009852C9"/>
    <w:rsid w:val="0098567A"/>
    <w:rsid w:val="00986C83"/>
    <w:rsid w:val="009913EC"/>
    <w:rsid w:val="009915AC"/>
    <w:rsid w:val="00992374"/>
    <w:rsid w:val="009926A0"/>
    <w:rsid w:val="00992F87"/>
    <w:rsid w:val="00994253"/>
    <w:rsid w:val="009943F4"/>
    <w:rsid w:val="00994EA8"/>
    <w:rsid w:val="009956C6"/>
    <w:rsid w:val="00996FFA"/>
    <w:rsid w:val="009975A3"/>
    <w:rsid w:val="00997E6D"/>
    <w:rsid w:val="009A08EB"/>
    <w:rsid w:val="009A16E5"/>
    <w:rsid w:val="009A3143"/>
    <w:rsid w:val="009A48D5"/>
    <w:rsid w:val="009A4B54"/>
    <w:rsid w:val="009A5987"/>
    <w:rsid w:val="009A5CB1"/>
    <w:rsid w:val="009A5FCF"/>
    <w:rsid w:val="009A6254"/>
    <w:rsid w:val="009B1128"/>
    <w:rsid w:val="009B39CE"/>
    <w:rsid w:val="009B57FC"/>
    <w:rsid w:val="009B5AED"/>
    <w:rsid w:val="009B5D78"/>
    <w:rsid w:val="009B62DE"/>
    <w:rsid w:val="009B68E7"/>
    <w:rsid w:val="009B6AE1"/>
    <w:rsid w:val="009B780A"/>
    <w:rsid w:val="009C055E"/>
    <w:rsid w:val="009C0629"/>
    <w:rsid w:val="009C099E"/>
    <w:rsid w:val="009C09D2"/>
    <w:rsid w:val="009C13C6"/>
    <w:rsid w:val="009C2BCE"/>
    <w:rsid w:val="009C361C"/>
    <w:rsid w:val="009C3F35"/>
    <w:rsid w:val="009C4AEB"/>
    <w:rsid w:val="009C50D9"/>
    <w:rsid w:val="009C6179"/>
    <w:rsid w:val="009C748A"/>
    <w:rsid w:val="009D2F9A"/>
    <w:rsid w:val="009D32F3"/>
    <w:rsid w:val="009D6989"/>
    <w:rsid w:val="009D69B5"/>
    <w:rsid w:val="009E0183"/>
    <w:rsid w:val="009E053D"/>
    <w:rsid w:val="009E17EC"/>
    <w:rsid w:val="009E198F"/>
    <w:rsid w:val="009E575B"/>
    <w:rsid w:val="009E7F98"/>
    <w:rsid w:val="009F2F48"/>
    <w:rsid w:val="009F3AF1"/>
    <w:rsid w:val="009F4637"/>
    <w:rsid w:val="009F4B5C"/>
    <w:rsid w:val="009F54B3"/>
    <w:rsid w:val="009F63FE"/>
    <w:rsid w:val="009F72D8"/>
    <w:rsid w:val="009F73E0"/>
    <w:rsid w:val="009F7946"/>
    <w:rsid w:val="009F7969"/>
    <w:rsid w:val="009F7D96"/>
    <w:rsid w:val="00A00C0B"/>
    <w:rsid w:val="00A02B21"/>
    <w:rsid w:val="00A0303E"/>
    <w:rsid w:val="00A04171"/>
    <w:rsid w:val="00A10DE4"/>
    <w:rsid w:val="00A12D74"/>
    <w:rsid w:val="00A13215"/>
    <w:rsid w:val="00A134D6"/>
    <w:rsid w:val="00A13C15"/>
    <w:rsid w:val="00A147C2"/>
    <w:rsid w:val="00A14994"/>
    <w:rsid w:val="00A167C5"/>
    <w:rsid w:val="00A169EB"/>
    <w:rsid w:val="00A2105E"/>
    <w:rsid w:val="00A219F0"/>
    <w:rsid w:val="00A2206E"/>
    <w:rsid w:val="00A2355A"/>
    <w:rsid w:val="00A24A8C"/>
    <w:rsid w:val="00A2549A"/>
    <w:rsid w:val="00A273A2"/>
    <w:rsid w:val="00A27F92"/>
    <w:rsid w:val="00A30628"/>
    <w:rsid w:val="00A32574"/>
    <w:rsid w:val="00A330C7"/>
    <w:rsid w:val="00A34140"/>
    <w:rsid w:val="00A36F68"/>
    <w:rsid w:val="00A372A5"/>
    <w:rsid w:val="00A40502"/>
    <w:rsid w:val="00A4391A"/>
    <w:rsid w:val="00A45EE0"/>
    <w:rsid w:val="00A463C9"/>
    <w:rsid w:val="00A465CE"/>
    <w:rsid w:val="00A46D58"/>
    <w:rsid w:val="00A46DDB"/>
    <w:rsid w:val="00A504DD"/>
    <w:rsid w:val="00A5059C"/>
    <w:rsid w:val="00A505EB"/>
    <w:rsid w:val="00A5496F"/>
    <w:rsid w:val="00A54A30"/>
    <w:rsid w:val="00A54A55"/>
    <w:rsid w:val="00A551DE"/>
    <w:rsid w:val="00A5537E"/>
    <w:rsid w:val="00A562E9"/>
    <w:rsid w:val="00A56B2C"/>
    <w:rsid w:val="00A609CE"/>
    <w:rsid w:val="00A62205"/>
    <w:rsid w:val="00A62942"/>
    <w:rsid w:val="00A63AE1"/>
    <w:rsid w:val="00A64011"/>
    <w:rsid w:val="00A65EA2"/>
    <w:rsid w:val="00A66200"/>
    <w:rsid w:val="00A7191F"/>
    <w:rsid w:val="00A7215F"/>
    <w:rsid w:val="00A72D03"/>
    <w:rsid w:val="00A73FBE"/>
    <w:rsid w:val="00A7470B"/>
    <w:rsid w:val="00A757B7"/>
    <w:rsid w:val="00A80D31"/>
    <w:rsid w:val="00A80F41"/>
    <w:rsid w:val="00A81E6C"/>
    <w:rsid w:val="00A82D6B"/>
    <w:rsid w:val="00A83339"/>
    <w:rsid w:val="00A83A6C"/>
    <w:rsid w:val="00A90B09"/>
    <w:rsid w:val="00A91501"/>
    <w:rsid w:val="00A92B70"/>
    <w:rsid w:val="00A9412E"/>
    <w:rsid w:val="00A96B37"/>
    <w:rsid w:val="00A97844"/>
    <w:rsid w:val="00A97B76"/>
    <w:rsid w:val="00A97C71"/>
    <w:rsid w:val="00AA05F7"/>
    <w:rsid w:val="00AA09C4"/>
    <w:rsid w:val="00AA1CC3"/>
    <w:rsid w:val="00AA1EB9"/>
    <w:rsid w:val="00AA2798"/>
    <w:rsid w:val="00AA5E45"/>
    <w:rsid w:val="00AA60AC"/>
    <w:rsid w:val="00AA61C4"/>
    <w:rsid w:val="00AA72A8"/>
    <w:rsid w:val="00AB109F"/>
    <w:rsid w:val="00AB2F7B"/>
    <w:rsid w:val="00AB611E"/>
    <w:rsid w:val="00AC0CDA"/>
    <w:rsid w:val="00AC0D92"/>
    <w:rsid w:val="00AC16E8"/>
    <w:rsid w:val="00AC1BA5"/>
    <w:rsid w:val="00AC2724"/>
    <w:rsid w:val="00AC2EEE"/>
    <w:rsid w:val="00AC30C4"/>
    <w:rsid w:val="00AC3A8D"/>
    <w:rsid w:val="00AC3CFB"/>
    <w:rsid w:val="00AC5441"/>
    <w:rsid w:val="00AC5834"/>
    <w:rsid w:val="00AD2CC5"/>
    <w:rsid w:val="00AD44A8"/>
    <w:rsid w:val="00AD470A"/>
    <w:rsid w:val="00AE0BB3"/>
    <w:rsid w:val="00AE2617"/>
    <w:rsid w:val="00AE479F"/>
    <w:rsid w:val="00AE4803"/>
    <w:rsid w:val="00AE5632"/>
    <w:rsid w:val="00AE6CAA"/>
    <w:rsid w:val="00AE6D8A"/>
    <w:rsid w:val="00AF009B"/>
    <w:rsid w:val="00AF04D7"/>
    <w:rsid w:val="00AF0D70"/>
    <w:rsid w:val="00AF2481"/>
    <w:rsid w:val="00AF3EF3"/>
    <w:rsid w:val="00AF614B"/>
    <w:rsid w:val="00AF6C26"/>
    <w:rsid w:val="00AF7944"/>
    <w:rsid w:val="00B016F3"/>
    <w:rsid w:val="00B018DF"/>
    <w:rsid w:val="00B032C9"/>
    <w:rsid w:val="00B063CF"/>
    <w:rsid w:val="00B06703"/>
    <w:rsid w:val="00B06C2D"/>
    <w:rsid w:val="00B079D3"/>
    <w:rsid w:val="00B1078B"/>
    <w:rsid w:val="00B132C6"/>
    <w:rsid w:val="00B1511A"/>
    <w:rsid w:val="00B15EE0"/>
    <w:rsid w:val="00B20D29"/>
    <w:rsid w:val="00B21CA5"/>
    <w:rsid w:val="00B22142"/>
    <w:rsid w:val="00B22648"/>
    <w:rsid w:val="00B229F3"/>
    <w:rsid w:val="00B25F62"/>
    <w:rsid w:val="00B273C2"/>
    <w:rsid w:val="00B30AAC"/>
    <w:rsid w:val="00B30F62"/>
    <w:rsid w:val="00B31158"/>
    <w:rsid w:val="00B3153B"/>
    <w:rsid w:val="00B31FDC"/>
    <w:rsid w:val="00B320E3"/>
    <w:rsid w:val="00B322B7"/>
    <w:rsid w:val="00B325A7"/>
    <w:rsid w:val="00B34250"/>
    <w:rsid w:val="00B34617"/>
    <w:rsid w:val="00B35BBC"/>
    <w:rsid w:val="00B370E6"/>
    <w:rsid w:val="00B404D8"/>
    <w:rsid w:val="00B415B6"/>
    <w:rsid w:val="00B42C11"/>
    <w:rsid w:val="00B435EE"/>
    <w:rsid w:val="00B445CE"/>
    <w:rsid w:val="00B44D42"/>
    <w:rsid w:val="00B4731D"/>
    <w:rsid w:val="00B50B4C"/>
    <w:rsid w:val="00B53B1B"/>
    <w:rsid w:val="00B54DC5"/>
    <w:rsid w:val="00B550D2"/>
    <w:rsid w:val="00B55735"/>
    <w:rsid w:val="00B57A1C"/>
    <w:rsid w:val="00B608AC"/>
    <w:rsid w:val="00B60E84"/>
    <w:rsid w:val="00B61574"/>
    <w:rsid w:val="00B62276"/>
    <w:rsid w:val="00B62AB4"/>
    <w:rsid w:val="00B64CA6"/>
    <w:rsid w:val="00B64F57"/>
    <w:rsid w:val="00B651EF"/>
    <w:rsid w:val="00B665D4"/>
    <w:rsid w:val="00B67437"/>
    <w:rsid w:val="00B67D3C"/>
    <w:rsid w:val="00B67F9F"/>
    <w:rsid w:val="00B7040E"/>
    <w:rsid w:val="00B71EFB"/>
    <w:rsid w:val="00B72379"/>
    <w:rsid w:val="00B73B11"/>
    <w:rsid w:val="00B73DB9"/>
    <w:rsid w:val="00B7437C"/>
    <w:rsid w:val="00B74860"/>
    <w:rsid w:val="00B75408"/>
    <w:rsid w:val="00B76B38"/>
    <w:rsid w:val="00B8024D"/>
    <w:rsid w:val="00B80B73"/>
    <w:rsid w:val="00B852D2"/>
    <w:rsid w:val="00B86AFF"/>
    <w:rsid w:val="00B9126C"/>
    <w:rsid w:val="00B928D2"/>
    <w:rsid w:val="00B92BF0"/>
    <w:rsid w:val="00B930EE"/>
    <w:rsid w:val="00B948AF"/>
    <w:rsid w:val="00B964B6"/>
    <w:rsid w:val="00BA160D"/>
    <w:rsid w:val="00BA2671"/>
    <w:rsid w:val="00BA2CB9"/>
    <w:rsid w:val="00BA3239"/>
    <w:rsid w:val="00BA477F"/>
    <w:rsid w:val="00BA5F92"/>
    <w:rsid w:val="00BA6079"/>
    <w:rsid w:val="00BA6960"/>
    <w:rsid w:val="00BA7323"/>
    <w:rsid w:val="00BB1840"/>
    <w:rsid w:val="00BB30DE"/>
    <w:rsid w:val="00BB5B4D"/>
    <w:rsid w:val="00BB622B"/>
    <w:rsid w:val="00BB765F"/>
    <w:rsid w:val="00BB7C61"/>
    <w:rsid w:val="00BC0EA8"/>
    <w:rsid w:val="00BC1586"/>
    <w:rsid w:val="00BC159C"/>
    <w:rsid w:val="00BC1877"/>
    <w:rsid w:val="00BC1D6D"/>
    <w:rsid w:val="00BC2B3E"/>
    <w:rsid w:val="00BC3E45"/>
    <w:rsid w:val="00BC4467"/>
    <w:rsid w:val="00BC4A32"/>
    <w:rsid w:val="00BC526C"/>
    <w:rsid w:val="00BC5774"/>
    <w:rsid w:val="00BC57C2"/>
    <w:rsid w:val="00BC5CF2"/>
    <w:rsid w:val="00BD09A6"/>
    <w:rsid w:val="00BD2BC6"/>
    <w:rsid w:val="00BD3BF0"/>
    <w:rsid w:val="00BD43F0"/>
    <w:rsid w:val="00BD508D"/>
    <w:rsid w:val="00BD5BF1"/>
    <w:rsid w:val="00BD63E8"/>
    <w:rsid w:val="00BD6D55"/>
    <w:rsid w:val="00BD7C05"/>
    <w:rsid w:val="00BE0260"/>
    <w:rsid w:val="00BE0AD2"/>
    <w:rsid w:val="00BE0D49"/>
    <w:rsid w:val="00BE12D2"/>
    <w:rsid w:val="00BE13A3"/>
    <w:rsid w:val="00BE1589"/>
    <w:rsid w:val="00BE363F"/>
    <w:rsid w:val="00BE3667"/>
    <w:rsid w:val="00BE36C2"/>
    <w:rsid w:val="00BE4434"/>
    <w:rsid w:val="00BE560D"/>
    <w:rsid w:val="00BE5A10"/>
    <w:rsid w:val="00BE60F5"/>
    <w:rsid w:val="00BE669C"/>
    <w:rsid w:val="00BE6F0F"/>
    <w:rsid w:val="00BE6F49"/>
    <w:rsid w:val="00BE6F69"/>
    <w:rsid w:val="00BE7AE8"/>
    <w:rsid w:val="00BF075B"/>
    <w:rsid w:val="00BF0E11"/>
    <w:rsid w:val="00BF0F13"/>
    <w:rsid w:val="00BF21C6"/>
    <w:rsid w:val="00BF2630"/>
    <w:rsid w:val="00BF34AB"/>
    <w:rsid w:val="00BF41EC"/>
    <w:rsid w:val="00BF6169"/>
    <w:rsid w:val="00BF6939"/>
    <w:rsid w:val="00BF6B71"/>
    <w:rsid w:val="00C00A23"/>
    <w:rsid w:val="00C00A93"/>
    <w:rsid w:val="00C02829"/>
    <w:rsid w:val="00C0299A"/>
    <w:rsid w:val="00C030EB"/>
    <w:rsid w:val="00C03134"/>
    <w:rsid w:val="00C03ED6"/>
    <w:rsid w:val="00C0408E"/>
    <w:rsid w:val="00C047D2"/>
    <w:rsid w:val="00C06E30"/>
    <w:rsid w:val="00C10C67"/>
    <w:rsid w:val="00C122E9"/>
    <w:rsid w:val="00C1316D"/>
    <w:rsid w:val="00C15B51"/>
    <w:rsid w:val="00C1756F"/>
    <w:rsid w:val="00C20E71"/>
    <w:rsid w:val="00C21991"/>
    <w:rsid w:val="00C22816"/>
    <w:rsid w:val="00C22EFE"/>
    <w:rsid w:val="00C23D8F"/>
    <w:rsid w:val="00C246F2"/>
    <w:rsid w:val="00C24C51"/>
    <w:rsid w:val="00C255D9"/>
    <w:rsid w:val="00C25944"/>
    <w:rsid w:val="00C25A82"/>
    <w:rsid w:val="00C25EA9"/>
    <w:rsid w:val="00C267AC"/>
    <w:rsid w:val="00C31C0C"/>
    <w:rsid w:val="00C31DB8"/>
    <w:rsid w:val="00C322DD"/>
    <w:rsid w:val="00C32DA2"/>
    <w:rsid w:val="00C33405"/>
    <w:rsid w:val="00C33655"/>
    <w:rsid w:val="00C33882"/>
    <w:rsid w:val="00C33E4A"/>
    <w:rsid w:val="00C36184"/>
    <w:rsid w:val="00C408AD"/>
    <w:rsid w:val="00C43C31"/>
    <w:rsid w:val="00C4551B"/>
    <w:rsid w:val="00C4626F"/>
    <w:rsid w:val="00C463E1"/>
    <w:rsid w:val="00C464F7"/>
    <w:rsid w:val="00C46CE7"/>
    <w:rsid w:val="00C47E66"/>
    <w:rsid w:val="00C50929"/>
    <w:rsid w:val="00C523AC"/>
    <w:rsid w:val="00C5320D"/>
    <w:rsid w:val="00C53C1D"/>
    <w:rsid w:val="00C54071"/>
    <w:rsid w:val="00C54102"/>
    <w:rsid w:val="00C5683E"/>
    <w:rsid w:val="00C56B7F"/>
    <w:rsid w:val="00C56C1A"/>
    <w:rsid w:val="00C57630"/>
    <w:rsid w:val="00C57FCD"/>
    <w:rsid w:val="00C60563"/>
    <w:rsid w:val="00C607D3"/>
    <w:rsid w:val="00C607F2"/>
    <w:rsid w:val="00C61875"/>
    <w:rsid w:val="00C623AA"/>
    <w:rsid w:val="00C62520"/>
    <w:rsid w:val="00C6478A"/>
    <w:rsid w:val="00C64B25"/>
    <w:rsid w:val="00C658AA"/>
    <w:rsid w:val="00C66987"/>
    <w:rsid w:val="00C66B08"/>
    <w:rsid w:val="00C66FF4"/>
    <w:rsid w:val="00C6764A"/>
    <w:rsid w:val="00C70A23"/>
    <w:rsid w:val="00C725BF"/>
    <w:rsid w:val="00C7282D"/>
    <w:rsid w:val="00C7526E"/>
    <w:rsid w:val="00C7543F"/>
    <w:rsid w:val="00C756C1"/>
    <w:rsid w:val="00C760B7"/>
    <w:rsid w:val="00C8254F"/>
    <w:rsid w:val="00C852A0"/>
    <w:rsid w:val="00C867B5"/>
    <w:rsid w:val="00C90D8D"/>
    <w:rsid w:val="00C91EC7"/>
    <w:rsid w:val="00C91F2E"/>
    <w:rsid w:val="00C9584B"/>
    <w:rsid w:val="00C95C55"/>
    <w:rsid w:val="00C965C4"/>
    <w:rsid w:val="00C96BA0"/>
    <w:rsid w:val="00CA185D"/>
    <w:rsid w:val="00CA195B"/>
    <w:rsid w:val="00CA1D91"/>
    <w:rsid w:val="00CA1FE5"/>
    <w:rsid w:val="00CA200C"/>
    <w:rsid w:val="00CA2ACC"/>
    <w:rsid w:val="00CA3825"/>
    <w:rsid w:val="00CA4D0A"/>
    <w:rsid w:val="00CA5BF8"/>
    <w:rsid w:val="00CA6B92"/>
    <w:rsid w:val="00CA6D0C"/>
    <w:rsid w:val="00CA71C5"/>
    <w:rsid w:val="00CA79B2"/>
    <w:rsid w:val="00CA79F9"/>
    <w:rsid w:val="00CA7AA8"/>
    <w:rsid w:val="00CB1BFE"/>
    <w:rsid w:val="00CB2AB7"/>
    <w:rsid w:val="00CB3128"/>
    <w:rsid w:val="00CB3845"/>
    <w:rsid w:val="00CB4741"/>
    <w:rsid w:val="00CB54CA"/>
    <w:rsid w:val="00CB75A9"/>
    <w:rsid w:val="00CB7AAF"/>
    <w:rsid w:val="00CB7E0F"/>
    <w:rsid w:val="00CC005F"/>
    <w:rsid w:val="00CC0E12"/>
    <w:rsid w:val="00CC1A32"/>
    <w:rsid w:val="00CC1BB4"/>
    <w:rsid w:val="00CC1C2C"/>
    <w:rsid w:val="00CC4365"/>
    <w:rsid w:val="00CC4DED"/>
    <w:rsid w:val="00CC6DAC"/>
    <w:rsid w:val="00CC71CE"/>
    <w:rsid w:val="00CD114B"/>
    <w:rsid w:val="00CD35E1"/>
    <w:rsid w:val="00CD3EFF"/>
    <w:rsid w:val="00CD4C68"/>
    <w:rsid w:val="00CD6FAA"/>
    <w:rsid w:val="00CD7792"/>
    <w:rsid w:val="00CD7F1F"/>
    <w:rsid w:val="00CE07F7"/>
    <w:rsid w:val="00CE1BA8"/>
    <w:rsid w:val="00CE20FC"/>
    <w:rsid w:val="00CE45FA"/>
    <w:rsid w:val="00CE54E4"/>
    <w:rsid w:val="00CE78D6"/>
    <w:rsid w:val="00CF1411"/>
    <w:rsid w:val="00CF1EF4"/>
    <w:rsid w:val="00CF2946"/>
    <w:rsid w:val="00CF2DC1"/>
    <w:rsid w:val="00CF3DB4"/>
    <w:rsid w:val="00CF3FC4"/>
    <w:rsid w:val="00CF462B"/>
    <w:rsid w:val="00CF4DCA"/>
    <w:rsid w:val="00CF5184"/>
    <w:rsid w:val="00CF539E"/>
    <w:rsid w:val="00CF6229"/>
    <w:rsid w:val="00CF7514"/>
    <w:rsid w:val="00CF7EA1"/>
    <w:rsid w:val="00D0271C"/>
    <w:rsid w:val="00D03918"/>
    <w:rsid w:val="00D047B8"/>
    <w:rsid w:val="00D05048"/>
    <w:rsid w:val="00D052A4"/>
    <w:rsid w:val="00D05BBF"/>
    <w:rsid w:val="00D06D17"/>
    <w:rsid w:val="00D1048B"/>
    <w:rsid w:val="00D13FCF"/>
    <w:rsid w:val="00D15C56"/>
    <w:rsid w:val="00D168A9"/>
    <w:rsid w:val="00D213D3"/>
    <w:rsid w:val="00D21C57"/>
    <w:rsid w:val="00D276F4"/>
    <w:rsid w:val="00D27B5D"/>
    <w:rsid w:val="00D31A4C"/>
    <w:rsid w:val="00D32288"/>
    <w:rsid w:val="00D32485"/>
    <w:rsid w:val="00D33A7A"/>
    <w:rsid w:val="00D365C2"/>
    <w:rsid w:val="00D37111"/>
    <w:rsid w:val="00D401A4"/>
    <w:rsid w:val="00D41517"/>
    <w:rsid w:val="00D41EEB"/>
    <w:rsid w:val="00D43C2D"/>
    <w:rsid w:val="00D46524"/>
    <w:rsid w:val="00D46E2F"/>
    <w:rsid w:val="00D506DB"/>
    <w:rsid w:val="00D50DA7"/>
    <w:rsid w:val="00D50DCB"/>
    <w:rsid w:val="00D52D97"/>
    <w:rsid w:val="00D5451E"/>
    <w:rsid w:val="00D54705"/>
    <w:rsid w:val="00D6000D"/>
    <w:rsid w:val="00D62307"/>
    <w:rsid w:val="00D65AEA"/>
    <w:rsid w:val="00D669A4"/>
    <w:rsid w:val="00D70003"/>
    <w:rsid w:val="00D718E6"/>
    <w:rsid w:val="00D71ACA"/>
    <w:rsid w:val="00D71D6F"/>
    <w:rsid w:val="00D71FAC"/>
    <w:rsid w:val="00D7272F"/>
    <w:rsid w:val="00D729CE"/>
    <w:rsid w:val="00D7392D"/>
    <w:rsid w:val="00D7481E"/>
    <w:rsid w:val="00D77D7D"/>
    <w:rsid w:val="00D82323"/>
    <w:rsid w:val="00D8245D"/>
    <w:rsid w:val="00D82A5F"/>
    <w:rsid w:val="00D84787"/>
    <w:rsid w:val="00D86249"/>
    <w:rsid w:val="00D872F1"/>
    <w:rsid w:val="00D878BD"/>
    <w:rsid w:val="00D907A1"/>
    <w:rsid w:val="00D91F47"/>
    <w:rsid w:val="00D95325"/>
    <w:rsid w:val="00D9549C"/>
    <w:rsid w:val="00D9576F"/>
    <w:rsid w:val="00D97EE4"/>
    <w:rsid w:val="00DA040A"/>
    <w:rsid w:val="00DA4C09"/>
    <w:rsid w:val="00DA5347"/>
    <w:rsid w:val="00DA69F5"/>
    <w:rsid w:val="00DA6DFE"/>
    <w:rsid w:val="00DB204A"/>
    <w:rsid w:val="00DB2275"/>
    <w:rsid w:val="00DB32BB"/>
    <w:rsid w:val="00DB3677"/>
    <w:rsid w:val="00DB3E3B"/>
    <w:rsid w:val="00DB4CC9"/>
    <w:rsid w:val="00DB4F28"/>
    <w:rsid w:val="00DB694D"/>
    <w:rsid w:val="00DB7DF4"/>
    <w:rsid w:val="00DC1673"/>
    <w:rsid w:val="00DC1857"/>
    <w:rsid w:val="00DC3AAE"/>
    <w:rsid w:val="00DC4EEC"/>
    <w:rsid w:val="00DC57CC"/>
    <w:rsid w:val="00DC6E14"/>
    <w:rsid w:val="00DC7FB3"/>
    <w:rsid w:val="00DD031D"/>
    <w:rsid w:val="00DD14E8"/>
    <w:rsid w:val="00DD1626"/>
    <w:rsid w:val="00DD16AA"/>
    <w:rsid w:val="00DD311A"/>
    <w:rsid w:val="00DD3BB9"/>
    <w:rsid w:val="00DD3CD3"/>
    <w:rsid w:val="00DD4F5A"/>
    <w:rsid w:val="00DD6842"/>
    <w:rsid w:val="00DE161C"/>
    <w:rsid w:val="00DE3282"/>
    <w:rsid w:val="00DE4D15"/>
    <w:rsid w:val="00DE6BFC"/>
    <w:rsid w:val="00DF0B9A"/>
    <w:rsid w:val="00DF0CC2"/>
    <w:rsid w:val="00DF0D7D"/>
    <w:rsid w:val="00DF1388"/>
    <w:rsid w:val="00DF39A3"/>
    <w:rsid w:val="00DF3B90"/>
    <w:rsid w:val="00DF3FAB"/>
    <w:rsid w:val="00DF4231"/>
    <w:rsid w:val="00DF4D66"/>
    <w:rsid w:val="00DF599D"/>
    <w:rsid w:val="00DF59ED"/>
    <w:rsid w:val="00DF624D"/>
    <w:rsid w:val="00DF6429"/>
    <w:rsid w:val="00DF7F09"/>
    <w:rsid w:val="00E003EA"/>
    <w:rsid w:val="00E01C18"/>
    <w:rsid w:val="00E0366E"/>
    <w:rsid w:val="00E050F6"/>
    <w:rsid w:val="00E05F31"/>
    <w:rsid w:val="00E10086"/>
    <w:rsid w:val="00E1112B"/>
    <w:rsid w:val="00E1165E"/>
    <w:rsid w:val="00E11E18"/>
    <w:rsid w:val="00E12903"/>
    <w:rsid w:val="00E136D4"/>
    <w:rsid w:val="00E14786"/>
    <w:rsid w:val="00E14A3F"/>
    <w:rsid w:val="00E14B37"/>
    <w:rsid w:val="00E1576E"/>
    <w:rsid w:val="00E15C79"/>
    <w:rsid w:val="00E16B15"/>
    <w:rsid w:val="00E2193E"/>
    <w:rsid w:val="00E21B8A"/>
    <w:rsid w:val="00E21D08"/>
    <w:rsid w:val="00E21E1C"/>
    <w:rsid w:val="00E23608"/>
    <w:rsid w:val="00E23DDF"/>
    <w:rsid w:val="00E24E6C"/>
    <w:rsid w:val="00E268AF"/>
    <w:rsid w:val="00E26A0D"/>
    <w:rsid w:val="00E27947"/>
    <w:rsid w:val="00E300D8"/>
    <w:rsid w:val="00E327EA"/>
    <w:rsid w:val="00E32F08"/>
    <w:rsid w:val="00E3324C"/>
    <w:rsid w:val="00E33FB6"/>
    <w:rsid w:val="00E34877"/>
    <w:rsid w:val="00E36B53"/>
    <w:rsid w:val="00E37E60"/>
    <w:rsid w:val="00E410A9"/>
    <w:rsid w:val="00E4179A"/>
    <w:rsid w:val="00E42DCE"/>
    <w:rsid w:val="00E42EBE"/>
    <w:rsid w:val="00E43AB5"/>
    <w:rsid w:val="00E464F7"/>
    <w:rsid w:val="00E47660"/>
    <w:rsid w:val="00E47E08"/>
    <w:rsid w:val="00E51C2E"/>
    <w:rsid w:val="00E539A3"/>
    <w:rsid w:val="00E53C0F"/>
    <w:rsid w:val="00E553F1"/>
    <w:rsid w:val="00E5597F"/>
    <w:rsid w:val="00E57F97"/>
    <w:rsid w:val="00E602F2"/>
    <w:rsid w:val="00E61835"/>
    <w:rsid w:val="00E61E74"/>
    <w:rsid w:val="00E62011"/>
    <w:rsid w:val="00E629DB"/>
    <w:rsid w:val="00E6591A"/>
    <w:rsid w:val="00E65C78"/>
    <w:rsid w:val="00E67BF2"/>
    <w:rsid w:val="00E70818"/>
    <w:rsid w:val="00E7147A"/>
    <w:rsid w:val="00E716FA"/>
    <w:rsid w:val="00E717C0"/>
    <w:rsid w:val="00E71E94"/>
    <w:rsid w:val="00E73100"/>
    <w:rsid w:val="00E7324C"/>
    <w:rsid w:val="00E73B6A"/>
    <w:rsid w:val="00E7436E"/>
    <w:rsid w:val="00E743EA"/>
    <w:rsid w:val="00E747B8"/>
    <w:rsid w:val="00E748F4"/>
    <w:rsid w:val="00E75CB3"/>
    <w:rsid w:val="00E76283"/>
    <w:rsid w:val="00E766F0"/>
    <w:rsid w:val="00E76E1C"/>
    <w:rsid w:val="00E82751"/>
    <w:rsid w:val="00E827BC"/>
    <w:rsid w:val="00E828FC"/>
    <w:rsid w:val="00E82FB2"/>
    <w:rsid w:val="00E868D0"/>
    <w:rsid w:val="00E86B63"/>
    <w:rsid w:val="00E87032"/>
    <w:rsid w:val="00E872CA"/>
    <w:rsid w:val="00E87ED3"/>
    <w:rsid w:val="00E9201B"/>
    <w:rsid w:val="00E9213F"/>
    <w:rsid w:val="00E92389"/>
    <w:rsid w:val="00E927A6"/>
    <w:rsid w:val="00E9433F"/>
    <w:rsid w:val="00E945A3"/>
    <w:rsid w:val="00E95703"/>
    <w:rsid w:val="00E96CBC"/>
    <w:rsid w:val="00E97BC2"/>
    <w:rsid w:val="00EA104E"/>
    <w:rsid w:val="00EA29AE"/>
    <w:rsid w:val="00EA3733"/>
    <w:rsid w:val="00EA384F"/>
    <w:rsid w:val="00EA50F1"/>
    <w:rsid w:val="00EB1524"/>
    <w:rsid w:val="00EB283B"/>
    <w:rsid w:val="00EB2873"/>
    <w:rsid w:val="00EB28DC"/>
    <w:rsid w:val="00EB3238"/>
    <w:rsid w:val="00EB3372"/>
    <w:rsid w:val="00EB4138"/>
    <w:rsid w:val="00EB66F8"/>
    <w:rsid w:val="00EB6972"/>
    <w:rsid w:val="00EB6E7D"/>
    <w:rsid w:val="00EC0DD2"/>
    <w:rsid w:val="00EC1583"/>
    <w:rsid w:val="00EC3580"/>
    <w:rsid w:val="00EC36A9"/>
    <w:rsid w:val="00EC3A40"/>
    <w:rsid w:val="00EC3B91"/>
    <w:rsid w:val="00EC3CF1"/>
    <w:rsid w:val="00EC4842"/>
    <w:rsid w:val="00EC4D74"/>
    <w:rsid w:val="00EC6F92"/>
    <w:rsid w:val="00EC7158"/>
    <w:rsid w:val="00ED0A19"/>
    <w:rsid w:val="00ED2041"/>
    <w:rsid w:val="00ED25F1"/>
    <w:rsid w:val="00ED3DDB"/>
    <w:rsid w:val="00ED587D"/>
    <w:rsid w:val="00ED5DF0"/>
    <w:rsid w:val="00ED657F"/>
    <w:rsid w:val="00ED66AD"/>
    <w:rsid w:val="00EE00F5"/>
    <w:rsid w:val="00EE1648"/>
    <w:rsid w:val="00EE2AFC"/>
    <w:rsid w:val="00EE3F85"/>
    <w:rsid w:val="00EE4FCA"/>
    <w:rsid w:val="00EE5689"/>
    <w:rsid w:val="00EE5D7F"/>
    <w:rsid w:val="00EE6973"/>
    <w:rsid w:val="00EF071F"/>
    <w:rsid w:val="00EF0826"/>
    <w:rsid w:val="00EF3674"/>
    <w:rsid w:val="00EF3765"/>
    <w:rsid w:val="00EF5371"/>
    <w:rsid w:val="00EF61C9"/>
    <w:rsid w:val="00EF6C54"/>
    <w:rsid w:val="00EF7177"/>
    <w:rsid w:val="00EF7333"/>
    <w:rsid w:val="00F004AF"/>
    <w:rsid w:val="00F01364"/>
    <w:rsid w:val="00F0144A"/>
    <w:rsid w:val="00F02DC5"/>
    <w:rsid w:val="00F02F84"/>
    <w:rsid w:val="00F03AF5"/>
    <w:rsid w:val="00F03E5D"/>
    <w:rsid w:val="00F041C3"/>
    <w:rsid w:val="00F044A3"/>
    <w:rsid w:val="00F06B40"/>
    <w:rsid w:val="00F07FCE"/>
    <w:rsid w:val="00F1037F"/>
    <w:rsid w:val="00F107E3"/>
    <w:rsid w:val="00F12DDB"/>
    <w:rsid w:val="00F13792"/>
    <w:rsid w:val="00F13E84"/>
    <w:rsid w:val="00F20991"/>
    <w:rsid w:val="00F20E56"/>
    <w:rsid w:val="00F20EC8"/>
    <w:rsid w:val="00F239CF"/>
    <w:rsid w:val="00F2408B"/>
    <w:rsid w:val="00F2418A"/>
    <w:rsid w:val="00F250EA"/>
    <w:rsid w:val="00F258E2"/>
    <w:rsid w:val="00F25CB0"/>
    <w:rsid w:val="00F26500"/>
    <w:rsid w:val="00F2715E"/>
    <w:rsid w:val="00F30F82"/>
    <w:rsid w:val="00F31388"/>
    <w:rsid w:val="00F32A3A"/>
    <w:rsid w:val="00F336B6"/>
    <w:rsid w:val="00F349D1"/>
    <w:rsid w:val="00F352B9"/>
    <w:rsid w:val="00F35478"/>
    <w:rsid w:val="00F356BA"/>
    <w:rsid w:val="00F3625F"/>
    <w:rsid w:val="00F36B66"/>
    <w:rsid w:val="00F3752F"/>
    <w:rsid w:val="00F414E1"/>
    <w:rsid w:val="00F41525"/>
    <w:rsid w:val="00F41B19"/>
    <w:rsid w:val="00F43216"/>
    <w:rsid w:val="00F461F9"/>
    <w:rsid w:val="00F46507"/>
    <w:rsid w:val="00F47962"/>
    <w:rsid w:val="00F4798F"/>
    <w:rsid w:val="00F47A17"/>
    <w:rsid w:val="00F51225"/>
    <w:rsid w:val="00F51719"/>
    <w:rsid w:val="00F52C40"/>
    <w:rsid w:val="00F52DF7"/>
    <w:rsid w:val="00F543FF"/>
    <w:rsid w:val="00F562A2"/>
    <w:rsid w:val="00F574C0"/>
    <w:rsid w:val="00F57BCC"/>
    <w:rsid w:val="00F610B6"/>
    <w:rsid w:val="00F61167"/>
    <w:rsid w:val="00F611E1"/>
    <w:rsid w:val="00F61A27"/>
    <w:rsid w:val="00F62850"/>
    <w:rsid w:val="00F62853"/>
    <w:rsid w:val="00F62A5C"/>
    <w:rsid w:val="00F647EC"/>
    <w:rsid w:val="00F64F80"/>
    <w:rsid w:val="00F66497"/>
    <w:rsid w:val="00F676B3"/>
    <w:rsid w:val="00F67CF9"/>
    <w:rsid w:val="00F7047D"/>
    <w:rsid w:val="00F70907"/>
    <w:rsid w:val="00F70A62"/>
    <w:rsid w:val="00F72C25"/>
    <w:rsid w:val="00F72D09"/>
    <w:rsid w:val="00F72E7E"/>
    <w:rsid w:val="00F76028"/>
    <w:rsid w:val="00F76364"/>
    <w:rsid w:val="00F773BB"/>
    <w:rsid w:val="00F8013B"/>
    <w:rsid w:val="00F81CE6"/>
    <w:rsid w:val="00F8214E"/>
    <w:rsid w:val="00F82D05"/>
    <w:rsid w:val="00F8404E"/>
    <w:rsid w:val="00F847DE"/>
    <w:rsid w:val="00F8546E"/>
    <w:rsid w:val="00F85B85"/>
    <w:rsid w:val="00F86182"/>
    <w:rsid w:val="00F872B6"/>
    <w:rsid w:val="00F91BCB"/>
    <w:rsid w:val="00F9292E"/>
    <w:rsid w:val="00F94237"/>
    <w:rsid w:val="00F94365"/>
    <w:rsid w:val="00F943E6"/>
    <w:rsid w:val="00F955C9"/>
    <w:rsid w:val="00F96334"/>
    <w:rsid w:val="00F968B0"/>
    <w:rsid w:val="00F9723D"/>
    <w:rsid w:val="00FA003F"/>
    <w:rsid w:val="00FA15C9"/>
    <w:rsid w:val="00FA1941"/>
    <w:rsid w:val="00FA259F"/>
    <w:rsid w:val="00FA2FF0"/>
    <w:rsid w:val="00FA3276"/>
    <w:rsid w:val="00FA48F8"/>
    <w:rsid w:val="00FA5D74"/>
    <w:rsid w:val="00FA722F"/>
    <w:rsid w:val="00FB09D0"/>
    <w:rsid w:val="00FB0F36"/>
    <w:rsid w:val="00FB1566"/>
    <w:rsid w:val="00FB1FE3"/>
    <w:rsid w:val="00FB20EA"/>
    <w:rsid w:val="00FB2881"/>
    <w:rsid w:val="00FB30DC"/>
    <w:rsid w:val="00FB4F05"/>
    <w:rsid w:val="00FB638C"/>
    <w:rsid w:val="00FB6EC2"/>
    <w:rsid w:val="00FB7105"/>
    <w:rsid w:val="00FC03C9"/>
    <w:rsid w:val="00FC131D"/>
    <w:rsid w:val="00FC22EB"/>
    <w:rsid w:val="00FC344E"/>
    <w:rsid w:val="00FC4495"/>
    <w:rsid w:val="00FC6068"/>
    <w:rsid w:val="00FC6186"/>
    <w:rsid w:val="00FC65EA"/>
    <w:rsid w:val="00FC7760"/>
    <w:rsid w:val="00FD0C3C"/>
    <w:rsid w:val="00FD1B97"/>
    <w:rsid w:val="00FD1D32"/>
    <w:rsid w:val="00FD20FE"/>
    <w:rsid w:val="00FD3969"/>
    <w:rsid w:val="00FD3976"/>
    <w:rsid w:val="00FD5224"/>
    <w:rsid w:val="00FD65A7"/>
    <w:rsid w:val="00FD7E8A"/>
    <w:rsid w:val="00FE052B"/>
    <w:rsid w:val="00FE071C"/>
    <w:rsid w:val="00FE0860"/>
    <w:rsid w:val="00FE0989"/>
    <w:rsid w:val="00FE37C8"/>
    <w:rsid w:val="00FE3AA0"/>
    <w:rsid w:val="00FE4511"/>
    <w:rsid w:val="00FE4788"/>
    <w:rsid w:val="00FE493F"/>
    <w:rsid w:val="00FE4F00"/>
    <w:rsid w:val="00FE537D"/>
    <w:rsid w:val="00FE564F"/>
    <w:rsid w:val="00FE5742"/>
    <w:rsid w:val="00FF1234"/>
    <w:rsid w:val="00FF3663"/>
    <w:rsid w:val="00FF43C9"/>
    <w:rsid w:val="00FF45AE"/>
    <w:rsid w:val="00FF49E4"/>
    <w:rsid w:val="00FF574A"/>
    <w:rsid w:val="00FF69B4"/>
    <w:rsid w:val="00FF7F53"/>
    <w:rsid w:val="070D1335"/>
    <w:rsid w:val="127004EF"/>
    <w:rsid w:val="150A7A26"/>
    <w:rsid w:val="15FBAC68"/>
    <w:rsid w:val="1DE8739E"/>
    <w:rsid w:val="244B85A4"/>
    <w:rsid w:val="30EF414B"/>
    <w:rsid w:val="37B28986"/>
    <w:rsid w:val="3A3CC005"/>
    <w:rsid w:val="555468C5"/>
    <w:rsid w:val="6161C046"/>
    <w:rsid w:val="621434C5"/>
    <w:rsid w:val="64596CCD"/>
    <w:rsid w:val="6F2A1CF4"/>
    <w:rsid w:val="7A86AEA4"/>
  </w:rsids>
  <w:docVars>
    <w:docVar w:name="__Grammarly_42___1" w:val="H4sIAAAAAAAEAKtWcslP9kxRslIyNDayNDU3MjE3MzMyNrY0NDdV0lEKTi0uzszPAykwrAUAE1I/eSwAAAA="/>
    <w:docVar w:name="__Grammarly_42____i" w:val="H4sIAAAAAAAEAKtWckksSQxILCpxzi/NK1GyMqwFAAEhoTITAAAA"/>
  </w:docVars>
  <m:mathPr>
    <m:mathFont m:val="Cambria Math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7A60164"/>
  <w15:docId w15:val="{7119EABF-9D18-4F4B-A978-E3A5D23B6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77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47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47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47C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4D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character" w:customStyle="1" w:styleId="Heading1Char">
    <w:name w:val="Heading 1 Char"/>
    <w:basedOn w:val="DefaultParagraphFont"/>
    <w:link w:val="Heading1"/>
    <w:uiPriority w:val="9"/>
    <w:rsid w:val="006877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ColorfulList-Accent11">
    <w:name w:val="Colorful List - Accent 11"/>
    <w:basedOn w:val="Normal"/>
    <w:uiPriority w:val="34"/>
    <w:qFormat/>
    <w:rsid w:val="006877D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6877D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77DD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687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7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77DD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styleId="Hyperlink">
    <w:name w:val="Hyperlink"/>
    <w:uiPriority w:val="99"/>
    <w:unhideWhenUsed/>
    <w:rsid w:val="006877D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7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7D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877D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47C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47C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147C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QResponse">
    <w:name w:val="QResponse"/>
    <w:rsid w:val="00A147C2"/>
    <w:pPr>
      <w:spacing w:after="0" w:line="240" w:lineRule="auto"/>
    </w:pPr>
    <w:rPr>
      <w:rFonts w:ascii="Arial" w:eastAsia="Times New Roman" w:hAnsi="Arial" w:cs="Times New Roman"/>
      <w:sz w:val="18"/>
      <w:szCs w:val="20"/>
    </w:rPr>
  </w:style>
  <w:style w:type="table" w:styleId="TableGrid">
    <w:name w:val="Table Grid"/>
    <w:basedOn w:val="TableNormal"/>
    <w:uiPriority w:val="39"/>
    <w:rsid w:val="005713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550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50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EFB"/>
    <w:pPr>
      <w:spacing w:after="200"/>
    </w:pPr>
    <w:rPr>
      <w:rFonts w:asciiTheme="minorHAnsi" w:eastAsiaTheme="minorHAnsi" w:hAnsi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EFB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4DD1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Revision">
    <w:name w:val="Revision"/>
    <w:hidden/>
    <w:uiPriority w:val="99"/>
    <w:semiHidden/>
    <w:rsid w:val="003F4DD1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771B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835034"/>
    <w:pPr>
      <w:spacing w:after="100" w:afterAutospacing="1" w:line="240" w:lineRule="auto"/>
    </w:pPr>
    <w:rPr>
      <w:rFonts w:ascii="Arial" w:eastAsia="Arial Unicode MS" w:hAnsi="Arial" w:cs="Arial"/>
      <w:color w:val="2A5D9B"/>
      <w:sz w:val="23"/>
      <w:szCs w:val="23"/>
    </w:rPr>
  </w:style>
  <w:style w:type="character" w:customStyle="1" w:styleId="apple-converted-space">
    <w:name w:val="apple-converted-space"/>
    <w:basedOn w:val="DefaultParagraphFont"/>
    <w:rsid w:val="001F58B2"/>
  </w:style>
  <w:style w:type="paragraph" w:customStyle="1" w:styleId="Pre-SurveyHeader">
    <w:name w:val="Pre-Survey Header"/>
    <w:basedOn w:val="Normal"/>
    <w:rsid w:val="00ED3DDB"/>
    <w:pPr>
      <w:spacing w:before="120" w:after="0" w:line="240" w:lineRule="auto"/>
    </w:pPr>
    <w:rPr>
      <w:rFonts w:ascii="Calibri" w:eastAsia="MS PGothic" w:hAnsi="Calibri" w:cs="MS PGothic"/>
      <w:b/>
      <w:bCs/>
      <w:color w:val="595959"/>
      <w:lang w:eastAsia="ja-JP"/>
    </w:rPr>
  </w:style>
  <w:style w:type="paragraph" w:customStyle="1" w:styleId="S1-1">
    <w:name w:val="S1-1"/>
    <w:basedOn w:val="Normal"/>
    <w:rsid w:val="00ED3DDB"/>
    <w:pPr>
      <w:keepNext/>
      <w:numPr>
        <w:numId w:val="2"/>
      </w:numPr>
      <w:spacing w:before="360" w:after="0"/>
      <w:ind w:left="360"/>
    </w:pPr>
    <w:rPr>
      <w:rFonts w:ascii="Calibri Light" w:eastAsia="MS PGothic" w:hAnsi="Calibri Light" w:cs="MS PGothic"/>
      <w:b/>
      <w:bCs/>
      <w:color w:val="1F4D78"/>
      <w:sz w:val="24"/>
      <w:szCs w:val="24"/>
      <w:lang w:eastAsia="ja-JP"/>
    </w:rPr>
  </w:style>
  <w:style w:type="paragraph" w:customStyle="1" w:styleId="CM137">
    <w:name w:val="CM137"/>
    <w:basedOn w:val="Default"/>
    <w:next w:val="Default"/>
    <w:uiPriority w:val="99"/>
    <w:rsid w:val="00F72E7E"/>
    <w:rPr>
      <w:rFonts w:eastAsiaTheme="minorHAnsi"/>
      <w:color w:val="auto"/>
    </w:rPr>
  </w:style>
  <w:style w:type="paragraph" w:styleId="NoSpacing">
    <w:name w:val="No Spacing"/>
    <w:uiPriority w:val="1"/>
    <w:qFormat/>
    <w:rsid w:val="00D91F47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07EC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07EC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2675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5E29"/>
    <w:pPr>
      <w:spacing w:after="100"/>
      <w:ind w:left="44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9589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589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9589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958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9589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9589E"/>
    <w:rPr>
      <w:vertAlign w:val="superscript"/>
    </w:rPr>
  </w:style>
  <w:style w:type="character" w:customStyle="1" w:styleId="ls0">
    <w:name w:val="ls0"/>
    <w:basedOn w:val="DefaultParagraphFont"/>
    <w:rsid w:val="00440FDC"/>
  </w:style>
  <w:style w:type="character" w:customStyle="1" w:styleId="ls1">
    <w:name w:val="ls1"/>
    <w:basedOn w:val="DefaultParagraphFont"/>
    <w:rsid w:val="00440FDC"/>
  </w:style>
  <w:style w:type="character" w:customStyle="1" w:styleId="ls4">
    <w:name w:val="ls4"/>
    <w:basedOn w:val="DefaultParagraphFont"/>
    <w:rsid w:val="00440FDC"/>
  </w:style>
  <w:style w:type="paragraph" w:customStyle="1" w:styleId="xdefault">
    <w:name w:val="x_default"/>
    <w:basedOn w:val="Normal"/>
    <w:rsid w:val="00165DF0"/>
    <w:pPr>
      <w:spacing w:after="0" w:line="240" w:lineRule="auto"/>
    </w:pPr>
    <w:rPr>
      <w:rFonts w:ascii="Calibri" w:hAnsi="Calibri" w:cs="Calibri"/>
    </w:rPr>
  </w:style>
  <w:style w:type="character" w:customStyle="1" w:styleId="doi2">
    <w:name w:val="doi2"/>
    <w:basedOn w:val="DefaultParagraphFont"/>
    <w:rsid w:val="0002645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0F38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A5827"/>
  </w:style>
  <w:style w:type="character" w:styleId="PlaceholderText">
    <w:name w:val="Placeholder Text"/>
    <w:basedOn w:val="DefaultParagraphFont"/>
    <w:uiPriority w:val="99"/>
    <w:semiHidden/>
    <w:rsid w:val="0031628A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D587D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39"/>
    <w:rsid w:val="005D2E4D"/>
    <w:pPr>
      <w:spacing w:after="0" w:line="240" w:lineRule="auto"/>
    </w:pPr>
    <w:rPr>
      <w:rFonts w:ascii="Times New Roman" w:hAnsi="Times New Roman" w:cs="Times New Roman"/>
      <w:sz w:val="24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20EC8"/>
    <w:rPr>
      <w:i/>
      <w:iCs/>
    </w:rPr>
  </w:style>
  <w:style w:type="character" w:customStyle="1" w:styleId="rynqvb">
    <w:name w:val="rynqvb"/>
    <w:basedOn w:val="DefaultParagraphFont"/>
    <w:rsid w:val="00DC3A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apps.who.int/iris/handle/10665/77777" TargetMode="External" /><Relationship Id="rId11" Type="http://schemas.openxmlformats.org/officeDocument/2006/relationships/header" Target="header1.xml" /><Relationship Id="rId12" Type="http://schemas.openxmlformats.org/officeDocument/2006/relationships/header" Target="header2.xml" /><Relationship Id="rId13" Type="http://schemas.openxmlformats.org/officeDocument/2006/relationships/footer" Target="footer1.xml" /><Relationship Id="rId14" Type="http://schemas.openxmlformats.org/officeDocument/2006/relationships/footer" Target="footer2.xml" /><Relationship Id="rId15" Type="http://schemas.openxmlformats.org/officeDocument/2006/relationships/header" Target="header3.xml" /><Relationship Id="rId16" Type="http://schemas.openxmlformats.org/officeDocument/2006/relationships/footer" Target="footer3.xml" /><Relationship Id="rId17" Type="http://schemas.openxmlformats.org/officeDocument/2006/relationships/theme" Target="theme/theme1.xml" /><Relationship Id="rId18" Type="http://schemas.openxmlformats.org/officeDocument/2006/relationships/numbering" Target="numbering.xml" /><Relationship Id="rId19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www.hcp.med.harvard.edu/ncs" TargetMode="External" /><Relationship Id="rId9" Type="http://schemas.openxmlformats.org/officeDocument/2006/relationships/hyperlink" Target="https://doi.org/10.1111/add.141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9CEBD73F04C542B8128F99DC869475" ma:contentTypeVersion="4" ma:contentTypeDescription="Create a new document." ma:contentTypeScope="" ma:versionID="48835478106f61f31427e192d8561eb4">
  <xsd:schema xmlns:xsd="http://www.w3.org/2001/XMLSchema" xmlns:xs="http://www.w3.org/2001/XMLSchema" xmlns:p="http://schemas.microsoft.com/office/2006/metadata/properties" xmlns:ns2="3fca86b3-b621-43ee-83c7-de32e350a017" xmlns:ns3="b0513f97-67c9-47c5-8c64-f20be93e02a4" targetNamespace="http://schemas.microsoft.com/office/2006/metadata/properties" ma:root="true" ma:fieldsID="631589b2e57097b43cabdbd37f601b97" ns2:_="" ns3:_="">
    <xsd:import namespace="3fca86b3-b621-43ee-83c7-de32e350a017"/>
    <xsd:import namespace="b0513f97-67c9-47c5-8c64-f20be93e02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ca86b3-b621-43ee-83c7-de32e350a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13f97-67c9-47c5-8c64-f20be93e02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01027B-002B-41C2-8C88-7C1B426E15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62FAC7-048F-44CC-9BF6-7A2451A70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CB8AA9-7450-4043-9798-9BE13C1024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3B146C-90B5-4CE1-9E33-AD05786179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ca86b3-b621-43ee-83c7-de32e350a017"/>
    <ds:schemaRef ds:uri="b0513f97-67c9-47c5-8c64-f20be93e02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1</Pages>
  <Words>4758</Words>
  <Characters>27123</Characters>
  <Application>Microsoft Office Word</Application>
  <DocSecurity>0</DocSecurity>
  <Lines>226</Lines>
  <Paragraphs>6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lated by The Spanish Group LLC: A Document Translation Service https://www.thespanishgroup.org</dc:creator>
  <cp:lastModifiedBy>Joyce, Kevin J. (CDC/DDPHSS/OS/OSI)</cp:lastModifiedBy>
  <cp:revision>5</cp:revision>
  <dcterms:created xsi:type="dcterms:W3CDTF">2023-04-25T19:08:00Z</dcterms:created>
  <dcterms:modified xsi:type="dcterms:W3CDTF">2023-06-14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CEBD73F04C542B8128F99DC869475</vt:lpwstr>
  </property>
  <property fmtid="{D5CDD505-2E9C-101B-9397-08002B2CF9AE}" pid="3" name="MSIP_Label_7b94a7b8-f06c-4dfe-bdcc-9b548fd58c31_ActionId">
    <vt:lpwstr>2695cf4d-1cf9-4cf8-89b7-81ccce0a990b</vt:lpwstr>
  </property>
  <property fmtid="{D5CDD505-2E9C-101B-9397-08002B2CF9AE}" pid="4" name="MSIP_Label_7b94a7b8-f06c-4dfe-bdcc-9b548fd58c31_ContentBits">
    <vt:lpwstr>0</vt:lpwstr>
  </property>
  <property fmtid="{D5CDD505-2E9C-101B-9397-08002B2CF9AE}" pid="5" name="MSIP_Label_7b94a7b8-f06c-4dfe-bdcc-9b548fd58c31_Enabled">
    <vt:lpwstr>true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etDate">
    <vt:lpwstr>2021-11-16T16:21:37Z</vt:lpwstr>
  </property>
  <property fmtid="{D5CDD505-2E9C-101B-9397-08002B2CF9AE}" pid="9" name="MSIP_Label_7b94a7b8-f06c-4dfe-bdcc-9b548fd58c31_SiteId">
    <vt:lpwstr>9ce70869-60db-44fd-abe8-d2767077fc8f</vt:lpwstr>
  </property>
</Properties>
</file>